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40D22" w14:textId="77777777" w:rsidR="000B376C" w:rsidRPr="009E4549" w:rsidRDefault="000B376C" w:rsidP="000B376C">
      <w:pPr>
        <w:jc w:val="center"/>
        <w:rPr>
          <w:b/>
          <w:u w:val="single"/>
        </w:rPr>
      </w:pPr>
      <w:r w:rsidRPr="009E4549">
        <w:rPr>
          <w:b/>
          <w:u w:val="single"/>
        </w:rPr>
        <w:t>Department of Electrical Engineering</w:t>
      </w:r>
    </w:p>
    <w:p w14:paraId="4C88C378" w14:textId="77777777" w:rsidR="000B376C" w:rsidRPr="009E4549" w:rsidRDefault="000B376C" w:rsidP="000B376C">
      <w:pPr>
        <w:jc w:val="center"/>
        <w:rPr>
          <w:b/>
          <w:u w:val="single"/>
        </w:rPr>
      </w:pPr>
    </w:p>
    <w:p w14:paraId="35BF9EA6" w14:textId="77777777" w:rsidR="000B376C" w:rsidRPr="009E4549" w:rsidRDefault="000B376C" w:rsidP="000B376C">
      <w:pPr>
        <w:jc w:val="center"/>
        <w:rPr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172"/>
        <w:gridCol w:w="4278"/>
      </w:tblGrid>
      <w:tr w:rsidR="000B376C" w:rsidRPr="009E4549" w14:paraId="1645AC76" w14:textId="77777777" w:rsidTr="00240A70">
        <w:tc>
          <w:tcPr>
            <w:tcW w:w="5238" w:type="dxa"/>
          </w:tcPr>
          <w:p w14:paraId="133607CC" w14:textId="2333AB64" w:rsidR="000B376C" w:rsidRPr="009E4549" w:rsidRDefault="000B376C" w:rsidP="00240A70">
            <w:pPr>
              <w:rPr>
                <w:b/>
              </w:rPr>
            </w:pPr>
            <w:r w:rsidRPr="009E4549">
              <w:rPr>
                <w:b/>
              </w:rPr>
              <w:t>Faculty Member:</w:t>
            </w:r>
            <w:r w:rsidR="0057345D">
              <w:rPr>
                <w:b/>
              </w:rPr>
              <w:t xml:space="preserve"> Ma’am </w:t>
            </w:r>
            <w:proofErr w:type="spellStart"/>
            <w:r w:rsidR="0057345D">
              <w:rPr>
                <w:b/>
              </w:rPr>
              <w:t>Qurat</w:t>
            </w:r>
            <w:proofErr w:type="spellEnd"/>
            <w:r w:rsidR="0057345D">
              <w:rPr>
                <w:b/>
              </w:rPr>
              <w:t>-ul-</w:t>
            </w:r>
            <w:proofErr w:type="spellStart"/>
            <w:r w:rsidR="0057345D">
              <w:rPr>
                <w:b/>
              </w:rPr>
              <w:t>ain</w:t>
            </w:r>
            <w:proofErr w:type="spellEnd"/>
          </w:p>
        </w:tc>
        <w:tc>
          <w:tcPr>
            <w:tcW w:w="4338" w:type="dxa"/>
          </w:tcPr>
          <w:p w14:paraId="1AD5C726" w14:textId="393A2B43" w:rsidR="000B376C" w:rsidRPr="009E4549" w:rsidRDefault="000B376C" w:rsidP="00240A70">
            <w:pPr>
              <w:tabs>
                <w:tab w:val="left" w:pos="301"/>
                <w:tab w:val="right" w:pos="4122"/>
              </w:tabs>
              <w:rPr>
                <w:b/>
              </w:rPr>
            </w:pPr>
            <w:r w:rsidRPr="009E4549">
              <w:rPr>
                <w:b/>
              </w:rPr>
              <w:tab/>
              <w:t>Dated</w:t>
            </w:r>
            <w:r w:rsidR="0057345D">
              <w:rPr>
                <w:b/>
              </w:rPr>
              <w:t>: December 1</w:t>
            </w:r>
            <w:r w:rsidR="00990FD3">
              <w:rPr>
                <w:b/>
              </w:rPr>
              <w:t>8</w:t>
            </w:r>
            <w:r w:rsidR="0057345D">
              <w:rPr>
                <w:b/>
              </w:rPr>
              <w:t>, 2020</w:t>
            </w:r>
          </w:p>
        </w:tc>
      </w:tr>
      <w:tr w:rsidR="000B376C" w:rsidRPr="009E4549" w14:paraId="741B49A8" w14:textId="77777777" w:rsidTr="00240A70">
        <w:tc>
          <w:tcPr>
            <w:tcW w:w="5238" w:type="dxa"/>
          </w:tcPr>
          <w:p w14:paraId="09F5F26D" w14:textId="77777777" w:rsidR="000B376C" w:rsidRPr="009E4549" w:rsidRDefault="000B376C" w:rsidP="00240A70">
            <w:pPr>
              <w:rPr>
                <w:b/>
              </w:rPr>
            </w:pPr>
          </w:p>
          <w:p w14:paraId="3B6204FB" w14:textId="77777777" w:rsidR="000B376C" w:rsidRPr="009E4549" w:rsidRDefault="000B376C" w:rsidP="00240A70">
            <w:pPr>
              <w:rPr>
                <w:b/>
              </w:rPr>
            </w:pPr>
          </w:p>
        </w:tc>
        <w:tc>
          <w:tcPr>
            <w:tcW w:w="4338" w:type="dxa"/>
          </w:tcPr>
          <w:p w14:paraId="3A65F2AA" w14:textId="77777777" w:rsidR="000B376C" w:rsidRPr="009E4549" w:rsidRDefault="000B376C" w:rsidP="00240A70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0B376C" w:rsidRPr="009E4549" w14:paraId="1E6ABBCB" w14:textId="77777777" w:rsidTr="00240A70">
        <w:tc>
          <w:tcPr>
            <w:tcW w:w="5238" w:type="dxa"/>
          </w:tcPr>
          <w:p w14:paraId="55E5B36E" w14:textId="1BF19053" w:rsidR="000B376C" w:rsidRPr="009E4549" w:rsidRDefault="000B376C" w:rsidP="00240A70">
            <w:pPr>
              <w:rPr>
                <w:b/>
              </w:rPr>
            </w:pPr>
            <w:r w:rsidRPr="009E4549">
              <w:rPr>
                <w:b/>
              </w:rPr>
              <w:t>Course/Section:</w:t>
            </w:r>
            <w:r w:rsidR="0057345D">
              <w:rPr>
                <w:b/>
              </w:rPr>
              <w:t xml:space="preserve"> BSCS-9B</w:t>
            </w:r>
            <w:r w:rsidRPr="009E4549">
              <w:rPr>
                <w:b/>
              </w:rPr>
              <w:t xml:space="preserve">   </w:t>
            </w:r>
          </w:p>
        </w:tc>
        <w:tc>
          <w:tcPr>
            <w:tcW w:w="4338" w:type="dxa"/>
          </w:tcPr>
          <w:p w14:paraId="68217779" w14:textId="6FFE151A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9E4549">
              <w:rPr>
                <w:b/>
              </w:rPr>
              <w:t xml:space="preserve">      Semester: </w:t>
            </w:r>
            <w:r w:rsidR="0057345D">
              <w:rPr>
                <w:b/>
              </w:rPr>
              <w:t>3rd</w:t>
            </w:r>
          </w:p>
          <w:p w14:paraId="66F1481A" w14:textId="77777777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516803E8" w14:textId="77777777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0B376C" w:rsidRPr="009E4549" w14:paraId="2DD7DF67" w14:textId="77777777" w:rsidTr="00240A70">
        <w:tc>
          <w:tcPr>
            <w:tcW w:w="5238" w:type="dxa"/>
          </w:tcPr>
          <w:p w14:paraId="7FB30C6C" w14:textId="77777777" w:rsidR="000B376C" w:rsidRPr="009E4549" w:rsidRDefault="000B376C" w:rsidP="00240A70">
            <w:pPr>
              <w:rPr>
                <w:b/>
              </w:rPr>
            </w:pPr>
          </w:p>
        </w:tc>
        <w:tc>
          <w:tcPr>
            <w:tcW w:w="4338" w:type="dxa"/>
          </w:tcPr>
          <w:p w14:paraId="12F0757C" w14:textId="77777777" w:rsidR="000B376C" w:rsidRPr="009E4549" w:rsidRDefault="000B376C" w:rsidP="00240A7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4DA24596" w14:textId="77777777" w:rsidR="000B376C" w:rsidRPr="009E4549" w:rsidRDefault="000B376C" w:rsidP="000B376C">
      <w:pPr>
        <w:jc w:val="center"/>
        <w:rPr>
          <w:b/>
          <w:bCs/>
          <w:noProof/>
        </w:rPr>
      </w:pPr>
      <w:r w:rsidRPr="009E4549">
        <w:rPr>
          <w:b/>
          <w:bCs/>
          <w:noProof/>
        </w:rPr>
        <w:t>Computer Organization and</w:t>
      </w:r>
    </w:p>
    <w:p w14:paraId="65547D28" w14:textId="77777777" w:rsidR="000B376C" w:rsidRPr="009E4549" w:rsidRDefault="000B376C" w:rsidP="000B376C">
      <w:pPr>
        <w:jc w:val="center"/>
        <w:rPr>
          <w:b/>
          <w:noProof/>
        </w:rPr>
      </w:pPr>
      <w:r w:rsidRPr="009E4549">
        <w:rPr>
          <w:b/>
          <w:bCs/>
          <w:noProof/>
        </w:rPr>
        <w:t>Assembly Language (CS235)</w:t>
      </w:r>
    </w:p>
    <w:p w14:paraId="7552566C" w14:textId="77777777" w:rsidR="000B376C" w:rsidRPr="009E4549" w:rsidRDefault="000B376C" w:rsidP="000B376C">
      <w:pPr>
        <w:jc w:val="center"/>
      </w:pPr>
      <w:r w:rsidRPr="009E4549">
        <w:rPr>
          <w:b/>
          <w:bCs/>
          <w:u w:val="single"/>
        </w:rPr>
        <w:t>Lab #</w:t>
      </w:r>
      <w:r w:rsidR="00EF1F96">
        <w:rPr>
          <w:b/>
          <w:bCs/>
          <w:u w:val="single"/>
        </w:rPr>
        <w:t>10</w:t>
      </w:r>
      <w:r w:rsidR="007F2CD0">
        <w:rPr>
          <w:b/>
          <w:bCs/>
          <w:u w:val="single"/>
        </w:rPr>
        <w:t xml:space="preserve"> </w:t>
      </w:r>
      <w:r w:rsidR="00AD3C03">
        <w:rPr>
          <w:b/>
          <w:bCs/>
          <w:u w:val="single"/>
        </w:rPr>
        <w:t xml:space="preserve">Multiplication and division in </w:t>
      </w:r>
      <w:r w:rsidR="00954482">
        <w:rPr>
          <w:b/>
          <w:bCs/>
          <w:u w:val="single"/>
        </w:rPr>
        <w:t>Assembly Language</w:t>
      </w:r>
    </w:p>
    <w:p w14:paraId="72CA66D7" w14:textId="77777777" w:rsidR="000B376C" w:rsidRPr="009E4549" w:rsidRDefault="000B376C" w:rsidP="000B376C">
      <w:pPr>
        <w:tabs>
          <w:tab w:val="left" w:pos="-450"/>
        </w:tabs>
        <w:rPr>
          <w:b/>
          <w:u w:val="single"/>
        </w:rPr>
      </w:pPr>
    </w:p>
    <w:tbl>
      <w:tblPr>
        <w:tblW w:w="113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36"/>
        <w:gridCol w:w="1124"/>
        <w:gridCol w:w="1530"/>
        <w:gridCol w:w="1800"/>
        <w:gridCol w:w="1350"/>
        <w:gridCol w:w="1080"/>
        <w:gridCol w:w="1350"/>
        <w:gridCol w:w="1170"/>
      </w:tblGrid>
      <w:tr w:rsidR="004302A9" w:rsidRPr="005B7FC2" w14:paraId="48AEB350" w14:textId="77777777" w:rsidTr="00240A70">
        <w:trPr>
          <w:trHeight w:val="288"/>
        </w:trPr>
        <w:tc>
          <w:tcPr>
            <w:tcW w:w="3060" w:type="dxa"/>
            <w:gridSpan w:val="2"/>
          </w:tcPr>
          <w:p w14:paraId="59D83ED0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</w:tc>
        <w:tc>
          <w:tcPr>
            <w:tcW w:w="3330" w:type="dxa"/>
            <w:gridSpan w:val="2"/>
          </w:tcPr>
          <w:p w14:paraId="57EEA36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</w:p>
        </w:tc>
        <w:tc>
          <w:tcPr>
            <w:tcW w:w="1350" w:type="dxa"/>
          </w:tcPr>
          <w:p w14:paraId="78FE96B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</w:p>
        </w:tc>
        <w:tc>
          <w:tcPr>
            <w:tcW w:w="1080" w:type="dxa"/>
          </w:tcPr>
          <w:p w14:paraId="59E868C2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</w:p>
        </w:tc>
        <w:tc>
          <w:tcPr>
            <w:tcW w:w="1350" w:type="dxa"/>
          </w:tcPr>
          <w:p w14:paraId="4407AD92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</w:p>
        </w:tc>
        <w:tc>
          <w:tcPr>
            <w:tcW w:w="1170" w:type="dxa"/>
          </w:tcPr>
          <w:p w14:paraId="759AA4BC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</w:tc>
      </w:tr>
      <w:tr w:rsidR="004302A9" w:rsidRPr="005B7FC2" w14:paraId="78447BB9" w14:textId="77777777" w:rsidTr="00240A70">
        <w:trPr>
          <w:trHeight w:val="288"/>
        </w:trPr>
        <w:tc>
          <w:tcPr>
            <w:tcW w:w="1936" w:type="dxa"/>
          </w:tcPr>
          <w:p w14:paraId="7121D701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3A42447D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</w:p>
        </w:tc>
        <w:tc>
          <w:tcPr>
            <w:tcW w:w="1124" w:type="dxa"/>
          </w:tcPr>
          <w:p w14:paraId="1B4A4475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530" w:type="dxa"/>
          </w:tcPr>
          <w:p w14:paraId="0B30F63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7061D71E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74869CDF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0" w:type="dxa"/>
          </w:tcPr>
          <w:p w14:paraId="6B3D045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  <w:r w:rsidRPr="005B7FC2">
              <w:rPr>
                <w:b/>
              </w:rPr>
              <w:t xml:space="preserve"> </w:t>
            </w:r>
          </w:p>
          <w:p w14:paraId="1EDC0B52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7AAB058D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0E00FE58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572A1CDB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05A1E1D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2E60C3C0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514278C3" w14:textId="77777777" w:rsidR="004302A9" w:rsidRPr="005B7FC2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080" w:type="dxa"/>
          </w:tcPr>
          <w:p w14:paraId="7E1FACC6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20342344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0B399A95" w14:textId="77777777" w:rsidR="004302A9" w:rsidRPr="005B7FC2" w:rsidRDefault="004302A9" w:rsidP="00240A70">
            <w:pPr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3BEC066B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 xml:space="preserve">Individual and </w:t>
            </w:r>
            <w:proofErr w:type="gramStart"/>
            <w:r>
              <w:rPr>
                <w:b/>
              </w:rPr>
              <w:t>team work</w:t>
            </w:r>
            <w:proofErr w:type="gramEnd"/>
          </w:p>
          <w:p w14:paraId="68BF0ADD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0410B1E1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70" w:type="dxa"/>
          </w:tcPr>
          <w:p w14:paraId="0F84C64E" w14:textId="77777777" w:rsidR="004302A9" w:rsidRDefault="004302A9" w:rsidP="00240A70">
            <w:pPr>
              <w:ind w:left="-90"/>
              <w:jc w:val="center"/>
              <w:rPr>
                <w:b/>
              </w:rPr>
            </w:pPr>
          </w:p>
          <w:p w14:paraId="73B84F56" w14:textId="77777777" w:rsidR="004302A9" w:rsidRDefault="004302A9" w:rsidP="00240A70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  <w:p w14:paraId="00C88E82" w14:textId="77777777" w:rsidR="004302A9" w:rsidRDefault="004302A9" w:rsidP="00240A70">
            <w:pPr>
              <w:rPr>
                <w:b/>
              </w:rPr>
            </w:pPr>
          </w:p>
          <w:p w14:paraId="290FB2DF" w14:textId="77777777" w:rsidR="004302A9" w:rsidRDefault="004302A9" w:rsidP="00240A70">
            <w:pPr>
              <w:rPr>
                <w:b/>
              </w:rPr>
            </w:pPr>
          </w:p>
          <w:p w14:paraId="5A4DDDD8" w14:textId="77777777" w:rsidR="004302A9" w:rsidRPr="002A5F78" w:rsidRDefault="004302A9" w:rsidP="00240A70">
            <w:pPr>
              <w:rPr>
                <w:b/>
              </w:rPr>
            </w:pPr>
            <w:r>
              <w:rPr>
                <w:b/>
              </w:rPr>
              <w:t>25 marks</w:t>
            </w:r>
          </w:p>
        </w:tc>
      </w:tr>
      <w:tr w:rsidR="004302A9" w:rsidRPr="005B7FC2" w14:paraId="6D74CEEC" w14:textId="77777777" w:rsidTr="00240A70">
        <w:trPr>
          <w:trHeight w:val="288"/>
        </w:trPr>
        <w:tc>
          <w:tcPr>
            <w:tcW w:w="1936" w:type="dxa"/>
          </w:tcPr>
          <w:p w14:paraId="764B5F0A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  <w:p w14:paraId="448A0622" w14:textId="0A969F19" w:rsidR="004302A9" w:rsidRPr="005B7FC2" w:rsidRDefault="0057345D" w:rsidP="00240A70">
            <w:pPr>
              <w:ind w:left="-90"/>
              <w:rPr>
                <w:b/>
              </w:rPr>
            </w:pPr>
            <w:r>
              <w:rPr>
                <w:b/>
              </w:rPr>
              <w:t xml:space="preserve">Fatima </w:t>
            </w:r>
            <w:proofErr w:type="spellStart"/>
            <w:r>
              <w:rPr>
                <w:b/>
              </w:rPr>
              <w:t>Seemab</w:t>
            </w:r>
            <w:proofErr w:type="spellEnd"/>
          </w:p>
        </w:tc>
        <w:tc>
          <w:tcPr>
            <w:tcW w:w="1124" w:type="dxa"/>
          </w:tcPr>
          <w:p w14:paraId="076B0C94" w14:textId="77777777" w:rsidR="004302A9" w:rsidRDefault="004302A9" w:rsidP="00240A70">
            <w:pPr>
              <w:ind w:left="-90"/>
              <w:rPr>
                <w:b/>
              </w:rPr>
            </w:pPr>
          </w:p>
          <w:p w14:paraId="7E1A17CC" w14:textId="539ADFED" w:rsidR="0057345D" w:rsidRPr="005B7FC2" w:rsidRDefault="0057345D" w:rsidP="00240A70">
            <w:pPr>
              <w:ind w:left="-90"/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530" w:type="dxa"/>
          </w:tcPr>
          <w:p w14:paraId="4A0FD7F5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5CDCACBE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18DBCD97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436AE828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7591940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302A9A79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</w:tr>
      <w:tr w:rsidR="004302A9" w:rsidRPr="005B7FC2" w14:paraId="501ABEAB" w14:textId="77777777" w:rsidTr="00240A70">
        <w:trPr>
          <w:trHeight w:val="288"/>
        </w:trPr>
        <w:tc>
          <w:tcPr>
            <w:tcW w:w="1936" w:type="dxa"/>
          </w:tcPr>
          <w:p w14:paraId="35333211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  <w:p w14:paraId="0814733F" w14:textId="0E549990" w:rsidR="004302A9" w:rsidRPr="005B7FC2" w:rsidRDefault="0057345D" w:rsidP="00240A70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</w:tc>
        <w:tc>
          <w:tcPr>
            <w:tcW w:w="1124" w:type="dxa"/>
          </w:tcPr>
          <w:p w14:paraId="680034C5" w14:textId="77777777" w:rsidR="004302A9" w:rsidRDefault="004302A9" w:rsidP="00240A70">
            <w:pPr>
              <w:ind w:left="-90"/>
              <w:rPr>
                <w:b/>
              </w:rPr>
            </w:pPr>
          </w:p>
          <w:p w14:paraId="1395ECCA" w14:textId="541C65B6" w:rsidR="0057345D" w:rsidRPr="005B7FC2" w:rsidRDefault="0057345D" w:rsidP="00240A70">
            <w:pPr>
              <w:ind w:left="-90"/>
              <w:rPr>
                <w:b/>
              </w:rPr>
            </w:pPr>
            <w:r>
              <w:rPr>
                <w:b/>
              </w:rPr>
              <w:t>290647</w:t>
            </w:r>
          </w:p>
        </w:tc>
        <w:tc>
          <w:tcPr>
            <w:tcW w:w="1530" w:type="dxa"/>
          </w:tcPr>
          <w:p w14:paraId="79A9BDFF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7FEADDD0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04C7044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3F7BDCB6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0DCEFD46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58D72106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</w:tr>
      <w:tr w:rsidR="004302A9" w:rsidRPr="005B7FC2" w14:paraId="21F7EAAD" w14:textId="77777777" w:rsidTr="00240A70">
        <w:trPr>
          <w:trHeight w:val="288"/>
        </w:trPr>
        <w:tc>
          <w:tcPr>
            <w:tcW w:w="1936" w:type="dxa"/>
          </w:tcPr>
          <w:p w14:paraId="2D1177A5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  <w:p w14:paraId="1227C066" w14:textId="4FDB61A7" w:rsidR="004302A9" w:rsidRPr="005B7FC2" w:rsidRDefault="0057345D" w:rsidP="00240A70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</w:tc>
        <w:tc>
          <w:tcPr>
            <w:tcW w:w="1124" w:type="dxa"/>
          </w:tcPr>
          <w:p w14:paraId="1E8EE674" w14:textId="77777777" w:rsidR="004302A9" w:rsidRDefault="004302A9" w:rsidP="00240A70">
            <w:pPr>
              <w:ind w:left="-90"/>
              <w:rPr>
                <w:b/>
              </w:rPr>
            </w:pPr>
          </w:p>
          <w:p w14:paraId="1A0CB929" w14:textId="5B4D40E9" w:rsidR="0057345D" w:rsidRPr="005B7FC2" w:rsidRDefault="0057345D" w:rsidP="00240A70">
            <w:pPr>
              <w:ind w:left="-90"/>
              <w:rPr>
                <w:b/>
              </w:rPr>
            </w:pPr>
            <w:r>
              <w:rPr>
                <w:b/>
              </w:rPr>
              <w:t>290479</w:t>
            </w:r>
          </w:p>
        </w:tc>
        <w:tc>
          <w:tcPr>
            <w:tcW w:w="1530" w:type="dxa"/>
          </w:tcPr>
          <w:p w14:paraId="752824E5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201C5E94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B651121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6F4F161F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48109C45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4047EA65" w14:textId="77777777" w:rsidR="004302A9" w:rsidRPr="005B7FC2" w:rsidRDefault="004302A9" w:rsidP="00240A70">
            <w:pPr>
              <w:ind w:left="-90"/>
              <w:rPr>
                <w:b/>
              </w:rPr>
            </w:pPr>
          </w:p>
        </w:tc>
      </w:tr>
    </w:tbl>
    <w:p w14:paraId="63FE5FDD" w14:textId="77777777" w:rsidR="000B376C" w:rsidRPr="009E4549" w:rsidRDefault="000B376C" w:rsidP="000B376C"/>
    <w:p w14:paraId="717D4D2F" w14:textId="77777777" w:rsidR="003049E4" w:rsidRDefault="003049E4">
      <w:pPr>
        <w:spacing w:after="200" w:line="276" w:lineRule="auto"/>
        <w:rPr>
          <w:b/>
          <w:u w:val="single"/>
        </w:rPr>
      </w:pPr>
      <w:r>
        <w:rPr>
          <w:b/>
          <w:u w:val="single"/>
        </w:rPr>
        <w:br w:type="page"/>
      </w:r>
    </w:p>
    <w:p w14:paraId="2CA22DC9" w14:textId="0337B722" w:rsidR="00AD3C03" w:rsidRDefault="00A2640A" w:rsidP="00AD3C03">
      <w:pPr>
        <w:jc w:val="both"/>
        <w:rPr>
          <w:sz w:val="28"/>
        </w:rPr>
      </w:pPr>
      <w:r>
        <w:rPr>
          <w:b/>
          <w:noProof/>
          <w:sz w:val="28"/>
        </w:rPr>
        <w:lastRenderedPageBreak/>
        <mc:AlternateContent>
          <mc:Choice Requires="aink">
            <w:drawing>
              <wp:anchor distT="0" distB="0" distL="114300" distR="114300" simplePos="0" relativeHeight="251661312" behindDoc="0" locked="0" layoutInCell="1" allowOverlap="1" wp14:anchorId="7DDBCD4A" wp14:editId="07472E45">
                <wp:simplePos x="0" y="0"/>
                <wp:positionH relativeFrom="column">
                  <wp:posOffset>3565525</wp:posOffset>
                </wp:positionH>
                <wp:positionV relativeFrom="paragraph">
                  <wp:posOffset>199390</wp:posOffset>
                </wp:positionV>
                <wp:extent cx="1297895" cy="93345"/>
                <wp:effectExtent l="0" t="57150" r="0" b="40005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297895" cy="9334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1312" behindDoc="0" locked="0" layoutInCell="1" allowOverlap="1" wp14:anchorId="7DDBCD4A" wp14:editId="07472E45">
                <wp:simplePos x="0" y="0"/>
                <wp:positionH relativeFrom="column">
                  <wp:posOffset>3565525</wp:posOffset>
                </wp:positionH>
                <wp:positionV relativeFrom="paragraph">
                  <wp:posOffset>199390</wp:posOffset>
                </wp:positionV>
                <wp:extent cx="1297895" cy="93345"/>
                <wp:effectExtent l="0" t="57150" r="0" b="40005"/>
                <wp:wrapNone/>
                <wp:docPr id="26" name="Ink 2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" name="Ink 26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5536" cy="1108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D3C03" w:rsidRPr="005244C3">
        <w:rPr>
          <w:b/>
          <w:sz w:val="28"/>
        </w:rPr>
        <w:t>Objective</w:t>
      </w:r>
      <w:r w:rsidR="00AD3C03">
        <w:rPr>
          <w:sz w:val="28"/>
        </w:rPr>
        <w:t xml:space="preserve">: the objective of this lab is to Use </w:t>
      </w:r>
      <w:r w:rsidR="00AD3C03" w:rsidRPr="00755DB7">
        <w:rPr>
          <w:b/>
          <w:sz w:val="28"/>
        </w:rPr>
        <w:t>MUL</w:t>
      </w:r>
      <w:r w:rsidR="00AD3C03">
        <w:rPr>
          <w:sz w:val="28"/>
        </w:rPr>
        <w:t xml:space="preserve"> and </w:t>
      </w:r>
      <w:r w:rsidR="00AD3C03" w:rsidRPr="00755DB7">
        <w:rPr>
          <w:b/>
          <w:sz w:val="28"/>
        </w:rPr>
        <w:t>DIV</w:t>
      </w:r>
      <w:r w:rsidR="00AD3C03">
        <w:rPr>
          <w:sz w:val="28"/>
        </w:rPr>
        <w:t xml:space="preserve"> instruction for multiplication and division in assembly language.</w:t>
      </w:r>
    </w:p>
    <w:p w14:paraId="64C347D1" w14:textId="77777777" w:rsidR="00903720" w:rsidRDefault="00903720" w:rsidP="00AD3C03">
      <w:pPr>
        <w:jc w:val="both"/>
        <w:rPr>
          <w:sz w:val="28"/>
        </w:rPr>
      </w:pPr>
      <w:r>
        <w:rPr>
          <w:noProof/>
        </w:rPr>
        <w:drawing>
          <wp:inline distT="0" distB="0" distL="0" distR="0" wp14:anchorId="517F8C28" wp14:editId="2530C801">
            <wp:extent cx="5943600" cy="1129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707ED" w14:textId="77777777" w:rsidR="00AD3C03" w:rsidRDefault="00AD3C03" w:rsidP="00AD3C03">
      <w:pPr>
        <w:jc w:val="both"/>
        <w:rPr>
          <w:sz w:val="28"/>
        </w:rPr>
      </w:pPr>
      <w:r>
        <w:rPr>
          <w:noProof/>
          <w:sz w:val="28"/>
        </w:rPr>
        <w:drawing>
          <wp:inline distT="0" distB="0" distL="0" distR="0" wp14:anchorId="5B75904D" wp14:editId="482DADD1">
            <wp:extent cx="2314575" cy="695325"/>
            <wp:effectExtent l="19050" t="0" r="9525" b="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7D142" w14:textId="77777777" w:rsidR="00AD3C03" w:rsidRDefault="00AD3C03" w:rsidP="00AD3C03">
      <w:pPr>
        <w:jc w:val="both"/>
        <w:rPr>
          <w:sz w:val="28"/>
        </w:rPr>
      </w:pPr>
    </w:p>
    <w:p w14:paraId="7453B9B9" w14:textId="0D77A78B" w:rsidR="00AD3C03" w:rsidRDefault="00A2640A" w:rsidP="00AD3C03">
      <w:pPr>
        <w:jc w:val="both"/>
        <w:rPr>
          <w:sz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2633A77" wp14:editId="074A1BC2">
                <wp:simplePos x="0" y="0"/>
                <wp:positionH relativeFrom="column">
                  <wp:posOffset>2025083</wp:posOffset>
                </wp:positionH>
                <wp:positionV relativeFrom="paragraph">
                  <wp:posOffset>797389</wp:posOffset>
                </wp:positionV>
                <wp:extent cx="1310400" cy="104760"/>
                <wp:effectExtent l="76200" t="133350" r="23495" b="143510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31040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971320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8" o:spid="_x0000_s1026" type="#_x0000_t75" style="position:absolute;margin-left:156.6pt;margin-top:57.15pt;width:108.85pt;height:19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62336" behindDoc="0" locked="0" layoutInCell="1" allowOverlap="1" wp14:anchorId="10033747" wp14:editId="1E532034">
                <wp:simplePos x="0" y="0"/>
                <wp:positionH relativeFrom="column">
                  <wp:posOffset>2108603</wp:posOffset>
                </wp:positionH>
                <wp:positionV relativeFrom="paragraph">
                  <wp:posOffset>966229</wp:posOffset>
                </wp:positionV>
                <wp:extent cx="1283400" cy="41400"/>
                <wp:effectExtent l="0" t="57150" r="0" b="5397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283400" cy="41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2336" behindDoc="0" locked="0" layoutInCell="1" allowOverlap="1" wp14:anchorId="10033747" wp14:editId="1E532034">
                <wp:simplePos x="0" y="0"/>
                <wp:positionH relativeFrom="column">
                  <wp:posOffset>2108603</wp:posOffset>
                </wp:positionH>
                <wp:positionV relativeFrom="paragraph">
                  <wp:posOffset>966229</wp:posOffset>
                </wp:positionV>
                <wp:extent cx="1283400" cy="41400"/>
                <wp:effectExtent l="0" t="57150" r="0" b="53975"/>
                <wp:wrapNone/>
                <wp:docPr id="27" name="Ink 2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" name="Ink 27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01040" cy="59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D3C03">
        <w:rPr>
          <w:noProof/>
        </w:rPr>
        <w:drawing>
          <wp:inline distT="0" distB="0" distL="0" distR="0" wp14:anchorId="1B720E95" wp14:editId="01A633F0">
            <wp:extent cx="5943600" cy="3838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EBDD" w14:textId="77777777" w:rsidR="00AD3C03" w:rsidRDefault="00AD3C03" w:rsidP="00AD3C03">
      <w:pPr>
        <w:jc w:val="both"/>
        <w:rPr>
          <w:sz w:val="28"/>
        </w:rPr>
      </w:pPr>
    </w:p>
    <w:p w14:paraId="304D484A" w14:textId="77777777" w:rsidR="00AD3C03" w:rsidRDefault="00AD3C03" w:rsidP="00AD3C03">
      <w:pPr>
        <w:jc w:val="both"/>
        <w:rPr>
          <w:sz w:val="28"/>
        </w:rPr>
      </w:pPr>
    </w:p>
    <w:p w14:paraId="1FDB11E8" w14:textId="77777777" w:rsidR="00AD3C03" w:rsidRDefault="0008266C" w:rsidP="00AD3C03">
      <w:pPr>
        <w:jc w:val="both"/>
        <w:rPr>
          <w:sz w:val="28"/>
        </w:rPr>
      </w:pPr>
      <w:r>
        <w:rPr>
          <w:noProof/>
        </w:rPr>
        <w:lastRenderedPageBreak/>
        <w:drawing>
          <wp:inline distT="0" distB="0" distL="0" distR="0" wp14:anchorId="60232E71" wp14:editId="40B97DFE">
            <wp:extent cx="5943600" cy="15754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2934"/>
                    <a:stretch/>
                  </pic:blipFill>
                  <pic:spPr bwMode="auto">
                    <a:xfrm>
                      <a:off x="0" y="0"/>
                      <a:ext cx="5943600" cy="1575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AAEA6" w14:textId="4C6C2A6B" w:rsidR="0008266C" w:rsidRDefault="00A2640A" w:rsidP="00AD3C03">
      <w:pPr>
        <w:jc w:val="both"/>
        <w:rPr>
          <w:sz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664384" behindDoc="0" locked="0" layoutInCell="1" allowOverlap="1" wp14:anchorId="6CA43352" wp14:editId="59A8D7FF">
                <wp:simplePos x="0" y="0"/>
                <wp:positionH relativeFrom="column">
                  <wp:posOffset>-978397</wp:posOffset>
                </wp:positionH>
                <wp:positionV relativeFrom="paragraph">
                  <wp:posOffset>692748</wp:posOffset>
                </wp:positionV>
                <wp:extent cx="360" cy="360"/>
                <wp:effectExtent l="57150" t="57150" r="57150" b="5715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64384" behindDoc="0" locked="0" layoutInCell="1" allowOverlap="1" wp14:anchorId="6CA43352" wp14:editId="59A8D7FF">
                <wp:simplePos x="0" y="0"/>
                <wp:positionH relativeFrom="column">
                  <wp:posOffset>-978397</wp:posOffset>
                </wp:positionH>
                <wp:positionV relativeFrom="paragraph">
                  <wp:posOffset>692748</wp:posOffset>
                </wp:positionV>
                <wp:extent cx="360" cy="360"/>
                <wp:effectExtent l="57150" t="57150" r="57150" b="57150"/>
                <wp:wrapNone/>
                <wp:docPr id="30" name="Ink 3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0" name="Ink 30"/>
                        <pic:cNvPicPr/>
                      </pic:nvPicPr>
                      <pic:blipFill>
                        <a:blip r:embed="rId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1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08266C">
        <w:rPr>
          <w:noProof/>
        </w:rPr>
        <w:drawing>
          <wp:inline distT="0" distB="0" distL="0" distR="0" wp14:anchorId="27234F85" wp14:editId="10AE576B">
            <wp:extent cx="5943600" cy="14243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E713" w14:textId="77777777" w:rsidR="0008266C" w:rsidRDefault="0008266C" w:rsidP="00AD3C03">
      <w:pPr>
        <w:jc w:val="both"/>
        <w:rPr>
          <w:sz w:val="28"/>
        </w:rPr>
      </w:pPr>
      <w:r>
        <w:rPr>
          <w:noProof/>
        </w:rPr>
        <w:drawing>
          <wp:inline distT="0" distB="0" distL="0" distR="0" wp14:anchorId="0B5C5CE5" wp14:editId="7164796E">
            <wp:extent cx="3686175" cy="6953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FBCC4" w14:textId="5913E0DB" w:rsidR="0008266C" w:rsidRDefault="00A2640A" w:rsidP="00AD3C03">
      <w:pPr>
        <w:jc w:val="both"/>
        <w:rPr>
          <w:sz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AA6131E" wp14:editId="4F748A9A">
                <wp:simplePos x="0" y="0"/>
                <wp:positionH relativeFrom="column">
                  <wp:posOffset>70643</wp:posOffset>
                </wp:positionH>
                <wp:positionV relativeFrom="paragraph">
                  <wp:posOffset>322041</wp:posOffset>
                </wp:positionV>
                <wp:extent cx="1670040" cy="63000"/>
                <wp:effectExtent l="76200" t="114300" r="6985" b="12763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67004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1C4824" id="Ink 32" o:spid="_x0000_s1026" type="#_x0000_t75" style="position:absolute;margin-left:2.7pt;margin-top:19.7pt;width:137.2pt;height:16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7B32C9D" wp14:editId="232CA6CC">
                <wp:simplePos x="0" y="0"/>
                <wp:positionH relativeFrom="column">
                  <wp:posOffset>1745363</wp:posOffset>
                </wp:positionH>
                <wp:positionV relativeFrom="paragraph">
                  <wp:posOffset>155001</wp:posOffset>
                </wp:positionV>
                <wp:extent cx="4042440" cy="68040"/>
                <wp:effectExtent l="76200" t="114300" r="110490" b="12255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404244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4AAF20" id="Ink 31" o:spid="_x0000_s1026" type="#_x0000_t75" style="position:absolute;margin-left:134.6pt;margin-top:6.55pt;width:323.95pt;height:16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">
                <v:imagedata r:id="rId24" o:title=""/>
              </v:shape>
            </w:pict>
          </mc:Fallback>
        </mc:AlternateContent>
      </w:r>
      <w:r w:rsidR="0008266C">
        <w:rPr>
          <w:noProof/>
        </w:rPr>
        <w:drawing>
          <wp:inline distT="0" distB="0" distL="0" distR="0" wp14:anchorId="369372AA" wp14:editId="51A2A76B">
            <wp:extent cx="5943600" cy="5283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95E3B" w14:textId="154C1175" w:rsidR="0008266C" w:rsidRDefault="004238FF" w:rsidP="00AD3C03">
      <w:pPr>
        <w:jc w:val="both"/>
        <w:rPr>
          <w:sz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BBE0F5C" wp14:editId="4EDB198B">
                <wp:simplePos x="0" y="0"/>
                <wp:positionH relativeFrom="column">
                  <wp:posOffset>5503403</wp:posOffset>
                </wp:positionH>
                <wp:positionV relativeFrom="paragraph">
                  <wp:posOffset>624312</wp:posOffset>
                </wp:positionV>
                <wp:extent cx="195480" cy="318240"/>
                <wp:effectExtent l="38100" t="38100" r="14605" b="4381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95480" cy="31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7F1BD7" id="Ink 34" o:spid="_x0000_s1026" type="#_x0000_t75" style="position:absolute;margin-left:433pt;margin-top:48.8pt;width:16.1pt;height:25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C6518D5" wp14:editId="068BEB52">
                <wp:simplePos x="0" y="0"/>
                <wp:positionH relativeFrom="column">
                  <wp:posOffset>5359043</wp:posOffset>
                </wp:positionH>
                <wp:positionV relativeFrom="paragraph">
                  <wp:posOffset>517392</wp:posOffset>
                </wp:positionV>
                <wp:extent cx="571320" cy="68400"/>
                <wp:effectExtent l="57150" t="76200" r="76835" b="10350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571320" cy="6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9914F" id="Ink 33" o:spid="_x0000_s1026" type="#_x0000_t75" style="position:absolute;margin-left:419.15pt;margin-top:35.1pt;width:50.7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">
                <v:imagedata r:id="rId29" o:title=""/>
              </v:shape>
            </w:pict>
          </mc:Fallback>
        </mc:AlternateContent>
      </w:r>
      <w:r w:rsidR="0008266C">
        <w:rPr>
          <w:noProof/>
        </w:rPr>
        <w:drawing>
          <wp:inline distT="0" distB="0" distL="0" distR="0" wp14:anchorId="67FD8E88" wp14:editId="0551EF5F">
            <wp:extent cx="5943600" cy="1301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0CBA9" w14:textId="3E9D9E82" w:rsidR="00AD3C03" w:rsidRDefault="004238FF" w:rsidP="00AD3C03">
      <w:pPr>
        <w:jc w:val="both"/>
        <w:rPr>
          <w:sz w:val="28"/>
        </w:rPr>
      </w:pPr>
      <w:r>
        <w:rPr>
          <w:noProof/>
          <w:sz w:val="28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74C26BE" wp14:editId="1FC5F8C4">
                <wp:simplePos x="0" y="0"/>
                <wp:positionH relativeFrom="column">
                  <wp:posOffset>4663440</wp:posOffset>
                </wp:positionH>
                <wp:positionV relativeFrom="paragraph">
                  <wp:posOffset>-214630</wp:posOffset>
                </wp:positionV>
                <wp:extent cx="1960495" cy="1152275"/>
                <wp:effectExtent l="38100" t="19050" r="1905" b="4826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960495" cy="1152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2CD39" id="Ink 42" o:spid="_x0000_s1026" type="#_x0000_t75" style="position:absolute;margin-left:366.85pt;margin-top:-17.25pt;width:155.05pt;height:91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">
                <v:imagedata r:id="rId32" o:title=""/>
              </v:shape>
            </w:pict>
          </mc:Fallback>
        </mc:AlternateContent>
      </w:r>
      <w:r w:rsidR="00AD3C03">
        <w:rPr>
          <w:noProof/>
          <w:sz w:val="28"/>
        </w:rPr>
        <w:drawing>
          <wp:inline distT="0" distB="0" distL="0" distR="0" wp14:anchorId="3358BB92" wp14:editId="6E20A262">
            <wp:extent cx="2800350" cy="1715093"/>
            <wp:effectExtent l="0" t="0" r="0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5287" cy="17242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1E99D" w14:textId="77777777" w:rsidR="00AD3C03" w:rsidRDefault="00AD3C03" w:rsidP="00AD3C03">
      <w:pPr>
        <w:jc w:val="both"/>
        <w:rPr>
          <w:b/>
          <w:sz w:val="28"/>
        </w:rPr>
      </w:pPr>
    </w:p>
    <w:p w14:paraId="677BEFFE" w14:textId="15E3F0D7" w:rsidR="00AD3C03" w:rsidRDefault="00891187" w:rsidP="00AD3C03">
      <w:pPr>
        <w:jc w:val="both"/>
        <w:rPr>
          <w:b/>
          <w:sz w:val="28"/>
        </w:rPr>
      </w:pPr>
      <w:r>
        <w:rPr>
          <w:noProof/>
        </w:rPr>
        <w:lastRenderedPageBreak/>
        <mc:AlternateContent>
          <mc:Choice Requires="aink">
            <w:drawing>
              <wp:anchor distT="0" distB="0" distL="114300" distR="114300" simplePos="0" relativeHeight="251714560" behindDoc="0" locked="0" layoutInCell="1" allowOverlap="1" wp14:anchorId="2FA82BE3" wp14:editId="13CD0307">
                <wp:simplePos x="0" y="0"/>
                <wp:positionH relativeFrom="column">
                  <wp:posOffset>1457960</wp:posOffset>
                </wp:positionH>
                <wp:positionV relativeFrom="paragraph">
                  <wp:posOffset>2940685</wp:posOffset>
                </wp:positionV>
                <wp:extent cx="1099735" cy="1117060"/>
                <wp:effectExtent l="57150" t="57150" r="5715" b="4508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1099735" cy="11170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4560" behindDoc="0" locked="0" layoutInCell="1" allowOverlap="1" wp14:anchorId="2FA82BE3" wp14:editId="13CD0307">
                <wp:simplePos x="0" y="0"/>
                <wp:positionH relativeFrom="column">
                  <wp:posOffset>1457960</wp:posOffset>
                </wp:positionH>
                <wp:positionV relativeFrom="paragraph">
                  <wp:posOffset>2940685</wp:posOffset>
                </wp:positionV>
                <wp:extent cx="1099735" cy="1117060"/>
                <wp:effectExtent l="57150" t="57150" r="5715" b="45085"/>
                <wp:wrapNone/>
                <wp:docPr id="79" name="Ink 7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9" name="Ink 79"/>
                        <pic:cNvPicPr/>
                      </pic:nvPicPr>
                      <pic:blipFill>
                        <a:blip r:embed="rId3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7368" cy="11347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15584" behindDoc="0" locked="0" layoutInCell="1" allowOverlap="1" wp14:anchorId="59E17FDC" wp14:editId="3AF9D632">
                <wp:simplePos x="0" y="0"/>
                <wp:positionH relativeFrom="column">
                  <wp:posOffset>-824865</wp:posOffset>
                </wp:positionH>
                <wp:positionV relativeFrom="paragraph">
                  <wp:posOffset>2854325</wp:posOffset>
                </wp:positionV>
                <wp:extent cx="699995" cy="345440"/>
                <wp:effectExtent l="57150" t="57150" r="24130" b="54610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699995" cy="3454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5584" behindDoc="0" locked="0" layoutInCell="1" allowOverlap="1" wp14:anchorId="59E17FDC" wp14:editId="3AF9D632">
                <wp:simplePos x="0" y="0"/>
                <wp:positionH relativeFrom="column">
                  <wp:posOffset>-824865</wp:posOffset>
                </wp:positionH>
                <wp:positionV relativeFrom="paragraph">
                  <wp:posOffset>2854325</wp:posOffset>
                </wp:positionV>
                <wp:extent cx="699995" cy="345440"/>
                <wp:effectExtent l="57150" t="57150" r="24130" b="54610"/>
                <wp:wrapNone/>
                <wp:docPr id="80" name="Ink 8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0" name="Ink 80"/>
                        <pic:cNvPicPr/>
                      </pic:nvPicPr>
                      <pic:blipFill>
                        <a:blip r:embed="rId3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7639" cy="3630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16608" behindDoc="0" locked="0" layoutInCell="1" allowOverlap="1" wp14:anchorId="5FFC1011" wp14:editId="1D9B0DEA">
                <wp:simplePos x="0" y="0"/>
                <wp:positionH relativeFrom="column">
                  <wp:posOffset>-791845</wp:posOffset>
                </wp:positionH>
                <wp:positionV relativeFrom="paragraph">
                  <wp:posOffset>2506345</wp:posOffset>
                </wp:positionV>
                <wp:extent cx="518160" cy="245745"/>
                <wp:effectExtent l="57150" t="57150" r="15240" b="40005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518160" cy="24574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6608" behindDoc="0" locked="0" layoutInCell="1" allowOverlap="1" wp14:anchorId="5FFC1011" wp14:editId="1D9B0DEA">
                <wp:simplePos x="0" y="0"/>
                <wp:positionH relativeFrom="column">
                  <wp:posOffset>-791845</wp:posOffset>
                </wp:positionH>
                <wp:positionV relativeFrom="paragraph">
                  <wp:posOffset>2506345</wp:posOffset>
                </wp:positionV>
                <wp:extent cx="518160" cy="245745"/>
                <wp:effectExtent l="57150" t="57150" r="15240" b="40005"/>
                <wp:wrapNone/>
                <wp:docPr id="81" name="Ink 8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1" name="Ink 81"/>
                        <pic:cNvPicPr/>
                      </pic:nvPicPr>
                      <pic:blipFill>
                        <a:blip r:embed="rId3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5780" cy="263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17632" behindDoc="0" locked="0" layoutInCell="1" allowOverlap="1" wp14:anchorId="73C425C5" wp14:editId="60718400">
                <wp:simplePos x="0" y="0"/>
                <wp:positionH relativeFrom="column">
                  <wp:posOffset>-863600</wp:posOffset>
                </wp:positionH>
                <wp:positionV relativeFrom="paragraph">
                  <wp:posOffset>1847215</wp:posOffset>
                </wp:positionV>
                <wp:extent cx="1248230" cy="905370"/>
                <wp:effectExtent l="57150" t="57150" r="47625" b="4762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248230" cy="9053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7632" behindDoc="0" locked="0" layoutInCell="1" allowOverlap="1" wp14:anchorId="73C425C5" wp14:editId="60718400">
                <wp:simplePos x="0" y="0"/>
                <wp:positionH relativeFrom="column">
                  <wp:posOffset>-863600</wp:posOffset>
                </wp:positionH>
                <wp:positionV relativeFrom="paragraph">
                  <wp:posOffset>1847215</wp:posOffset>
                </wp:positionV>
                <wp:extent cx="1248230" cy="905370"/>
                <wp:effectExtent l="57150" t="57150" r="47625" b="47625"/>
                <wp:wrapNone/>
                <wp:docPr id="82" name="Ink 8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2" name="Ink 82"/>
                        <pic:cNvPicPr/>
                      </pic:nvPicPr>
                      <pic:blipFill>
                        <a:blip r:embed="rId4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5872" cy="9230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18656" behindDoc="0" locked="0" layoutInCell="1" allowOverlap="1" wp14:anchorId="229A55E2" wp14:editId="7DE1E477">
                <wp:simplePos x="0" y="0"/>
                <wp:positionH relativeFrom="column">
                  <wp:posOffset>-863600</wp:posOffset>
                </wp:positionH>
                <wp:positionV relativeFrom="paragraph">
                  <wp:posOffset>755015</wp:posOffset>
                </wp:positionV>
                <wp:extent cx="1248230" cy="1997570"/>
                <wp:effectExtent l="57150" t="57150" r="0" b="41275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248230" cy="19975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8656" behindDoc="0" locked="0" layoutInCell="1" allowOverlap="1" wp14:anchorId="229A55E2" wp14:editId="7DE1E477">
                <wp:simplePos x="0" y="0"/>
                <wp:positionH relativeFrom="column">
                  <wp:posOffset>-863600</wp:posOffset>
                </wp:positionH>
                <wp:positionV relativeFrom="paragraph">
                  <wp:posOffset>755015</wp:posOffset>
                </wp:positionV>
                <wp:extent cx="1248230" cy="1997570"/>
                <wp:effectExtent l="57150" t="57150" r="0" b="41275"/>
                <wp:wrapNone/>
                <wp:docPr id="83" name="Ink 8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3" name="Ink 83"/>
                        <pic:cNvPicPr/>
                      </pic:nvPicPr>
                      <pic:blipFill>
                        <a:blip r:embed="rId4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5872" cy="201520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22FEE">
        <w:rPr>
          <w:noProof/>
        </w:rPr>
        <mc:AlternateContent>
          <mc:Choice Requires="aink">
            <w:drawing>
              <wp:anchor distT="0" distB="0" distL="114300" distR="114300" simplePos="0" relativeHeight="251680768" behindDoc="0" locked="0" layoutInCell="1" allowOverlap="1" wp14:anchorId="12BC1420" wp14:editId="35582A18">
                <wp:simplePos x="0" y="0"/>
                <wp:positionH relativeFrom="column">
                  <wp:posOffset>-844550</wp:posOffset>
                </wp:positionH>
                <wp:positionV relativeFrom="paragraph">
                  <wp:posOffset>994410</wp:posOffset>
                </wp:positionV>
                <wp:extent cx="78105" cy="76200"/>
                <wp:effectExtent l="57150" t="76200" r="74295" b="7620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78105" cy="76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0768" behindDoc="0" locked="0" layoutInCell="1" allowOverlap="1" wp14:anchorId="12BC1420" wp14:editId="35582A18">
                <wp:simplePos x="0" y="0"/>
                <wp:positionH relativeFrom="column">
                  <wp:posOffset>-844550</wp:posOffset>
                </wp:positionH>
                <wp:positionV relativeFrom="paragraph">
                  <wp:posOffset>994410</wp:posOffset>
                </wp:positionV>
                <wp:extent cx="78105" cy="76200"/>
                <wp:effectExtent l="57150" t="76200" r="74295" b="76200"/>
                <wp:wrapNone/>
                <wp:docPr id="46" name="Ink 4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" name="Ink 46"/>
                        <pic:cNvPicPr/>
                      </pic:nvPicPr>
                      <pic:blipFill>
                        <a:blip r:embed="rId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3145" cy="8271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422FEE"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48F30AC" wp14:editId="7549D1CA">
                <wp:simplePos x="0" y="0"/>
                <wp:positionH relativeFrom="column">
                  <wp:posOffset>539363</wp:posOffset>
                </wp:positionH>
                <wp:positionV relativeFrom="paragraph">
                  <wp:posOffset>2496489</wp:posOffset>
                </wp:positionV>
                <wp:extent cx="750600" cy="127440"/>
                <wp:effectExtent l="38100" t="38100" r="30480" b="4445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75060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06E1D7" id="Ink 43" o:spid="_x0000_s1026" type="#_x0000_t75" style="position:absolute;margin-left:42.1pt;margin-top:196.2pt;width:59.8pt;height:10.7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">
                <v:imagedata r:id="rId47" o:title=""/>
              </v:shape>
            </w:pict>
          </mc:Fallback>
        </mc:AlternateContent>
      </w:r>
      <w:r w:rsidR="00AD3C03">
        <w:rPr>
          <w:noProof/>
        </w:rPr>
        <w:drawing>
          <wp:inline distT="0" distB="0" distL="0" distR="0" wp14:anchorId="75027B57" wp14:editId="7B42AE9D">
            <wp:extent cx="5943600" cy="4023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D9D0" w14:textId="77777777" w:rsidR="00AD3C03" w:rsidRDefault="00AD3C03" w:rsidP="00AD3C03">
      <w:pPr>
        <w:jc w:val="both"/>
        <w:rPr>
          <w:b/>
          <w:sz w:val="28"/>
        </w:rPr>
      </w:pPr>
    </w:p>
    <w:p w14:paraId="205AC1AD" w14:textId="0AB17EE4" w:rsidR="00AD3C03" w:rsidRDefault="00D24C3C" w:rsidP="00AD3C03">
      <w:pPr>
        <w:jc w:val="both"/>
        <w:rPr>
          <w:b/>
          <w:sz w:val="28"/>
        </w:rPr>
      </w:pPr>
      <w:r>
        <w:rPr>
          <w:noProof/>
        </w:rPr>
        <mc:AlternateContent>
          <mc:Choice Requires="aink">
            <w:drawing>
              <wp:anchor distT="0" distB="0" distL="114300" distR="114300" simplePos="0" relativeHeight="251726848" behindDoc="0" locked="0" layoutInCell="1" allowOverlap="1" wp14:anchorId="565DB217" wp14:editId="143DA047">
                <wp:simplePos x="0" y="0"/>
                <wp:positionH relativeFrom="column">
                  <wp:posOffset>6986243</wp:posOffset>
                </wp:positionH>
                <wp:positionV relativeFrom="paragraph">
                  <wp:posOffset>-491861</wp:posOffset>
                </wp:positionV>
                <wp:extent cx="2091960" cy="2859840"/>
                <wp:effectExtent l="57150" t="57150" r="41910" b="55245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2091960" cy="28598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6848" behindDoc="0" locked="0" layoutInCell="1" allowOverlap="1" wp14:anchorId="565DB217" wp14:editId="143DA047">
                <wp:simplePos x="0" y="0"/>
                <wp:positionH relativeFrom="column">
                  <wp:posOffset>6986243</wp:posOffset>
                </wp:positionH>
                <wp:positionV relativeFrom="paragraph">
                  <wp:posOffset>-491861</wp:posOffset>
                </wp:positionV>
                <wp:extent cx="2091960" cy="2859840"/>
                <wp:effectExtent l="57150" t="57150" r="41910" b="55245"/>
                <wp:wrapNone/>
                <wp:docPr id="91" name="Ink 9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1" name="Ink 91"/>
                        <pic:cNvPicPr/>
                      </pic:nvPicPr>
                      <pic:blipFill>
                        <a:blip r:embed="rId5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109600" cy="28774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5824" behindDoc="0" locked="0" layoutInCell="1" allowOverlap="1" wp14:anchorId="7FD4C269" wp14:editId="60AB7AFC">
                <wp:simplePos x="0" y="0"/>
                <wp:positionH relativeFrom="column">
                  <wp:posOffset>7294403</wp:posOffset>
                </wp:positionH>
                <wp:positionV relativeFrom="paragraph">
                  <wp:posOffset>-420581</wp:posOffset>
                </wp:positionV>
                <wp:extent cx="1962720" cy="3017520"/>
                <wp:effectExtent l="57150" t="57150" r="38100" b="4953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962720" cy="3017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5824" behindDoc="0" locked="0" layoutInCell="1" allowOverlap="1" wp14:anchorId="7FD4C269" wp14:editId="60AB7AFC">
                <wp:simplePos x="0" y="0"/>
                <wp:positionH relativeFrom="column">
                  <wp:posOffset>7294403</wp:posOffset>
                </wp:positionH>
                <wp:positionV relativeFrom="paragraph">
                  <wp:posOffset>-420581</wp:posOffset>
                </wp:positionV>
                <wp:extent cx="1962720" cy="3017520"/>
                <wp:effectExtent l="57150" t="57150" r="38100" b="49530"/>
                <wp:wrapNone/>
                <wp:docPr id="90" name="Ink 9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0" name="Ink 90"/>
                        <pic:cNvPicPr/>
                      </pic:nvPicPr>
                      <pic:blipFill>
                        <a:blip r:embed="rId5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80360" cy="3035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4800" behindDoc="0" locked="0" layoutInCell="1" allowOverlap="1" wp14:anchorId="34437C6D" wp14:editId="2FF2CAD6">
                <wp:simplePos x="0" y="0"/>
                <wp:positionH relativeFrom="column">
                  <wp:posOffset>6914603</wp:posOffset>
                </wp:positionH>
                <wp:positionV relativeFrom="paragraph">
                  <wp:posOffset>-1685981</wp:posOffset>
                </wp:positionV>
                <wp:extent cx="2403720" cy="5216760"/>
                <wp:effectExtent l="57150" t="57150" r="53975" b="4127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2403720" cy="52167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4800" behindDoc="0" locked="0" layoutInCell="1" allowOverlap="1" wp14:anchorId="34437C6D" wp14:editId="2FF2CAD6">
                <wp:simplePos x="0" y="0"/>
                <wp:positionH relativeFrom="column">
                  <wp:posOffset>6914603</wp:posOffset>
                </wp:positionH>
                <wp:positionV relativeFrom="paragraph">
                  <wp:posOffset>-1685981</wp:posOffset>
                </wp:positionV>
                <wp:extent cx="2403720" cy="5216760"/>
                <wp:effectExtent l="57150" t="57150" r="53975" b="41275"/>
                <wp:wrapNone/>
                <wp:docPr id="89" name="Ink 8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9" name="Ink 89"/>
                        <pic:cNvPicPr/>
                      </pic:nvPicPr>
                      <pic:blipFill>
                        <a:blip r:embed="rId5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21360" cy="523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3776" behindDoc="0" locked="0" layoutInCell="1" allowOverlap="1" wp14:anchorId="5A55DE80" wp14:editId="32F9E842">
                <wp:simplePos x="0" y="0"/>
                <wp:positionH relativeFrom="column">
                  <wp:posOffset>7253363</wp:posOffset>
                </wp:positionH>
                <wp:positionV relativeFrom="paragraph">
                  <wp:posOffset>-127901</wp:posOffset>
                </wp:positionV>
                <wp:extent cx="1713960" cy="3592800"/>
                <wp:effectExtent l="57150" t="57150" r="57785" b="46355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1713960" cy="3592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3776" behindDoc="0" locked="0" layoutInCell="1" allowOverlap="1" wp14:anchorId="5A55DE80" wp14:editId="32F9E842">
                <wp:simplePos x="0" y="0"/>
                <wp:positionH relativeFrom="column">
                  <wp:posOffset>7253363</wp:posOffset>
                </wp:positionH>
                <wp:positionV relativeFrom="paragraph">
                  <wp:posOffset>-127901</wp:posOffset>
                </wp:positionV>
                <wp:extent cx="1713960" cy="3592800"/>
                <wp:effectExtent l="57150" t="57150" r="57785" b="46355"/>
                <wp:wrapNone/>
                <wp:docPr id="88" name="Ink 8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8" name="Ink 88"/>
                        <pic:cNvPicPr/>
                      </pic:nvPicPr>
                      <pic:blipFill>
                        <a:blip r:embed="rId5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1600" cy="3610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22752" behindDoc="0" locked="0" layoutInCell="1" allowOverlap="1" wp14:anchorId="02483345" wp14:editId="0F94C32E">
                <wp:simplePos x="0" y="0"/>
                <wp:positionH relativeFrom="column">
                  <wp:posOffset>7817485</wp:posOffset>
                </wp:positionH>
                <wp:positionV relativeFrom="paragraph">
                  <wp:posOffset>343535</wp:posOffset>
                </wp:positionV>
                <wp:extent cx="839655" cy="1483630"/>
                <wp:effectExtent l="57150" t="57150" r="17780" b="4064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839655" cy="148363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2752" behindDoc="0" locked="0" layoutInCell="1" allowOverlap="1" wp14:anchorId="02483345" wp14:editId="0F94C32E">
                <wp:simplePos x="0" y="0"/>
                <wp:positionH relativeFrom="column">
                  <wp:posOffset>7817485</wp:posOffset>
                </wp:positionH>
                <wp:positionV relativeFrom="paragraph">
                  <wp:posOffset>343535</wp:posOffset>
                </wp:positionV>
                <wp:extent cx="839655" cy="1483630"/>
                <wp:effectExtent l="57150" t="57150" r="17780" b="40640"/>
                <wp:wrapNone/>
                <wp:docPr id="87" name="Ink 8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7" name="Ink 87"/>
                        <pic:cNvPicPr/>
                      </pic:nvPicPr>
                      <pic:blipFill>
                        <a:blip r:embed="rId5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7298" cy="15012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C0EBE">
        <w:rPr>
          <w:noProof/>
        </w:rPr>
        <w:drawing>
          <wp:inline distT="0" distB="0" distL="0" distR="0" wp14:anchorId="4831C089" wp14:editId="37B41938">
            <wp:extent cx="5943600" cy="1695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4DDC4" w14:textId="77777777" w:rsidR="00AC0EBE" w:rsidRDefault="00AC0EBE" w:rsidP="00AD3C03">
      <w:pPr>
        <w:jc w:val="both"/>
        <w:rPr>
          <w:b/>
          <w:sz w:val="28"/>
        </w:rPr>
      </w:pPr>
    </w:p>
    <w:p w14:paraId="1F7C92D4" w14:textId="77777777" w:rsidR="00AC0EBE" w:rsidRDefault="00AC0EBE" w:rsidP="00AD3C03">
      <w:pPr>
        <w:jc w:val="both"/>
        <w:rPr>
          <w:b/>
          <w:sz w:val="28"/>
        </w:rPr>
      </w:pPr>
      <w:r>
        <w:rPr>
          <w:noProof/>
        </w:rPr>
        <w:drawing>
          <wp:inline distT="0" distB="0" distL="0" distR="0" wp14:anchorId="13383DD5" wp14:editId="6FA8C89A">
            <wp:extent cx="5943600" cy="1920875"/>
            <wp:effectExtent l="0" t="0" r="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994B4" w14:textId="48370470" w:rsidR="00AC0EBE" w:rsidRDefault="00561B8E" w:rsidP="00AD3C03">
      <w:pPr>
        <w:jc w:val="both"/>
        <w:rPr>
          <w:b/>
          <w:sz w:val="28"/>
        </w:rPr>
      </w:pPr>
      <w:r>
        <w:rPr>
          <w:noProof/>
        </w:rPr>
        <w:lastRenderedPageBreak/>
        <mc:AlternateContent>
          <mc:Choice Requires="aink">
            <w:drawing>
              <wp:anchor distT="0" distB="0" distL="114300" distR="114300" simplePos="0" relativeHeight="251743232" behindDoc="0" locked="0" layoutInCell="1" allowOverlap="1" wp14:anchorId="01B214E2" wp14:editId="57C8FA17">
                <wp:simplePos x="0" y="0"/>
                <wp:positionH relativeFrom="column">
                  <wp:posOffset>1509203</wp:posOffset>
                </wp:positionH>
                <wp:positionV relativeFrom="paragraph">
                  <wp:posOffset>71502</wp:posOffset>
                </wp:positionV>
                <wp:extent cx="629640" cy="73080"/>
                <wp:effectExtent l="57150" t="57150" r="37465" b="41275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629640" cy="730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3232" behindDoc="0" locked="0" layoutInCell="1" allowOverlap="1" wp14:anchorId="01B214E2" wp14:editId="57C8FA17">
                <wp:simplePos x="0" y="0"/>
                <wp:positionH relativeFrom="column">
                  <wp:posOffset>1509203</wp:posOffset>
                </wp:positionH>
                <wp:positionV relativeFrom="paragraph">
                  <wp:posOffset>71502</wp:posOffset>
                </wp:positionV>
                <wp:extent cx="629640" cy="73080"/>
                <wp:effectExtent l="57150" t="57150" r="37465" b="41275"/>
                <wp:wrapNone/>
                <wp:docPr id="132" name="Ink 13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2" name="Ink 132"/>
                        <pic:cNvPicPr/>
                      </pic:nvPicPr>
                      <pic:blipFill>
                        <a:blip r:embed="rId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47280" cy="90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42208" behindDoc="0" locked="0" layoutInCell="1" allowOverlap="1" wp14:anchorId="146B0260" wp14:editId="171BC17E">
                <wp:simplePos x="0" y="0"/>
                <wp:positionH relativeFrom="column">
                  <wp:posOffset>2200910</wp:posOffset>
                </wp:positionH>
                <wp:positionV relativeFrom="paragraph">
                  <wp:posOffset>-199390</wp:posOffset>
                </wp:positionV>
                <wp:extent cx="685555" cy="343535"/>
                <wp:effectExtent l="57150" t="57150" r="635" b="56515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685555" cy="3435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2208" behindDoc="0" locked="0" layoutInCell="1" allowOverlap="1" wp14:anchorId="146B0260" wp14:editId="171BC17E">
                <wp:simplePos x="0" y="0"/>
                <wp:positionH relativeFrom="column">
                  <wp:posOffset>2200910</wp:posOffset>
                </wp:positionH>
                <wp:positionV relativeFrom="paragraph">
                  <wp:posOffset>-199390</wp:posOffset>
                </wp:positionV>
                <wp:extent cx="685555" cy="343535"/>
                <wp:effectExtent l="57150" t="57150" r="635" b="56515"/>
                <wp:wrapNone/>
                <wp:docPr id="131" name="Ink 13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1" name="Ink 131"/>
                        <pic:cNvPicPr/>
                      </pic:nvPicPr>
                      <pic:blipFill>
                        <a:blip r:embed="rId6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03198" cy="3611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38112" behindDoc="0" locked="0" layoutInCell="1" allowOverlap="1" wp14:anchorId="6FDC2A15" wp14:editId="285DCBDB">
                <wp:simplePos x="0" y="0"/>
                <wp:positionH relativeFrom="column">
                  <wp:posOffset>2241550</wp:posOffset>
                </wp:positionH>
                <wp:positionV relativeFrom="paragraph">
                  <wp:posOffset>271780</wp:posOffset>
                </wp:positionV>
                <wp:extent cx="619125" cy="59055"/>
                <wp:effectExtent l="57150" t="57150" r="47625" b="5524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619125" cy="5905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38112" behindDoc="0" locked="0" layoutInCell="1" allowOverlap="1" wp14:anchorId="6FDC2A15" wp14:editId="285DCBDB">
                <wp:simplePos x="0" y="0"/>
                <wp:positionH relativeFrom="column">
                  <wp:posOffset>2241550</wp:posOffset>
                </wp:positionH>
                <wp:positionV relativeFrom="paragraph">
                  <wp:posOffset>271780</wp:posOffset>
                </wp:positionV>
                <wp:extent cx="619125" cy="59055"/>
                <wp:effectExtent l="57150" t="57150" r="47625" b="55245"/>
                <wp:wrapNone/>
                <wp:docPr id="127" name="Ink 12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7" name="Ink 127"/>
                        <pic:cNvPicPr/>
                      </pic:nvPicPr>
                      <pic:blipFill>
                        <a:blip r:embed="rId6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36773" cy="7638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C0EBE">
        <w:rPr>
          <w:noProof/>
        </w:rPr>
        <w:drawing>
          <wp:inline distT="0" distB="0" distL="0" distR="0" wp14:anchorId="3924ACF0" wp14:editId="4F0B49BB">
            <wp:extent cx="5943600" cy="22993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A6E05" w14:textId="77777777" w:rsidR="00AD3C03" w:rsidRDefault="00AD3C03" w:rsidP="00AD3C03">
      <w:pPr>
        <w:jc w:val="both"/>
        <w:rPr>
          <w:b/>
          <w:sz w:val="28"/>
        </w:rPr>
      </w:pPr>
    </w:p>
    <w:p w14:paraId="4F0B8B3C" w14:textId="77777777" w:rsidR="00AD3C03" w:rsidRDefault="00AD3C03" w:rsidP="00AD3C03">
      <w:pPr>
        <w:jc w:val="both"/>
        <w:rPr>
          <w:b/>
          <w:sz w:val="28"/>
        </w:rPr>
      </w:pPr>
    </w:p>
    <w:p w14:paraId="08E95956" w14:textId="77777777" w:rsidR="00AD3C03" w:rsidRDefault="00AD3C03" w:rsidP="00AD3C03">
      <w:pPr>
        <w:jc w:val="both"/>
        <w:rPr>
          <w:b/>
          <w:sz w:val="28"/>
        </w:rPr>
      </w:pPr>
    </w:p>
    <w:p w14:paraId="7B14F83A" w14:textId="4EC66630" w:rsidR="00AD3C03" w:rsidRDefault="00AD3C03" w:rsidP="00AD3C03">
      <w:pPr>
        <w:jc w:val="both"/>
        <w:rPr>
          <w:sz w:val="28"/>
        </w:rPr>
      </w:pPr>
      <w:r>
        <w:rPr>
          <w:b/>
          <w:sz w:val="28"/>
        </w:rPr>
        <w:t>Lab Task 1:</w:t>
      </w:r>
      <w:r>
        <w:rPr>
          <w:sz w:val="28"/>
        </w:rPr>
        <w:t xml:space="preserve"> Write an assembly code using </w:t>
      </w:r>
      <w:r w:rsidRPr="00755DB7">
        <w:rPr>
          <w:b/>
          <w:sz w:val="28"/>
        </w:rPr>
        <w:t>MUL</w:t>
      </w:r>
      <w:r>
        <w:rPr>
          <w:sz w:val="28"/>
        </w:rPr>
        <w:t xml:space="preserve"> to calculate factorial of 16</w:t>
      </w:r>
      <w:r w:rsidR="002534BC">
        <w:rPr>
          <w:sz w:val="28"/>
        </w:rPr>
        <w:t>-</w:t>
      </w:r>
      <w:r>
        <w:rPr>
          <w:sz w:val="28"/>
        </w:rPr>
        <w:t xml:space="preserve">bit unsinged number. </w:t>
      </w:r>
    </w:p>
    <w:p w14:paraId="31EB107A" w14:textId="751AA95C" w:rsidR="009B2819" w:rsidRDefault="009B2819" w:rsidP="009B2819">
      <w:pPr>
        <w:jc w:val="both"/>
        <w:rPr>
          <w:b/>
          <w:sz w:val="28"/>
          <w:u w:val="single"/>
        </w:rPr>
      </w:pPr>
      <w:r w:rsidRPr="009B2819">
        <w:rPr>
          <w:b/>
          <w:sz w:val="28"/>
          <w:u w:val="single"/>
        </w:rPr>
        <w:t>Code:</w:t>
      </w:r>
    </w:p>
    <w:p w14:paraId="537E4029" w14:textId="62D163C8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 factorial of 16-bit unsigned number</w:t>
      </w:r>
    </w:p>
    <w:p w14:paraId="2D7046D4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INCLUD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Irvine32.inc</w:t>
      </w:r>
      <w:proofErr w:type="gramEnd"/>
    </w:p>
    <w:p w14:paraId="4759F600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13F46AC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53872B2B" w14:textId="77CABE9D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Enter a 16-bit unsinged number: ",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0</w:t>
      </w:r>
      <w:proofErr w:type="gramEnd"/>
    </w:p>
    <w:p w14:paraId="0390060A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fac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Factorial: ",0</w:t>
      </w:r>
    </w:p>
    <w:p w14:paraId="474452F2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valu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ORD ?</w:t>
      </w:r>
      <w:proofErr w:type="gramEnd"/>
    </w:p>
    <w:p w14:paraId="232EF94A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C1E4A85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.code</w:t>
      </w:r>
      <w:proofErr w:type="gramEnd"/>
    </w:p>
    <w:p w14:paraId="111DCAD4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3EFAD9D1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883069C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proofErr w:type="gramEnd"/>
    </w:p>
    <w:p w14:paraId="15A166CA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6BF11E3C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proofErr w:type="gramEnd"/>
    </w:p>
    <w:p w14:paraId="1C21CF3F" w14:textId="411A109C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81869A5" w14:textId="6A027E2C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ov value, ax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move 16-bit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value</w:t>
      </w:r>
      <w:proofErr w:type="gramEnd"/>
    </w:p>
    <w:p w14:paraId="3B99BCE7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ovz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c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value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loop value times</w:t>
      </w:r>
    </w:p>
    <w:p w14:paraId="13F0BB38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54B09E5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COMMENT!</w:t>
      </w:r>
    </w:p>
    <w:p w14:paraId="7AC752A8" w14:textId="6DB56855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6-bit multiplication correctly calculates till 8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actorials</w:t>
      </w:r>
      <w:proofErr w:type="gramEnd"/>
    </w:p>
    <w:p w14:paraId="0D2841BB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As numbers become bigger factorial become enormous which cannot be multiplied</w:t>
      </w:r>
    </w:p>
    <w:p w14:paraId="4C2AA804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using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u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instruction as it only allows multiplicand to be 32-bit at most. </w:t>
      </w:r>
    </w:p>
    <w:p w14:paraId="4BBAE746" w14:textId="0EC239A8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ven using 32-bit multiplication we can correctly calculate factorial till 12 only.</w:t>
      </w:r>
    </w:p>
    <w:p w14:paraId="5C47462A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!</w:t>
      </w:r>
    </w:p>
    <w:p w14:paraId="355B9C04" w14:textId="5876B251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67D085E" w14:textId="2792CF12" w:rsidR="00AC6836" w:rsidRDefault="004B66E3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55520" behindDoc="0" locked="0" layoutInCell="1" allowOverlap="1" wp14:anchorId="0D056D33" wp14:editId="6528B404">
                <wp:simplePos x="0" y="0"/>
                <wp:positionH relativeFrom="column">
                  <wp:posOffset>1367790</wp:posOffset>
                </wp:positionH>
                <wp:positionV relativeFrom="paragraph">
                  <wp:posOffset>-1270</wp:posOffset>
                </wp:positionV>
                <wp:extent cx="1192915" cy="213360"/>
                <wp:effectExtent l="57150" t="57150" r="7620" b="53340"/>
                <wp:wrapNone/>
                <wp:docPr id="145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1192915" cy="213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5520" behindDoc="0" locked="0" layoutInCell="1" allowOverlap="1" wp14:anchorId="0D056D33" wp14:editId="6528B404">
                <wp:simplePos x="0" y="0"/>
                <wp:positionH relativeFrom="column">
                  <wp:posOffset>1367790</wp:posOffset>
                </wp:positionH>
                <wp:positionV relativeFrom="paragraph">
                  <wp:posOffset>-1270</wp:posOffset>
                </wp:positionV>
                <wp:extent cx="1192915" cy="213360"/>
                <wp:effectExtent l="57150" t="57150" r="7620" b="53340"/>
                <wp:wrapNone/>
                <wp:docPr id="145" name="Ink 14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5" name="Ink 145"/>
                        <pic:cNvPicPr/>
                      </pic:nvPicPr>
                      <pic:blipFill>
                        <a:blip r:embed="rId6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0553" cy="230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46304" behindDoc="0" locked="0" layoutInCell="1" allowOverlap="1" wp14:anchorId="0FE869A1" wp14:editId="03D3E73B">
                <wp:simplePos x="0" y="0"/>
                <wp:positionH relativeFrom="column">
                  <wp:posOffset>529590</wp:posOffset>
                </wp:positionH>
                <wp:positionV relativeFrom="paragraph">
                  <wp:posOffset>-59055</wp:posOffset>
                </wp:positionV>
                <wp:extent cx="264600" cy="301610"/>
                <wp:effectExtent l="57150" t="57150" r="21590" b="4191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264600" cy="3016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46304" behindDoc="0" locked="0" layoutInCell="1" allowOverlap="1" wp14:anchorId="0FE869A1" wp14:editId="03D3E73B">
                <wp:simplePos x="0" y="0"/>
                <wp:positionH relativeFrom="column">
                  <wp:posOffset>529590</wp:posOffset>
                </wp:positionH>
                <wp:positionV relativeFrom="paragraph">
                  <wp:posOffset>-59055</wp:posOffset>
                </wp:positionV>
                <wp:extent cx="264600" cy="301610"/>
                <wp:effectExtent l="57150" t="57150" r="21590" b="41910"/>
                <wp:wrapNone/>
                <wp:docPr id="136" name="Ink 13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6" name="Ink 136"/>
                        <pic:cNvPicPr/>
                      </pic:nvPicPr>
                      <pic:blipFill>
                        <a:blip r:embed="rId7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240" cy="31926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C6836"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 w:rsidR="00AC6836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 w:rsidR="00AC6836">
        <w:rPr>
          <w:rFonts w:ascii="Consolas" w:eastAsiaTheme="minorHAnsi" w:hAnsi="Consolas" w:cs="Consolas"/>
          <w:color w:val="000000"/>
          <w:sz w:val="19"/>
          <w:szCs w:val="19"/>
        </w:rPr>
        <w:t>, 1</w:t>
      </w:r>
    </w:p>
    <w:p w14:paraId="55B6B97E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l1:</w:t>
      </w:r>
    </w:p>
    <w:p w14:paraId="5DF6EB37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u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x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64AA9204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loop l1</w:t>
      </w:r>
    </w:p>
    <w:p w14:paraId="7EB09903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7EB0811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dumpreg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ax contains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actorial</w:t>
      </w:r>
      <w:proofErr w:type="gramEnd"/>
    </w:p>
    <w:p w14:paraId="6EA1574E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E9F3117" w14:textId="4D745AC0" w:rsidR="00AC6836" w:rsidRDefault="00121D9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56544" behindDoc="0" locked="0" layoutInCell="1" allowOverlap="1" wp14:anchorId="03CA45FB" wp14:editId="42525CC9">
                <wp:simplePos x="0" y="0"/>
                <wp:positionH relativeFrom="column">
                  <wp:posOffset>120323</wp:posOffset>
                </wp:positionH>
                <wp:positionV relativeFrom="paragraph">
                  <wp:posOffset>2213131</wp:posOffset>
                </wp:positionV>
                <wp:extent cx="146880" cy="56520"/>
                <wp:effectExtent l="38100" t="57150" r="5715" b="57785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146880" cy="56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6544" behindDoc="0" locked="0" layoutInCell="1" allowOverlap="1" wp14:anchorId="03CA45FB" wp14:editId="42525CC9">
                <wp:simplePos x="0" y="0"/>
                <wp:positionH relativeFrom="column">
                  <wp:posOffset>120323</wp:posOffset>
                </wp:positionH>
                <wp:positionV relativeFrom="paragraph">
                  <wp:posOffset>2213131</wp:posOffset>
                </wp:positionV>
                <wp:extent cx="146880" cy="56520"/>
                <wp:effectExtent l="38100" t="57150" r="5715" b="57785"/>
                <wp:wrapNone/>
                <wp:docPr id="146" name="Ink 14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6" name="Ink 146"/>
                        <pic:cNvPicPr/>
                      </pic:nvPicPr>
                      <pic:blipFill>
                        <a:blip r:embed="rId7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4520" cy="74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C6836"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 w:rsidR="00AC6836"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 w:rsidR="00AC6836"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proofErr w:type="gramStart"/>
      <w:r w:rsidR="00AC6836">
        <w:rPr>
          <w:rFonts w:ascii="Consolas" w:eastAsiaTheme="minorHAnsi" w:hAnsi="Consolas" w:cs="Consolas"/>
          <w:color w:val="000000"/>
          <w:sz w:val="19"/>
          <w:szCs w:val="19"/>
        </w:rPr>
        <w:t>sfact</w:t>
      </w:r>
      <w:proofErr w:type="spellEnd"/>
      <w:proofErr w:type="gramEnd"/>
    </w:p>
    <w:p w14:paraId="7C2B0C9A" w14:textId="721E1E75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display factorial in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ecimal</w:t>
      </w:r>
      <w:proofErr w:type="gramEnd"/>
    </w:p>
    <w:p w14:paraId="1A8F7A91" w14:textId="5D33547C" w:rsidR="00AC6836" w:rsidRDefault="00121D9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57568" behindDoc="0" locked="0" layoutInCell="1" allowOverlap="1" wp14:anchorId="153CF30A" wp14:editId="1FF19DC3">
                <wp:simplePos x="0" y="0"/>
                <wp:positionH relativeFrom="column">
                  <wp:posOffset>931763</wp:posOffset>
                </wp:positionH>
                <wp:positionV relativeFrom="paragraph">
                  <wp:posOffset>17873</wp:posOffset>
                </wp:positionV>
                <wp:extent cx="330120" cy="160200"/>
                <wp:effectExtent l="38100" t="57150" r="32385" b="49530"/>
                <wp:wrapNone/>
                <wp:docPr id="147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330120" cy="160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7568" behindDoc="0" locked="0" layoutInCell="1" allowOverlap="1" wp14:anchorId="153CF30A" wp14:editId="1FF19DC3">
                <wp:simplePos x="0" y="0"/>
                <wp:positionH relativeFrom="column">
                  <wp:posOffset>931763</wp:posOffset>
                </wp:positionH>
                <wp:positionV relativeFrom="paragraph">
                  <wp:posOffset>17873</wp:posOffset>
                </wp:positionV>
                <wp:extent cx="330120" cy="160200"/>
                <wp:effectExtent l="38100" t="57150" r="32385" b="49530"/>
                <wp:wrapNone/>
                <wp:docPr id="147" name="Ink 14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7" name="Ink 147"/>
                        <pic:cNvPicPr/>
                      </pic:nvPicPr>
                      <pic:blipFill>
                        <a:blip r:embed="rId7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47760" cy="177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AC6836"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 w:rsidR="00AC6836">
        <w:rPr>
          <w:rFonts w:ascii="Consolas" w:eastAsiaTheme="minorHAnsi" w:hAnsi="Consolas" w:cs="Consolas"/>
          <w:color w:val="000000"/>
          <w:sz w:val="19"/>
          <w:szCs w:val="19"/>
        </w:rPr>
        <w:t>writeDec</w:t>
      </w:r>
      <w:proofErr w:type="spellEnd"/>
      <w:proofErr w:type="gramEnd"/>
    </w:p>
    <w:p w14:paraId="0D5DC1A7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  <w:proofErr w:type="gramEnd"/>
    </w:p>
    <w:p w14:paraId="60DAE740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8E67C4F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xit</w:t>
      </w:r>
    </w:p>
    <w:p w14:paraId="4D3BB86B" w14:textId="77777777" w:rsidR="00AC6836" w:rsidRDefault="00AC6836" w:rsidP="00AC6836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5BBDEAE6" w14:textId="10A67C12" w:rsidR="009B2819" w:rsidRDefault="00AC6836" w:rsidP="00AC6836">
      <w:pPr>
        <w:jc w:val="both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nd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main</w:t>
      </w:r>
      <w:proofErr w:type="gramEnd"/>
    </w:p>
    <w:p w14:paraId="5DF278E8" w14:textId="77777777" w:rsidR="00AC6836" w:rsidRPr="009B2819" w:rsidRDefault="00AC6836" w:rsidP="00AC6836">
      <w:pPr>
        <w:jc w:val="both"/>
        <w:rPr>
          <w:b/>
          <w:sz w:val="28"/>
          <w:u w:val="single"/>
        </w:rPr>
      </w:pPr>
    </w:p>
    <w:p w14:paraId="33158434" w14:textId="20281B9B" w:rsidR="009B2819" w:rsidRDefault="009B2819" w:rsidP="002534BC">
      <w:pPr>
        <w:jc w:val="both"/>
        <w:rPr>
          <w:b/>
          <w:sz w:val="28"/>
          <w:u w:val="single"/>
        </w:rPr>
      </w:pPr>
      <w:r w:rsidRPr="009B2819">
        <w:rPr>
          <w:b/>
          <w:sz w:val="28"/>
          <w:u w:val="single"/>
        </w:rPr>
        <w:t>Output:</w:t>
      </w:r>
    </w:p>
    <w:p w14:paraId="73C55A00" w14:textId="6597380F" w:rsidR="009B2819" w:rsidRPr="009B2819" w:rsidRDefault="009B2819" w:rsidP="00AD3C03">
      <w:pPr>
        <w:jc w:val="both"/>
        <w:rPr>
          <w:b/>
          <w:sz w:val="28"/>
          <w:u w:val="single"/>
        </w:rPr>
      </w:pPr>
      <w:r w:rsidRPr="009B2819">
        <w:rPr>
          <w:bCs/>
          <w:noProof/>
          <w:sz w:val="28"/>
        </w:rPr>
        <w:drawing>
          <wp:inline distT="0" distB="0" distL="0" distR="0" wp14:anchorId="754E8AB0" wp14:editId="2B809E3A">
            <wp:extent cx="6067425" cy="5048054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224"/>
                    <a:stretch/>
                  </pic:blipFill>
                  <pic:spPr bwMode="auto">
                    <a:xfrm>
                      <a:off x="0" y="0"/>
                      <a:ext cx="6088821" cy="50658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98194" w14:textId="77777777" w:rsidR="009B2819" w:rsidRDefault="009B2819" w:rsidP="00AD3C03">
      <w:pPr>
        <w:jc w:val="both"/>
        <w:rPr>
          <w:b/>
          <w:sz w:val="28"/>
        </w:rPr>
      </w:pPr>
    </w:p>
    <w:p w14:paraId="6E83CDEA" w14:textId="5B7D8E50" w:rsidR="00AD3C03" w:rsidRDefault="00AD3C03" w:rsidP="00AD3C03">
      <w:pPr>
        <w:jc w:val="both"/>
        <w:rPr>
          <w:sz w:val="28"/>
        </w:rPr>
      </w:pPr>
      <w:r>
        <w:rPr>
          <w:b/>
          <w:sz w:val="28"/>
        </w:rPr>
        <w:t xml:space="preserve">Lab </w:t>
      </w:r>
      <w:r w:rsidRPr="00E52AF2">
        <w:rPr>
          <w:b/>
          <w:sz w:val="28"/>
        </w:rPr>
        <w:t>Task 2:</w:t>
      </w:r>
      <w:r w:rsidR="006A77FB">
        <w:rPr>
          <w:b/>
          <w:sz w:val="28"/>
        </w:rPr>
        <w:t xml:space="preserve"> </w:t>
      </w:r>
      <w:r>
        <w:rPr>
          <w:sz w:val="28"/>
        </w:rPr>
        <w:t xml:space="preserve">Write an assembly code which ask user to input time in secs and convert that time into corresponding </w:t>
      </w:r>
      <w:r w:rsidR="0057345D">
        <w:rPr>
          <w:sz w:val="28"/>
        </w:rPr>
        <w:t>hrs.</w:t>
      </w:r>
      <w:r>
        <w:rPr>
          <w:sz w:val="28"/>
        </w:rPr>
        <w:t xml:space="preserve">, </w:t>
      </w:r>
      <w:proofErr w:type="gramStart"/>
      <w:r>
        <w:rPr>
          <w:sz w:val="28"/>
        </w:rPr>
        <w:t>min</w:t>
      </w:r>
      <w:proofErr w:type="gramEnd"/>
      <w:r>
        <w:rPr>
          <w:sz w:val="28"/>
        </w:rPr>
        <w:t xml:space="preserve"> and secs.</w:t>
      </w:r>
    </w:p>
    <w:p w14:paraId="41902730" w14:textId="523C2711" w:rsidR="0057345D" w:rsidRDefault="0057345D" w:rsidP="00AD3C03">
      <w:pPr>
        <w:jc w:val="both"/>
        <w:rPr>
          <w:sz w:val="28"/>
        </w:rPr>
      </w:pPr>
    </w:p>
    <w:p w14:paraId="5D49AD40" w14:textId="77777777" w:rsidR="009B2819" w:rsidRPr="009B2819" w:rsidRDefault="009B2819" w:rsidP="009B2819">
      <w:pPr>
        <w:jc w:val="both"/>
        <w:rPr>
          <w:b/>
          <w:sz w:val="28"/>
          <w:u w:val="single"/>
        </w:rPr>
      </w:pPr>
      <w:r w:rsidRPr="009B2819">
        <w:rPr>
          <w:b/>
          <w:sz w:val="28"/>
          <w:u w:val="single"/>
        </w:rPr>
        <w:t>Code:</w:t>
      </w:r>
    </w:p>
    <w:p w14:paraId="6E884930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TITLE secs to hours, min, secs</w:t>
      </w:r>
    </w:p>
    <w:p w14:paraId="7D6CA793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INCLUD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irvine32.inc</w:t>
      </w:r>
      <w:proofErr w:type="gramEnd"/>
    </w:p>
    <w:p w14:paraId="4C65BD65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61FA36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.data</w:t>
      </w:r>
    </w:p>
    <w:p w14:paraId="36CDA7B3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Enter the time in seconds to get corresponding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hr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min and secs: ",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0</w:t>
      </w:r>
      <w:proofErr w:type="gramEnd"/>
    </w:p>
    <w:p w14:paraId="0AA757DF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>shou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BYTE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"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",0</w:t>
      </w:r>
    </w:p>
    <w:p w14:paraId="50E2B152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min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 min ",0</w:t>
      </w:r>
    </w:p>
    <w:p w14:paraId="23B9702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s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BYTE " sec ",0</w:t>
      </w:r>
    </w:p>
    <w:p w14:paraId="1C1162F0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WORD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?</w:t>
      </w:r>
    </w:p>
    <w:p w14:paraId="620D5CF0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in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BYTE ?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as minutes and second are always less than 60</w:t>
      </w:r>
    </w:p>
    <w:p w14:paraId="35B35587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ec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BYTE ?</w:t>
      </w:r>
      <w:proofErr w:type="gramEnd"/>
    </w:p>
    <w:p w14:paraId="3BE4FCED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econds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WORD ?</w:t>
      </w:r>
      <w:proofErr w:type="gramEnd"/>
    </w:p>
    <w:p w14:paraId="5AC7E49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19A570B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.code</w:t>
      </w:r>
      <w:proofErr w:type="gramEnd"/>
    </w:p>
    <w:p w14:paraId="590A0C13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717E0EE3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C0E2071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Input</w:t>
      </w:r>
      <w:proofErr w:type="spellEnd"/>
      <w:proofErr w:type="gramEnd"/>
    </w:p>
    <w:p w14:paraId="14FF39D6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prompt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user</w:t>
      </w:r>
      <w:proofErr w:type="gramEnd"/>
    </w:p>
    <w:p w14:paraId="1E5A95B8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42E788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readInt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take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input</w:t>
      </w:r>
      <w:proofErr w:type="gramEnd"/>
    </w:p>
    <w:p w14:paraId="55D3A8B7" w14:textId="5306375C" w:rsidR="009B2819" w:rsidRDefault="00121D96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58592" behindDoc="0" locked="0" layoutInCell="1" allowOverlap="1" wp14:anchorId="498380DF" wp14:editId="55B3B9CB">
                <wp:simplePos x="0" y="0"/>
                <wp:positionH relativeFrom="column">
                  <wp:posOffset>1175123</wp:posOffset>
                </wp:positionH>
                <wp:positionV relativeFrom="paragraph">
                  <wp:posOffset>85783</wp:posOffset>
                </wp:positionV>
                <wp:extent cx="360" cy="14400"/>
                <wp:effectExtent l="57150" t="57150" r="57150" b="43180"/>
                <wp:wrapNone/>
                <wp:docPr id="148" name="Ink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360" cy="14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8592" behindDoc="0" locked="0" layoutInCell="1" allowOverlap="1" wp14:anchorId="498380DF" wp14:editId="55B3B9CB">
                <wp:simplePos x="0" y="0"/>
                <wp:positionH relativeFrom="column">
                  <wp:posOffset>1175123</wp:posOffset>
                </wp:positionH>
                <wp:positionV relativeFrom="paragraph">
                  <wp:posOffset>85783</wp:posOffset>
                </wp:positionV>
                <wp:extent cx="360" cy="14400"/>
                <wp:effectExtent l="57150" t="57150" r="57150" b="43180"/>
                <wp:wrapNone/>
                <wp:docPr id="148" name="Ink 14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8" name="Ink 148"/>
                        <pic:cNvPicPr/>
                      </pic:nvPicPr>
                      <pic:blipFill>
                        <a:blip r:embed="rId7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32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mov seconds, </w:t>
      </w:r>
      <w:proofErr w:type="spell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</w:p>
    <w:p w14:paraId="33FC591C" w14:textId="3086B079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01600" behindDoc="0" locked="0" layoutInCell="1" allowOverlap="1" wp14:anchorId="33B6EAFC" wp14:editId="698CC89D">
                <wp:simplePos x="0" y="0"/>
                <wp:positionH relativeFrom="column">
                  <wp:posOffset>5690870</wp:posOffset>
                </wp:positionH>
                <wp:positionV relativeFrom="paragraph">
                  <wp:posOffset>-34290</wp:posOffset>
                </wp:positionV>
                <wp:extent cx="835965" cy="349250"/>
                <wp:effectExtent l="57150" t="57150" r="40640" b="50800"/>
                <wp:wrapNone/>
                <wp:docPr id="253" name="Ink 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835965" cy="34925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01600" behindDoc="0" locked="0" layoutInCell="1" allowOverlap="1" wp14:anchorId="33B6EAFC" wp14:editId="698CC89D">
                <wp:simplePos x="0" y="0"/>
                <wp:positionH relativeFrom="column">
                  <wp:posOffset>5690870</wp:posOffset>
                </wp:positionH>
                <wp:positionV relativeFrom="paragraph">
                  <wp:posOffset>-34290</wp:posOffset>
                </wp:positionV>
                <wp:extent cx="835965" cy="349250"/>
                <wp:effectExtent l="57150" t="57150" r="40640" b="50800"/>
                <wp:wrapNone/>
                <wp:docPr id="253" name="Ink 25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53" name="Ink 253"/>
                        <pic:cNvPicPr/>
                      </pic:nvPicPr>
                      <pic:blipFill>
                        <a:blip r:embed="rId8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53598" cy="36687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121D96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59616" behindDoc="0" locked="0" layoutInCell="1" allowOverlap="1" wp14:anchorId="68640A9E" wp14:editId="0B4471E3">
                <wp:simplePos x="0" y="0"/>
                <wp:positionH relativeFrom="column">
                  <wp:posOffset>383843</wp:posOffset>
                </wp:positionH>
                <wp:positionV relativeFrom="paragraph">
                  <wp:posOffset>-5062</wp:posOffset>
                </wp:positionV>
                <wp:extent cx="189000" cy="25200"/>
                <wp:effectExtent l="0" t="57150" r="40005" b="51435"/>
                <wp:wrapNone/>
                <wp:docPr id="149" name="Ink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189000" cy="252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59616" behindDoc="0" locked="0" layoutInCell="1" allowOverlap="1" wp14:anchorId="68640A9E" wp14:editId="0B4471E3">
                <wp:simplePos x="0" y="0"/>
                <wp:positionH relativeFrom="column">
                  <wp:posOffset>383843</wp:posOffset>
                </wp:positionH>
                <wp:positionV relativeFrom="paragraph">
                  <wp:posOffset>-5062</wp:posOffset>
                </wp:positionV>
                <wp:extent cx="189000" cy="25200"/>
                <wp:effectExtent l="0" t="57150" r="40005" b="51435"/>
                <wp:wrapNone/>
                <wp:docPr id="149" name="Ink 1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9" name="Ink 149"/>
                        <pic:cNvPicPr/>
                      </pic:nvPicPr>
                      <pic:blipFill>
                        <a:blip r:embed="rId8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6640" cy="428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2F35ED6" w14:textId="43ED57B7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97504" behindDoc="0" locked="0" layoutInCell="1" allowOverlap="1" wp14:anchorId="37D53434" wp14:editId="57EC6F61">
                <wp:simplePos x="0" y="0"/>
                <wp:positionH relativeFrom="column">
                  <wp:posOffset>4321810</wp:posOffset>
                </wp:positionH>
                <wp:positionV relativeFrom="paragraph">
                  <wp:posOffset>-3810</wp:posOffset>
                </wp:positionV>
                <wp:extent cx="1193355" cy="299160"/>
                <wp:effectExtent l="57150" t="57150" r="6985" b="43815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193355" cy="2991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97504" behindDoc="0" locked="0" layoutInCell="1" allowOverlap="1" wp14:anchorId="37D53434" wp14:editId="57EC6F61">
                <wp:simplePos x="0" y="0"/>
                <wp:positionH relativeFrom="column">
                  <wp:posOffset>4321810</wp:posOffset>
                </wp:positionH>
                <wp:positionV relativeFrom="paragraph">
                  <wp:posOffset>-3810</wp:posOffset>
                </wp:positionV>
                <wp:extent cx="1193355" cy="299160"/>
                <wp:effectExtent l="57150" t="57150" r="6985" b="43815"/>
                <wp:wrapNone/>
                <wp:docPr id="249" name="Ink 24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9" name="Ink 249"/>
                        <pic:cNvPicPr/>
                      </pic:nvPicPr>
                      <pic:blipFill>
                        <a:blip r:embed="rId8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10989" cy="316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SecToHours</w:t>
      </w:r>
      <w:proofErr w:type="spellEnd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method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call</w:t>
      </w:r>
      <w:proofErr w:type="gramEnd"/>
    </w:p>
    <w:p w14:paraId="7D8A2582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exit</w:t>
      </w:r>
    </w:p>
    <w:p w14:paraId="37CDF07A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ain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728F42B9" w14:textId="3E1D3A55" w:rsidR="009B2819" w:rsidRDefault="00121D96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60640" behindDoc="0" locked="0" layoutInCell="1" allowOverlap="1" wp14:anchorId="19053CEF" wp14:editId="2541A6F3">
                <wp:simplePos x="0" y="0"/>
                <wp:positionH relativeFrom="column">
                  <wp:posOffset>-495637</wp:posOffset>
                </wp:positionH>
                <wp:positionV relativeFrom="paragraph">
                  <wp:posOffset>-327657</wp:posOffset>
                </wp:positionV>
                <wp:extent cx="397080" cy="826920"/>
                <wp:effectExtent l="57150" t="57150" r="3175" b="49530"/>
                <wp:wrapNone/>
                <wp:docPr id="151" name="Ink 1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397080" cy="8269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0640" behindDoc="0" locked="0" layoutInCell="1" allowOverlap="1" wp14:anchorId="19053CEF" wp14:editId="2541A6F3">
                <wp:simplePos x="0" y="0"/>
                <wp:positionH relativeFrom="column">
                  <wp:posOffset>-495637</wp:posOffset>
                </wp:positionH>
                <wp:positionV relativeFrom="paragraph">
                  <wp:posOffset>-327657</wp:posOffset>
                </wp:positionV>
                <wp:extent cx="397080" cy="826920"/>
                <wp:effectExtent l="57150" t="57150" r="3175" b="49530"/>
                <wp:wrapNone/>
                <wp:docPr id="151" name="Ink 15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1" name="Ink 151"/>
                        <pic:cNvPicPr/>
                      </pic:nvPicPr>
                      <pic:blipFill>
                        <a:blip r:embed="rId8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4720" cy="844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CFF9B34" w14:textId="18532E7F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16960" behindDoc="0" locked="0" layoutInCell="1" allowOverlap="1" wp14:anchorId="2CFE9BFD" wp14:editId="7C468413">
                <wp:simplePos x="0" y="0"/>
                <wp:positionH relativeFrom="column">
                  <wp:posOffset>4144010</wp:posOffset>
                </wp:positionH>
                <wp:positionV relativeFrom="paragraph">
                  <wp:posOffset>-181610</wp:posOffset>
                </wp:positionV>
                <wp:extent cx="1977390" cy="526105"/>
                <wp:effectExtent l="57150" t="57150" r="41910" b="45720"/>
                <wp:wrapNone/>
                <wp:docPr id="268" name="Ink 2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1977390" cy="52610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16960" behindDoc="0" locked="0" layoutInCell="1" allowOverlap="1" wp14:anchorId="2CFE9BFD" wp14:editId="7C468413">
                <wp:simplePos x="0" y="0"/>
                <wp:positionH relativeFrom="column">
                  <wp:posOffset>4144010</wp:posOffset>
                </wp:positionH>
                <wp:positionV relativeFrom="paragraph">
                  <wp:posOffset>-181610</wp:posOffset>
                </wp:positionV>
                <wp:extent cx="1977390" cy="526105"/>
                <wp:effectExtent l="57150" t="57150" r="41910" b="45720"/>
                <wp:wrapNone/>
                <wp:docPr id="268" name="Ink 26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8" name="Ink 268"/>
                        <pic:cNvPicPr/>
                      </pic:nvPicPr>
                      <pic:blipFill>
                        <a:blip r:embed="rId8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5029" cy="543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4F21E96" w14:textId="0817F3B7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21056" behindDoc="0" locked="0" layoutInCell="1" allowOverlap="1" wp14:anchorId="19ED6982" wp14:editId="020E8A44">
                <wp:simplePos x="0" y="0"/>
                <wp:positionH relativeFrom="column">
                  <wp:posOffset>4540403</wp:posOffset>
                </wp:positionH>
                <wp:positionV relativeFrom="paragraph">
                  <wp:posOffset>48264</wp:posOffset>
                </wp:positionV>
                <wp:extent cx="36360" cy="95040"/>
                <wp:effectExtent l="57150" t="57150" r="40005" b="57785"/>
                <wp:wrapNone/>
                <wp:docPr id="272" name="Ink 2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9">
                      <w14:nvContentPartPr>
                        <w14:cNvContentPartPr/>
                      </w14:nvContentPartPr>
                      <w14:xfrm>
                        <a:off x="0" y="0"/>
                        <a:ext cx="36360" cy="95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21056" behindDoc="0" locked="0" layoutInCell="1" allowOverlap="1" wp14:anchorId="19ED6982" wp14:editId="020E8A44">
                <wp:simplePos x="0" y="0"/>
                <wp:positionH relativeFrom="column">
                  <wp:posOffset>4540403</wp:posOffset>
                </wp:positionH>
                <wp:positionV relativeFrom="paragraph">
                  <wp:posOffset>48264</wp:posOffset>
                </wp:positionV>
                <wp:extent cx="36360" cy="95040"/>
                <wp:effectExtent l="57150" t="57150" r="40005" b="57785"/>
                <wp:wrapNone/>
                <wp:docPr id="272" name="Ink 27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2" name="Ink 272"/>
                        <pic:cNvPicPr/>
                      </pic:nvPicPr>
                      <pic:blipFill>
                        <a:blip r:embed="rId9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000" cy="112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17984" behindDoc="0" locked="0" layoutInCell="1" allowOverlap="1" wp14:anchorId="765C99C6" wp14:editId="2DFA0CED">
                <wp:simplePos x="0" y="0"/>
                <wp:positionH relativeFrom="column">
                  <wp:posOffset>5139083</wp:posOffset>
                </wp:positionH>
                <wp:positionV relativeFrom="paragraph">
                  <wp:posOffset>69504</wp:posOffset>
                </wp:positionV>
                <wp:extent cx="116640" cy="50040"/>
                <wp:effectExtent l="57150" t="38100" r="55245" b="45720"/>
                <wp:wrapNone/>
                <wp:docPr id="269" name="Ink 2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116640" cy="50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17984" behindDoc="0" locked="0" layoutInCell="1" allowOverlap="1" wp14:anchorId="765C99C6" wp14:editId="2DFA0CED">
                <wp:simplePos x="0" y="0"/>
                <wp:positionH relativeFrom="column">
                  <wp:posOffset>5139083</wp:posOffset>
                </wp:positionH>
                <wp:positionV relativeFrom="paragraph">
                  <wp:posOffset>69504</wp:posOffset>
                </wp:positionV>
                <wp:extent cx="116640" cy="50040"/>
                <wp:effectExtent l="57150" t="38100" r="55245" b="45720"/>
                <wp:wrapNone/>
                <wp:docPr id="269" name="Ink 26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9" name="Ink 269"/>
                        <pic:cNvPicPr/>
                      </pic:nvPicPr>
                      <pic:blipFill>
                        <a:blip r:embed="rId9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280" cy="67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15936" behindDoc="0" locked="0" layoutInCell="1" allowOverlap="1" wp14:anchorId="50151B96" wp14:editId="0CD902A1">
                <wp:simplePos x="0" y="0"/>
                <wp:positionH relativeFrom="column">
                  <wp:posOffset>5133340</wp:posOffset>
                </wp:positionH>
                <wp:positionV relativeFrom="paragraph">
                  <wp:posOffset>8890</wp:posOffset>
                </wp:positionV>
                <wp:extent cx="962660" cy="194635"/>
                <wp:effectExtent l="57150" t="57150" r="46990" b="53340"/>
                <wp:wrapNone/>
                <wp:docPr id="267" name="Ink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962660" cy="1946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15936" behindDoc="0" locked="0" layoutInCell="1" allowOverlap="1" wp14:anchorId="50151B96" wp14:editId="0CD902A1">
                <wp:simplePos x="0" y="0"/>
                <wp:positionH relativeFrom="column">
                  <wp:posOffset>5133340</wp:posOffset>
                </wp:positionH>
                <wp:positionV relativeFrom="paragraph">
                  <wp:posOffset>8890</wp:posOffset>
                </wp:positionV>
                <wp:extent cx="962660" cy="194635"/>
                <wp:effectExtent l="57150" t="57150" r="46990" b="53340"/>
                <wp:wrapNone/>
                <wp:docPr id="267" name="Ink 26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7" name="Ink 267"/>
                        <pic:cNvPicPr/>
                      </pic:nvPicPr>
                      <pic:blipFill>
                        <a:blip r:embed="rId9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80294" cy="21226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proofErr w:type="spell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SecToHours</w:t>
      </w:r>
      <w:proofErr w:type="spellEnd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 proc uses ax cx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dx</w:t>
      </w:r>
      <w:proofErr w:type="gramEnd"/>
    </w:p>
    <w:p w14:paraId="078C54B6" w14:textId="2E3E0D88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20032" behindDoc="0" locked="0" layoutInCell="1" allowOverlap="1" wp14:anchorId="1D99E57D" wp14:editId="31E45371">
                <wp:simplePos x="0" y="0"/>
                <wp:positionH relativeFrom="column">
                  <wp:posOffset>5638763</wp:posOffset>
                </wp:positionH>
                <wp:positionV relativeFrom="paragraph">
                  <wp:posOffset>61459</wp:posOffset>
                </wp:positionV>
                <wp:extent cx="290160" cy="88920"/>
                <wp:effectExtent l="57150" t="57150" r="0" b="44450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290160" cy="889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20032" behindDoc="0" locked="0" layoutInCell="1" allowOverlap="1" wp14:anchorId="1D99E57D" wp14:editId="31E45371">
                <wp:simplePos x="0" y="0"/>
                <wp:positionH relativeFrom="column">
                  <wp:posOffset>5638763</wp:posOffset>
                </wp:positionH>
                <wp:positionV relativeFrom="paragraph">
                  <wp:posOffset>61459</wp:posOffset>
                </wp:positionV>
                <wp:extent cx="290160" cy="88920"/>
                <wp:effectExtent l="57150" t="57150" r="0" b="44450"/>
                <wp:wrapNone/>
                <wp:docPr id="271" name="Ink 27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1" name="Ink 271"/>
                        <pic:cNvPicPr/>
                      </pic:nvPicPr>
                      <pic:blipFill>
                        <a:blip r:embed="rId9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07800" cy="1065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19008" behindDoc="0" locked="0" layoutInCell="1" allowOverlap="1" wp14:anchorId="773E2454" wp14:editId="35337A02">
                <wp:simplePos x="0" y="0"/>
                <wp:positionH relativeFrom="column">
                  <wp:posOffset>4506203</wp:posOffset>
                </wp:positionH>
                <wp:positionV relativeFrom="paragraph">
                  <wp:posOffset>-67781</wp:posOffset>
                </wp:positionV>
                <wp:extent cx="356400" cy="149400"/>
                <wp:effectExtent l="57150" t="57150" r="0" b="41275"/>
                <wp:wrapNone/>
                <wp:docPr id="270" name="Ink 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356400" cy="1494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19008" behindDoc="0" locked="0" layoutInCell="1" allowOverlap="1" wp14:anchorId="773E2454" wp14:editId="35337A02">
                <wp:simplePos x="0" y="0"/>
                <wp:positionH relativeFrom="column">
                  <wp:posOffset>4506203</wp:posOffset>
                </wp:positionH>
                <wp:positionV relativeFrom="paragraph">
                  <wp:posOffset>-67781</wp:posOffset>
                </wp:positionV>
                <wp:extent cx="356400" cy="149400"/>
                <wp:effectExtent l="57150" t="57150" r="0" b="41275"/>
                <wp:wrapNone/>
                <wp:docPr id="270" name="Ink 27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70" name="Ink 270"/>
                        <pic:cNvPicPr/>
                      </pic:nvPicPr>
                      <pic:blipFill>
                        <a:blip r:embed="rId9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4040" cy="1670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</w:t>
      </w:r>
    </w:p>
    <w:p w14:paraId="28ABA697" w14:textId="468E4FDC" w:rsidR="00EF4F25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  <w:r w:rsidR="00EF4F25">
        <w:rPr>
          <w:rFonts w:ascii="Consolas" w:eastAsiaTheme="minorHAnsi" w:hAnsi="Consolas" w:cs="Consolas"/>
          <w:color w:val="000000"/>
          <w:sz w:val="19"/>
          <w:szCs w:val="19"/>
        </w:rPr>
        <w:t xml:space="preserve">calculates hrs. min and </w:t>
      </w:r>
      <w:proofErr w:type="gramStart"/>
      <w:r w:rsidR="00EF4F25">
        <w:rPr>
          <w:rFonts w:ascii="Consolas" w:eastAsiaTheme="minorHAnsi" w:hAnsi="Consolas" w:cs="Consolas"/>
          <w:color w:val="000000"/>
          <w:sz w:val="19"/>
          <w:szCs w:val="19"/>
        </w:rPr>
        <w:t>sec</w:t>
      </w:r>
      <w:proofErr w:type="gramEnd"/>
      <w:r w:rsidR="00EF4F25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93E9400" w14:textId="188193FB" w:rsidR="009B2819" w:rsidRDefault="00121D96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62688" behindDoc="0" locked="0" layoutInCell="1" allowOverlap="1" wp14:anchorId="7518926B" wp14:editId="4CD35504">
                <wp:simplePos x="0" y="0"/>
                <wp:positionH relativeFrom="column">
                  <wp:posOffset>128963</wp:posOffset>
                </wp:positionH>
                <wp:positionV relativeFrom="paragraph">
                  <wp:posOffset>30108</wp:posOffset>
                </wp:positionV>
                <wp:extent cx="1521720" cy="79560"/>
                <wp:effectExtent l="57150" t="95250" r="97790" b="130175"/>
                <wp:wrapNone/>
                <wp:docPr id="153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52172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D3F5B1" id="Ink 153" o:spid="_x0000_s1026" type="#_x0000_t75" style="position:absolute;margin-left:7.3pt;margin-top:-3.3pt;width:125.45pt;height:17.5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">
                <v:imagedata r:id="rId100" o:title=""/>
              </v:shape>
            </w:pict>
          </mc:Fallback>
        </mc:AlternateContent>
      </w:r>
      <w:r w:rsidR="00EF4F25">
        <w:rPr>
          <w:rFonts w:ascii="Consolas" w:eastAsiaTheme="minorHAnsi" w:hAnsi="Consolas" w:cs="Consolas"/>
          <w:color w:val="000000"/>
          <w:sz w:val="19"/>
          <w:szCs w:val="19"/>
        </w:rPr>
        <w:t>; Receives</w: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 seconds in </w:t>
      </w:r>
      <w:proofErr w:type="spellStart"/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proofErr w:type="gramEnd"/>
    </w:p>
    <w:p w14:paraId="2F982274" w14:textId="431877D4" w:rsidR="00EF4F25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 wp14:anchorId="068E06CF" wp14:editId="6D9CD5E3">
                <wp:simplePos x="0" y="0"/>
                <wp:positionH relativeFrom="column">
                  <wp:posOffset>5358765</wp:posOffset>
                </wp:positionH>
                <wp:positionV relativeFrom="paragraph">
                  <wp:posOffset>-69215</wp:posOffset>
                </wp:positionV>
                <wp:extent cx="1331140" cy="194310"/>
                <wp:effectExtent l="38100" t="19050" r="40640" b="34290"/>
                <wp:wrapNone/>
                <wp:docPr id="282" name="Ink 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331140" cy="194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A3D3B" id="Ink 282" o:spid="_x0000_s1026" type="#_x0000_t75" style="position:absolute;margin-left:421.6pt;margin-top:-5.8pt;width:105.5pt;height:16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">
                <v:imagedata r:id="rId102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4BBDB7EB" wp14:editId="48CEF2EC">
                <wp:simplePos x="0" y="0"/>
                <wp:positionH relativeFrom="column">
                  <wp:posOffset>4667250</wp:posOffset>
                </wp:positionH>
                <wp:positionV relativeFrom="paragraph">
                  <wp:posOffset>-55245</wp:posOffset>
                </wp:positionV>
                <wp:extent cx="380365" cy="196850"/>
                <wp:effectExtent l="38100" t="19050" r="19685" b="31750"/>
                <wp:wrapNone/>
                <wp:docPr id="275" name="Ink 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380365" cy="196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830FBD" id="Ink 275" o:spid="_x0000_s1026" type="#_x0000_t75" style="position:absolute;margin-left:367.15pt;margin-top:-4.7pt;width:30.65pt;height:16.2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">
                <v:imagedata r:id="rId104" o:title=""/>
              </v:shape>
            </w:pict>
          </mc:Fallback>
        </mc:AlternateContent>
      </w:r>
      <w:r w:rsidR="00121D96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61664" behindDoc="0" locked="0" layoutInCell="1" allowOverlap="1" wp14:anchorId="4D468989" wp14:editId="36E8E323">
                <wp:simplePos x="0" y="0"/>
                <wp:positionH relativeFrom="column">
                  <wp:posOffset>742403</wp:posOffset>
                </wp:positionH>
                <wp:positionV relativeFrom="paragraph">
                  <wp:posOffset>2898</wp:posOffset>
                </wp:positionV>
                <wp:extent cx="1001160" cy="29160"/>
                <wp:effectExtent l="38100" t="57150" r="46990" b="47625"/>
                <wp:wrapNone/>
                <wp:docPr id="152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001160" cy="291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61664" behindDoc="0" locked="0" layoutInCell="1" allowOverlap="1" wp14:anchorId="4D468989" wp14:editId="36E8E323">
                <wp:simplePos x="0" y="0"/>
                <wp:positionH relativeFrom="column">
                  <wp:posOffset>742403</wp:posOffset>
                </wp:positionH>
                <wp:positionV relativeFrom="paragraph">
                  <wp:posOffset>2898</wp:posOffset>
                </wp:positionV>
                <wp:extent cx="1001160" cy="29160"/>
                <wp:effectExtent l="38100" t="57150" r="46990" b="47625"/>
                <wp:wrapNone/>
                <wp:docPr id="152" name="Ink 15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2" name="Ink 152"/>
                        <pic:cNvPicPr/>
                      </pic:nvPicPr>
                      <pic:blipFill>
                        <a:blip r:embed="rId10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18800" cy="46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F4F25">
        <w:rPr>
          <w:rFonts w:ascii="Consolas" w:eastAsiaTheme="minorHAnsi" w:hAnsi="Consolas" w:cs="Consolas"/>
          <w:color w:val="000000"/>
          <w:sz w:val="19"/>
          <w:szCs w:val="19"/>
        </w:rPr>
        <w:t xml:space="preserve">; calls </w:t>
      </w:r>
      <w:proofErr w:type="spellStart"/>
      <w:r w:rsidR="00EF4F25">
        <w:rPr>
          <w:rFonts w:ascii="Consolas" w:eastAsiaTheme="minorHAnsi" w:hAnsi="Consolas" w:cs="Consolas"/>
          <w:color w:val="000000"/>
          <w:sz w:val="19"/>
          <w:szCs w:val="19"/>
        </w:rPr>
        <w:t>printTime</w:t>
      </w:r>
      <w:proofErr w:type="spellEnd"/>
      <w:r w:rsidR="00EF4F25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 w:rsidR="00EF4F25"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10C07887" w14:textId="412D0BEC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</w:t>
      </w:r>
    </w:p>
    <w:p w14:paraId="42DC932F" w14:textId="6CC448E3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3073822" w14:textId="2F5D934B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for hours</w:t>
      </w:r>
    </w:p>
    <w:p w14:paraId="670143D2" w14:textId="57E1470B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4ADBFE8C" wp14:editId="1192D376">
                <wp:simplePos x="0" y="0"/>
                <wp:positionH relativeFrom="column">
                  <wp:posOffset>3366770</wp:posOffset>
                </wp:positionH>
                <wp:positionV relativeFrom="paragraph">
                  <wp:posOffset>-83185</wp:posOffset>
                </wp:positionV>
                <wp:extent cx="1076325" cy="213360"/>
                <wp:effectExtent l="19050" t="38100" r="28575" b="34290"/>
                <wp:wrapNone/>
                <wp:docPr id="299" name="Ink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1076325" cy="21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F8579D" id="Ink 299" o:spid="_x0000_s1026" type="#_x0000_t75" style="position:absolute;margin-left:264.75pt;margin-top:-6.9pt;width:85.45pt;height:17.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">
                <v:imagedata r:id="rId108" o:title=""/>
              </v:shape>
            </w:pict>
          </mc:Fallback>
        </mc:AlternateContent>
      </w:r>
    </w:p>
    <w:p w14:paraId="3693B677" w14:textId="3C4BBC7D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187AE021" wp14:editId="384042DD">
                <wp:simplePos x="0" y="0"/>
                <wp:positionH relativeFrom="column">
                  <wp:posOffset>4529455</wp:posOffset>
                </wp:positionH>
                <wp:positionV relativeFrom="paragraph">
                  <wp:posOffset>-282575</wp:posOffset>
                </wp:positionV>
                <wp:extent cx="2175925" cy="736995"/>
                <wp:effectExtent l="38100" t="38100" r="34290" b="44450"/>
                <wp:wrapNone/>
                <wp:docPr id="295" name="Ink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2175925" cy="736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7A0E30" id="Ink 295" o:spid="_x0000_s1026" type="#_x0000_t75" style="position:absolute;margin-left:356.3pt;margin-top:-22.6pt;width:172.05pt;height:58.75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">
                <v:imagedata r:id="rId110" o:title=""/>
              </v:shape>
            </w:pict>
          </mc:Fallback>
        </mc:AlternateContent>
      </w:r>
      <w:r w:rsidR="00FB4B2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07EA95E6" wp14:editId="2EB98248">
                <wp:simplePos x="0" y="0"/>
                <wp:positionH relativeFrom="column">
                  <wp:posOffset>-20077</wp:posOffset>
                </wp:positionH>
                <wp:positionV relativeFrom="paragraph">
                  <wp:posOffset>131925</wp:posOffset>
                </wp:positionV>
                <wp:extent cx="130320" cy="7200"/>
                <wp:effectExtent l="57150" t="95250" r="41275" b="126365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13032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F73667" id="Ink 168" o:spid="_x0000_s1026" type="#_x0000_t75" style="position:absolute;margin-left:-4.45pt;margin-top:4.75pt;width:15.9pt;height:11.9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">
                <v:imagedata r:id="rId112" o:title=""/>
              </v:shape>
            </w:pict>
          </mc:Fallback>
        </mc:AlternateContent>
      </w:r>
      <w:r w:rsidR="00FB4B2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1F324017" wp14:editId="00D6267E">
                <wp:simplePos x="0" y="0"/>
                <wp:positionH relativeFrom="column">
                  <wp:posOffset>10523</wp:posOffset>
                </wp:positionH>
                <wp:positionV relativeFrom="paragraph">
                  <wp:posOffset>46245</wp:posOffset>
                </wp:positionV>
                <wp:extent cx="1363680" cy="48600"/>
                <wp:effectExtent l="0" t="95250" r="103505" b="123190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136368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40E050" id="Ink 167" o:spid="_x0000_s1026" type="#_x0000_t75" style="position:absolute;margin-left:-1.95pt;margin-top:-2pt;width:113.05pt;height:15.2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">
                <v:imagedata r:id="rId114" o:title=""/>
              </v:shape>
            </w:pict>
          </mc:Fallback>
        </mc:AlternateContent>
      </w:r>
      <w:r w:rsidR="00FB4B2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3B69894B" wp14:editId="242B05BF">
                <wp:simplePos x="0" y="0"/>
                <wp:positionH relativeFrom="column">
                  <wp:posOffset>-38437</wp:posOffset>
                </wp:positionH>
                <wp:positionV relativeFrom="paragraph">
                  <wp:posOffset>71805</wp:posOffset>
                </wp:positionV>
                <wp:extent cx="1725840" cy="187200"/>
                <wp:effectExtent l="38100" t="114300" r="84455" b="137160"/>
                <wp:wrapNone/>
                <wp:docPr id="166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172584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8B8A0C" id="Ink 166" o:spid="_x0000_s1026" type="#_x0000_t75" style="position:absolute;margin-left:-5.9pt;margin-top:0;width:141.6pt;height:26.1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">
                <v:imagedata r:id="rId116" o:title=""/>
              </v:shape>
            </w:pict>
          </mc:Fallback>
        </mc:AlternateContent>
      </w:r>
      <w:r w:rsidR="00FB4B23"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00040D07" wp14:editId="130AC3E9">
                <wp:simplePos x="0" y="0"/>
                <wp:positionH relativeFrom="column">
                  <wp:posOffset>-92437</wp:posOffset>
                </wp:positionH>
                <wp:positionV relativeFrom="paragraph">
                  <wp:posOffset>53445</wp:posOffset>
                </wp:positionV>
                <wp:extent cx="1933920" cy="43200"/>
                <wp:effectExtent l="0" t="95250" r="0" b="109220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193392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37621B" id="Ink 165" o:spid="_x0000_s1026" type="#_x0000_t75" style="position:absolute;margin-left:-10.1pt;margin-top:-1.45pt;width:157.95pt;height:14.7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">
                <v:imagedata r:id="rId118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mov dx, WORD PTR seconds + 2</w:t>
      </w:r>
    </w:p>
    <w:p w14:paraId="5BCBD1A4" w14:textId="3F6FCF8A" w:rsidR="009B2819" w:rsidRDefault="00FB4B23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7095B0DB" wp14:editId="581718D7">
                <wp:simplePos x="0" y="0"/>
                <wp:positionH relativeFrom="column">
                  <wp:posOffset>1188803</wp:posOffset>
                </wp:positionH>
                <wp:positionV relativeFrom="paragraph">
                  <wp:posOffset>35955</wp:posOffset>
                </wp:positionV>
                <wp:extent cx="492120" cy="64440"/>
                <wp:effectExtent l="57150" t="95250" r="80010" b="145415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492120" cy="6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5C8374" id="Ink 169" o:spid="_x0000_s1026" type="#_x0000_t75" style="position:absolute;margin-left:90.8pt;margin-top:-2.8pt;width:44.45pt;height:16.4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">
                <v:imagedata r:id="rId120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mov ax, WORD PTR seconds</w:t>
      </w:r>
    </w:p>
    <w:p w14:paraId="35365553" w14:textId="00EDD778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ov cx, 3600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32-bit dividend, 16-bit divisor</w:t>
      </w:r>
    </w:p>
    <w:p w14:paraId="00741557" w14:textId="29B3AB6D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div cx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00636953" w14:textId="44054930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0CC49E8" w14:textId="69D98523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58944" behindDoc="0" locked="0" layoutInCell="1" allowOverlap="1" wp14:anchorId="2DEFBBCD" wp14:editId="31550F58">
                <wp:simplePos x="0" y="0"/>
                <wp:positionH relativeFrom="column">
                  <wp:posOffset>5753100</wp:posOffset>
                </wp:positionH>
                <wp:positionV relativeFrom="paragraph">
                  <wp:posOffset>-37465</wp:posOffset>
                </wp:positionV>
                <wp:extent cx="348925" cy="137520"/>
                <wp:effectExtent l="38100" t="38100" r="13335" b="34290"/>
                <wp:wrapNone/>
                <wp:docPr id="309" name="Ink 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348925" cy="13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D250C7" id="Ink 309" o:spid="_x0000_s1026" type="#_x0000_t75" style="position:absolute;margin-left:452.65pt;margin-top:-3.3pt;width:28.15pt;height:11.5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">
                <v:imagedata r:id="rId122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 wp14:anchorId="5FF5FE63" wp14:editId="7B08FAEC">
                <wp:simplePos x="0" y="0"/>
                <wp:positionH relativeFrom="column">
                  <wp:posOffset>4648200</wp:posOffset>
                </wp:positionH>
                <wp:positionV relativeFrom="paragraph">
                  <wp:posOffset>-222250</wp:posOffset>
                </wp:positionV>
                <wp:extent cx="934200" cy="466200"/>
                <wp:effectExtent l="38100" t="19050" r="37465" b="48260"/>
                <wp:wrapNone/>
                <wp:docPr id="306" name="Ink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934200" cy="46667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D1F8A43" id="Ink 306" o:spid="_x0000_s1026" type="#_x0000_t75" style="position:absolute;margin-left:365.65pt;margin-top:-17.85pt;width:74.25pt;height:37.45pt;z-index:251855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">
                <v:imagedata r:id="rId124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; ax contains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hours</w:t>
      </w:r>
      <w:proofErr w:type="gramEnd"/>
    </w:p>
    <w:p w14:paraId="383C0376" w14:textId="24FBE938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6F2ED338" wp14:editId="5C6F7670">
                <wp:simplePos x="0" y="0"/>
                <wp:positionH relativeFrom="column">
                  <wp:posOffset>4626610</wp:posOffset>
                </wp:positionH>
                <wp:positionV relativeFrom="paragraph">
                  <wp:posOffset>-339725</wp:posOffset>
                </wp:positionV>
                <wp:extent cx="1792955" cy="815235"/>
                <wp:effectExtent l="38100" t="38100" r="36195" b="42545"/>
                <wp:wrapNone/>
                <wp:docPr id="315" name="Ink 3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5">
                      <w14:nvContentPartPr>
                        <w14:cNvContentPartPr/>
                      </w14:nvContentPartPr>
                      <w14:xfrm>
                        <a:off x="0" y="0"/>
                        <a:ext cx="1792955" cy="815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417D13" id="Ink 315" o:spid="_x0000_s1026" type="#_x0000_t75" style="position:absolute;margin-left:363.95pt;margin-top:-27.1pt;width:141.9pt;height:64.9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">
                <v:imagedata r:id="rId126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; dx contains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remainder</w:t>
      </w:r>
      <w:proofErr w:type="gramEnd"/>
    </w:p>
    <w:p w14:paraId="715DA073" w14:textId="3D11AE82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FE15C21" w14:textId="12D9C93D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 for minutes</w:t>
      </w:r>
    </w:p>
    <w:p w14:paraId="73983DAB" w14:textId="4B50FADE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282C79A" w14:textId="37781D00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89312" behindDoc="0" locked="0" layoutInCell="1" allowOverlap="1" wp14:anchorId="7DC13787" wp14:editId="100341BD">
                <wp:simplePos x="0" y="0"/>
                <wp:positionH relativeFrom="column">
                  <wp:posOffset>792480</wp:posOffset>
                </wp:positionH>
                <wp:positionV relativeFrom="paragraph">
                  <wp:posOffset>-42545</wp:posOffset>
                </wp:positionV>
                <wp:extent cx="1974665" cy="318770"/>
                <wp:effectExtent l="57150" t="57150" r="26035" b="43180"/>
                <wp:wrapNone/>
                <wp:docPr id="241" name="Ink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1974665" cy="3187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89312" behindDoc="0" locked="0" layoutInCell="1" allowOverlap="1" wp14:anchorId="7DC13787" wp14:editId="100341BD">
                <wp:simplePos x="0" y="0"/>
                <wp:positionH relativeFrom="column">
                  <wp:posOffset>792480</wp:posOffset>
                </wp:positionH>
                <wp:positionV relativeFrom="paragraph">
                  <wp:posOffset>-42545</wp:posOffset>
                </wp:positionV>
                <wp:extent cx="1974665" cy="318770"/>
                <wp:effectExtent l="57150" t="57150" r="26035" b="43180"/>
                <wp:wrapNone/>
                <wp:docPr id="241" name="Ink 24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1" name="Ink 241"/>
                        <pic:cNvPicPr/>
                      </pic:nvPicPr>
                      <pic:blipFill>
                        <a:blip r:embed="rId12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2306" cy="3363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788288" behindDoc="0" locked="0" layoutInCell="1" allowOverlap="1" wp14:anchorId="3947E987" wp14:editId="5AF52DC9">
                <wp:simplePos x="0" y="0"/>
                <wp:positionH relativeFrom="column">
                  <wp:posOffset>3159803</wp:posOffset>
                </wp:positionH>
                <wp:positionV relativeFrom="paragraph">
                  <wp:posOffset>-13475</wp:posOffset>
                </wp:positionV>
                <wp:extent cx="343080" cy="155520"/>
                <wp:effectExtent l="57150" t="57150" r="57150" b="54610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9">
                      <w14:nvContentPartPr>
                        <w14:cNvContentPartPr/>
                      </w14:nvContentPartPr>
                      <w14:xfrm>
                        <a:off x="0" y="0"/>
                        <a:ext cx="343080" cy="15552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88288" behindDoc="0" locked="0" layoutInCell="1" allowOverlap="1" wp14:anchorId="3947E987" wp14:editId="5AF52DC9">
                <wp:simplePos x="0" y="0"/>
                <wp:positionH relativeFrom="column">
                  <wp:posOffset>3159803</wp:posOffset>
                </wp:positionH>
                <wp:positionV relativeFrom="paragraph">
                  <wp:posOffset>-13475</wp:posOffset>
                </wp:positionV>
                <wp:extent cx="343080" cy="155520"/>
                <wp:effectExtent l="57150" t="57150" r="57150" b="54610"/>
                <wp:wrapNone/>
                <wp:docPr id="240" name="Ink 24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0" name="Ink 240"/>
                        <pic:cNvPicPr/>
                      </pic:nvPicPr>
                      <pic:blipFill>
                        <a:blip r:embed="rId13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0720" cy="173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hr</w:t>
      </w:r>
      <w:proofErr w:type="spellEnd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, ax</w:t>
      </w:r>
    </w:p>
    <w:p w14:paraId="5E3029CC" w14:textId="2CD9D160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ov ax, dx</w:t>
      </w:r>
    </w:p>
    <w:p w14:paraId="78C0628E" w14:textId="6697E2B2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ov cl, 60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0791CD90" w14:textId="3FEC12CC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 wp14:anchorId="0CCAF462" wp14:editId="14D58976">
                <wp:simplePos x="0" y="0"/>
                <wp:positionH relativeFrom="column">
                  <wp:posOffset>4939665</wp:posOffset>
                </wp:positionH>
                <wp:positionV relativeFrom="paragraph">
                  <wp:posOffset>-334645</wp:posOffset>
                </wp:positionV>
                <wp:extent cx="1235685" cy="717660"/>
                <wp:effectExtent l="38100" t="38100" r="3175" b="44450"/>
                <wp:wrapNone/>
                <wp:docPr id="322" name="Ink 3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1">
                      <w14:nvContentPartPr>
                        <w14:cNvContentPartPr/>
                      </w14:nvContentPartPr>
                      <w14:xfrm>
                        <a:off x="0" y="0"/>
                        <a:ext cx="1235685" cy="717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F70AD1" id="Ink 322" o:spid="_x0000_s1026" type="#_x0000_t75" style="position:absolute;margin-left:388.6pt;margin-top:-26.7pt;width:98.05pt;height:57.2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">
                <v:imagedata r:id="rId132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div cl</w: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ab/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ab/>
        <w:t>; 16-bit dividend, 8-bit divisor</w:t>
      </w:r>
    </w:p>
    <w:p w14:paraId="7F87B70B" w14:textId="262387E3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48627DF" w14:textId="23B149CE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883520" behindDoc="0" locked="0" layoutInCell="1" allowOverlap="1" wp14:anchorId="5095ED33" wp14:editId="59C11D54">
                <wp:simplePos x="0" y="0"/>
                <wp:positionH relativeFrom="column">
                  <wp:posOffset>4733925</wp:posOffset>
                </wp:positionH>
                <wp:positionV relativeFrom="paragraph">
                  <wp:posOffset>-247015</wp:posOffset>
                </wp:positionV>
                <wp:extent cx="1880425" cy="676910"/>
                <wp:effectExtent l="38100" t="57150" r="0" b="85090"/>
                <wp:wrapNone/>
                <wp:docPr id="333" name="Ink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3">
                      <w14:nvContentPartPr>
                        <w14:cNvContentPartPr/>
                      </w14:nvContentPartPr>
                      <w14:xfrm>
                        <a:off x="0" y="0"/>
                        <a:ext cx="1880425" cy="67691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83520" behindDoc="0" locked="0" layoutInCell="1" allowOverlap="1" wp14:anchorId="5095ED33" wp14:editId="59C11D54">
                <wp:simplePos x="0" y="0"/>
                <wp:positionH relativeFrom="column">
                  <wp:posOffset>4733925</wp:posOffset>
                </wp:positionH>
                <wp:positionV relativeFrom="paragraph">
                  <wp:posOffset>-247015</wp:posOffset>
                </wp:positionV>
                <wp:extent cx="1880425" cy="676910"/>
                <wp:effectExtent l="38100" t="57150" r="0" b="85090"/>
                <wp:wrapNone/>
                <wp:docPr id="333" name="Ink 33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33" name="Ink 333"/>
                        <pic:cNvPicPr/>
                      </pic:nvPicPr>
                      <pic:blipFill>
                        <a:blip r:embed="rId13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06075" cy="143227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; al contains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minutes</w:t>
      </w:r>
      <w:proofErr w:type="gramEnd"/>
    </w:p>
    <w:p w14:paraId="79B447B0" w14:textId="25D8259D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 wp14:anchorId="7027C1E9" wp14:editId="4E1C122B">
                <wp:simplePos x="0" y="0"/>
                <wp:positionH relativeFrom="column">
                  <wp:posOffset>5054600</wp:posOffset>
                </wp:positionH>
                <wp:positionV relativeFrom="paragraph">
                  <wp:posOffset>-32385</wp:posOffset>
                </wp:positionV>
                <wp:extent cx="418465" cy="330200"/>
                <wp:effectExtent l="38100" t="38100" r="635" b="31750"/>
                <wp:wrapNone/>
                <wp:docPr id="338" name="Ink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5">
                      <w14:nvContentPartPr>
                        <w14:cNvContentPartPr/>
                      </w14:nvContentPartPr>
                      <w14:xfrm>
                        <a:off x="0" y="0"/>
                        <a:ext cx="418465" cy="33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E270C" id="Ink 338" o:spid="_x0000_s1026" type="#_x0000_t75" style="position:absolute;margin-left:397.65pt;margin-top:-2.9pt;width:33.65pt;height:26.7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">
                <v:imagedata r:id="rId136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; ah contains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seconds</w:t>
      </w:r>
      <w:proofErr w:type="gramEnd"/>
    </w:p>
    <w:p w14:paraId="142F1530" w14:textId="3CD071FA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745095CD" wp14:editId="52295C00">
                <wp:simplePos x="0" y="0"/>
                <wp:positionH relativeFrom="column">
                  <wp:posOffset>5643803</wp:posOffset>
                </wp:positionH>
                <wp:positionV relativeFrom="paragraph">
                  <wp:posOffset>-126011</wp:posOffset>
                </wp:positionV>
                <wp:extent cx="289800" cy="316440"/>
                <wp:effectExtent l="38100" t="38100" r="0" b="45720"/>
                <wp:wrapNone/>
                <wp:docPr id="335" name="Ink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289800" cy="31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C46D41" id="Ink 335" o:spid="_x0000_s1026" type="#_x0000_t75" style="position:absolute;margin-left:444.05pt;margin-top:-10.25pt;width:23.5pt;height:25.6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">
                <v:imagedata r:id="rId138" o:title=""/>
              </v:shape>
            </w:pict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 wp14:anchorId="21ACE613" wp14:editId="235E5B34">
                <wp:simplePos x="0" y="0"/>
                <wp:positionH relativeFrom="column">
                  <wp:posOffset>5026403</wp:posOffset>
                </wp:positionH>
                <wp:positionV relativeFrom="paragraph">
                  <wp:posOffset>85309</wp:posOffset>
                </wp:positionV>
                <wp:extent cx="11160" cy="22680"/>
                <wp:effectExtent l="38100" t="38100" r="46355" b="34925"/>
                <wp:wrapNone/>
                <wp:docPr id="334" name="Ink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1116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5FA462" id="Ink 334" o:spid="_x0000_s1026" type="#_x0000_t75" style="position:absolute;margin-left:395.45pt;margin-top:6.35pt;width:1.6pt;height:2.5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">
                <v:imagedata r:id="rId140" o:title=""/>
              </v:shape>
            </w:pict>
          </mc:Fallback>
        </mc:AlternateContent>
      </w:r>
    </w:p>
    <w:p w14:paraId="6D4C9BCA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ov min, al</w:t>
      </w:r>
    </w:p>
    <w:p w14:paraId="2F018DEB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mov sec, ah</w:t>
      </w:r>
    </w:p>
    <w:p w14:paraId="69AE3BD2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C39E41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printTime</w:t>
      </w:r>
      <w:proofErr w:type="spellEnd"/>
      <w:proofErr w:type="gramEnd"/>
    </w:p>
    <w:p w14:paraId="33F14444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9D4B7B9" w14:textId="24990CA3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 wp14:anchorId="303AD924" wp14:editId="5B64341A">
                <wp:simplePos x="0" y="0"/>
                <wp:positionH relativeFrom="column">
                  <wp:posOffset>4591685</wp:posOffset>
                </wp:positionH>
                <wp:positionV relativeFrom="paragraph">
                  <wp:posOffset>-166370</wp:posOffset>
                </wp:positionV>
                <wp:extent cx="1213920" cy="487440"/>
                <wp:effectExtent l="38100" t="38100" r="43815" b="46355"/>
                <wp:wrapNone/>
                <wp:docPr id="348" name="Ink 3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1213920" cy="48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6ACC85" id="Ink 348" o:spid="_x0000_s1026" type="#_x0000_t75" style="position:absolute;margin-left:361.2pt;margin-top:-13.45pt;width:96.3pt;height:39.1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">
                <v:imagedata r:id="rId142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ret</w:t>
      </w:r>
    </w:p>
    <w:p w14:paraId="009917F1" w14:textId="28D6BE2F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ecToHours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0C3822F7" w14:textId="1E868AC8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0A209DD" w14:textId="56B1355C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19360" behindDoc="0" locked="0" layoutInCell="1" allowOverlap="1" wp14:anchorId="048F8247" wp14:editId="63AD6D61">
                <wp:simplePos x="0" y="0"/>
                <wp:positionH relativeFrom="column">
                  <wp:posOffset>5837555</wp:posOffset>
                </wp:positionH>
                <wp:positionV relativeFrom="paragraph">
                  <wp:posOffset>144145</wp:posOffset>
                </wp:positionV>
                <wp:extent cx="704880" cy="429985"/>
                <wp:effectExtent l="38100" t="38100" r="19050" b="46355"/>
                <wp:wrapNone/>
                <wp:docPr id="369" name="Ink 3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704880" cy="42998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9360" behindDoc="0" locked="0" layoutInCell="1" allowOverlap="1" wp14:anchorId="048F8247" wp14:editId="63AD6D61">
                <wp:simplePos x="0" y="0"/>
                <wp:positionH relativeFrom="column">
                  <wp:posOffset>5837555</wp:posOffset>
                </wp:positionH>
                <wp:positionV relativeFrom="paragraph">
                  <wp:posOffset>144145</wp:posOffset>
                </wp:positionV>
                <wp:extent cx="704880" cy="429985"/>
                <wp:effectExtent l="38100" t="38100" r="19050" b="46355"/>
                <wp:wrapNone/>
                <wp:docPr id="369" name="Ink 36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9" name="Ink 369"/>
                        <pic:cNvPicPr/>
                      </pic:nvPicPr>
                      <pic:blipFill>
                        <a:blip r:embed="rId14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520" cy="43862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aink">
            <w:drawing>
              <wp:anchor distT="0" distB="0" distL="114300" distR="114300" simplePos="0" relativeHeight="251913216" behindDoc="0" locked="0" layoutInCell="1" allowOverlap="1" wp14:anchorId="472D6C7A" wp14:editId="11C7D239">
                <wp:simplePos x="0" y="0"/>
                <wp:positionH relativeFrom="column">
                  <wp:posOffset>4735195</wp:posOffset>
                </wp:positionH>
                <wp:positionV relativeFrom="paragraph">
                  <wp:posOffset>345440</wp:posOffset>
                </wp:positionV>
                <wp:extent cx="387720" cy="408470"/>
                <wp:effectExtent l="38100" t="38100" r="31750" b="48895"/>
                <wp:wrapNone/>
                <wp:docPr id="363" name="Ink 3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387720" cy="40847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3216" behindDoc="0" locked="0" layoutInCell="1" allowOverlap="1" wp14:anchorId="472D6C7A" wp14:editId="11C7D239">
                <wp:simplePos x="0" y="0"/>
                <wp:positionH relativeFrom="column">
                  <wp:posOffset>4735195</wp:posOffset>
                </wp:positionH>
                <wp:positionV relativeFrom="paragraph">
                  <wp:posOffset>345440</wp:posOffset>
                </wp:positionV>
                <wp:extent cx="387720" cy="408470"/>
                <wp:effectExtent l="38100" t="38100" r="31750" b="48895"/>
                <wp:wrapNone/>
                <wp:docPr id="363" name="Ink 36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3" name="Ink 363"/>
                        <pic:cNvPicPr/>
                      </pic:nvPicPr>
                      <pic:blipFill>
                        <a:blip r:embed="rId1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6360" cy="41710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mc:AlternateContent>
          <mc:Choice Requires="wpi">
            <w:drawing>
              <wp:anchor distT="0" distB="0" distL="114300" distR="114300" simplePos="0" relativeHeight="251910144" behindDoc="0" locked="0" layoutInCell="1" allowOverlap="1" wp14:anchorId="6C01149B" wp14:editId="237A0271">
                <wp:simplePos x="0" y="0"/>
                <wp:positionH relativeFrom="column">
                  <wp:posOffset>4658360</wp:posOffset>
                </wp:positionH>
                <wp:positionV relativeFrom="paragraph">
                  <wp:posOffset>-267335</wp:posOffset>
                </wp:positionV>
                <wp:extent cx="1838780" cy="598145"/>
                <wp:effectExtent l="38100" t="38100" r="28575" b="31115"/>
                <wp:wrapNone/>
                <wp:docPr id="360" name="Ink 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1838780" cy="598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6DAFCF" id="Ink 360" o:spid="_x0000_s1026" type="#_x0000_t75" style="position:absolute;margin-left:366.45pt;margin-top:-21.4pt;width:145.5pt;height:47.85pt;z-index:251910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">
                <v:imagedata r:id="rId148" o:title=""/>
              </v:shape>
            </w:pict>
          </mc:Fallback>
        </mc:AlternateContent>
      </w:r>
      <w:proofErr w:type="spell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printTime</w:t>
      </w:r>
      <w:proofErr w:type="spellEnd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proc</w:t>
      </w:r>
      <w:proofErr w:type="gramEnd"/>
    </w:p>
    <w:p w14:paraId="4361481A" w14:textId="593E0F2E" w:rsidR="009B2819" w:rsidRDefault="00DA0A0F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noProof/>
          <w:color w:val="000000"/>
          <w:sz w:val="19"/>
          <w:szCs w:val="19"/>
        </w:rPr>
        <w:lastRenderedPageBreak/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3CD94BC6" wp14:editId="709ED0E7">
                <wp:simplePos x="0" y="0"/>
                <wp:positionH relativeFrom="column">
                  <wp:posOffset>4413683</wp:posOffset>
                </wp:positionH>
                <wp:positionV relativeFrom="paragraph">
                  <wp:posOffset>-2711326</wp:posOffset>
                </wp:positionV>
                <wp:extent cx="1626120" cy="411480"/>
                <wp:effectExtent l="38100" t="38100" r="31750" b="45720"/>
                <wp:wrapNone/>
                <wp:docPr id="340" name="Ink 3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1626120" cy="41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3A79B3" id="Ink 340" o:spid="_x0000_s1026" type="#_x0000_t75" style="position:absolute;margin-left:347.2pt;margin-top:-213.85pt;width:128.75pt;height:33.1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">
                <v:imagedata r:id="rId150" o:title=""/>
              </v:shape>
            </w:pict>
          </mc:Fallback>
        </mc:AlternateContent>
      </w:r>
      <w:r w:rsidR="009B2819"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</w:t>
      </w:r>
    </w:p>
    <w:p w14:paraId="0617E351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uses variables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min and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ec</w:t>
      </w:r>
      <w:proofErr w:type="gramEnd"/>
    </w:p>
    <w:p w14:paraId="5D78540B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prints time on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onsole</w:t>
      </w:r>
      <w:proofErr w:type="gramEnd"/>
    </w:p>
    <w:p w14:paraId="6C3D1DFC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;-----------------------------------------------</w:t>
      </w:r>
    </w:p>
    <w:p w14:paraId="7FB42D47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E39E9D0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ovz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</w:p>
    <w:p w14:paraId="4ECBB57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writedec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; print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hours</w:t>
      </w:r>
      <w:proofErr w:type="gramEnd"/>
    </w:p>
    <w:p w14:paraId="77FE6FF2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hour</w:t>
      </w:r>
      <w:proofErr w:type="spellEnd"/>
      <w:proofErr w:type="gramEnd"/>
    </w:p>
    <w:p w14:paraId="77199A8F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2C4B65B3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3894058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ovz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m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print minutes</w:t>
      </w:r>
    </w:p>
    <w:p w14:paraId="23765247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dec</w:t>
      </w:r>
      <w:proofErr w:type="spellEnd"/>
      <w:proofErr w:type="gramEnd"/>
    </w:p>
    <w:p w14:paraId="0D3F2D43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min</w:t>
      </w:r>
      <w:proofErr w:type="spellEnd"/>
      <w:proofErr w:type="gramEnd"/>
    </w:p>
    <w:p w14:paraId="4BB8110C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6F72CB8E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1F7EA65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movz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a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>, s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00"/>
          <w:sz w:val="19"/>
          <w:szCs w:val="19"/>
        </w:rPr>
        <w:tab/>
        <w:t>; print seconds</w:t>
      </w:r>
    </w:p>
    <w:p w14:paraId="3EE7D612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dec</w:t>
      </w:r>
      <w:proofErr w:type="spellEnd"/>
      <w:proofErr w:type="gramEnd"/>
    </w:p>
    <w:p w14:paraId="5F0C3EEA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mov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dx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, offset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sec</w:t>
      </w:r>
      <w:proofErr w:type="spellEnd"/>
      <w:proofErr w:type="gramEnd"/>
    </w:p>
    <w:p w14:paraId="73D670B2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writeString</w:t>
      </w:r>
      <w:proofErr w:type="spellEnd"/>
      <w:proofErr w:type="gramEnd"/>
    </w:p>
    <w:p w14:paraId="04AE46C4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ll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crlf</w:t>
      </w:r>
      <w:proofErr w:type="spellEnd"/>
      <w:proofErr w:type="gramEnd"/>
    </w:p>
    <w:p w14:paraId="2CDD8879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9C9576F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ret</w:t>
      </w:r>
    </w:p>
    <w:p w14:paraId="4C2C101F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intTi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ndp</w:t>
      </w:r>
      <w:proofErr w:type="spellEnd"/>
    </w:p>
    <w:p w14:paraId="51734416" w14:textId="77777777" w:rsidR="009B2819" w:rsidRDefault="009B2819" w:rsidP="009B2819">
      <w:pPr>
        <w:autoSpaceDE w:val="0"/>
        <w:autoSpaceDN w:val="0"/>
        <w:adjustRightInd w:val="0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ACE64D8" w14:textId="2B386EAD" w:rsidR="009B2819" w:rsidRDefault="009B2819" w:rsidP="009B2819">
      <w:pPr>
        <w:jc w:val="both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nd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main</w:t>
      </w:r>
      <w:proofErr w:type="gramEnd"/>
    </w:p>
    <w:p w14:paraId="2EFA9F77" w14:textId="77777777" w:rsidR="009B2819" w:rsidRPr="009B2819" w:rsidRDefault="009B2819" w:rsidP="009B2819">
      <w:pPr>
        <w:jc w:val="both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6CDDA5B" w14:textId="408307B8" w:rsidR="009B2819" w:rsidRPr="002534BC" w:rsidRDefault="009B2819" w:rsidP="009B2819">
      <w:pPr>
        <w:jc w:val="both"/>
        <w:rPr>
          <w:b/>
          <w:sz w:val="28"/>
          <w:u w:val="single"/>
        </w:rPr>
      </w:pPr>
      <w:r w:rsidRPr="009B2819">
        <w:rPr>
          <w:b/>
          <w:sz w:val="28"/>
          <w:u w:val="single"/>
        </w:rPr>
        <w:t>Output:</w:t>
      </w:r>
    </w:p>
    <w:p w14:paraId="68B38DB7" w14:textId="7DCBFE46" w:rsidR="0057345D" w:rsidRPr="002534BC" w:rsidRDefault="009B2819" w:rsidP="00AD3C03">
      <w:pPr>
        <w:jc w:val="both"/>
        <w:rPr>
          <w:b/>
          <w:sz w:val="28"/>
        </w:rPr>
      </w:pPr>
      <w:r w:rsidRPr="0057345D">
        <w:rPr>
          <w:b/>
          <w:noProof/>
          <w:sz w:val="28"/>
        </w:rPr>
        <w:drawing>
          <wp:inline distT="0" distB="0" distL="0" distR="0" wp14:anchorId="162FADAF" wp14:editId="06CDDBE8">
            <wp:extent cx="6103994" cy="4162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2051"/>
                    <a:stretch/>
                  </pic:blipFill>
                  <pic:spPr bwMode="auto">
                    <a:xfrm>
                      <a:off x="0" y="0"/>
                      <a:ext cx="6161683" cy="4201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7345D" w:rsidRPr="002534BC" w:rsidSect="000C578B">
      <w:headerReference w:type="default" r:id="rId15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1E6B7F" w14:textId="77777777" w:rsidR="00F12B03" w:rsidRDefault="00F12B03" w:rsidP="00FF4636">
      <w:r>
        <w:separator/>
      </w:r>
    </w:p>
  </w:endnote>
  <w:endnote w:type="continuationSeparator" w:id="0">
    <w:p w14:paraId="45C3A2E0" w14:textId="77777777" w:rsidR="00F12B03" w:rsidRDefault="00F12B03" w:rsidP="00FF46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E514B" w14:textId="77777777" w:rsidR="00F12B03" w:rsidRDefault="00F12B03" w:rsidP="00FF4636">
      <w:r>
        <w:separator/>
      </w:r>
    </w:p>
  </w:footnote>
  <w:footnote w:type="continuationSeparator" w:id="0">
    <w:p w14:paraId="14759E9A" w14:textId="77777777" w:rsidR="00F12B03" w:rsidRDefault="00F12B03" w:rsidP="00FF46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C6881C" w14:textId="77777777" w:rsidR="00FF4636" w:rsidRDefault="00FF4636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0" allowOverlap="1" wp14:anchorId="3AA36DF2" wp14:editId="2ABD9FD4">
          <wp:simplePos x="0" y="0"/>
          <wp:positionH relativeFrom="page">
            <wp:posOffset>809625</wp:posOffset>
          </wp:positionH>
          <wp:positionV relativeFrom="page">
            <wp:posOffset>247650</wp:posOffset>
          </wp:positionV>
          <wp:extent cx="5821680" cy="514350"/>
          <wp:effectExtent l="0" t="0" r="7620" b="0"/>
          <wp:wrapNone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168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CF297E"/>
    <w:multiLevelType w:val="multilevel"/>
    <w:tmpl w:val="EB4C6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CA5DD3"/>
    <w:multiLevelType w:val="hybridMultilevel"/>
    <w:tmpl w:val="5BDA159C"/>
    <w:lvl w:ilvl="0" w:tplc="7BB073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6EC059A">
      <w:start w:val="752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D653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627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E261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2E62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765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D186D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9E99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69C04952"/>
    <w:multiLevelType w:val="multilevel"/>
    <w:tmpl w:val="45EE1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MrI0tTA1MzcxszRQ0lEKTi0uzszPAykwrAUAc0QB+iwAAAA="/>
  </w:docVars>
  <w:rsids>
    <w:rsidRoot w:val="00BF685B"/>
    <w:rsid w:val="00017B55"/>
    <w:rsid w:val="000206BA"/>
    <w:rsid w:val="00026F17"/>
    <w:rsid w:val="00033711"/>
    <w:rsid w:val="00050712"/>
    <w:rsid w:val="000507C7"/>
    <w:rsid w:val="0008266C"/>
    <w:rsid w:val="00094488"/>
    <w:rsid w:val="000A7570"/>
    <w:rsid w:val="000B376C"/>
    <w:rsid w:val="000C578B"/>
    <w:rsid w:val="000C6B4E"/>
    <w:rsid w:val="000C7A40"/>
    <w:rsid w:val="000D5726"/>
    <w:rsid w:val="000D6E97"/>
    <w:rsid w:val="000F582A"/>
    <w:rsid w:val="00112D3F"/>
    <w:rsid w:val="00121D96"/>
    <w:rsid w:val="00122F90"/>
    <w:rsid w:val="001347A3"/>
    <w:rsid w:val="00141767"/>
    <w:rsid w:val="00142B93"/>
    <w:rsid w:val="00157CA5"/>
    <w:rsid w:val="001639CB"/>
    <w:rsid w:val="00171203"/>
    <w:rsid w:val="001773DC"/>
    <w:rsid w:val="001A0E44"/>
    <w:rsid w:val="001B1EB5"/>
    <w:rsid w:val="001B7A46"/>
    <w:rsid w:val="001F288A"/>
    <w:rsid w:val="0020181C"/>
    <w:rsid w:val="00205011"/>
    <w:rsid w:val="002065EA"/>
    <w:rsid w:val="00211036"/>
    <w:rsid w:val="0021159A"/>
    <w:rsid w:val="0021608E"/>
    <w:rsid w:val="00227DA8"/>
    <w:rsid w:val="00235920"/>
    <w:rsid w:val="00240A70"/>
    <w:rsid w:val="002534BC"/>
    <w:rsid w:val="002A415A"/>
    <w:rsid w:val="002B053A"/>
    <w:rsid w:val="00300686"/>
    <w:rsid w:val="003049E4"/>
    <w:rsid w:val="00315877"/>
    <w:rsid w:val="0032619B"/>
    <w:rsid w:val="00341356"/>
    <w:rsid w:val="00342AFA"/>
    <w:rsid w:val="00355FB9"/>
    <w:rsid w:val="00365A51"/>
    <w:rsid w:val="00393A3E"/>
    <w:rsid w:val="003B028B"/>
    <w:rsid w:val="003B0410"/>
    <w:rsid w:val="003C0A00"/>
    <w:rsid w:val="003C1333"/>
    <w:rsid w:val="003D238B"/>
    <w:rsid w:val="003F4C90"/>
    <w:rsid w:val="004222B2"/>
    <w:rsid w:val="00422FEE"/>
    <w:rsid w:val="004238FF"/>
    <w:rsid w:val="004302A9"/>
    <w:rsid w:val="00453C28"/>
    <w:rsid w:val="00460AED"/>
    <w:rsid w:val="004B069E"/>
    <w:rsid w:val="004B66E3"/>
    <w:rsid w:val="004D2CB5"/>
    <w:rsid w:val="004E1BE3"/>
    <w:rsid w:val="004F2ED3"/>
    <w:rsid w:val="005114AA"/>
    <w:rsid w:val="005244C3"/>
    <w:rsid w:val="005340E2"/>
    <w:rsid w:val="00540960"/>
    <w:rsid w:val="00547B08"/>
    <w:rsid w:val="005552C0"/>
    <w:rsid w:val="00556146"/>
    <w:rsid w:val="00561B8E"/>
    <w:rsid w:val="005660F3"/>
    <w:rsid w:val="00572161"/>
    <w:rsid w:val="0057345D"/>
    <w:rsid w:val="005A003C"/>
    <w:rsid w:val="005B18FD"/>
    <w:rsid w:val="005B2699"/>
    <w:rsid w:val="005E00B5"/>
    <w:rsid w:val="005E0625"/>
    <w:rsid w:val="005E7EE1"/>
    <w:rsid w:val="005F20CE"/>
    <w:rsid w:val="006047AA"/>
    <w:rsid w:val="00605000"/>
    <w:rsid w:val="00612658"/>
    <w:rsid w:val="0062242A"/>
    <w:rsid w:val="00623906"/>
    <w:rsid w:val="00644BD0"/>
    <w:rsid w:val="00664FE6"/>
    <w:rsid w:val="00682557"/>
    <w:rsid w:val="006869C8"/>
    <w:rsid w:val="00691671"/>
    <w:rsid w:val="00693DAA"/>
    <w:rsid w:val="006952C7"/>
    <w:rsid w:val="006A1F18"/>
    <w:rsid w:val="006A77FB"/>
    <w:rsid w:val="006C460C"/>
    <w:rsid w:val="006F3AFA"/>
    <w:rsid w:val="007162EF"/>
    <w:rsid w:val="007202CA"/>
    <w:rsid w:val="00732DD6"/>
    <w:rsid w:val="00735C5B"/>
    <w:rsid w:val="00741B12"/>
    <w:rsid w:val="00755567"/>
    <w:rsid w:val="007B45BB"/>
    <w:rsid w:val="007D44B9"/>
    <w:rsid w:val="007F2CD0"/>
    <w:rsid w:val="00800593"/>
    <w:rsid w:val="008308F7"/>
    <w:rsid w:val="0084505B"/>
    <w:rsid w:val="00867BDA"/>
    <w:rsid w:val="008708D4"/>
    <w:rsid w:val="00876FCC"/>
    <w:rsid w:val="00891187"/>
    <w:rsid w:val="00893FDC"/>
    <w:rsid w:val="008961D7"/>
    <w:rsid w:val="008B0F2C"/>
    <w:rsid w:val="008D1FCB"/>
    <w:rsid w:val="008D67AF"/>
    <w:rsid w:val="008E0324"/>
    <w:rsid w:val="008F39D1"/>
    <w:rsid w:val="008F6DCC"/>
    <w:rsid w:val="00903720"/>
    <w:rsid w:val="00910224"/>
    <w:rsid w:val="009135AF"/>
    <w:rsid w:val="00920E10"/>
    <w:rsid w:val="009456B3"/>
    <w:rsid w:val="00954482"/>
    <w:rsid w:val="00973886"/>
    <w:rsid w:val="00973E97"/>
    <w:rsid w:val="0098055B"/>
    <w:rsid w:val="00990FD3"/>
    <w:rsid w:val="00992C9F"/>
    <w:rsid w:val="009A2625"/>
    <w:rsid w:val="009A3B04"/>
    <w:rsid w:val="009B2819"/>
    <w:rsid w:val="009D09BA"/>
    <w:rsid w:val="009D6F37"/>
    <w:rsid w:val="009E4549"/>
    <w:rsid w:val="009E4D81"/>
    <w:rsid w:val="009E5030"/>
    <w:rsid w:val="00A0357E"/>
    <w:rsid w:val="00A0423E"/>
    <w:rsid w:val="00A158DF"/>
    <w:rsid w:val="00A16187"/>
    <w:rsid w:val="00A210C3"/>
    <w:rsid w:val="00A2640A"/>
    <w:rsid w:val="00A272C7"/>
    <w:rsid w:val="00A27B0C"/>
    <w:rsid w:val="00A422D4"/>
    <w:rsid w:val="00A65063"/>
    <w:rsid w:val="00A817DD"/>
    <w:rsid w:val="00A91F0F"/>
    <w:rsid w:val="00A9719F"/>
    <w:rsid w:val="00AC0EBE"/>
    <w:rsid w:val="00AC3889"/>
    <w:rsid w:val="00AC59F6"/>
    <w:rsid w:val="00AC6836"/>
    <w:rsid w:val="00AD3C03"/>
    <w:rsid w:val="00AD3F03"/>
    <w:rsid w:val="00AD4979"/>
    <w:rsid w:val="00AD6EF0"/>
    <w:rsid w:val="00AF0E38"/>
    <w:rsid w:val="00AF19E2"/>
    <w:rsid w:val="00B11368"/>
    <w:rsid w:val="00B11931"/>
    <w:rsid w:val="00B1327F"/>
    <w:rsid w:val="00B32BF6"/>
    <w:rsid w:val="00B47F78"/>
    <w:rsid w:val="00B61687"/>
    <w:rsid w:val="00B74F8A"/>
    <w:rsid w:val="00B836D6"/>
    <w:rsid w:val="00BA2624"/>
    <w:rsid w:val="00BA3C08"/>
    <w:rsid w:val="00BC0CEA"/>
    <w:rsid w:val="00BE2A96"/>
    <w:rsid w:val="00BE3EE7"/>
    <w:rsid w:val="00BF685B"/>
    <w:rsid w:val="00BF7C52"/>
    <w:rsid w:val="00C177A1"/>
    <w:rsid w:val="00C50572"/>
    <w:rsid w:val="00C53E1B"/>
    <w:rsid w:val="00C84954"/>
    <w:rsid w:val="00C84E69"/>
    <w:rsid w:val="00C85E59"/>
    <w:rsid w:val="00C90960"/>
    <w:rsid w:val="00CA28AD"/>
    <w:rsid w:val="00CB08D7"/>
    <w:rsid w:val="00CB2375"/>
    <w:rsid w:val="00CC7003"/>
    <w:rsid w:val="00CC76E4"/>
    <w:rsid w:val="00CF3AC7"/>
    <w:rsid w:val="00CF4513"/>
    <w:rsid w:val="00D20548"/>
    <w:rsid w:val="00D24C3C"/>
    <w:rsid w:val="00D268FE"/>
    <w:rsid w:val="00D30742"/>
    <w:rsid w:val="00D43B99"/>
    <w:rsid w:val="00D4534A"/>
    <w:rsid w:val="00D737A4"/>
    <w:rsid w:val="00D75C38"/>
    <w:rsid w:val="00D81C5F"/>
    <w:rsid w:val="00D8454D"/>
    <w:rsid w:val="00D85151"/>
    <w:rsid w:val="00D90C42"/>
    <w:rsid w:val="00DA0A0F"/>
    <w:rsid w:val="00DC27A2"/>
    <w:rsid w:val="00DE5C07"/>
    <w:rsid w:val="00DF08EF"/>
    <w:rsid w:val="00E073C1"/>
    <w:rsid w:val="00E13B50"/>
    <w:rsid w:val="00E1758D"/>
    <w:rsid w:val="00E17CCC"/>
    <w:rsid w:val="00E25DF4"/>
    <w:rsid w:val="00E34C7D"/>
    <w:rsid w:val="00E378E3"/>
    <w:rsid w:val="00E418FD"/>
    <w:rsid w:val="00E46DE1"/>
    <w:rsid w:val="00E54F58"/>
    <w:rsid w:val="00E82A8C"/>
    <w:rsid w:val="00E875D3"/>
    <w:rsid w:val="00E959F8"/>
    <w:rsid w:val="00EB3F55"/>
    <w:rsid w:val="00EB644D"/>
    <w:rsid w:val="00EC5256"/>
    <w:rsid w:val="00ED18C7"/>
    <w:rsid w:val="00EE02C8"/>
    <w:rsid w:val="00EF19DD"/>
    <w:rsid w:val="00EF1F96"/>
    <w:rsid w:val="00EF356A"/>
    <w:rsid w:val="00EF4F25"/>
    <w:rsid w:val="00EF53BD"/>
    <w:rsid w:val="00F04D51"/>
    <w:rsid w:val="00F12B03"/>
    <w:rsid w:val="00F277DA"/>
    <w:rsid w:val="00F41D7E"/>
    <w:rsid w:val="00F421EF"/>
    <w:rsid w:val="00F57777"/>
    <w:rsid w:val="00F63BB3"/>
    <w:rsid w:val="00F83B27"/>
    <w:rsid w:val="00FB4B23"/>
    <w:rsid w:val="00FD65A0"/>
    <w:rsid w:val="00FF46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89F4DE"/>
  <w15:docId w15:val="{22D4ED4E-2686-40AA-B88E-ED9A9514F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68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57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73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73DC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72C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FF46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F4636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FF46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F4636"/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708D4"/>
    <w:rPr>
      <w:b/>
      <w:bCs/>
    </w:rPr>
  </w:style>
  <w:style w:type="character" w:styleId="HTMLTypewriter">
    <w:name w:val="HTML Typewriter"/>
    <w:basedOn w:val="DefaultParagraphFont"/>
    <w:uiPriority w:val="99"/>
    <w:semiHidden/>
    <w:unhideWhenUsed/>
    <w:rsid w:val="005340E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340E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5340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25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6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334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3105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701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0344">
          <w:marLeft w:val="547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19500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76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ink/ink7.xml"/><Relationship Id="rId117" Type="http://schemas.openxmlformats.org/officeDocument/2006/relationships/customXml" Target="ink/ink49.xml"/><Relationship Id="rId21" Type="http://schemas.openxmlformats.org/officeDocument/2006/relationships/customXml" Target="ink/ink5.xml"/><Relationship Id="rId42" Type="http://schemas.openxmlformats.org/officeDocument/2006/relationships/customXml" Target="ink/ink14.xml"/><Relationship Id="rId47" Type="http://schemas.openxmlformats.org/officeDocument/2006/relationships/image" Target="media/image25.png"/><Relationship Id="rId63" Type="http://schemas.openxmlformats.org/officeDocument/2006/relationships/customXml" Target="ink/ink23.xml"/><Relationship Id="rId68" Type="http://schemas.openxmlformats.org/officeDocument/2006/relationships/customXml" Target="ink/ink25.xml"/><Relationship Id="rId84" Type="http://schemas.openxmlformats.org/officeDocument/2006/relationships/image" Target="media/image46.png"/><Relationship Id="rId89" Type="http://schemas.openxmlformats.org/officeDocument/2006/relationships/customXml" Target="ink/ink35.xml"/><Relationship Id="rId112" Type="http://schemas.openxmlformats.org/officeDocument/2006/relationships/image" Target="media/image60.png"/><Relationship Id="rId133" Type="http://schemas.openxmlformats.org/officeDocument/2006/relationships/customXml" Target="ink/ink57.xml"/><Relationship Id="rId138" Type="http://schemas.openxmlformats.org/officeDocument/2006/relationships/image" Target="media/image73.png"/><Relationship Id="rId154" Type="http://schemas.openxmlformats.org/officeDocument/2006/relationships/theme" Target="theme/theme1.xml"/><Relationship Id="rId16" Type="http://schemas.openxmlformats.org/officeDocument/2006/relationships/image" Target="media/image7.png"/><Relationship Id="rId107" Type="http://schemas.openxmlformats.org/officeDocument/2006/relationships/customXml" Target="ink/ink44.xml"/><Relationship Id="rId11" Type="http://schemas.openxmlformats.org/officeDocument/2006/relationships/customXml" Target="ink/ink2.xml"/><Relationship Id="rId32" Type="http://schemas.openxmlformats.org/officeDocument/2006/relationships/image" Target="media/image17.png"/><Relationship Id="rId37" Type="http://schemas.openxmlformats.org/officeDocument/2006/relationships/image" Target="media/image20.png"/><Relationship Id="rId53" Type="http://schemas.openxmlformats.org/officeDocument/2006/relationships/customXml" Target="ink/ink19.xml"/><Relationship Id="rId58" Type="http://schemas.openxmlformats.org/officeDocument/2006/relationships/image" Target="media/image31.png"/><Relationship Id="rId74" Type="http://schemas.openxmlformats.org/officeDocument/2006/relationships/customXml" Target="ink/ink28.xml"/><Relationship Id="rId79" Type="http://schemas.openxmlformats.org/officeDocument/2006/relationships/customXml" Target="ink/ink30.xml"/><Relationship Id="rId102" Type="http://schemas.openxmlformats.org/officeDocument/2006/relationships/image" Target="media/image55.png"/><Relationship Id="rId123" Type="http://schemas.openxmlformats.org/officeDocument/2006/relationships/customXml" Target="ink/ink52.xml"/><Relationship Id="rId128" Type="http://schemas.openxmlformats.org/officeDocument/2006/relationships/image" Target="media/image68.png"/><Relationship Id="rId144" Type="http://schemas.openxmlformats.org/officeDocument/2006/relationships/image" Target="media/image76.png"/><Relationship Id="rId149" Type="http://schemas.openxmlformats.org/officeDocument/2006/relationships/customXml" Target="ink/ink65.xml"/><Relationship Id="rId5" Type="http://schemas.openxmlformats.org/officeDocument/2006/relationships/footnotes" Target="footnotes.xml"/><Relationship Id="rId90" Type="http://schemas.openxmlformats.org/officeDocument/2006/relationships/image" Target="media/image49.png"/><Relationship Id="rId95" Type="http://schemas.openxmlformats.org/officeDocument/2006/relationships/customXml" Target="ink/ink38.xml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43" Type="http://schemas.openxmlformats.org/officeDocument/2006/relationships/image" Target="media/image23.png"/><Relationship Id="rId48" Type="http://schemas.openxmlformats.org/officeDocument/2006/relationships/image" Target="media/image26.png"/><Relationship Id="rId64" Type="http://schemas.openxmlformats.org/officeDocument/2006/relationships/image" Target="media/image35.png"/><Relationship Id="rId69" Type="http://schemas.openxmlformats.org/officeDocument/2006/relationships/image" Target="media/image38.png"/><Relationship Id="rId113" Type="http://schemas.openxmlformats.org/officeDocument/2006/relationships/customXml" Target="ink/ink47.xml"/><Relationship Id="rId118" Type="http://schemas.openxmlformats.org/officeDocument/2006/relationships/image" Target="media/image63.png"/><Relationship Id="rId134" Type="http://schemas.openxmlformats.org/officeDocument/2006/relationships/image" Target="media/image71.png"/><Relationship Id="rId139" Type="http://schemas.openxmlformats.org/officeDocument/2006/relationships/customXml" Target="ink/ink60.xml"/><Relationship Id="rId80" Type="http://schemas.openxmlformats.org/officeDocument/2006/relationships/image" Target="media/image44.png"/><Relationship Id="rId85" Type="http://schemas.openxmlformats.org/officeDocument/2006/relationships/customXml" Target="ink/ink33.xml"/><Relationship Id="rId150" Type="http://schemas.openxmlformats.org/officeDocument/2006/relationships/image" Target="media/image79.png"/><Relationship Id="rId12" Type="http://schemas.openxmlformats.org/officeDocument/2006/relationships/image" Target="media/image4.png"/><Relationship Id="rId17" Type="http://schemas.openxmlformats.org/officeDocument/2006/relationships/customXml" Target="ink/ink4.xml"/><Relationship Id="rId25" Type="http://schemas.openxmlformats.org/officeDocument/2006/relationships/image" Target="media/image13.png"/><Relationship Id="rId33" Type="http://schemas.openxmlformats.org/officeDocument/2006/relationships/image" Target="media/image18.png"/><Relationship Id="rId38" Type="http://schemas.openxmlformats.org/officeDocument/2006/relationships/customXml" Target="ink/ink12.xml"/><Relationship Id="rId46" Type="http://schemas.openxmlformats.org/officeDocument/2006/relationships/customXml" Target="ink/ink16.xml"/><Relationship Id="rId59" Type="http://schemas.openxmlformats.org/officeDocument/2006/relationships/image" Target="media/image32.png"/><Relationship Id="rId67" Type="http://schemas.openxmlformats.org/officeDocument/2006/relationships/image" Target="media/image37.png"/><Relationship Id="rId103" Type="http://schemas.openxmlformats.org/officeDocument/2006/relationships/customXml" Target="ink/ink42.xml"/><Relationship Id="rId108" Type="http://schemas.openxmlformats.org/officeDocument/2006/relationships/image" Target="media/image58.png"/><Relationship Id="rId116" Type="http://schemas.openxmlformats.org/officeDocument/2006/relationships/image" Target="media/image62.png"/><Relationship Id="rId124" Type="http://schemas.openxmlformats.org/officeDocument/2006/relationships/image" Target="media/image66.png"/><Relationship Id="rId129" Type="http://schemas.openxmlformats.org/officeDocument/2006/relationships/customXml" Target="ink/ink55.xml"/><Relationship Id="rId137" Type="http://schemas.openxmlformats.org/officeDocument/2006/relationships/customXml" Target="ink/ink59.xml"/><Relationship Id="rId20" Type="http://schemas.openxmlformats.org/officeDocument/2006/relationships/image" Target="media/image10.png"/><Relationship Id="rId41" Type="http://schemas.openxmlformats.org/officeDocument/2006/relationships/image" Target="media/image22.png"/><Relationship Id="rId54" Type="http://schemas.openxmlformats.org/officeDocument/2006/relationships/image" Target="media/image29.png"/><Relationship Id="rId62" Type="http://schemas.openxmlformats.org/officeDocument/2006/relationships/image" Target="media/image34.png"/><Relationship Id="rId70" Type="http://schemas.openxmlformats.org/officeDocument/2006/relationships/customXml" Target="ink/ink26.xml"/><Relationship Id="rId75" Type="http://schemas.openxmlformats.org/officeDocument/2006/relationships/image" Target="media/image41.png"/><Relationship Id="rId83" Type="http://schemas.openxmlformats.org/officeDocument/2006/relationships/customXml" Target="ink/ink32.xml"/><Relationship Id="rId88" Type="http://schemas.openxmlformats.org/officeDocument/2006/relationships/image" Target="media/image48.png"/><Relationship Id="rId91" Type="http://schemas.openxmlformats.org/officeDocument/2006/relationships/customXml" Target="ink/ink36.xml"/><Relationship Id="rId96" Type="http://schemas.openxmlformats.org/officeDocument/2006/relationships/image" Target="media/image52.png"/><Relationship Id="rId111" Type="http://schemas.openxmlformats.org/officeDocument/2006/relationships/customXml" Target="ink/ink46.xml"/><Relationship Id="rId132" Type="http://schemas.openxmlformats.org/officeDocument/2006/relationships/image" Target="media/image70.png"/><Relationship Id="rId140" Type="http://schemas.openxmlformats.org/officeDocument/2006/relationships/image" Target="media/image74.png"/><Relationship Id="rId145" Type="http://schemas.openxmlformats.org/officeDocument/2006/relationships/customXml" Target="ink/ink63.xml"/><Relationship Id="rId153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customXml" Target="ink/ink6.xml"/><Relationship Id="rId28" Type="http://schemas.openxmlformats.org/officeDocument/2006/relationships/customXml" Target="ink/ink8.xml"/><Relationship Id="rId36" Type="http://schemas.openxmlformats.org/officeDocument/2006/relationships/customXml" Target="ink/ink11.xml"/><Relationship Id="rId49" Type="http://schemas.openxmlformats.org/officeDocument/2006/relationships/customXml" Target="ink/ink17.xml"/><Relationship Id="rId57" Type="http://schemas.openxmlformats.org/officeDocument/2006/relationships/customXml" Target="ink/ink21.xml"/><Relationship Id="rId106" Type="http://schemas.openxmlformats.org/officeDocument/2006/relationships/image" Target="media/image57.png"/><Relationship Id="rId114" Type="http://schemas.openxmlformats.org/officeDocument/2006/relationships/image" Target="media/image61.png"/><Relationship Id="rId119" Type="http://schemas.openxmlformats.org/officeDocument/2006/relationships/customXml" Target="ink/ink50.xml"/><Relationship Id="rId127" Type="http://schemas.openxmlformats.org/officeDocument/2006/relationships/customXml" Target="ink/ink54.xml"/><Relationship Id="rId10" Type="http://schemas.openxmlformats.org/officeDocument/2006/relationships/image" Target="media/image3.png"/><Relationship Id="rId31" Type="http://schemas.openxmlformats.org/officeDocument/2006/relationships/customXml" Target="ink/ink9.xml"/><Relationship Id="rId44" Type="http://schemas.openxmlformats.org/officeDocument/2006/relationships/customXml" Target="ink/ink15.xml"/><Relationship Id="rId52" Type="http://schemas.openxmlformats.org/officeDocument/2006/relationships/image" Target="media/image28.png"/><Relationship Id="rId60" Type="http://schemas.openxmlformats.org/officeDocument/2006/relationships/image" Target="media/image33.png"/><Relationship Id="rId65" Type="http://schemas.openxmlformats.org/officeDocument/2006/relationships/customXml" Target="ink/ink24.xml"/><Relationship Id="rId73" Type="http://schemas.openxmlformats.org/officeDocument/2006/relationships/image" Target="media/image40.png"/><Relationship Id="rId78" Type="http://schemas.openxmlformats.org/officeDocument/2006/relationships/image" Target="media/image43.png"/><Relationship Id="rId81" Type="http://schemas.openxmlformats.org/officeDocument/2006/relationships/customXml" Target="ink/ink31.xml"/><Relationship Id="rId86" Type="http://schemas.openxmlformats.org/officeDocument/2006/relationships/image" Target="media/image47.png"/><Relationship Id="rId94" Type="http://schemas.openxmlformats.org/officeDocument/2006/relationships/image" Target="media/image51.png"/><Relationship Id="rId99" Type="http://schemas.openxmlformats.org/officeDocument/2006/relationships/customXml" Target="ink/ink40.xml"/><Relationship Id="rId101" Type="http://schemas.openxmlformats.org/officeDocument/2006/relationships/customXml" Target="ink/ink41.xml"/><Relationship Id="rId122" Type="http://schemas.openxmlformats.org/officeDocument/2006/relationships/image" Target="media/image65.png"/><Relationship Id="rId130" Type="http://schemas.openxmlformats.org/officeDocument/2006/relationships/image" Target="media/image69.png"/><Relationship Id="rId135" Type="http://schemas.openxmlformats.org/officeDocument/2006/relationships/customXml" Target="ink/ink58.xml"/><Relationship Id="rId143" Type="http://schemas.openxmlformats.org/officeDocument/2006/relationships/customXml" Target="ink/ink62.xml"/><Relationship Id="rId148" Type="http://schemas.openxmlformats.org/officeDocument/2006/relationships/image" Target="media/image78.png"/><Relationship Id="rId151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3" Type="http://schemas.openxmlformats.org/officeDocument/2006/relationships/customXml" Target="ink/ink3.xml"/><Relationship Id="rId18" Type="http://schemas.openxmlformats.org/officeDocument/2006/relationships/image" Target="media/image8.png"/><Relationship Id="rId39" Type="http://schemas.openxmlformats.org/officeDocument/2006/relationships/image" Target="media/image21.png"/><Relationship Id="rId109" Type="http://schemas.openxmlformats.org/officeDocument/2006/relationships/customXml" Target="ink/ink45.xml"/><Relationship Id="rId34" Type="http://schemas.openxmlformats.org/officeDocument/2006/relationships/customXml" Target="ink/ink10.xml"/><Relationship Id="rId50" Type="http://schemas.openxmlformats.org/officeDocument/2006/relationships/image" Target="media/image27.png"/><Relationship Id="rId55" Type="http://schemas.openxmlformats.org/officeDocument/2006/relationships/customXml" Target="ink/ink20.xml"/><Relationship Id="rId76" Type="http://schemas.openxmlformats.org/officeDocument/2006/relationships/image" Target="media/image42.png"/><Relationship Id="rId97" Type="http://schemas.openxmlformats.org/officeDocument/2006/relationships/customXml" Target="ink/ink39.xml"/><Relationship Id="rId104" Type="http://schemas.openxmlformats.org/officeDocument/2006/relationships/image" Target="media/image56.png"/><Relationship Id="rId120" Type="http://schemas.openxmlformats.org/officeDocument/2006/relationships/image" Target="media/image64.png"/><Relationship Id="rId125" Type="http://schemas.openxmlformats.org/officeDocument/2006/relationships/customXml" Target="ink/ink53.xml"/><Relationship Id="rId141" Type="http://schemas.openxmlformats.org/officeDocument/2006/relationships/customXml" Target="ink/ink61.xml"/><Relationship Id="rId146" Type="http://schemas.openxmlformats.org/officeDocument/2006/relationships/image" Target="media/image77.png"/><Relationship Id="rId7" Type="http://schemas.openxmlformats.org/officeDocument/2006/relationships/customXml" Target="ink/ink1.xml"/><Relationship Id="rId71" Type="http://schemas.openxmlformats.org/officeDocument/2006/relationships/image" Target="media/image39.png"/><Relationship Id="rId92" Type="http://schemas.openxmlformats.org/officeDocument/2006/relationships/image" Target="media/image50.png"/><Relationship Id="rId2" Type="http://schemas.openxmlformats.org/officeDocument/2006/relationships/styles" Target="styles.xml"/><Relationship Id="rId29" Type="http://schemas.openxmlformats.org/officeDocument/2006/relationships/image" Target="media/image15.png"/><Relationship Id="rId24" Type="http://schemas.openxmlformats.org/officeDocument/2006/relationships/image" Target="media/image12.png"/><Relationship Id="rId40" Type="http://schemas.openxmlformats.org/officeDocument/2006/relationships/customXml" Target="ink/ink13.xml"/><Relationship Id="rId45" Type="http://schemas.openxmlformats.org/officeDocument/2006/relationships/image" Target="media/image24.png"/><Relationship Id="rId66" Type="http://schemas.openxmlformats.org/officeDocument/2006/relationships/image" Target="media/image36.png"/><Relationship Id="rId87" Type="http://schemas.openxmlformats.org/officeDocument/2006/relationships/customXml" Target="ink/ink34.xml"/><Relationship Id="rId110" Type="http://schemas.openxmlformats.org/officeDocument/2006/relationships/image" Target="media/image59.png"/><Relationship Id="rId115" Type="http://schemas.openxmlformats.org/officeDocument/2006/relationships/customXml" Target="ink/ink48.xml"/><Relationship Id="rId131" Type="http://schemas.openxmlformats.org/officeDocument/2006/relationships/customXml" Target="ink/ink56.xml"/><Relationship Id="rId136" Type="http://schemas.openxmlformats.org/officeDocument/2006/relationships/image" Target="media/image72.png"/><Relationship Id="rId61" Type="http://schemas.openxmlformats.org/officeDocument/2006/relationships/customXml" Target="ink/ink22.xml"/><Relationship Id="rId82" Type="http://schemas.openxmlformats.org/officeDocument/2006/relationships/image" Target="media/image45.png"/><Relationship Id="rId152" Type="http://schemas.openxmlformats.org/officeDocument/2006/relationships/header" Target="header1.xml"/><Relationship Id="rId19" Type="http://schemas.openxmlformats.org/officeDocument/2006/relationships/image" Target="media/image9.png"/><Relationship Id="rId14" Type="http://schemas.openxmlformats.org/officeDocument/2006/relationships/image" Target="media/image5.png"/><Relationship Id="rId30" Type="http://schemas.openxmlformats.org/officeDocument/2006/relationships/image" Target="media/image16.png"/><Relationship Id="rId35" Type="http://schemas.openxmlformats.org/officeDocument/2006/relationships/image" Target="media/image19.png"/><Relationship Id="rId56" Type="http://schemas.openxmlformats.org/officeDocument/2006/relationships/image" Target="media/image30.png"/><Relationship Id="rId77" Type="http://schemas.openxmlformats.org/officeDocument/2006/relationships/customXml" Target="ink/ink29.xml"/><Relationship Id="rId100" Type="http://schemas.openxmlformats.org/officeDocument/2006/relationships/image" Target="media/image54.png"/><Relationship Id="rId105" Type="http://schemas.openxmlformats.org/officeDocument/2006/relationships/customXml" Target="ink/ink43.xml"/><Relationship Id="rId126" Type="http://schemas.openxmlformats.org/officeDocument/2006/relationships/image" Target="media/image67.png"/><Relationship Id="rId147" Type="http://schemas.openxmlformats.org/officeDocument/2006/relationships/customXml" Target="ink/ink64.xml"/><Relationship Id="rId8" Type="http://schemas.openxmlformats.org/officeDocument/2006/relationships/image" Target="media/image1.png"/><Relationship Id="rId51" Type="http://schemas.openxmlformats.org/officeDocument/2006/relationships/customXml" Target="ink/ink18.xml"/><Relationship Id="rId72" Type="http://schemas.openxmlformats.org/officeDocument/2006/relationships/customXml" Target="ink/ink27.xml"/><Relationship Id="rId93" Type="http://schemas.openxmlformats.org/officeDocument/2006/relationships/customXml" Target="ink/ink37.xml"/><Relationship Id="rId98" Type="http://schemas.openxmlformats.org/officeDocument/2006/relationships/image" Target="media/image53.png"/><Relationship Id="rId121" Type="http://schemas.openxmlformats.org/officeDocument/2006/relationships/customXml" Target="ink/ink51.xml"/><Relationship Id="rId142" Type="http://schemas.openxmlformats.org/officeDocument/2006/relationships/image" Target="media/image75.png"/><Relationship Id="rId3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09:43.956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2577.89233"/>
      <inkml:brushProperty name="anchorY" value="656.48572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833.50439"/>
      <inkml:brushProperty name="anchorY" value="-96.67987"/>
      <inkml:brushProperty name="scaleFactor" value="0.49846"/>
    </inkml:brush>
  </inkml:definitions>
  <inkml:trace contextRef="#ctx0" brushRef="#br0">489 260 652,'0'0'0,"0"-1"96,3-3 103,4-2 26,2-1 69,3-2-87,1-1-10,2-1 57,-1 1-68,1 0-3,0 1-51,-1 0-26,1 1 45,-1 1-3,-1 2 30,0 0-85,0 1-20,0 1-27,-1-1 21,0 1 74,0 1 87,-1-1 64,-2 1 53,-1 0-57,-2 0-61,-1 1 73,-1 0-55,-3 1-27,0 0-6,0 0-166,-5 0-43,-3 0 39,-5-2 163,-4 0 51,-5-2-16,-4 0 50,-5 0-178,-2-2 89,-5 2 82,-2-1-69,-3 0-5,-1 0-122,0 0-67,0 1-9,2-1 1,1 1 4,4 1-20,3 0 49,4 0-48,5 1 16,5 0 4,4 1-21,3 0 7,4 1 6,1 0 21,4 0-1,1 0 63,1 2-26,1 0 12,0 0-2,5 1-38,6 0 21,7-1-27,8 0-26,8-1-3,8-1-11,9 1 11,8-1 5,7 0-11,7 0 5,5-1-2,3 1 9,2 0 7,1 0 3,-1 0-37,-3 0 16,-3 0 22,-6 0-46,-5 0 53,-6 0-12,-7 0-19,-7 0 45,-8 0 28,-7 0 147,-7 0-15,-8 0 2,-5 0-63,-6 0-113,-2 0-5,-8 0-18,-6 0 6,-8 0-31,-8 0 4,-8 0 12,-9 0-5,-10 0 11,-8 0 7,-9 0-10,-7 0 3,-7 0 18,-6 0-11,-3 0 0,-3 0 10,1 0-22,2 0 21,3 0-12,6 0 4,7 0-1,9 0 14,11 0 24,10 0 3,10 0 2,13 0 1,9 0 0,8 0-9,9 0-7,9 0-22,10 0-14,11 0 3,11 0-22,10-2 11,11 0-10,9-3 22,8-1 2,7-2-8,3 0 12,2 1-12,-3 1 3,-4 1 8,-8 0 12,-6 2-17,-10 0 29,-10 1-22,-10 1-12,-8 0-229,-8 0-338,-7 1-335,-6 0-423,-5 0-256,-2 1-17,-2-1-72</inkml:trace>
  <inkml:trace contextRef="#ctx0" brushRef="#br1" timeOffset="630.6">2812 68 1820,'0'0'0,"-5"0"28,-10 0 234,-7 0 2,-7 0 150,-7 0 17,-6 0-26,-5 0 118,-4 0-136,-3 0-27,-2 2-176,0 1-121,0 0 44,4 1-26,3-1 96,6 0 142,8 0-49,7-1 4,9-1-102,8 0-145,10 0 1,12-1-15,11 0-15,13 0 22,14 0 306,12-2 44,13 0 36,12-2-37,10 1-290,7-2-55,4 2-4,1 0 129,-1 2 168,-4-1-7,-7 2 31,-7 0-49,-10 0 38,-9 0 38,-11 0 12,-11 0-64,-9 0-236,-11 0 14,-10 0-74,-7 0 2,-10 0 9,-11 0-28,-10 0 13,-9 0-10,-9-2 17,-10 0-19,-9-2 6,-9 0 21,-8 0-29,-8 0 14,-6 1-10,-6 1-16,-5 0 14,-1 2 4,-1 0 13,2 0-26,5 0 17,6 0-24,9 3 16,11-1 14,11 3-24,11-1 42,12 2-22,12 0 12,9-1 25,11 0-12,11 0-45,12-2 27,10 0-48,12-2-7,11 0 57,10-1-47,10 0 30,7 0 6,5 0 3,5-1-5,1-1 8,0 0-12,-4-2-6,-4 0-32,-6 1 23,-6-1 0,-7 2-14,-7-1 42,-8 2-7,-7 0-6,-8 1 3,-7-1 13,-7 0-27,-7 0 41,-6 1-36,-4-1-180,-3 1-392,-5 0-470,-5 0-587,-5 0-338,-3 0-277,-3 0 449,2 0-45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42.935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2475.38867"/>
      <inkml:brushProperty name="anchorY" value="-19153.08008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1300.07422"/>
      <inkml:brushProperty name="anchorY" value="-18305.69531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3044.52344"/>
      <inkml:brushProperty name="anchorY" value="-21152.50391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5130.65234"/>
      <inkml:brushProperty name="anchorY" value="-22182.97656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4080.66016"/>
      <inkml:brushProperty name="anchorY" value="-21119.03906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5190.05469"/>
      <inkml:brushProperty name="anchorY" value="-22141.41992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6234.14453"/>
      <inkml:brushProperty name="anchorY" value="-23421.57813"/>
      <inkml:brushProperty name="scaleFactor" value="0.49846"/>
    </inkml:brush>
  </inkml:definitions>
  <inkml:trace contextRef="#ctx0" brushRef="#br0">468 135 876,'0'0'0,"-4"1"4,-4 3 117,-4 2 78,-3 1-6,-1 0 205,-2 0-71,0 0-43,-1 1 126,1 0-126,1 1 162,-1-1 50,0 1 79,0 0 91,0 1-180,0-2 108,-1 1-162,0 0-98,0-1 3,0-1-159,2 0-13,1 0-99,2-1-22,2-1-35,3 0-15,3-2 47,2 0-15,2 0-8,1-1 18,5-1-44,5 0 14,5 0 12,4 1-14,3-1 6,4 1 21,2-1-30,3 1 11,2-1-14,1 1 13,1-1-14,2 0-5,1 1 30,0-1-10,2-1 13,1 1 2,0-1 94,0 0 118,-2 0 155,-2 0 66,-4 0-77,-6 0 13,-4 0-19,-7 0-8,-6 0 14,-4 0 0,-6 0-135,-7 0 53,-5 0-42,-5 0-71,-6 0-32,-4 2-53,-5 3-14,-4 1-76,-4-1 59,-4 2 16,-3 0 27,-3 0 38,-1-1-25,-1 0-69,1 0-26,1-1-55,3 0 66,4 0-56,6-2 16,7 0 34,6 0-86,8 0 87,6 0-51,5 0 6,8 0 9,6 1-14,7 0 23,6 0-25,5-1 35,6 1-61,5-1 18,5-1-44,3-1-50,3 0 72,3-1-44,1-2 79,-1-3 11,0-1-51,-1-3 38,-4 0-13,-4-1-29,-4-1 88,-8 0-74,-6 1 24,-7 0 64,-7 0-122,-8 1 94,-7 0-20,-8 1-28,-7 0 80,-7 2-47,-5-1-7,-5 2-118,-4 1-310,-2 1-372,-1 1-390,2 1-491,2 0-290,4 1-167,4 0 54,9 0-883</inkml:trace>
  <inkml:trace contextRef="#ctx0" brushRef="#br1" timeOffset="1371.7">783 82 2824,'0'0'0,"3"0"136,4 2 126,3 0 184,0 0 160,2 1 98,-1-1 289,-1 1-21,-2-1 132,-2 1-204,-1 0-88,-3 0-52,-1 0-235,-1 0 182,0 0-162,0 1 12,-1-1-23,1-1-163,0 0-105,-1-1-153,1 0 51,0-1 20,4-3 44,3-2 39,4-2-155,5-3-35,4-1-29,3 0-83,3-1 121,3 0-41,1 0-8,1 2 6,2 0-21,-2 2-38,0 1-8,0 2 54,-2 2-32,0 1-20,-2 1 230,0 1 63,-1 4 60,-2 4 294,-1 6-192,-1 6-27,-2 6 125,-2 7-173,-1 8 66,-3 8 34,-2 8-112,-1 8-15,-3 6 5,-2 8-18,-2 6 17,-2 5-56,-1 6-119,-4 4-34,-3 5-94,-3 2 3,-2 2 42,-1 1-53,-1-1 73,0-1-77,1-4-4,0-4 0,1-4-32,1-6 50,1-5-58,-1-6 97,0-6-65,0-6-21,-1-4 77,1-8-152,-1-5 88,1-8 40,0-6-42,0-8 18,2-7 10,0-6-46,0-7-51,0-4 129,0-2-90,1-6 12,-1-6 64,0-4-96,0-6 54,1-4 11,0-5-47,0-4 44,1-2-56,-1-4 2,0-2 26,0-1-19,-1-2 15,-1 2 11,0 1 25,-2 3-6,0 3-24,0 4 22,0 5-22,0 6 29,0 5-3,1 6-13,0 4-32,0 7 3,2 4 39,1 6 1,1 5 44,3 4-66,1 2 22,3 3-50,6 1 40,4-1 28,4 0-36,5-3 79,2-2-101,2-2 3,2-4 25,-1-4-49,0-2 51,-1-3 50,-1-2-36,-2-2 29,-1-2-7,-2-2-26,-1-4-6,-1-2 0,-2-3 12,-1-1-60,-1 0 74,-1-2-10,-1-1-52,-1-2 32,0 0-26,-1-3 20,1 0 36,-1-2-52,1 0 32,0 0-66,-1 2 51,0 1-9,0 2-104,-1 3-291,-1 3-236,-1 3-325,-1 3-509,-2 3-151,0 21-11204,-2-9 9028</inkml:trace>
  <inkml:trace contextRef="#ctx0" brushRef="#br2" timeOffset="2856.85">829 2886 4888,'0'0'0,"-1"2"296,-3 1 47,-1 2 178,-1-1 110,1 1-283,0-1 214,2-1-98,1-1 84,1-4 13,1-2-95,0-3-25,0-2-6,0-2-20,1 0-6,-1-1-9,0-1-32,-2 1 37,-1-1-45,-3 1-11,-2 1-124,-2 1-9,-3 0-29,-3 2-23,-1 1-15,-3 1-45,-2 2-4,-2 2-34,-1 0 44,0 2-30,-1 2 85,2 4-42,0 4-27,2 3-13,2 4-70,1 2-6,3 4 20,1 2-34,3 2 34,3 2-20,2 0-22,2 0-2,3-1 22,1-3 5,4-1-14,5-5 6,4-4-16,3-6 32,3-4-47,2-5 70,2-6-53,1-5-16,0-6 60,0-4-57,-1-4 0,-2-3 9,-1-3 50,-2-3 38,-3-1 39,-2-2 13,-3 0-64,-2 0 21,-3 0-46,-1 1 225,-1 1-53,-1 3-10,-1 4 41,0 3-243,-1 5 18,1 4-13,0 6 10,-1 3-60,1 4 74,0 4 4,0 6-52,-3 4 71,0 5-69,-2 4 16,-1 5 9,0 3 18,2 2-14,0 3-7,2 1 2,1 0-26,1-1 64,0-2-62,4-2 38,3-3-6,4-4-26,1-3 22,2-3-8,0-4-8,2-4-10,-1-3 72,1-3-32,-1-1-24,1-5 70,0-4-130,-1-3 49,2-4 52,-1-3-89,1-1 67,-1-2-6,0-1 197,0 1 67,-2 0 115,-2 2-36,-2 2-225,-2 2-20,-3 4-146,-2 2 13,-2 4 63,0 2-80,-2 2 83,1 4-1,0 3-64,-1 3 51,-1 4-23,0 3-27,0 2 46,0 2-29,1 0 18,0 1 24,1-1-45,0-1 16,0-2 8,3-2-42,3-3 46,3-1-24,1-3-53,2-3 76,1-1-25,1-2 8,-1-2 14,1 1-18,-1-4-22,0-1 34,0-3 25,-1-2-44,0-2 17,0-1 8,-1 0-56,0-2 69,-1 0-36,0 0 48,-1 1-26,-1 0-52,0 2 76,-1 1-109,-1 1 78,-1 3 27,0 1-92,-2 3 115,0 0-74,-1 2 10,0 3 35,-1 5-36,0 2 13,0 3-28,0 2 31,0 1-34,0 1 57,0-1 12,0-1-54,1-2 29,0-1-6,1-2-27,-1-2 36,1-2-3,0-2-45,0-1 15,1-2-12,-2-1-17,2 0 75,1-3-9,1-4 6,1-3-12,2-3-43,2-2-2,1-3 11,1-3 26,1-1-25,1-1 19,0 0 4,-1 0 181,-1 0 47,-1 2 26,-1 2 43,-2 4-258,-1 1 2,-2 5-5,-3 2-116,0 3 110,-2 2-51,0 3 1,-1 5 95,-1 2-84,1 4 19,0 3-18,0 2-12,-1 2 16,1 0 31,0 1 6,0-1-23,2-2 19,4-1-16,2-2 0,3-2-33,2-3 18,2-3 7,1-2-45,0-2 56,0-1-46,0-1 14,0-3 0,-2-4 32,-1-3-32,1-2 12,-2-3 10,0-1-32,0-1 24,-1-1 20,0-2-6,-1 0 144,0 0 118,-1 1-10,-2 1 83,0 1-198,-2 3-56,-2 3-34,-1 2-28,-1 4 107,-1 2 4,0 4-4,-4 5 30,-2 4-124,-3 4 18,-1 4-34,-2 4-25,2 2 84,2 3-49,2 1 54,3 0-8,1 0-58,2-1 24,3-1-53,5-4-15,3-1-26,3-4 60,3-3-48,0-4-35,2-4-37,0-2-460,-1-5-396,0-4-384,-1-4-735,-2-3-442,-2-3-492,-2-3-768,-1-1 590,-3 2-1474</inkml:trace>
  <inkml:trace contextRef="#ctx0" brushRef="#br3" timeOffset="3015.92">1830 2422 10141,'0'0'0,"-2"-1"352,-2-2 401,-2 0 236,-1-2 107,0 0-325,0-1-294,1 0-248,2 0-187,1 0-25,1 1-56,1 0 14,1 2-4,0 1-196,0 1-465,3 0-533,-1 1-541</inkml:trace>
  <inkml:trace contextRef="#ctx0" brushRef="#br4" timeOffset="3194.62">948 2488 8885,'0'0'0,"-4"0"260,-5 0 364,-2 0 41,-2 0 47,2 1-311,2 1-248,2 0-97,3 0-54,6-1 54,7 0-95,6-1-405,7 0-446,4 0-915,4 0-770,3 0 167,-6 0-1427</inkml:trace>
  <inkml:trace contextRef="#ctx0" brushRef="#br5" timeOffset="3707.83">2028 2652 2104,'0'0'0,"2"0"208,2-2 276,1 0 172,2-1 211,1-1-113,-1-2 90,-1 1-30,-1-1-6,-2 1 114,-1 0-225,-1 1-33,-1 1-114,0 0-112,-4 2-40,-1 0 27,-4 1 44,0 0-28,-2 0-43,0 2-79,-1 0-94,0 2-79,2 2 17,0 1 3,3 1-70,2 1 87,2 0-1,1 1-21,1 1 1,1 0-61,5 1-41,3 0-52,4 1 60,4 0-122,3 0 111,2 0 30,2 0-4,0 0 111,0 0 55,-1 0 10,-1 0 2,-3 1-6,-2 1-114,-3 0-15,-4 0-55,-4 0-1,-2-1-32,-2 1-27,-4-1 52,-4-1-101,-3-1 76,-3-1-62,-2-2-66,-1 0-300,0-3-289,-1-1-216,2-2-366,1-1-6,1-2-146,2-2-138,2-3-26,2-2-7,3-3 103,2-1 184,1-2 132,1-1 371,4-1 110,0 2-64</inkml:trace>
  <inkml:trace contextRef="#ctx0" brushRef="#br6" timeOffset="4335.47">2169 2795 2132,'0'0'0,"3"-3"208,4-3 294,3-3 220,3-2 295,2-1 21,0-1 93,-1 1-8,-1 2-257,-2 2-36,-2 2-34,-3 2 99,-2 2 153,-2 2-29,-1 3-163,-1 4-268,0 3 94,0 3-208,-1 3-7,-1 1 119,-1 1-231,0 1 39,0 1-17,2 0-113,0-1-1,0 0-11,4-2-64,5-1-81,3-3-37,5-3-17,3-4-58,3-2 13,1-2-8,2-5 9,1-3 16,0-5 6,-1-3 0,-1-4 94,0-2 30,-2-2 1,-2-1 12,-2-1-117,-2 0-22,-2-1-10,-3 1-6,-4-1 8,-2 2 3,-2 1-43,-2 2-10,-4 1 9,-4 2-14,-3 2 40,-3 4-11,-2 3 47,-2 3-31,-1 2-11,-2 5 31,0 6-104,0 4 105,1 4-68,1 2 7,3 3 36,3 1-106,3-1 126,4 0-54,5-2 73,5-2-23,5-2-27,4-3 37,3-4-69,4-3 85,1-2-63,2-2 47,2-4-41,-1-3-25,1-3 95,0-3-73,-1-2 44,-1-1 11,-1-1-68,-2 0 12,-1-1 2,-2-1-3,-3 0 29,0 0-50,-4 0 72,-2 0-36,-1 1-16,-3 0 34,-1 1-26,-1 1-34,-2 1 29,0 1-17,-1 1 10,-4 2-8,-2 1-7,-4 1 63,-3 2-93,-1 3 109,-2 1-47,1 1 10,-1 3-33,2 5 18,1 3-59,4 2-49,3 2 40,2 2-88,2 0 56,4 0 5,5-1-2,3 0 40,3-2 4,3 0 5,2-2 72,0 0-81,0 0 79,-1 0 28,-2 0-59,-3 1 102,-2 1-35,-3 1-20,-3 1 55,-2 1-13,-1 2 66,0 0 105,-2 1 2,1 0-10,-1 0-9,1-1-25,-3-1-4,0-1 35,0-2-72,1-2-75,0-3 5,1-2-89,1-1 76,0-3-97,0-1 0,0-1 12,3-1-59,3-3 67,3-3-119,4-3-119,2-2-208,3-3-356,1-1-194,0-2-342,1 0-263,-2-3-435,-1 0-503,-1-2-612,-2-1-96,-3 4-198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40.646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7986.72266"/>
      <inkml:brushProperty name="anchorY" value="-16322.93164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0185.36328"/>
      <inkml:brushProperty name="anchorY" value="-17001.49805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9158.64648"/>
      <inkml:brushProperty name="anchorY" value="-16096.37793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0214.51758"/>
      <inkml:brushProperty name="anchorY" value="-17135.19922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1380.94336"/>
      <inkml:brushProperty name="anchorY" value="-18192.28906"/>
      <inkml:brushProperty name="scaleFactor" value="0.49846"/>
    </inkml:brush>
  </inkml:definitions>
  <inkml:trace contextRef="#ctx0" brushRef="#br0">29 844 3796,'0'0'0,"-2"2"240,-2 1 434,-1 2 40,0-1 145,0 0-144,2-2-238,1 0 83,0-1-98,2-3 106,3-2-116,3-5-39,3-2-9,3-4 4,2-3 28,2-3-107,0-2-14,0-2-261,-1-1-17,0-2 178,-1-2 4,-1 0 2,-3 0 26,-2 0-224,-3 0-10,-2 1 22,-2 1-90,-1 1 63,0 3-12,0 2-35,-4 3 64,1 4-67,0 4 118,-1 5-20,1 2-13,0 6 74,-1 5-125,0 5 146,0 6 99,-2 4-16,-1 5-1,-1 5-87,-1 2-55,-1 5-33,0 1 25,0 2-51,0 1 19,1-1-35,1 0 0,1-3 45,3-3-52,1-4 31,2-4-9,0-5-12,1-4-5,3-5 24,-1-5 5,4-3-37,1-4 22,1-5-18,2-4-28,0-6 26,0-4 18,0-3-42,0-4 38,-1-2-27,1-2 13,-1-1 15,0 0-33,1 0 39,0 2-44,1 1-11,-1 3 63,1 4-44,0 3 1,0 6 67,0 3-40,0 3 0,0 5 40,1 5-37,0 4 3,0 4 18,1 3-16,1 2-18,1 1-4,1 0-5,1 0 37,0-2 12,1 0 22,1-3-27,0-3-36,0-4-14,0-2 0,-1-3 35,0-2 7,0-4-9,-1-4 19,0-4-56,0-3 21,-2-3 10,-1-1-23,-2-3 17,-1 0-29,-2-2 18,-1 0-2,-2-1 19,-3 1 0,0 1-27,-2 0 14,-1 2-10,0 2-8,-3 1 2,-4 2 23,-1 2-8,-2 2 28,-2 4-31,0 2 1,-1 2-29,-1 5 12,0 4 27,0 6-23,0 3 23,0 5 8,0 3-6,1 4 7,1 2 17,2 1 9,1 1-1,4 0 26,1-1-36,2-3-16,1-3-47,4-2 62,0-4-13,3-4-5,1-3 60,3-5-54,0-2-24,0-2 3,1-4-1,-1-4-16,0-2 15,-1-4 55,0-2-76,0-3 7,-1-2 29,1-2-58,-1-2 97,0 0-48,0-2-12,-1 0 20,0-1-40,0 2 6,-1 1 62,0 2-62,-1 3 4,0 3 45,-2 3-76,1 4 56,-2 3-4,1 3-8,-1 4 32,0 5-37,0 5 45,0 3-28,1 3 14,0 2 24,2 1-35,1 1 8,1 0 1,2-1 31,1-1 1,1-3 15,2-2-25,1-2-38,1-4 33,1-3-14,1-3-5,0-2 21,0-3-63,-1-4 19,0-3 16,-1-3-17,-2-3 48,-1-1-45,-1-3 14,-2-1-4,-1-1-23,-2-2 30,0 0-11,-1-2-5,-1 0-12,0 1-11,-2 0 40,1 1-14,-1 1 20,0 3 85,0 3-80,-1 2 67,0 4-10,-1 3 49,0 4 110,0 4 18,-2 5 28,-1 5-103,-2 5-61,0 5-62,2 3-6,0 3 7,1 2-20,1 1 34,0-1-62,4-1 20,3-2-18,4-3-62,4-2 106,2-5-81,4-3 21,1-4 46,1-3-99,1-3-296,-1-5-185,-1-4-334,-1-5-279,-3-4-122,-2-4-244,-3-3-271,-3-3-309,-3-3-278,-3-2 363,-1 5-741</inkml:trace>
  <inkml:trace contextRef="#ctx0" brushRef="#br1" timeOffset="156.84">955 1 6109,'0'0'0,"-3"0"128,-3 0 317,-2 0 180,-1 2 183,-1 2-41,0 0-207,1 3-96,1 1-73,2 1-120,2 1-29,2 0-106,0 0-80,2-1 24,0-1-40,3-1 21,3-1-357,2-1-449,3-2-620,1 0-1108,1-2 91,-3 0-1774</inkml:trace>
  <inkml:trace contextRef="#ctx0" brushRef="#br2" timeOffset="400.77">1484 647 7737,'0'0'0,"0"3"312,0 6 294,0 2 56,0 3 100,0 0-358,0-2-129,0-2-106,0-2-92,0-3 8,0-2-55,0-1 3,0-4-298,2-3-276,2-3-430,3-1-555,0-2-232,1 0-329,0 0 337,-1 3-565</inkml:trace>
  <inkml:trace contextRef="#ctx0" brushRef="#br3" timeOffset="563.8">1620 624 7113,'0'0'0,"0"0"340,3 0 424,1 0 202,1 2 290,0 0-55,1 2-115,0-1-15,1 2-133,-1 2-130,1 0-263,-1 0-177,0 0-114,1 0-228,-1 0 71,-1 0-59,1-1-33,-1-1 27,0-1-99,0-2-369,0 0-338,1-1-524,0-1-412,0-3-342,0-2-266,0-2-124,1-1 46,-1-2 740,-1 2-84</inkml:trace>
  <inkml:trace contextRef="#ctx0" brushRef="#br4" timeOffset="703.79">1864 593 7805,'0'0'0,"1"-1"528,2 0 509,-1-1 269,2-1 347,-1 1-342,1-1 31,1 0-104,0 1-110,1-1-146,-1 0-292,1 0-161,0 0-256,-1 1-84,-1 0-67,0 1-122,0-1 86,-1 1-77,0 0-49,0 0-140,-1-1-424,-1 0-301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39.273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4212.38672"/>
      <inkml:brushProperty name="anchorY" value="-14597.28418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6611.58594"/>
      <inkml:brushProperty name="anchorY" value="-15443.30469"/>
      <inkml:brushProperty name="scaleFactor" value="0.49846"/>
    </inkml:brush>
  </inkml:definitions>
  <inkml:trace contextRef="#ctx0" brushRef="#br0">6 496 2076,'0'0'0,"0"2"156,-1 3 201,-1 0 50,1 2 170,1-1-141,-1-1-136,1-2-21,2 0-225,3-2 15,1-3-34,2-3-47,1-3 29,1-3-49,-1-2 13,1-2 19,-1-2 20,-1 0 20,0 0-4,-2 0 0,0-1 304,0 0-102,0 0 63,-2 1-31,-1-1-303,-1 1 58,-1 0-47,0 0 18,-1 1 3,0-1 144,0 0-25,-1 1 6,1 1 6,0 1-170,0 2 38,0 3-30,0 3 2,0 6 44,0 4 319,0 7-28,-2 7 21,0 5 7,0 6-243,-1 4 181,0 4-58,0 3 60,1 1-86,1 0-131,0-2 25,1-1-75,0-3 9,0-3 3,0-4-3,0-4 10,0-4 12,0-5-45,0-3 23,3-4-18,2-3-23,2-3 34,1-4-12,1-3-6,1-4 32,0-2-20,0-3-11,1-1 13,-1-1-5,0 0 29,-1-1-13,1 1 1,-1 0 71,-1 2 54,0 2 25,-1 2-4,-1 2-77,-1 3-19,0 3 93,-1 0 24,1 2-17,0 3-39,1 3-91,1 3-19,0 2 11,2 1-15,0 1-5,1 1 15,1 0-19,1-1-3,2-1-9,0 0 1,2-1 27,1-2 15,1-1 7,0-1-162,2-3-270,-1-1-78,0-1-176,0-4 103,-2-3 76,-1-2 4,-2-4 102,-1-2 15,-2-3 147,-1-1 63,-2-2 76,-1 0 18,-1-1 50,-2 1-36,-1 1 23,-1 0-6,-1 2-46,-1 2 60,0 2-75,0 3 40,-3 3 6,-1 2 16,-2 2 138,-3 2-10,-1 3 2,0 4-16,2 3 113,-1 3 40,1 2-10,1 2 133,3 1-147,1 1-12,1-1 137,2-1-150,2-2 35,4-1 134,1-2-114,3-3 8,2-2-65,-1-2-164,2-2-29,-1-2 14,1-3-2,0-3-1,0-2 21,0-4-34,-2-1-3,1-3-51,-3-1 31,0-1 34,-2-1 59,-1-1 178,-3 0-67,-1 0 14,-1 0-81,0 0-152,-2 2 66,-2 0-61,-4 2 40,-1 3-7,-3 1-7,-1 3 17,0 3-10,-2 2-1,0 1 20,0 5 12,-1 5-31,1 4 6,1 4-7,0 3-13,3 3 12,2 0-4,2 1 6,3 0 3,5-2 4,5 0 18,4-4-5,5-2-11,2-3 41,4-4-35,1-3-8,2-2 3,0-2-26,-1-4 15,0-3-14,-1-4 26,0-2-44,-3-3 27,-1-2 5,-2-1-39,-2-3 35,-1 0-11,-2-3-30,-2 0 52,-2-2-45,-1-1-23,-1-2 53,-2 0-61,-1-2 14,-2-1 24,0 0-14,-1 1-17,0-1 28,0 2 0,0 3 6,-3 2 27,0 4-2,-3 5-26,-1 6 4,-2 4 3,0 6 25,-1 6 12,1 7 7,0 7-8,1 7 22,1 6-12,1 6 10,3 4 20,0 3-47,2 2 15,1 0-20,0 0-15,3-2 4,4-4 6,2-2 3,4-5 4,2-5 27,2-6-35,3-5 49,1-6-61,2-5 24,0-4 19,2-6-49,0-4 49,0-5-25,0-4-16,1-4 5,-1-2-26,-1-2 29,-1-2-23,-2-1 12,-3-2 5,-3 1-34,-2 0 34,-4 0-16,-3 1-14,-2 1 28,-3 2 0,-1 2-18,-3 3 44,-3 2-32,-3 4-8,-3 4 73,-3 2 14,-2 3-5,-2 5 21,-1 5-28,-1 4-53,-1 5 20,0 2 3,2 4-26,1 2 31,3 1 5,3 1-6,4 0 9,3-1-17,3-1 14,5-2-37,5-3 25,3-2 24,3-4-41,2-4 10,1-4 11,1-2-47,-1-1 14,0-4 13,-2-4-39,0-1 50,-1-3-29,-1-2-14,-1-1 18,-2-1-30,-1-1 41,0 0-69,-1 0 54,0-1-4,-1 0 85,0 1 202,-1 1-196,-1 0 72,0 3-132,0 1-108,-1 3 202,-1 2 36,1 3 88,-1 1 2,1 4-83,1 5-46,0 4-109,1 3 50,1 3-19,0 1-40,2 1 37,0 0-23,0-1 2,1-1 13,0-2 34,0-2-61,0-3 11,0-4 42,1-2-38,-1-2-1,1-2 39,-2-4-84,0-3-39,-2-3-164,-1-2-203,-2-3-142,-1-1-323,-1-3-96,-1 0-253,-3-1-354,-5-1-84,-3-1-309,-2-1 178,1 5-836</inkml:trace>
  <inkml:trace contextRef="#ctx0" brushRef="#br1" timeOffset="189.89">652 175 4188,'0'0'0,"-3"3"88,-6 4 201,-3 3 255,-2 0 243,0 2 9,2-1-83,3-1-283,4-3-102,5-2-55,6-3-92,8 0 10,6-5-122,6-4-67,6-4 2,6-4 27,2-3-31,3-3 34,1-1-201,-1-2-511,-1 0-578,-5 0-924,-5 0 253,-8 5-92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31.882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8196.26953"/>
      <inkml:brushProperty name="anchorY" value="-13657.12793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9997.02539"/>
      <inkml:brushProperty name="anchorY" value="-14437.20801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8946.02539"/>
      <inkml:brushProperty name="anchorY" value="-13490.60547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825.77344"/>
      <inkml:brushProperty name="anchorY" value="-14152.05078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2270.80078"/>
      <inkml:brushProperty name="anchorY" value="-14941.5625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1213.85742"/>
      <inkml:brushProperty name="anchorY" value="-14016.51563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4191.85547"/>
      <inkml:brushProperty name="anchorY" value="-14569.48926"/>
      <inkml:brushProperty name="scaleFactor" value="0.49846"/>
    </inkml:brush>
    <inkml:brush xml:id="br7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5277.04102"/>
      <inkml:brushProperty name="anchorY" value="-15582.83105"/>
      <inkml:brushProperty name="scaleFactor" value="0.49846"/>
    </inkml:brush>
    <inkml:brush xml:id="br8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4212.38672"/>
      <inkml:brushProperty name="anchorY" value="-14597.28418"/>
      <inkml:brushProperty name="scaleFactor" value="0.49846"/>
    </inkml:brush>
    <inkml:brush xml:id="br9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6611.58594"/>
      <inkml:brushProperty name="anchorY" value="-15443.30469"/>
      <inkml:brushProperty name="scaleFactor" value="0.49846"/>
    </inkml:brush>
  </inkml:definitions>
  <inkml:trace contextRef="#ctx0" brushRef="#br0">492 542 3148,'0'0'0,"-1"2"260,-1 2 229,-1 1 172,1 0 143,1-1-251,-1-1 144,2-1-151,-1-4-19,1-2 24,0-4-201,0-2 136,0-3-119,0-1-16,2-1 144,0-1-187,0 0 172,0 0-75,-1 0-183,-1 2 4,1 0-146,-4 2 31,-2 3-38,-4 3-8,-2 1-41,-1 5 10,-2 5 8,-1 5-9,-1 5 18,-1 5-19,0 3 11,1 5-9,0 1 3,2 2-10,2 1-7,3-2 1,3-1-24,2-3 48,2-3-10,2-3-10,3-5 38,5-3-54,3-5 13,3-2-24,2-3-5,2-5-4,0-4 13,0-5 43,0-3 21,-1-4 16,0-3-10,-1-2 5,-1-2-57,0-1 30,-1-2-58,-2-1 14,0-1 41,-2 0-84,-1-2 37,-2 1-32,-1-1-26,-1 1 81,-1 1 147,-1 1 13,-1 2 93,0 2-62,-2 4-120,1 3-22,-1 3-88,0 6 54,-1 3 0,1 3-2,-3 7 14,-2 7-13,-1 6-33,0 7 0,0 6 21,2 5-32,1 5 34,1 3 3,1 1 10,1 2-16,0-2 11,4-2 6,4-3-26,3-4 27,2-5-4,2-4-13,3-6 19,0-5-15,0-4-19,0-5-23,-1-4 10,-1-6-20,-1-4 15,-1-4 18,0-3-24,-2-4 27,-1-2 20,-2-2-28,-1-1-4,-1-1 11,0 0-38,-2 0 34,-1 1 26,0 0-59,0 2 34,-2 1-43,1 4-36,-1 1 4,-1 4 32,0 4 2,0 3 21,0 3 48,0 5-50,1 4 74,-1 5-30,0 5-18,1 4 12,1 4-52,0 3 65,0 0-17,2 2-26,0 0 56,1-2-27,0-1-19,2-3 35,1-2-30,0-3-29,1-3 36,1-2 11,-1-5-13,1-2 44,-1-2-17,0-3-26,-1-3 8,-1-4 10,-1-3-32,0-3 1,-1-3-34,1-2 17,-1-2-8,-1-1 2,1-1 10,0-1-13,-2 0-5,0 0 34,0 0 22,0 1-61,0 1 45,-1 2-39,0 3-13,0 2 41,-1 3-29,1 3 43,0 3 2,-1 2-8,2 4-10,0 5-11,1 4 30,2 4 0,1 3-37,1 1 50,1 2-40,0 0 3,1 0 55,0-1-77,0-2 15,0-3 41,0-2-24,-1-3 28,-1-4 21,0-1-65,0-3 53,-1-4 10,-1-3-40,0-3-9,0-4-22,0-3 13,0-2-16,0-3 51,-1-2-24,0-1-19,-1-1 35,0-1-40,-1 2-6,-1 0-14,-1 3 35,0 2 26,-2 3 31,1 2-20,-1 3-36,0 2-4,-1 1-44,1 2 29,0 1-21,0 1 19,0 2 37,0 0-42,-2 0 14,-1 1-4,1 3-172,0 1-316,1 3-326,0 3-547,1 0-486,-1 2-461,1-1-570,0-2-2391</inkml:trace>
  <inkml:trace contextRef="#ctx0" brushRef="#br1" timeOffset="219.06">861 35 6333,'0'0'0,"-2"0"40,-3 0 410,-1 0 182,-2 0 160,-1 0 22,1 0-369,0 2-189,1 0-151,2 2-66,1 3-32,2 0 11,0-1-36,2 1 38,0-1-26,3 1-43,0-2-539,2-1-428,-1 0-795,3-1-611,-1-1-1904</inkml:trace>
  <inkml:trace contextRef="#ctx0" brushRef="#br2" timeOffset="1330.47">1872 566 3948,'0'0'0,"-1"1"164,-3 2 210,-1 0 244,0 0 92,-1-1-74,1 0-23,2-1-141,0 0 6,2-4 18,0-3 25,1-3-99,0-3-44,3-2 98,1-2-140,1-3-4,3-3-20,-2-1-178,2-3 38,0-1-46,1-2-37,-1-2-33,0-1-59,0 0 273,-1 0 6,1 0 34,0 0-16,-1 1-196,0 2 153,-1 3-5,0 2 36,-2 3-55,0 4-134,-1 4-42,0 3-32,-2 3 7,0 3-54,-1 2 14,0 2 4,0 3 1,0 3 52,-4 4-19,-2 4-6,-3 4 23,-2 3-36,0 4 44,-1 2-4,1 2-31,1 2 10,3 1-36,2 0 41,2-1-14,1 0-18,2-2 30,0-2-48,3-4 42,3-3 29,3-3-50,1-6 37,1-3-30,1-4 3,1-5 22,1-6-17,0-4 6,1-5-47,-1-2 3,2-4-8,-1-1-5,-1-2 42,0 1-26,0-1 24,-2 2 18,-2 1-52,-2 2 54,-1 2-22,-3 2-3,-1 3 49,-1 3 32,-2 3 26,0 3 21,-4 2 2,-3 5-35,-3 4-82,-2 5 31,-3 4-49,0 4-13,-1 4 26,1 1 3,3 3-4,3 1 7,4 1 8,2 0-49,2 0 70,4-3-54,4-2 54,5-3-6,5-4-68,4-5 46,2-5-172,4-3-157,1-6-52,1-5-98,1-6 24,-1-4 77,0-4-40,-3-3-38,-1-1 112,-2-1 6,-3 0 123,-3 1 14,-2 1-116,-2 1 73,-2 1 1,-2 2 76,-2 0 94,-1 1 21,-1 0-5,-2 2 8,-1 2 41,0 1-54,-2 2 32,0 3-15,0 2 9,-4 2 16,-2 2-10,-3 4 33,-1 3 131,-2 5 146,0 2 1,0 4 109,0 1-166,1 2-1,2 2 46,2 0-64,2 0 10,2 0-37,2-1 28,0-1 41,5-1 62,4-2-84,3-3-71,3-4-103,3-3 76,0-2 5,1-5 20,1-6 194,-1-3-164,1-3 84,-1-3 51,-1-2-13,-1-1-5,-2 0-27,-1 0-49,-3 1-148,-2 0 24,-3 1-66,-2 1-12,-1 1-9,-1 0 18,-5 2 8,-4 0-40,-3 2 42,-2 1-28,-2 3-30,-1 1 24,0 3-24,-1 1-22,0 2 24,1 3 38,0 5-24,3 5 47,0 2-12,3 2-9,3 2-43,2 0 26,3 0 26,4-1-46,5-1 49,5-2-10,5-5-122,4-3-160,5-2-354,5-3-346,2-4-390,3-4-351,1-4-290,1-3-471,-1-3-426,-3-3 548,-7 4-853</inkml:trace>
  <inkml:trace contextRef="#ctx0" brushRef="#br3" timeOffset="2728.07">0 1537 736,'0'0'0,"2"-2"88,-1-4 149,3 1 5,0-3 26,2 0-106,0 0-93,1 0 143,-1 3-26,-1 1 80,-2 1-11,0 0-146,0 2 59,-2 0 7,1 0 30,-1 1 31,1 0 69,0 1 1325,-2-3-1304,0 0 50,0-3-37,0-2-7,0-1 26,0 0-9,0-1-175,0 1 108,0 0-33,0 0-55,0 2 117,0 0-9,0 0-64,2 1 1,0 1-79,0 0 28,0 1 80,0-1 134,-1 0-28,-1 1-91,0-1-84,0 0-122,0 1-14,0-1-24,0 1-34,0 1-20,0 1 45,0 0 45,0 0 142,0 5-2,0 3-21,0 3-55,0 2-111,0 4-16,0 1-62,0 2 47,0 0-32,0 0 18,0 1 10,0-2 6,0-1 9,0-1 32,0-3 14,0-3-10,0-2-18,0-4 5,0-1-26,2-2 11,3-3-10,1-3-39,2-4 20,2-2-41,0-2 137,1-1-60,-1-2 76,1 0-33,0 0-109,-1 0 74,1 1-61,-2 1 19,1 1 13,-2 2-28,0 2 23,-2 2 12,0 1-13,-1 3 29,-2 1-32,0 2-88,0 2 53,-1 5-27,2 2-8,-1 4 190,2 2-98,1 2-8,2 1 88,0 2-143,2-1 114,2 0-31,1-2-29,1-1 72,0-3 38,1-3 33,0-2 44,-1-3-50,0-3-65,-1-1 0,-1-1-40,0 0-31,-2-3 11,1-3-58,-2-2 43,0-4-5,-1-3-42,-1-2 66,0-2-54,-2-1 63,-1 0-8,-1 0-29,-2 0 43,0 2-102,-4 1 53,0 3 4,-4 0-41,-2 3 38,-2 2-213,0 2-276,2 1-375,0 1-295,2 1-176,2 2-29,2 0 9</inkml:trace>
  <inkml:trace contextRef="#ctx0" brushRef="#br4" timeOffset="2992.92">647 1290 2796,'0'0'180,"0"2"164,0 4 144,0 2 76,0 2-158,0 2 182,0 2-127,0 1 139,0 0 4,-2 0-120,0-1 51,0 0-30,0 0 70,0-2-39,2 1 141,2-3-137,3 0-94,3-2 119,1-2-144,3-2 79,1-2 12,1-1-188,1-4-30,0-2-11,-1-4 56,0-2-11,-1 0 11,-1-2-102,-1 1-73,-3-1-37,-2 1-70,-3-1 4,-1 1-59,-1 1-5,-5 0-31,-3 1-3,-4 1 36,-3 2-64,-2 1 58,-1 1-23,-1 3-120,0 0-202,-1 2-272,2 2-390,0 4-366,3 1-263,1 3-404,3 2-203,1 0-174,2-1-1631</inkml:trace>
  <inkml:trace contextRef="#ctx0" brushRef="#br5" timeOffset="5213.69">1482 1277 3916,'0'0'2789,"0"-2"-2182,0-1-8,0-1-191,0-3-62,0 1 179,0-2-257,0 0 42,0-1-68,0 0-215,-3-1 211,1 1-29,-4-1 17,-1 0-23,-2 1-182,-1-1 223,-1 1-2,-1 0 3,0 1 11,-2 1-201,0 2-40,0 2-1,-2 1-33,1 0 25,0 6-9,-1 4-20,2 4 6,1 4-12,2 3-17,2 3-9,3 2 34,1 1 11,3 0-1,1 0 22,1 0-15,3-3-14,4-1 42,2-3-32,1-3 34,2-3-23,1-3 7,-1-4 21,1-2-39,-1-5 46,1-4-38,0-4 34,0-3 5,0-4-38,0-3 21,0-2-12,-1-2-25,-1-3 54,-1 0-27,-1-1-14,-2 0 28,0-1-56,-2 0 26,-2 1 5,0 0 20,-2 1 15,0 1 356,-1 2-192,0 3 54,0 2-39,-1 3-368,1 3 345,0 4-267,0 4 99,0 2 28,0 6-180,0 5 201,-3 5-52,1 6-11,-4 3 15,2 4 4,-1 2-12,2 2-28,1 0 59,1-1-48,0-1 2,1-1 33,0-3-68,3-2 59,3-4-1,2-2-23,1-3 14,2-4-9,0-3 6,1-2-16,0-2 29,1-2-24,-1-3-10,1-4 21,0-2-8,-1-2-15,0-1 14,-1-1-43,-1 0 17,-1-1 17,-1 0 17,-1 1-8,-2-1-14,0 0 14,-2 0-43,0 1 26,-1 1 15,-1 1-20,0 1 13,0 1-18,0 3 29,0 1-19,0 2 39,0 1-11,1 4 5,1 4 10,0 3-27,1 4 46,0 2-38,2 3-11,0 1 50,1 2-54,0-1 31,2-1-41,1-1 6,1-2 10,2-3-13,0-2 70,2-3-114,0-4 88,1-1-43,-1-5 12,1-3 31,0-4-42,0-3 13,-1-3-4,0-3 0,0-2 24,-1-1-8,-2-1-56,-1-1 77,-2 1-91,-2 1 69,-1 0-2,-1 2-37,-1 2 51,-2 1-91,0 4 64,-1 1-3,-1 4-23,1 3 42,-1 2-8,-1 1-25,1 4 23,0 3-17,0 4-10,0 3 27,0 1 0,0 2 14,0 1 31,0 1-64,0-1-11,0 0 33,2-1-37,4-1 25,2-3 45,1-1-18,3-2-10,0-3 23,1-2-45,0-2 23,-1-1-27,1-4 16,-2-2-29,0-3 22,0-2 12,-1-2-4,-1-1 27,1-2-73,-1-1 55,0-1-61,-1 1 45,-1-1 14,-1 1-64,-1 0 90,0 1-42,-2 1 5,-1 1 24,0 1-41,-2 2 8,1 2 34,-1 3-49,-1 1 30,1 3-41,0 0 20,0 5 16,0 3 8,0 4 10,0 4-25,0 2 41,0 2-45,0 0 23,0 1-3,0-1-14,2-1 38,4-1-44,1-2 23,3-2-3,2-2-14,2-3 29,-1-3-70,0-2 48,0-1-6,-2-4 24,0-3 13,-2-3-20,0-2 7,-1-2-2,-1-1-56,0-2 26,-2 0-2,0-1-20,0 1 72,0-1-31,-2 1 68,0 1 156,-1 1-56,-1 2 15,0 1-96,0 2-123,-1 3 42,0 1-15,0 2 8,0 1-34,0 0 34,0 4-54,2 0 58,0 2-41,2-1 12,3 3 30,1 0-19,0-1 68,1-1-47,-1-2 8,1 0-25,-1-2-9,0-1 29,0 0 9,0 0-44,-1-3 25,-1-2-24,0-2 20,-1-1 8,-1-2-16,0-1 30,-2-1-70,0-1 81,-2 1-49,1-1 15,-1 0 35,0 1-63,0 1 104,-1 0-7,1 2-10,0 1 22,0 2-52,0 1-70,0 2 23,0 2 19,0 0-9,0 3 29,0 3 16,0 3-50,0 2 2,0 1 12,3 3-15,1 1 23,4 0-2,1 2 11,1-1-26,3 1 22,0-2 12,1 0-27,0-1 28,1-2-18,-1 0 80,0-2 61,-2 0-13,-1-1 45,-2-1-80,-2 1-31,-1-1 62,-3 0-42,-1 0-2,-1 0-26,-1 0-36,0-1-29,0 0-19,-3-2-22,-3 0-127,-3 0-37,0-1-301,-2-2-120,0 0-19,1-1-206,0 0 263,0-1-209,2-2 65,1-3-3,3-2-102,1-1 235,2-1-54,1-2 165,0-1 111,2-2 150,3 0 66,3-2 128,3 0-28,1-1 6,1-1 40,1 1-22,1-1 37,1 1 246,-1 1 58,0 1 28,0 2 210,-2 2-216,-2 2 178,-1 4 55,-2 1 40,-2 2 130,-1 5-128,-2 3 122,-1 4-260,-1 1-51,-1 2 9,0 2-183,0-1 103,-1 1-1,1-1-32,0 0 38,0-1-54,0-1-86,0-1-48,3-1 123,3-2-76,3-2 77,2-2-89,3-2-183,0-1 78,2-3-146,1-3 82,0-3 32,0-3 41,0-2 148,-2-3 51,-1-2-35,-1-1 45,-3-1-156,-2-1-30,-2 0-27,-2 1-78,-2 0 22,-1 2-39,-1 2 8,-4 1 5,-2 3 2,-4 1 1,-2 4-14,-3 1 13,0 2-14,-1 2 19,-1 2-20,0 3-8,1 4 6,1 4-7,0 3 25,2 2-17,2 3 7,2 2-40,3 1 63,2 0-48,1 0 5,2 0 51,5-2-44,5-1 1,6-2 37,3-3-45,4-1-4,3-3 29,2-3 17,2-3 5,0-2 25,1-1-29,-1-4-27,0-4 50,-2-4-88,-1-1 40,-3-3 14,-2-2-34,-3 0 16,-3-2 42,-3 0-87,-2-2 51,-4 0 20,-2-1-82,-2 0 106,-1-1-61,-1 0-19,-4 1 17,-2 0 34,-2 2-63,-3 1 36,-1 2 25,-1 3-50,-1 2 59,1 4 14,0 3-58,0 2 15,2 5-6,1 4-25,2 4 36,3 4-3,1 3 39,3 2-23,0 3 23,4 0-30,5 1 5,4-1 30,3-1 37,3-1 15,2-2 4,2-3 26,0-2-72,3-3 23,0-3-34,0-3-67,0-2 88,0-1-78,-1-4-14,-1-4 5,-2-2-221,-4-3-335,-2 0-272,-4-1-478,-3 0-308,-3 0-425,-3 0-503,-5 1-326,-5 0 108,0 3-1204</inkml:trace>
  <inkml:trace contextRef="#ctx0" brushRef="#br6" timeOffset="5459.86">2217 804 8241,'0'0'0,"-1"2"228,0 1 298,-1 1 145,0 0 107,0 0-234,1-2-209,1 0-201,-1-1-91,4 0-21,2-3 3,3-1 2,1-1 0,-1 0 1,2 0-5,-1 2-213,-1 0-410,-1 1-490,-1 0-686,-2 1-517,-1 0 37</inkml:trace>
  <inkml:trace contextRef="#ctx0" brushRef="#br7" timeOffset="5675.31">1910 906 6397,'0'0'0,"-1"0"236,-3 0 280,0 1 102,-1 0 48,-1 2-270,-1-1-178,0 0-137,2 0-49,0 0-7,2 0-14,0 0-12,2 0-11,0 0 49,1 0 21,0-1-148,0 1-495</inkml:trace>
  <inkml:trace contextRef="#ctx0" brushRef="#br8" timeOffset="7390.18">205 2327 2076,'0'0'0,"0"2"156,-1 3 201,-1 0 50,1 2 170,1-1-141,-1-1-136,1-2-21,2 0-225,3-2 15,1-3-34,2-3-47,1-3 29,1-3-49,-1-2 13,1-2 19,-1-2 20,-1 0 20,0 0-4,-2 0 0,0-1 304,0 0-102,0 0 63,-2 1-31,-1-1-303,-1 1 58,-1 0-47,0 0 18,-1 1 3,0-1 144,0 0-25,-1 1 6,1 1 6,0 1-170,0 2 38,0 3-30,0 3 2,0 6 44,0 4 319,0 7-28,-2 7 21,0 5 7,0 6-243,-1 4 181,0 4-58,0 3 60,1 1-86,1 0-131,0-2 25,1-1-75,0-3 9,0-3 3,0-4-3,0-4 10,0-4 12,0-5-45,0-3 23,3-4-18,2-3-23,2-3 34,1-4-12,1-3-6,1-4 32,0-2-20,0-3-11,1-1 13,-1-1-5,0 0 29,-1-1-13,1 1 1,-1 0 71,-1 2 54,0 2 25,-1 2-4,-1 2-77,-1 3-19,0 3 93,-1 0 24,1 2-17,0 3-39,1 3-91,1 3-19,0 2 11,2 1-15,0 1-5,1 1 15,1 0-19,1-1-3,2-1-9,0 0 1,2-1 27,1-2 15,1-1 7,0-1-162,2-3-270,-1-1-78,0-1-176,0-4 103,-2-3 76,-1-2 4,-2-4 102,-1-2 15,-2-3 147,-1-1 63,-2-2 76,-1 0 18,-1-1 50,-2 1-36,-1 1 23,-1 0-6,-1 2-46,-1 2 60,0 2-75,0 3 40,-3 3 6,-1 2 16,-2 2 138,-3 2-10,-1 3 2,0 4-16,2 3 113,-1 3 40,1 2-10,1 2 133,3 1-147,1 1-12,1-1 137,2-1-150,2-2 35,4-1 134,1-2-114,3-3 8,2-2-65,-1-2-164,2-2-29,-1-2 14,1-3-2,0-3-1,0-2 21,0-4-34,-2-1-3,1-3-51,-3-1 31,0-1 34,-2-1 59,-1-1 178,-3 0-67,-1 0 14,-1 0-81,0 0-152,-2 2 66,-2 0-61,-4 2 40,-1 3-7,-3 1-7,-1 3 17,0 3-10,-2 2-1,0 1 20,0 5 12,-1 5-31,1 4 6,1 4-7,0 3-13,3 3 12,2 0-4,2 1 6,3 0 3,5-2 4,5 0 18,4-4-5,5-2-11,2-3 41,4-4-35,1-3-8,2-2 3,0-2-26,-1-4 15,0-3-14,-1-4 26,0-2-44,-3-3 27,-1-2 5,-2-1-39,-2-3 35,-1 0-11,-2-3-30,-2 0 52,-2-2-45,-1-1-23,-1-2 53,-2 0-61,-1-2 14,-2-1 24,0 0-14,-1 1-17,0-1 28,0 2 0,0 3 6,-3 2 27,0 4-2,-3 5-26,-1 6 4,-2 4 3,0 6 25,-1 6 12,1 7 7,0 7-8,1 7 22,1 6-12,1 6 10,3 4 20,0 3-47,2 2 15,1 0-20,0 0-15,3-2 4,4-4 6,2-2 3,4-5 4,2-5 27,2-6-35,3-5 49,1-6-61,2-5 24,0-4 19,2-6-49,0-4 49,0-5-25,0-4-16,1-4 5,-1-2-26,-1-2 29,-1-2-23,-2-1 12,-3-2 5,-3 1-34,-2 0 34,-4 0-16,-3 1-14,-2 1 28,-3 2 0,-1 2-18,-3 3 44,-3 2-32,-3 4-8,-3 4 73,-3 2 14,-2 3-5,-2 5 21,-1 5-28,-1 4-53,-1 5 20,0 2 3,2 4-26,1 2 31,3 1 5,3 1-6,4 0 9,3-1-17,3-1 14,5-2-37,5-3 25,3-2 24,3-4-41,2-4 10,1-4 11,1-2-47,-1-1 14,0-4 13,-2-4-39,0-1 50,-1-3-29,-1-2-14,-1-1 18,-2-1-30,-1-1 41,0 0-69,-1 0 54,0-1-4,-1 0 85,0 1 202,-1 1-196,-1 0 72,0 3-132,0 1-108,-1 3 202,-1 2 36,1 3 88,-1 1 2,1 4-83,1 5-46,0 4-109,1 3 50,1 3-19,0 1-40,2 1 37,0 0-23,0-1 2,1-1 13,0-2 34,0-2-61,0-3 11,0-4 42,1-2-38,-1-2-1,1-2 39,-2-4-84,0-3-39,-2-3-164,-1-2-203,-2-3-142,-1-1-323,-1-3-96,-1 0-253,-3-1-354,-5-1-84,-3-1-309,-2-1 178,1 5-836</inkml:trace>
  <inkml:trace contextRef="#ctx0" brushRef="#br9" timeOffset="7580.08">852 2006 4188,'0'0'0,"-3"3"88,-6 4 201,-3 3 255,-2 0 243,0 2 9,2-1-83,3-1-283,4-3-102,5-2-55,6-3-92,8 0 10,6-5-122,6-4-67,6-4 2,6-4 27,2-3-31,3-3 34,1-1-201,-1-2-511,-1 0-578,-5 0-924,-5 0 253,-8 5-92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24.035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139.95166"/>
      <inkml:brushProperty name="anchorY" value="-5059.41797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460.75488"/>
      <inkml:brushProperty name="anchorY" value="-6146.18701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8510.7627"/>
      <inkml:brushProperty name="anchorY" value="-7198.64697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0910.95996"/>
      <inkml:brushProperty name="anchorY" value="-8069.22607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159.92188"/>
      <inkml:brushProperty name="anchorY" value="-9100.06152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1070.02246"/>
      <inkml:brushProperty name="anchorY" value="-8733.92969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180.44727"/>
      <inkml:brushProperty name="anchorY" value="-9690.26758"/>
      <inkml:brushProperty name="scaleFactor" value="0.49846"/>
    </inkml:brush>
    <inkml:brush xml:id="br7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844.17383"/>
      <inkml:brushProperty name="anchorY" value="-10682.43164"/>
      <inkml:brushProperty name="scaleFactor" value="0.49846"/>
    </inkml:brush>
    <inkml:brush xml:id="br8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5184.74707"/>
      <inkml:brushProperty name="anchorY" value="-11651.9043"/>
      <inkml:brushProperty name="scaleFactor" value="0.49846"/>
    </inkml:brush>
    <inkml:brush xml:id="br9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7081.91797"/>
      <inkml:brushProperty name="anchorY" value="-12566.92285"/>
      <inkml:brushProperty name="scaleFactor" value="0.49846"/>
    </inkml:brush>
    <inkml:brush xml:id="br1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8196.26953"/>
      <inkml:brushProperty name="anchorY" value="-13657.12793"/>
      <inkml:brushProperty name="scaleFactor" value="0.49846"/>
    </inkml:brush>
    <inkml:brush xml:id="br1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9997.02539"/>
      <inkml:brushProperty name="anchorY" value="-14437.20801"/>
      <inkml:brushProperty name="scaleFactor" value="0.49846"/>
    </inkml:brush>
    <inkml:brush xml:id="br1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8946.02539"/>
      <inkml:brushProperty name="anchorY" value="-13490.60547"/>
      <inkml:brushProperty name="scaleFactor" value="0.49846"/>
    </inkml:brush>
    <inkml:brush xml:id="br1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0825.77344"/>
      <inkml:brushProperty name="anchorY" value="-14152.05078"/>
      <inkml:brushProperty name="scaleFactor" value="0.49846"/>
    </inkml:brush>
    <inkml:brush xml:id="br1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2270.80078"/>
      <inkml:brushProperty name="anchorY" value="-14941.5625"/>
      <inkml:brushProperty name="scaleFactor" value="0.49846"/>
    </inkml:brush>
    <inkml:brush xml:id="br1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1213.85742"/>
      <inkml:brushProperty name="anchorY" value="-14016.51563"/>
      <inkml:brushProperty name="scaleFactor" value="0.49846"/>
    </inkml:brush>
    <inkml:brush xml:id="br1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4191.85547"/>
      <inkml:brushProperty name="anchorY" value="-14569.48926"/>
      <inkml:brushProperty name="scaleFactor" value="0.49846"/>
    </inkml:brush>
    <inkml:brush xml:id="br17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5277.04102"/>
      <inkml:brushProperty name="anchorY" value="-15582.83105"/>
      <inkml:brushProperty name="scaleFactor" value="0.49846"/>
    </inkml:brush>
    <inkml:brush xml:id="br18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4212.38672"/>
      <inkml:brushProperty name="anchorY" value="-14597.28418"/>
      <inkml:brushProperty name="scaleFactor" value="0.49846"/>
    </inkml:brush>
    <inkml:brush xml:id="br19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6611.58594"/>
      <inkml:brushProperty name="anchorY" value="-15443.30469"/>
      <inkml:brushProperty name="scaleFactor" value="0.49846"/>
    </inkml:brush>
  </inkml:definitions>
  <inkml:trace contextRef="#ctx0" brushRef="#br0">457 541 3528,'0'0'0,"0"-1"164,0 0 168,0-3 2887,-2 4-2519,-1 0 43,-5 0 4644,8-2-4891,0 0-48,0 0 156,0 1-188,0-2 1448,0 5-1629,0 0-55,0-1 24,0 1 27,3-1-74,0 1 67,3 0-83,1 1 47,1 0 55,-1 2-17,1 1 24,1 2-60,0 1 93,0 2-2,0 2-53,-1 1 25,0 2-145,-1 2-17,0 2-17,-2 2 29,0 2-3,-1 3-34,-1 2 48,0 2-10,-1 2-16,0 2-30,-1 1 21,-1 1-65,1 0-10,-1 0 42,0 0-44,0-1 42,0-1 30,-1-1-41,1-2-21,0-2 5,0-2-33,0-2 22,0-2 76,0-3-8,0-3-20,0-2 80,0-3-66,0-2-20,0-4 20,0-1-80,0-3-76,0-2 32,0 0-74,-2-5 18,-4-3 62,-1-3-48,-2-4 46,-2-1-12,0-2 9,-1-2-133,1 0-12,1-2 0,2-1-205,1-2 174,2-1-53,2-2-46,1-3 206,1-2-124,1-2 68,4-3 64,3-3-61,3-1 149,1-1-61,3-2 24,0 2 25,1 0-36,1 2 40,0 3 16,0 3 42,1 5-32,-2 4 56,0 4-58,0 5 4,-2 4-30,-1 4 48,-2 3-30,0 3 14,-2 1 44,-1 5-101,0 3 111,-2 3-77,0 3 23,0 1 45,-1 2-89,1 0 80,-1 1-39,1-1-17,0 1 48,2-1-44,0-1 56,2-1 7,1-1-14,0-2 11,2-2-44,0-3 12,0-2 31,1-2-62,0-5 100,1-4-30,0-4-83,-1-3 121,0-4-120,0-2 41,0-2 34,-1-2 2,-1 1 16,-3 0 40,0 0-29,-3 1-25,-2 2 21,-2 2-32,0 2 3,-4 2 13,-3 3-42,-2 1-2,-3 2 27,-1 1-80,-2 2 94,0 3-123,-1 0 87,1 1-64,-1 4-11,1 2 96,1 3-110,0 2 27,1 3-209,1 1-220,1 2-383,1 0-276,0 0-337,2-1-218,1-1-41,1-1-231,2-4-89,0-2-84,1-2-231,1-3 681</inkml:trace>
  <inkml:trace contextRef="#ctx0" brushRef="#br1" timeOffset="258.02">224 226 8441,'0'0'0,"-1"2"316,-1 1 392,0 1 159,-1 0 300,1 1-244,0-1-217,0 0-137,1 0-259,1-2-17,0 0 4,0-1-91,0-1-22,0 1-128,0-1-26,0 0-2,3 1-8,1 0-9,1-1-394,2 1-318,1-1-522,0 1-593,-2-1-482,-1 0-563,-1 0 408</inkml:trace>
  <inkml:trace contextRef="#ctx0" brushRef="#br2" timeOffset="2892.28">1761 594 2884,'0'0'1130,"2"0"-274,1 0-1,2 0 5,-1 0 11,0 0-82,0 0-47,0-2-155,-2-3 3,0-2-74,-1 0-90,0-2-49,-1 0-14,-3-1-102,-3 0 90,-1-1 66,-2-1-163,-1 0 40,-1 0-100,-1 1-38,-2 0 56,0 2-61,-2 1-47,-3 1-10,-1 2-73,-1 2 22,-2 2-16,1 0-64,0 3 74,2 3-85,2 4 85,3 3 12,3 4-54,2 1 81,4 4-34,1 1-17,3 3-25,1 1-28,0 1 37,2 0-28,-1 0 79,3-2-17,4-2-43,3-4 39,3-2-10,4-6-12,2-3 19,2-4 4,3-5-39,0-5-11,1-5 6,-1-4-42,1-4 21,-2-4 43,0-2-88,-2-2 103,-1-2-78,-2 0 9,-1-2 31,-2 1-63,-2 0 85,-2 0-41,-3 1 5,-1 0 24,-1 2-65,-3 0 39,-1 2 38,-1 0-17,-1 3 13,0 0-16,-1 2 5,1 3-48,0 2 36,-3 2 10,0 4-41,0 2 52,-1 3-3,1 2-26,-2 4 48,1 4-16,-2 5-17,1 4 67,-1 4-49,0 5 45,1 3-2,0 4-46,2 2 33,0 1-30,2 1 21,0 0-24,4-3 16,4 0-34,4-4 43,2-2-32,3-4 37,2-3 9,1-3-76,0-5 107,0-3-66,0-4-40,-1-2 59,0-4-36,-2-5-31,-1-4 76,-1-4-44,-1-1-14,-1-3-3,-1 0-11,-2-1-3,-1 0-10,-1-1 63,-2 1-47,-1 0 13,-1 1-8,0 1-23,-2 1 16,0 2-16,-1 2 18,0 2-9,0 4 40,0 2 26,0 2-10,0 2-3,0 4-21,-3 3 19,1 5-11,-2 3 54,-1 4-20,2 1-34,0 3 40,1 1-65,1 0 51,1 0-17,2-3-32,3 0 48,3-4-49,3-2 70,2-3-20,1-4-29,1-2 38,2-3-73,-1-1 20,1-4 48,0-5-72,-1-2 24,0-2 16,-2-2-64,-2 0 86,0 1-14,-4 1-3,0 1 14,-3 4-28,-1 0-15,-1 3 3,0 1 7,-1 1-13,0 1 65,-1 0-47,0 1-1,0-1 42,1 1-23,0 1-38,0-1 72,1 0-52,1 0 8,-1 0-2,1 0-24,0-2 20,0 0-11,0-2 77,0-2-26,0 0-31,-1 0 8,0-2-38,-1 0-15,0-1 26,1-1-11,-1 0-5,1-1-2,-1 0 4,1 0 17,0 0 23,0 0 5,0 1-14,-1 1-59,1 1 26,-2 2-22,1 1 28,-2 2 33,1 1-54,-1 1 70,0 0-12,0 4 23,0 2 1,0 3 15,0 2 53,-1 3 103,1 1 110,0 3 57,0 1-55,0 3-132,0 0-56,0 2 33,3 1 15,0 0 64,1 0 27,2-1-105,1 0 17,1-1-75,-1 0-16,0-1-28,0 0-25,0-1 8,-1 0-18,-1 0-57,0 0 25,0-1-35,-1-1 37,0-2 58,-1-2-49,-1-2 52,0-3 15,0-2-56,0-1 85,-1-3 25,-1 0-33,1-2-23,0-1-6,0 0-26,0 0-22,-1 0 60,1-1-76,0 1-14,1 0-6,-1 0-44,1-3 38,0-1 23,1-3-6,0-1 56,1-2-14,0-1-73,1-1 80,0 1-94,1-2 51,0 1-2,0 0-1,0 0 76,0 1-118,-1 0 112,0 0-72,0 0-58,0 1 134,-1 0-147,0 1 97,-1-1-15,0 0-53,-1-1 88,-1-1-94,0-1 76,0-1-78,-1-1 31,0-1 13,0-1-29,0 1 34,0 0-10,-1 1 17,1 1-28,-2 2 56,0 1-63,-2 2 6,-2 1 57,1 1-14,-1 1 3,-1-1 30,0 2-75,1-1 0,0 1 35,0 0-80,1 1 67,1 0 1,1 1-38,0 1 66,1 0-34,0 1-41,0 0 65,0 1-50,1 0 43,0 0 16,-1 0-23,1 0 42,0 0-53,-1 0 16,1 1 3,0-1-49,0 0 66,0 0-63,0 0 37,1 0-1,-1 0-42,1 0 83,0 0-68,0 2 50,0 1-28,0 3-20,0 1 71,0 2-83,0 2 87,2 1-11,1 2-57,1 1 104,0 2-80,2 2 44,0 2-21,0 1-18,1 2 1,0 2-21,-1 2 37,-1 2 161,1 2-21,-1 2-10,0 1 53,-1 2-170,1 2 8,-1 1 74,0 0-35,-1 0-28,-1 1 53,1-1-83,-1-1-13,0 0 1,0-2 9,0-1 10,0-1-58,2-1 32,-1-2-40,1-2 61,-1-2 15,0-2 6,-1-2 17,-1-2 53,0-2 9,-1-1 109,0-3 6,0-2-79,0-2 71,-2-2-173,-3-2-31,-2-3-13,-2-2-63,0-1 28,-2-2 2,0 0 12,-1-3-2,-1-3 2,1-4 14,0-4-46,1-3 42,0-4-28,0-4-1,1-5-112,2-3-184,0-3-122,1-4-76,2-3-232,1-3 92,1-2-119,0-2-225,2-2 149,0-1-266,1 1-195,3 1-37,5 2-135,2 5-39,5 4 164,2 5-18,3 5 17,2 6 182,2 4 127,2 4 310,2 2 103,1 1 199,-1 1 182,0 1 37,-1 0 314,-2-1 153,-2 1 56,-2 0 259,-2 1 121,-3 1 82,-1 1 274,-2 2-19,-2 0 13,-1 0-9,-3 1-113,-3 1-170,-1-1-29,-2 0-98,-1 0-161,0-2 74,0 0 30,-1-2-78,1-1 93,-3-1-108,-2 0-117,-3-1-39,-1 0-29,-1 1 26,-2 2-110,-1 2-19,0 3-70,-1 1-61,-1 5 38,0 4-8,-2 5-9,0 3 4,1 4-38,-1 4 24,1 2-13,2 3-2,1 2 28,2 0-50,4 1-21,2 0 18,2-1 1,2-2 22,5-2 32,4-3-31,5-2 22,3-4-39,3-5 20,2-4 21,1-3-82,0-6 63,-1-4-73,1-4-12,-3-5 34,0-1-46,-3-3 69,-1-1-1,-3-2-40,-1 0 15,-2-2-52,-2-1 50,-1 0-32,-2-1 48,-1 0 0,-2 2-21,0 0 41,0 4-13,-2 2 5,1 3-46,0 4 22,0 3-19,0 4 14,-1 2 61,1 4-8,0 6 16,0 4-20,0 3 2,0 4-11,0 1-21,0 2-8,3-1 0,2 0-26,3-1 31,2-2-1,2-2-32,2-3 81,0-4-310,0-3-184,1-3-251,0-6-442,0-5-146,0-6-298,0-6-304,-2-4-324,0-4-292,-4-4 494,-2 5-630</inkml:trace>
  <inkml:trace contextRef="#ctx0" brushRef="#br3" timeOffset="3159.04">1761 0 6817,'0'0'0,"0"3"320,0 3 443,0 1 163,0 3 350,2-1-396,4-2-63,4-1-244,3-2-301,4-2 1,3-1-266,2-1 40,1 0-15,2-3-15,-2 1 46,-2-2-8,-3 1-122,-4-2-420,-4 2-546,-3-1-806,-4 0-818,-1-1-50</inkml:trace>
  <inkml:trace contextRef="#ctx0" brushRef="#br4" timeOffset="4062.2">346 2117 3824,'0'0'0,"0"-2"212,0-5 299,0-3 148,0-2 279,0-2-156,0 0-165,0-1-120,-3 2-222,1 1-121,0 3-19,0 2 224,1 2-59,-2 3 189,1 1 152,0 5-210,0 4 73,1 5-135,0 4-6,1 5 8,0 4-107,0 4 114,0 3-70,0 3-17,0 3 95,0 2 11,3 3-92,2 2 4,3 2 19,1 1-77,2 0 60,1 0-44,0 0-57,1-2-40,-1-2-106,-1-3-23,-1-4-2,-2-4-68,-2-3 41,-1-5-6,-1-4-23,-1-3 83,-2-5-71,0-4 33,-1-3-33,0-4-1,-3-1-14,-3-4-73,-4-3-349,-3-3-298,-2-4-238,-2-2-326,-1-3-185,-1-2-260,-2-3-352,-2-2-300,-2-3 195,5 4-1233</inkml:trace>
  <inkml:trace contextRef="#ctx0" brushRef="#br5" timeOffset="4214.05">59 1817 3976,'0'0'0,"2"-3"172,3-4 122,3-4 188,1-1 24,1-1-165,-1 1-51,-2 0-228,0 2-32,-2 2-66,-1 3 13,0 1 27,-1 3 37,1 3 21,0 4-558,1 4-551,1 2-509,-1 0-1816</inkml:trace>
  <inkml:trace contextRef="#ctx0" brushRef="#br6" timeOffset="5206.19">935 2252 4672,'0'0'0,"0"-2"224,0-5 262,0-3 237,-3-3 93,-5-1-141,-3-1-195,-3 0-241,-3 1 28,-1 1-83,0 2 11,-1 2 16,0 3-127,-1 2-47,1 3 12,0 0-56,0 5 22,1 4 15,0 5 14,2 4-36,1 3 55,2 3-26,2 1-25,4 2 42,2 0-57,3-1-2,1 0 42,1-2-15,2-3-17,4-2 57,2-3-36,1-4 13,3-3 6,0-3-44,1-3 4,0-4-27,0-5 0,0-4 4,-1-4-12,0-2 36,-2-3-39,-1-1 32,0-2-1,-1 0 10,-2-1 32,0 0 70,-1 1 277,0 0 25,-2 0 70,0 2-100,-1 2-272,-1 2-29,0 3-61,-1 3-15,0 3 30,0 3-45,0 5 34,0 5-6,-1 6-4,1 4-2,0 5-13,0 3 45,0 3-23,0 2 17,0 1-45,3-1-6,2-1-14,3-3 10,3-2 19,1-3-5,2-4 12,1-5 3,1-3 18,1-4-38,-1-4-1,1-4-6,-1-4 5,-1-4 11,0-3-31,-1-4 24,-1-2-13,-1-4-33,-3-3 42,-1-3-24,-1-2 30,-2-1 35,-2-2-9,-1-1-3,-1-1-3,-1 1 6,0 1 6,0 1-1,0 2-13,0 3 9,-1 3-18,-1 4 10,0 4-32,-1 7 4,-3 4-16,0 4 12,-2 5-4,-1 7-18,1 5-3,-1 6-15,1 7 59,1 5-23,2 5 99,1 5-13,2 4-38,1 3 39,4 1-46,5 1 13,3-1-28,4-1 15,2-3-10,2-4 12,2-4-17,0-6 5,1-5-11,1-7 16,-1-5 23,1-5-39,-1-7-5,0-6-22,0-5 3,-1-5 30,0-4-10,-1-4-18,-1-4 43,-2-1-60,-1-2 61,-2-2-19,-3 0-3,-1-1 2,-3 0-20,-2 2 25,-1 2-32,-3 1 32,0 4 145,-4 3 1,-4 3 43,-2 4-4,-4 3-135,-2 4-6,-2 3-82,-1 3 47,0 4-52,-1 7 27,-1 6 11,1 6-4,-1 5 36,2 5-57,1 2 113,3 3-72,2 1-50,4 0 81,3-2-95,3-4 28,4-3 57,5-4-76,3-5 31,3-5 9,1-5-5,2-4 59,1-3-53,-1-4 23,0-4-16,0-4-34,-2-4 42,0-2-10,-1-3-25,-1-2 14,-1-2-20,-1-1 52,0-1-53,-2-1 13,-1 0 33,0 1-72,0 2 64,-1 0 22,-1 3-99,0 2 102,-1 3-19,0 2-26,-1 4 34,1 3-91,-1 2 82,2 5-13,-1 3 79,0 4 13,0 3-97,1 4 75,0 2-68,0 2-19,1 1 65,1 0-60,2 0 19,0-1 19,1-1 6,0-2-23,1-2-15,-1-3-11,-1-2-106,-1-3-299,-1-3-112,-2-2-296,-2-3-254,-1-5-187,-1-3-346,-1-3-484,0-3 27,-1 2-1339</inkml:trace>
  <inkml:trace contextRef="#ctx0" brushRef="#br7" timeOffset="5423.87">770 1977 3500,'0'0'0,"-1"1"300,0 2 383,0 1 2,0 0 42,4 1-339,3-2-253,5 0-70,4-1-43,4-1-10,4 0 5,4-3 35,3-1-19,1-2 13,3-4-7,1-1-372,0-3-533,0-2-846,-7 2-2458</inkml:trace>
  <inkml:trace contextRef="#ctx0" brushRef="#br8" timeOffset="6476.18">2087 2038 3888,'0'0'0,"0"3"216,0 3 416,0 1 2,0-1 127,0 0-282,0-2-286,0-5-1,2-4 129,4-5 4,2-5-3,2-3-16,1-3-256,-1-1 20,-1-2 52,-2-1 37,-3-1-4,-1 1 37,-2-1-125,0 0-55,-2 1 28,-1 2 228,-4 0-25,0 3 9,-2 3-46,-1 2-247,2 4 61,-2 3-35,1 4 36,0 1-29,1 6 2,0 5 18,0 6 35,1 4 75,2 5 24,0 3 0,2 2-17,1 2-83,0 2 32,1-1-6,3 1-34,4-1 44,3-1-48,2-2 6,2-1 2,0-2-8,1-2-20,-1-1 10,0-3-10,-1-2 8,-1-2 16,0-4-19,-1-3 12,0-3-13,0-3-34,-1 0 14,1-6 16,-1-3-19,1-3 40,0-3-26,0-3-10,1 0 27,0-1-56,-1 0 22,0 1-14,-2 1-16,0 3 33,-1 1-6,-2 3 2,0 2 10,-1 3 21,-1 2 172,0 0-19,-1 4 54,2 3-25,0 2-115,1 3 33,1 2-32,2 0 93,-1 0-23,2 1 39,1-1-35,0-1-62,1-1-54,0-2-46,1-2 6,-1-2-8,0-3 24,1-1-8,-1-3 4,1-4 10,-2-2 94,1-4 35,-2-2 6,-1-3 33,-1 0-99,-2-2-44,-1 1 12,-3-1-30,-1 2 38,0 0-12,-1 2 19,-3 2-27,-3 2-62,-3 2 55,-1 2-106,-2 3 63,-1 1 6,-1 2-40,0 3 61,-1 3-42,0 3-1,-1 3 62,1 3-52,0 4 27,1 2-31,2 2-29,1 1 68,2 2-55,2 0 59,3-1-11,2-1-24,0-3 33,2-3-7,4-4 12,2-3-3,3-4-58,2-3 44,2-1-44,-1-6 17,2-3 50,-2-5-43,0-4 68,0-1-43,-1-3-9,-1 0 17,1-1-81,-2 0 36,0 0 10,0 2-62,-1 0 90,0 2-32,0 1-60,-1 3 58,0 0-45,0 3 12,-2 1 35,-1 2-12,-1 2 2,0 1 122,-1 3 16,-1 0 21,0 4-12,0 4-109,0 5 30,0 4-53,1 3 1,0 1 21,0 2-41,0 2 45,2-1 10,1-1-21,0-1 13,2-2-13,0-4-29,2-2 26,0-4-52,1-3 25,0-3 0,-1-1 3,1-4 33,-1-4-9,0-3 38,-1-3-28,0-3-28,-1-3-15,0 0-59,0-2 60,0-2-8,0 0 41,-1-1 0,-1 1-30,0 0 43,0 0-88,-1 3 100,0 0-32,-1 3-21,-1 4 27,-1 3-19,0 3-4,-1 3 235,0 4 20,0 5-6,0 4 64,0 3-244,0 3 30,2 3-49,-1 1-54,4 1 30,1 1-8,2-2-36,1 0 35,1-1-26,0-2 35,2-4 22,-1-3-28,0-4 40,0-2-124,-1-5-347,-1-5-229,-2-3-517,-1-4-415,-1-4-195,-3-3-419,0-2-147,-1-2-55,-5-2 493,1 5-330</inkml:trace>
  <inkml:trace contextRef="#ctx0" brushRef="#br9" timeOffset="6601.96">2688 1509 4188,'0'0'0,"-1"0"-16,-3-1 150,-1 1 68,1-1 74,-1 1 44,2 0-120,1 2-76,0 3-63,6 0-21,3 2-4,4 1 19,2 0-20,3 1 63,1 0-322,-1 0-353,1-2-685,-2-1-142,-3-2-1024</inkml:trace>
  <inkml:trace contextRef="#ctx0" brushRef="#br10" timeOffset="7847.01">492 3575 3148,'0'0'0,"-1"2"260,-1 2 229,-1 1 172,1 0 143,1-1-251,-1-1 144,2-1-151,-1-4-19,1-2 24,0-4-201,0-2 136,0-3-119,0-1-16,2-1 144,0-1-187,0 0 172,0 0-75,-1 0-183,-1 2 4,1 0-146,-4 2 31,-2 3-38,-4 3-8,-2 1-41,-1 5 10,-2 5 8,-1 5-9,-1 5 18,-1 5-19,0 3 11,1 5-9,0 1 3,2 2-10,2 1-7,3-2 1,3-1-24,2-3 48,2-3-10,2-3-10,3-5 38,5-3-54,3-5 13,3-2-24,2-3-5,2-5-4,0-4 13,0-5 43,0-3 21,-1-4 16,0-3-10,-1-2 5,-1-2-57,0-1 30,-1-2-58,-2-1 14,0-1 41,-2 0-84,-1-2 37,-2 1-32,-1-1-26,-1 1 81,-1 1 147,-1 1 13,-1 2 93,0 2-62,-2 4-120,1 3-22,-1 3-88,0 6 54,-1 3 0,1 3-2,-3 7 14,-2 7-13,-1 6-33,0 7 0,0 6 21,2 5-32,1 5 34,1 3 3,1 1 10,1 2-16,0-2 11,4-2 6,4-3-26,3-4 27,2-5-4,2-4-13,3-6 19,0-5-15,0-4-19,0-5-23,-1-4 10,-1-6-20,-1-4 15,-1-4 18,0-3-24,-2-4 27,-1-2 20,-2-2-28,-1-1-4,-1-1 11,0 0-38,-2 0 34,-1 1 26,0 0-59,0 2 34,-2 1-43,1 4-36,-1 1 4,-1 4 32,0 4 2,0 3 21,0 3 48,0 5-50,1 4 74,-1 5-30,0 5-18,1 4 12,1 4-52,0 3 65,0 0-17,2 2-26,0 0 56,1-2-27,0-1-19,2-3 35,1-2-30,0-3-29,1-3 36,1-2 11,-1-5-13,1-2 44,-1-2-17,0-3-26,-1-3 8,-1-4 10,-1-3-32,0-3 1,-1-3-34,1-2 17,-1-2-8,-1-1 2,1-1 10,0-1-13,-2 0-5,0 0 34,0 0 22,0 1-61,0 1 45,-1 2-39,0 3-13,0 2 41,-1 3-29,1 3 43,0 3 2,-1 2-8,2 4-10,0 5-11,1 4 30,2 4 0,1 3-37,1 1 50,1 2-40,0 0 3,1 0 55,0-1-77,0-2 15,0-3 41,0-2-24,-1-3 28,-1-4 21,0-1-65,0-3 53,-1-4 10,-1-3-40,0-3-9,0-4-22,0-3 13,0-2-16,0-3 51,-1-2-24,0-1-19,-1-1 35,0-1-40,-1 2-6,-1 0-14,-1 3 35,0 2 26,-2 3 31,1 2-20,-1 3-36,0 2-4,-1 1-44,1 2 29,0 1-21,0 1 19,0 2 37,0 0-42,-2 0 14,-1 1-4,1 3-172,0 1-316,1 3-326,0 3-547,1 0-486,-1 2-461,1-1-570,0-2-2391</inkml:trace>
  <inkml:trace contextRef="#ctx0" brushRef="#br11" timeOffset="8066.07">861 3068 6333,'0'0'0,"-2"0"40,-3 0 410,-1 0 182,-2 0 160,-1 0 22,1 0-369,0 2-189,1 0-151,2 2-66,1 3-32,2 0 11,0-1-36,2 1 38,0-1-26,3 1-43,0-2-539,2-1-428,-1 0-795,3-1-611,-1-1-1904</inkml:trace>
  <inkml:trace contextRef="#ctx0" brushRef="#br12" timeOffset="9177.48">1872 3600 3948,'0'0'0,"-1"1"164,-3 2 210,-1 0 244,0 0 92,-1-1-74,1 0-23,2-1-141,0 0 6,2-4 18,0-3 25,1-3-99,0-3-44,3-2 98,1-2-140,1-3-4,3-3-20,-2-1-178,2-3 38,0-1-46,1-2-37,-1-2-33,0-1-59,0 0 273,-1 0 6,1 0 34,0 0-16,-1 1-196,0 2 153,-1 3-5,0 2 36,-2 3-55,0 4-134,-1 4-42,0 3-32,-2 3 7,0 3-54,-1 2 14,0 2 4,0 3 1,0 3 52,-4 4-19,-2 4-6,-3 4 23,-2 3-36,0 4 44,-1 2-4,1 2-31,1 2 10,3 1-36,2 0 41,2-1-14,1 0-18,2-2 30,0-2-48,3-4 42,3-3 29,3-3-50,1-6 37,1-3-30,1-4 3,1-5 22,1-6-17,0-4 6,1-5-47,-1-2 3,2-4-8,-1-1-5,-1-2 42,0 1-26,0-1 24,-2 2 18,-2 1-52,-2 2 54,-1 2-22,-3 2-3,-1 3 49,-1 3 32,-2 3 26,0 3 21,-4 2 2,-3 5-35,-3 4-82,-2 5 31,-3 4-49,0 4-13,-1 4 26,1 1 3,3 3-4,3 1 7,4 1 8,2 0-49,2 0 70,4-3-54,4-2 54,5-3-6,5-4-68,4-5 46,2-5-172,4-3-157,1-6-52,1-5-98,1-6 24,-1-4 77,0-4-40,-3-3-38,-1-1 112,-2-1 6,-3 0 123,-3 1 14,-2 1-116,-2 1 73,-2 1 1,-2 2 76,-2 0 94,-1 1 21,-1 0-5,-2 2 8,-1 2 41,0 1-54,-2 2 32,0 3-15,0 2 9,-4 2 16,-2 2-10,-3 4 33,-1 3 131,-2 5 146,0 2 1,0 4 109,0 1-166,1 2-1,2 2 46,2 0-64,2 0 10,2 0-37,2-1 28,0-1 41,5-1 62,4-2-84,3-3-71,3-4-103,3-3 76,0-2 5,1-5 20,1-6 194,-1-3-164,1-3 84,-1-3 51,-1-2-13,-1-1-5,-2 0-27,-1 0-49,-3 1-148,-2 0 24,-3 1-66,-2 1-12,-1 1-9,-1 0 18,-5 2 8,-4 0-40,-3 2 42,-2 1-28,-2 3-30,-1 1 24,0 3-24,-1 1-22,0 2 24,1 3 38,0 5-24,3 5 47,0 2-12,3 2-9,3 2-43,2 0 26,3 0 26,4-1-46,5-1 49,5-2-10,5-5-122,4-3-160,5-2-354,5-3-346,2-4-390,3-4-351,1-4-290,1-3-471,-1-3-426,-3-3 548,-7 4-853</inkml:trace>
  <inkml:trace contextRef="#ctx0" brushRef="#br13" timeOffset="10575.09">0 4571 736,'0'0'0,"2"-2"88,-1-4 149,3 1 5,0-3 26,2 0-106,0 0-93,1 0 143,-1 3-26,-1 1 80,-2 1-11,0 0-146,0 2 59,-2 0 7,1 0 30,-1 1 31,1 0 69,0 1 1325,-2-3-1304,0 0 50,0-3-37,0-2-7,0-1 26,0 0-9,0-1-175,0 1 108,0 0-33,0 0-55,0 2 117,0 0-9,0 0-64,2 1 1,0 1-79,0 0 28,0 1 80,0-1 134,-1 0-28,-1 1-91,0-1-84,0 0-122,0 1-14,0-1-24,0 1-34,0 1-20,0 1 45,0 0 45,0 0 142,0 5-2,0 3-21,0 3-55,0 2-111,0 4-16,0 1-62,0 2 47,0 0-32,0 0 18,0 1 10,0-2 6,0-1 9,0-1 32,0-3 14,0-3-10,0-2-18,0-4 5,0-1-26,2-2 11,3-3-10,1-3-39,2-4 20,2-2-41,0-2 137,1-1-60,-1-2 76,1 0-33,0 0-109,-1 0 74,1 1-61,-2 1 19,1 1 13,-2 2-28,0 2 23,-2 2 12,0 1-13,-1 3 29,-2 1-32,0 2-88,0 2 53,-1 5-27,2 2-8,-1 4 190,2 2-98,1 2-8,2 1 88,0 2-143,2-1 114,2 0-31,1-2-29,1-1 72,0-3 38,1-3 33,0-2 44,-1-3-50,0-3-65,-1-1 0,-1-1-40,0 0-31,-2-3 11,1-3-58,-2-2 43,0-4-5,-1-3-42,-1-2 66,0-2-54,-2-1 63,-1 0-8,-1 0-29,-2 0 43,0 2-102,-4 1 53,0 3 4,-4 0-41,-2 3 38,-2 2-213,0 2-276,2 1-375,0 1-295,2 1-176,2 2-29,2 0 9</inkml:trace>
  <inkml:trace contextRef="#ctx0" brushRef="#br14" timeOffset="10839.94">647 4324 2796,'0'0'180,"0"2"164,0 4 144,0 2 76,0 2-158,0 2 182,0 2-127,0 1 139,0 0 4,-2 0-120,0-1 51,0 0-30,0 0 70,0-2-39,2 1 141,2-3-137,3 0-94,3-2 119,1-2-144,3-2 79,1-2 12,1-1-188,1-4-30,0-2-11,-1-4 56,0-2-11,-1 0 11,-1-2-102,-1 1-73,-3-1-37,-2 1-70,-3-1 4,-1 1-59,-1 1-5,-5 0-31,-3 1-3,-4 1 36,-3 2-64,-2 1 58,-1 1-23,-1 3-120,0 0-202,-1 2-272,2 2-390,0 4-366,3 1-263,1 3-404,3 2-203,1 0-174,2-1-1631</inkml:trace>
  <inkml:trace contextRef="#ctx0" brushRef="#br15" timeOffset="13060.7">1482 4311 3916,'0'0'2789,"0"-2"-2182,0-1-8,0-1-191,0-3-62,0 1 179,0-2-257,0 0 42,0-1-68,0 0-215,-3-1 211,1 1-29,-4-1 17,-1 0-23,-2 1-182,-1-1 223,-1 1-2,-1 0 3,0 1 11,-2 1-201,0 2-40,0 2-1,-2 1-33,1 0 25,0 6-9,-1 4-20,2 4 6,1 4-12,2 3-17,2 3-9,3 2 34,1 1 11,3 0-1,1 0 22,1 0-15,3-3-14,4-1 42,2-3-32,1-3 34,2-3-23,1-3 7,-1-4 21,1-2-39,-1-5 46,1-4-38,0-4 34,0-3 5,0-4-38,0-3 21,0-2-12,-1-2-25,-1-3 54,-1 0-27,-1-1-14,-2 0 28,0-1-56,-2 0 26,-2 1 5,0 0 20,-2 1 15,0 1 356,-1 2-192,0 3 54,0 2-39,-1 3-368,1 3 345,0 4-267,0 4 99,0 2 28,0 6-180,0 5 201,-3 5-52,1 6-11,-4 3 15,2 4 4,-1 2-12,2 2-28,1 0 59,1-1-48,0-1 2,1-1 33,0-3-68,3-2 59,3-4-1,2-2-23,1-3 14,2-4-9,0-3 6,1-2-16,0-2 29,1-2-24,-1-3-10,1-4 21,0-2-8,-1-2-15,0-1 14,-1-1-43,-1 0 17,-1-1 17,-1 0 17,-1 1-8,-2-1-14,0 0 14,-2 0-43,0 1 26,-1 1 15,-1 1-20,0 1 13,0 1-18,0 3 29,0 1-19,0 2 39,0 1-11,1 4 5,1 4 10,0 3-27,1 4 46,0 2-38,2 3-11,0 1 50,1 2-54,0-1 31,2-1-41,1-1 6,1-2 10,2-3-13,0-2 70,2-3-114,0-4 88,1-1-43,-1-5 12,1-3 31,0-4-42,0-3 13,-1-3-4,0-3 0,0-2 24,-1-1-8,-2-1-56,-1-1 77,-2 1-91,-2 1 69,-1 0-2,-1 2-37,-1 2 51,-2 1-91,0 4 64,-1 1-3,-1 4-23,1 3 42,-1 2-8,-1 1-25,1 4 23,0 3-17,0 4-10,0 3 27,0 1 0,0 2 14,0 1 31,0 1-64,0-1-11,0 0 33,2-1-37,4-1 25,2-3 45,1-1-18,3-2-10,0-3 23,1-2-45,0-2 23,-1-1-27,1-4 16,-2-2-29,0-3 22,0-2 12,-1-2-4,-1-1 27,1-2-73,-1-1 55,0-1-61,-1 1 45,-1-1 14,-1 1-64,-1 0 90,0 1-42,-2 1 5,-1 1 24,0 1-41,-2 2 8,1 2 34,-1 3-49,-1 1 30,1 3-41,0 0 20,0 5 16,0 3 8,0 4 10,0 4-25,0 2 41,0 2-45,0 0 23,0 1-3,0-1-14,2-1 38,4-1-44,1-2 23,3-2-3,2-2-14,2-3 29,-1-3-70,0-2 48,0-1-6,-2-4 24,0-3 13,-2-3-20,0-2 7,-1-2-2,-1-1-56,0-2 26,-2 0-2,0-1-20,0 1 72,0-1-31,-2 1 68,0 1 156,-1 1-56,-1 2 15,0 1-96,0 2-123,-1 3 42,0 1-15,0 2 8,0 1-34,0 0 34,0 4-54,2 0 58,0 2-41,2-1 12,3 3 30,1 0-19,0-1 68,1-1-47,-1-2 8,1 0-25,-1-2-9,0-1 29,0 0 9,0 0-44,-1-3 25,-1-2-24,0-2 20,-1-1 8,-1-2-16,0-1 30,-2-1-70,0-1 81,-2 1-49,1-1 15,-1 0 35,0 1-63,0 1 104,-1 0-7,1 2-10,0 1 22,0 2-52,0 1-70,0 2 23,0 2 19,0 0-9,0 3 29,0 3 16,0 3-50,0 2 2,0 1 12,3 3-15,1 1 23,4 0-2,1 2 11,1-1-26,3 1 22,0-2 12,1 0-27,0-1 28,1-2-18,-1 0 80,0-2 61,-2 0-13,-1-1 45,-2-1-80,-2 1-31,-1-1 62,-3 0-42,-1 0-2,-1 0-26,-1 0-36,0-1-29,0 0-19,-3-2-22,-3 0-127,-3 0-37,0-1-301,-2-2-120,0 0-19,1-1-206,0 0 263,0-1-209,2-2 65,1-3-3,3-2-102,1-1 235,2-1-54,1-2 165,0-1 111,2-2 150,3 0 66,3-2 128,3 0-28,1-1 6,1-1 40,1 1-22,1-1 37,1 1 246,-1 1 58,0 1 28,0 2 210,-2 2-216,-2 2 178,-1 4 55,-2 1 40,-2 2 130,-1 5-128,-2 3 122,-1 4-260,-1 1-51,-1 2 9,0 2-183,0-1 103,-1 1-1,1-1-32,0 0 38,0-1-54,0-1-86,0-1-48,3-1 123,3-2-76,3-2 77,2-2-89,3-2-183,0-1 78,2-3-146,1-3 82,0-3 32,0-3 41,0-2 148,-2-3 51,-1-2-35,-1-1 45,-3-1-156,-2-1-30,-2 0-27,-2 1-78,-2 0 22,-1 2-39,-1 2 8,-4 1 5,-2 3 2,-4 1 1,-2 4-14,-3 1 13,0 2-14,-1 2 19,-1 2-20,0 3-8,1 4 6,1 4-7,0 3 25,2 2-17,2 3 7,2 2-40,3 1 63,2 0-48,1 0 5,2 0 51,5-2-44,5-1 1,6-2 37,3-3-45,4-1-4,3-3 29,2-3 17,2-3 5,0-2 25,1-1-29,-1-4-27,0-4 50,-2-4-88,-1-1 40,-3-3 14,-2-2-34,-3 0 16,-3-2 42,-3 0-87,-2-2 51,-4 0 20,-2-1-82,-2 0 106,-1-1-61,-1 0-19,-4 1 17,-2 0 34,-2 2-63,-3 1 36,-1 2 25,-1 3-50,-1 2 59,1 4 14,0 3-58,0 2 15,2 5-6,1 4-25,2 4 36,3 4-3,1 3 39,3 2-23,0 3 23,4 0-30,5 1 5,4-1 30,3-1 37,3-1 15,2-2 4,2-3 26,0-2-72,3-3 23,0-3-34,0-3-67,0-2 88,0-1-78,-1-4-14,-1-4 5,-2-2-221,-4-3-335,-2 0-272,-4-1-478,-3 0-308,-3 0-425,-3 0-503,-5 1-326,-5 0 108,0 3-1204</inkml:trace>
  <inkml:trace contextRef="#ctx0" brushRef="#br16" timeOffset="13306.88">2217 3838 8241,'0'0'0,"-1"2"228,0 1 298,-1 1 145,0 0 107,0 0-234,1-2-209,1 0-201,-1-1-91,4 0-21,2-3 3,3-1 2,1-1 0,-1 0 1,2 0-5,-1 2-213,-1 0-410,-1 1-490,-1 0-686,-2 1-517,-1 0 37</inkml:trace>
  <inkml:trace contextRef="#ctx0" brushRef="#br17" timeOffset="13522.32">1910 3940 6397,'0'0'0,"-1"0"236,-3 0 280,0 1 102,-1 0 48,-1 2-270,-1-1-178,0 0-137,2 0-49,0 0-7,2 0-14,0 0-12,2 0-11,0 0 49,1 0 21,0-1-148,0 1-495</inkml:trace>
  <inkml:trace contextRef="#ctx0" brushRef="#br18" timeOffset="15237.2">205 5361 2076,'0'0'0,"0"2"156,-1 3 201,-1 0 50,1 2 170,1-1-141,-1-1-136,1-2-21,2 0-225,3-2 15,1-3-34,2-3-47,1-3 29,1-3-49,-1-2 13,1-2 19,-1-2 20,-1 0 20,0 0-4,-2 0 0,0-1 304,0 0-102,0 0 63,-2 1-31,-1-1-303,-1 1 58,-1 0-47,0 0 18,-1 1 3,0-1 144,0 0-25,-1 1 6,1 1 6,0 1-170,0 2 38,0 3-30,0 3 2,0 6 44,0 4 319,0 7-28,-2 7 21,0 5 7,0 6-243,-1 4 181,0 4-58,0 3 60,1 1-86,1 0-131,0-2 25,1-1-75,0-3 9,0-3 3,0-4-3,0-4 10,0-4 12,0-5-45,0-3 23,3-4-18,2-3-23,2-3 34,1-4-12,1-3-6,1-4 32,0-2-20,0-3-11,1-1 13,-1-1-5,0 0 29,-1-1-13,1 1 1,-1 0 71,-1 2 54,0 2 25,-1 2-4,-1 2-77,-1 3-19,0 3 93,-1 0 24,1 2-17,0 3-39,1 3-91,1 3-19,0 2 11,2 1-15,0 1-5,1 1 15,1 0-19,1-1-3,2-1-9,0 0 1,2-1 27,1-2 15,1-1 7,0-1-162,2-3-270,-1-1-78,0-1-176,0-4 103,-2-3 76,-1-2 4,-2-4 102,-1-2 15,-2-3 147,-1-1 63,-2-2 76,-1 0 18,-1-1 50,-2 1-36,-1 1 23,-1 0-6,-1 2-46,-1 2 60,0 2-75,0 3 40,-3 3 6,-1 2 16,-2 2 138,-3 2-10,-1 3 2,0 4-16,2 3 113,-1 3 40,1 2-10,1 2 133,3 1-147,1 1-12,1-1 137,2-1-150,2-2 35,4-1 134,1-2-114,3-3 8,2-2-65,-1-2-164,2-2-29,-1-2 14,1-3-2,0-3-1,0-2 21,0-4-34,-2-1-3,1-3-51,-3-1 31,0-1 34,-2-1 59,-1-1 178,-3 0-67,-1 0 14,-1 0-81,0 0-152,-2 2 66,-2 0-61,-4 2 40,-1 3-7,-3 1-7,-1 3 17,0 3-10,-2 2-1,0 1 20,0 5 12,-1 5-31,1 4 6,1 4-7,0 3-13,3 3 12,2 0-4,2 1 6,3 0 3,5-2 4,5 0 18,4-4-5,5-2-11,2-3 41,4-4-35,1-3-8,2-2 3,0-2-26,-1-4 15,0-3-14,-1-4 26,0-2-44,-3-3 27,-1-2 5,-2-1-39,-2-3 35,-1 0-11,-2-3-30,-2 0 52,-2-2-45,-1-1-23,-1-2 53,-2 0-61,-1-2 14,-2-1 24,0 0-14,-1 1-17,0-1 28,0 2 0,0 3 6,-3 2 27,0 4-2,-3 5-26,-1 6 4,-2 4 3,0 6 25,-1 6 12,1 7 7,0 7-8,1 7 22,1 6-12,1 6 10,3 4 20,0 3-47,2 2 15,1 0-20,0 0-15,3-2 4,4-4 6,2-2 3,4-5 4,2-5 27,2-6-35,3-5 49,1-6-61,2-5 24,0-4 19,2-6-49,0-4 49,0-5-25,0-4-16,1-4 5,-1-2-26,-1-2 29,-1-2-23,-2-1 12,-3-2 5,-3 1-34,-2 0 34,-4 0-16,-3 1-14,-2 1 28,-3 2 0,-1 2-18,-3 3 44,-3 2-32,-3 4-8,-3 4 73,-3 2 14,-2 3-5,-2 5 21,-1 5-28,-1 4-53,-1 5 20,0 2 3,2 4-26,1 2 31,3 1 5,3 1-6,4 0 9,3-1-17,3-1 14,5-2-37,5-3 25,3-2 24,3-4-41,2-4 10,1-4 11,1-2-47,-1-1 14,0-4 13,-2-4-39,0-1 50,-1-3-29,-1-2-14,-1-1 18,-2-1-30,-1-1 41,0 0-69,-1 0 54,0-1-4,-1 0 85,0 1 202,-1 1-196,-1 0 72,0 3-132,0 1-108,-1 3 202,-1 2 36,1 3 88,-1 1 2,1 4-83,1 5-46,0 4-109,1 3 50,1 3-19,0 1-40,2 1 37,0 0-23,0-1 2,1-1 13,0-2 34,0-2-61,0-3 11,0-4 42,1-2-38,-1-2-1,1-2 39,-2-4-84,0-3-39,-2-3-164,-1-2-203,-2-3-142,-1-1-323,-1-3-96,-1 0-253,-3-1-354,-5-1-84,-3-1-309,-2-1 178,1 5-836</inkml:trace>
  <inkml:trace contextRef="#ctx0" brushRef="#br19" timeOffset="15427.1">852 5040 4188,'0'0'0,"-3"3"88,-6 4 201,-3 3 255,-2 0 243,0 2 9,2-1-83,3-1-283,4-3-102,5-2-55,6-3-92,8 0 10,6-5-122,6-4-67,6-4 2,6-4 27,2-3-31,3-3 34,1-1-201,-1-2-511,-1 0-578,-5 0-924,-5 0 253,-8 5-92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18.956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27 86 844,'0'3'220,"0"3"52,0 4 172,0 2 120,0 2-72,0 0 148,2-2-12,4-1 112,1-1-91,3-4-21,0-2-36,0-1-144,1-2 56,0-4-80,1-3-80,0-4-44,0-3 68,1-3-28,1-1 8,-1-1 36,-2 0 0,0 0-32,-2 2-64,-2 1-76,-2 3-212,-3 1-28,0 3 20,-2 3 8,0 2 0,-3 1-12,-4 1 20,-2 2 4,-2-1 4,-2 1-16,-1 2-36,-3 4 28,1 3 8,-2 3 28,0 3-8,0 2-4,1 1-16,1 1 8,3-1 40,3 0-28,2-3 4,3-1 4,2-3 0,2-2 72,1-3 20,3-3 132,3-2 36,3-1 44,1-1 44,2-3 0,0-2-8,-1-2-68,-1-2 24,0-1-36,-3 0-20,-1 0-60,-2 0-56,-2 1-92,-2-1 28,1 0 116,-2 0 32,1 0 40,-1 1-79,1 1-65,0 0-56,0 1-56,-2 1 0,-1 1-40,-1 2 20,0 1-12,-2 1 32,1 0 4,0 1-4,1 1-20,1-1-32,0 3 44,0 2-32,2 0 20,0 2 20,0 0-12,1 1 4,0-1-4,0-1 4,0 0-12,0-1-12,0 0 12,0-1 12,0 0-64,0-2 72,0-1-8,0 0-24,2-1 44,1 0-12,2-2 4,1-2-16,1-1 4,0-1-24,1-1 12,-2-1 24,0 0-4,-2 1-124,-1 1-297,0 1-295,0 1-356,0 1-256,0 1-284,0 0-244,1 2-272,-2-1-265,0 1 169,-1 0-904</inkml:trace>
  <inkml:trace contextRef="#ctx0" brushRef="#br0" timeOffset="2139.02">99 156 2592,'-2'0'44,"0"3"92,-1 1 124,0 2 168,0 0 16,1 0 56,1 1 56,0-2-112,1-1 117,-3-1-37,-1-1-44,1-2 84,0 0-12,1 0 40,1 0-60,0-2-76,1-3-52,2-2-20,1-3 92,2-1 28,1-1-8,2-1-44,1-1-104,0 1-8,-1 1-60,1 0-40,-2 2 12,0 2-68,-1 1-8,-2 1 0,-1 1-16,-1 1 28,-2 0-80,1 1-48,-1-1-32,-1 2-36,1 0 16,0 0 32,0 1 0,-1 1 0,-1-1 12,-1 4-12,-2 2-12,-2 3-48,-2 3 40,-1 1-28,0 1-32,-1 0 48,1 1 4,1-1 8,2 0-20,1-2 40,3-1-80,1-1 28,1-3 52,0-1-48,4-3 76,3 0 24,0-2 92,1 0 112,2-3 0,0-2-19,1-3-89,-2-1 20,-1 0 76,0-2 52,-1 1 4,-1-1-160,-1 1-40,0 0-32,-1 1 108,-1 1 0,-1 1-8,-1 2-76,0 0-156,0 2 12,0 0 4,0 2 8,0 0-12,-3 1 24,-2 0-36,-3 0-20,0 2 56,-2 4-32,0 1-12,1 3 44,0-1-48,3 1 36,1 0 0,2 0-12,1-1 12,2-1 12,0-2-4,0-1 36,1-1-20,1-1-12,1-2 20,3-1-76,1 1 88,2-2-36,1 1 4,-1-2 32,0-1-56,-2 0-84,-2 0-112,-2 0-240,-1 1-172,-1 0-264,-1 1-337,-1 0-311,1 1-524,0 0-296,-1 0-396,1-2-13,0 0-1251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5:14.574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871 184 2648,'1'-2'52,"0"0"-1,1 0 1,-1 0-1,0 0 1,0 0-1,0 0 1,-1 0-1,1 0 1,0 0-1,-1 0 1,0-1-1,1 1 0,-1-3 1,0 5 170,-20-1 105,15 0-236,1 1 1,-1 0 0,0 0 0,0 0 0,0 0 0,0 1-1,0 0 1,0 0 0,0 0 0,1 0 0,-1 1-1,0 0 1,-4 2 0,-15 11 487,0-2-1,-1-2 1,-1 0 0,0-1-1,-34 8 1,58-17-563,-134 27 1589,10-2-245,101-19-974,-128 32 1800,143-36-2011,11 1 445,14 1-31,-6-6-553,0 0-1,0-1 1,0 0 0,0-1-1,0 1 1,0-2 0,12-5-1,25-10 89,70-11 7,158-22-1,125 7-48,-26 3 8,-370 42-88,307-49-59,-225 31 212,132-44 0,-217 62-150,0 0 1,1 0-1,-1 0 1,0 0-1,0 0 1,1 0-1,-1 0 0,0 0 1,1 0-1,-1-1 1,0 1-1,1 0 1,-1 0-1,0 0 1,0 0-1,1 0 1,-1 0-1,0-1 0,0 1 1,1 0-1,-1 0 1,0 0-1,0-1 1,0 1-1,1 0 1,-1 0-1,0 0 0,0-1 1,0 1-1,0 0 1,0-1-1,1 1 1,-1 0-1,0 0 1,0-1-1,0 1 1,0-1-1,-13-2 40,-30 2-81,39 1 53,-41 0-38,-2-1-18,0 2 1,-65 10-1,-311 43-43,101-16 45,-419 121-19,721-153 56,-62 15 11,-103 23 22,397-121-38,375-51-18,8 48 49,-310 45 36,-243 30-46,4 0 12,-34 3-30,-14 1-21,-262 24-17,150-10 7,-172 2-812,94-16-2627,67 1-1072,57-8 643,35 6 207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7:36.546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49626.32031"/>
      <inkml:brushProperty name="anchorY" value="-39391.35547"/>
      <inkml:brushProperty name="scaleFactor" value="0.49846"/>
    </inkml:brush>
  </inkml:definitions>
  <inkml:trace contextRef="#ctx0" brushRef="#br0">272 4324 3588,'0'0'0,"-1"-2"72,-2-3 173,-1-1 34,-2-2 67,-2 0 170,-2-1-88,-1 0 151,-1 0 77,0 1-114,-1-1 76,1 0 29,-1 1-104,0 1-12,-1 0 28,-1 0-127,1 0 87,-1 0-53,0-1-150,2 0 29,1-1-89,2-2-38,3 1-26,1-1-116,2 1 80,2 2 164,1 1 265,1 3-38,3 4-5,3 4 21,3 6-288,2 5 72,3 4-112,1 4-190,2 4 21,2 3-41,1 2 20,2 2-40,1 0 30,1 0-28,1-2-6,1-2 211,-1-2 22,1-5 85,-2-3-38,0-7-117,-2-4-123,-1-4 21,-1-7 161,-1-8-77,0-7 90,-1-8-39,1-7-192,-1-7 5,1-7-24,0-7-4,0-7 21,0-7-58,0-6 5,0-8-14,-1-6-12,-1-9 39,-1-6-40,-1-5-20,0-5 29,-2-1-11,0 0 77,0 5 22,-1 6-58,1 9 78,-1 12-43,-1 11 107,-1 13 59,-1 11-25,-2 11-22,0 10-79,-3 7-46,0 6 11,-1 5-29,-2 4-4,0 2 89,0 1 76,0 4 21,1 5 32,1 4 62,0 7-52,1 8 77,0 9 39,1 12-94,1 12-46,-2 12-46,1 14-18,-2 12 12,0 10-12,-1 8 37,-1 6-53,0 1-34,-1 0 3,0-5-28,2-7 5,5-10 48,2-10 70,4-11 39,2-12 10,2-13-47,-1-11-12,1-12-69,-1-11-45,0-10 41,-2-10-33,0-11-75,1-9 22,-1-9-54,2-8-16,2-8 44,1-7 54,1-7-56,1-7 36,0-6-24,0-8-31,0-7 17,0-8 21,0-8-21,-2-8 8,0-7-16,-1-6-66,0-4 107,1-3-83,0 0 97,1 1-55,0 5 37,2 5 13,-1 6-45,1 8 71,0 9-22,-2 8-34,-1 10 68,-3 10-78,-1 10 10,-3 11 24,-2 10-24,-2 11 78,-3 10-22,-2 14 61,-1 15-23,-1 17 9,-1 15 64,-3 18-55,-4 18 5,-1 17-15,-4 17-59,-2 17 77,-3 16 43,-1 13 31,-1 13-16,-1 8-4,0 6-63,2 3-31,5-2-9,3-5-3,5-8-30,5-12 50,7-14-44,6-15 14,7-17 15,5-17-38,5-18 25,4-15 6,3-17-30,-31-46-11,0 1 0,1-1 0,-1-1-1,9 6 1,-10-7 4,1 0 1,0-1-1,0 0 0,12 4 0,24 4-41,2-12 52,1-12-16,0-12-8,0-10 4,0-10-63,0-11 79,0-10-125,-2-10-103,-2-9 40,-1-9-122,-5-8 100,-3-8 162,-4-5-60,-5-4 116,-6-2-26,-5 1-100,-5 5 102,-6 7-50,-8 11 70,-6 14-18,-7 15-29,16 58 36,-1-1 0,0 1 0,-8-11 0,10 16-8,-1 0-1,0 0 1,0 1-1,0-1 1,-9-5-1,10 7 10,-1 1 0,0-1 0,1 1 0,-1 0 0,0 1 0,0-1 0,-7-1 0,6 2 1,1 0 1,-1 0-1,0 1 1,1 0-1,-1 0 1,-9 1-1,7 0-5,0 0 0,0 1 0,0 0 0,-9 4 0,-30 18 24,1 10 30,3 8-55,4 5 1,5 4 36,7 1-55,7-1 45,7-1 14,6-2-46,7-3 25,9-4-41,6-4-50,7-5-94,4-5-58,4-5-77,3-7-62,2-6 127,0-4-36,0-6 132,0-7-33,-2-5-81,-3-5 37,-2-4-68,-3-2 87,-3-3 9,-3-3-14,-2-2 55,-1-4 4,-2-2 44,0-4 41,1-4 38,0-3 37,2-3-34,1-1 4,0 1-42,1 2 75,0 6-10,-2 10 154,-3 11 62,-4 9-31,-4 13 101,-2 15-129,-3 12-11,-5 13-51,-3 10 31,-1 6-24,-1 4 7,1 0 40,2-1-68,1-4-15,5-6 16,5-7-65,5-8-33,4-7 20,5-9-20,4-7 23,3-8-30,1-7 65,3-8-61,1-7-31,0-8 73,1-8-39,0-6 50,-1-8-21,-1-8-35,-2-8-68,0-9 30,-3-9 13,-1-8 31,-1-8 31,-2-9-66,-1-5 9,-2-5-47,-2-3 38,-2-2-38,-1-1 58,-3 3-12,-3 2-50,-2 5 58,-2 5 31,-1 8-8,-2 7 72,-1 10-4,0 11-23,-1 11 38,1 12-78,-1 12 75,-2 12-1,-2 11 20,5 16-86,-1 0 0,1 0 0,0-1 0,0 1 1,0 0-1,0 0 0,-1 0 0,1-1 1,0 1-1,0 0 0,0 0 0,-1 0 1,1 0-1,0 0 0,0 0 0,-1-1 1,1 1-1,0 0 0,0 0 0,-1 0 1,1 0-1,0 0 0,0 0 0,-1 0 1,1 0-1,0 0 0,-1 0 0,1 0 1,0 0-1,0 0 0,-1 0 0,1 1 1,-10 11 131,-1 15 106,-2 16 122,0 17-124,-1 16 52,0 17-141,-1 13-108,0 14 24,1 10-21,0 9-5,1 5 7,2 3 25,2 1-26,3-3-41,2-4 39,6-7-43,5-9 40,4-9-12,4-13 4,3-12 0,0-13-84,0-13 52,-2-14 8,-3-11-4,-3-13 18,-2-11-4,-1-8-40,-1-9-2,0-10 96,1-8-72,2-9-16,1-10 34,4-10-140,4-10 124,3-9-84,4-8 1,4-8 93,3-6-127,4-2 83,1 0 2,1 3-25,-1 7 47,-2 8-13,-4 12 19,-4 13-4,-5 14 39,-7 13 9,-6 15 13,-4 13-15,-6 13-22,-5 12-8,-4 11-56,-3 8 56,0 9-20,1 4-8,3 3 83,3 1-75,3-2 25,1-4-7,1-5-14,5-7-10,2-6 2,1-8 68,2-8-62,1-7 78,2-8-36,0-5-44,0-8-14,1-6-42,0-6 36,2-6 42,0-6-26,2-4 26,1-5-6,1-4-68,2-4 48,1-3-18,0-3-5,3-4-17,0-1 5,3-3-17,1-1 23,2 0 15,1 2 25,1 2 23,-1 5-32,-3 6 12,-3 7-46,-4 10 26,-6 8 32,-5 12-10,-5 12 48,-7 11-54,-6 9 18,-5 10 45,-3 7-65,-2 5 49,-1 3-57,4 1-26,4-1 34,3-3-9,3-2-3,3-5 17,3-6 18,4-5 29,3-7 2,2-6-20,2-6-35,2-6-19,0-6 30,2-6-12,-1-6 46,2-5-12,-1-6-50,1-5 44,0-4-72,-1-4 6,1-2 15,-1-3-41,1-2 69,1 0-16,0-2-13,1-1 49,0 1-6,2 1-47,-1 2 29,-1 4-25,0 5-31,-3 6 59,-3 7-19,-3 7-7,-3 9 32,-3 7-10,-2 7 4,-2 7 28,-1 4-8,-1 4-10,1 3 55,-1 0-53,1 1-25,-1 0 21,1-2-33,0-3 3,0-3 78,0-3-32,0-4-43,3-3 99,4-4-74,2-2-32,3-4 66,1 0-122,1-2 41,2-3 87,0-4-24,1-3 13,1-4-27,0-4-62,2-3 2,-1-4 64,1-3 6,0-2-12,1-3 36,0-1-52,1-1-12,0 0 58,2 0-48,1 3-26,-1 2 8,-1 4 22,-2 4-31,-3 5 75,-2 5-7,-4 5-51,-2 7 60,-4 7-62,-1 5 41,-2 7 7,-2 4-17,0 4 49,-1 4-70,-1 1 59,1 2-27,-1-1-35,1-2 16,0-1-27,0-3 49,0-4-57,0-3 111,0-3-83,0-5 69,0-4-19,0-3-78,0-2 52,0-2-76,2-5 62,2-4 8,1-4-16,3-4-34,2-4 24,2-4-5,1-3-33,1-3 95,1-4-85,1-1 42,1-2 16,0-1-76,0 0 66,0 2-31,-1 3 17,0 3-3,-2 4 43,-2 6 11,-2 6-37,-2 4 13,-1 5-33,-3 8-43,0 5 61,-2 8 16,0 5-26,-1 6 53,1 3-1,1 4-26,0 1 38,3 1-31,2-1 15,2 0 9,4-3 11,3-2-58,1-3 18,3-4-64,1-4 72,1-4-10,0-4-38,-1-4 56,0-3-46,-1-2 14,-1-4 10,-1-5-4,0-3-68,-1-3 20,-1-3 18,0-3-36,-1-3 26,-1-2 34,-1-4-47,1-3 77,-1-6-18,0-4-21,0-6 9,1-8-46,0-6 45,0-9-49,0-7 43,-1-7-41,0-6-30,-1-6 78,-3-4-21,-4-5-11,-6-4 7,-9-4-45,-12-4 12,-15-6 27,-17-4-29,-21-6 25,-20-3-44,-24-1 7,-23 1-26,-23 5 42,-24 8-36,-21 12 104,-20 14 106,-20 18-81,-19 19 161,-16 19-151,-16 24 43,-14 22 34,-10 24-6,-9 25 5,-2 23-22,1 24 6,11 21-31,17 20 129,26 17-47,35 13-9,42 9 7,160-135-115,-68 94 1,88-106-20,2 2 0,1 1 0,-17 44 0,27-55-9,1 2 0,1 0-1,2 0 1,-5 46-1,9-50-8,1 1 0,2 0 0,0-1 1,2 1-1,7 31 0,-4-30 0,2 1-1,2-1 1,0 0 0,22 40-1,-13-34 10,1 0 0,2-1 0,34 35-1,-19-24 40,85 68 0,76 32-12,32-9 29,25-7-42,19-5-75,14-6 62,9-3 32,4-3-94,0-3 130,-6-2-96,-9-1-26,-18-3 64,-20-3-94,-28-2 38,-32-3 5,-37-3 24,-121-68 4,51 45 0,-71-55 7,1 1-1,-1 0 0,0 0 1,16 27-1,-22-32-8,-1 0-1,0 1 1,0-1 0,-1 1-1,1 0 1,-2 0 0,1 0-1,-1 0 1,0 8 0,-1-8-4,0 0 1,-1-1 0,0 1-1,-1 0 1,0-1 0,0 1-1,0-1 1,-1 1 0,-5 8-1,2-3 2,-2-1 0,0 0 0,-1 0 0,0 0 0,-14 12 0,1-2 13,-2 0 0,-33 21 0,-83 45-40,-33 1 50,-29 1-2,-25-1-98,-20-2 100,-13-2-6,-9-2 16,-3-4 19,5-4 20,12-3-89,18-4-14,23-4 70,31-4-96,33-4 72,37-5 34,92-40-51,-34 23 0,51-32 2,-1 2-1,1-1 1,0 1-1,0 0 1,0 0-1,1 0 1,-6 8-1,8-11 1,0 0-1,1 0 1,-1 0 0,1 0-1,-1 0 1,1 0 0,0 0-1,-1 0 1,1 0-1,0 1 1,0-1 0,0 0-1,-1 0 1,2 0-1,-1 0 1,0 1 0,0-1-1,0 0 1,0 0 0,1 0-1,-1 0 1,0 0-1,1 0 1,-1 0 0,2 2-1,-1-2-3,1 1 0,-1 0-1,1 0 1,0 0 0,0-1 0,0 1-1,1-1 1,-1 0 0,0 0-1,0 1 1,1-1 0,-1-1 0,4 2-1,6 2-5,0-1 0,26 3-1,51-3 16,22-10-58,18-8 9,13-9 38,11-7-101,7-6 21,3-5 4,1-5-19,-2-3 48,-5-3-131,-8-2-11,-9-3-3,-11-2-12,-13-2 133,-14 0 3,-15-1-7,-18 0 57,-54 47 15,22-30 0,-29 34 3,0 0 0,10-25 0,-14 29 3,-1-1-1,0-1 1,-1 1-1,2-12 1,-3 14 2,0 0 1,-1 0-1,0 0 0,0-1 1,-3-10-1,2 12-6,-1 0-1,0-1 1,0 1 0,0 0 0,-1 0-1,-4-5 1,3 4 3,-1 0 0,0 1-1,0 0 1,-12-11 0,8 9 0,0 1 0,-1 0 0,-14-7 0,-43-15-53,-14 7 98,-10 8-16,-9 5-34,-5 8 42,-1 8-56,3 6 30,5 5 32,10 6-52,11 3 18,15 3 31,13 2-19,16 1 7,13-2-29,10 0-20,10-3 32,9-3-12,9-4 32,6-3-22,5-5-43,4-3 35,3-5-13,2-2-11,0-5-38,0-5 52,0-3-18,-2-4-22,-2-3 64,-2-1-146,-4-3 49,-1 0-11,-2-2 18,-2-1 60,-1-1-43,0-2 31,-1-2-17,-1-1 41,1 0 3,-1 0 1,-1 1-26,-1 2 8,-3 6-18,-2 5 88,-3 5-40,-3 9-12,-3 7 43,-2 8-75,-5 7 46,0 5-15,-5 5 31,-1 3-78,-2 1 94,1-1-16,0-1-92,3-4 128,-1-3-70,2-5-20,2-3 92,2-5-72,1-4-18,0-3 20,1-3 4,0-1-30,4-4 38,3-4 2,3-4-56,4-2 60,2-4 8,4-3-16,2-2 36,1-5-38,2-2-30,1-3 22,1-4-10,0-2 16,2-2 10,-1-1 35,0 1-87,0 3 41,-1 2-29,-1 5 20,-3 5-1,-2 6 9,-3 6-1,-3 5-13,-4 7 32,-2 7 27,-3 6 13,-3 5-85,-1 6 83,-2 4-98,0 3 19,-1 2 15,1 0-21,-1-1 35,1-3-24,0-2 36,0-3-10,2-4-1,1-5 7,2-2-3,0-5 29,0-3-36,-1-2-16,1-4 18,-1-4-36,1-3-13,0-5 53,1-4 6,2-3-36,1-3 27,1-4-9,1-3-35,2-2 33,0-2 40,2-2-34,0-1 13,1 1-40,-1 2-9,1 2 29,-1 5-39,-2 5 82,-1 7-24,-2 5 10,-1 8-14,-2 6-10,-2 6-54,-2 5 56,-1 4-34,-1 3 80,-1 1-22,0 2-60,-1-1 99,1-2-121,0 0 74,0-3-23,-1-3-9,1-3 32,0-4-1,0-3 7,3-2-43,2-2 69,2-5-50,3-3 16,3-4 52,3-2-128,1-3 82,4-1-28,2-2-8,4-3 4,2-1-16,4-1 18,2-3-43,5-1 63,2-1-19,2-1 44,2 1-5,-1 2-39,-1 2-1,-3 4-30,-5 4 62,-5 5 8,-5 4-28,-7 4 133,-5 2-33,-4 2 10,-4 2 64,-2 2-108,-1 2 152,-1 1 23,0 0 30,2 0-33,0-1-153,3-1 6,2-1-74,5-1-3,2-1-4,4-1-16,5 0-10,2-1 16,4-3-6,2-3 16,1-2-18,0-3-8,-1-1 16,-2-1-6,-2-2-12,-3 0 46,-3-1-56,-4-1 46,-4 0 0,-4-1-84,-4 1 124,-3 1-152,-2 0 102,-5 3-32,-4 1-34,-5 4 68,-3 3-50,-4 2 58,-2 5-16,-2 4-22,-2 6 8,-1 4 52,1 4-100,2 4 130,2 2-68,4 3-34,4 1 124,6 0-110,2 0 64,7 0-46,5-2-16,6-2 46,4-3-86,4-4 68,3-3-36,3-5-46,2-4 112,1-4-92,1-4 58,2-4 12,1-4-46,1-5 100,0-3-86,1-5 70,-1-3-34,1-5-60,-2-3 18,0-5-10,-2-4 0,-3-3 28,-2-4-8,-3-3-52,-4-2 58,-4-1 36,-4 0-66,-4 0 38,-4 1-12,-2 4-110,-6 2 116,-6 5-26,-4 4-6,-4 5 15,-2 5 15,-1 6-19,1 4-49,2 7 56,3 4 22,4 4-48,3 6 74,4 4-22,2 6-62,5 4 104,4 5-90,5 3 56,3 4-16,3 2-66,1 2 76,1 1-40,1 2 12,-1 0 26,-1-1-8,-1 0-24,-2 0 64,0-2-48,-2-1 44,0-1 16,-2-1 1,1-1-59,-1-1 5,0 0-5,1 0-16,-1-1 46,0 0-28,0-1 38,-2 0-52,-1 0 100,-2 0-58,-2-2-50,-2 0 16,-1 1 4,-2-2 10,-3 1 26,-1 0 13,-3 0-48,1 0 29,1-1-10,1 0-40,1-2 26,2 0-24,0-2-22,5-2 90,6-2-70,6-2 24,5-1 50,5-3-44,4-3 63,3-1 34,2-2-4,1-1-50,1-4-15,1 0-28,-1-3-80,-1-1 118,-1 1-26,-1-1-4,-3 1 39,-1 1-72,-2 0-53,-3 2 3,-4 1-12,-3 1 18,-5 1 50,-4 0-59,-9 4 128,-12 5-98,-12 5 0,-15 6 80,-17 6-121,-18 6 113,-19 6-21,-17 5-21,-18 6-32,-16 3-20,-12 5 26,-9 2 21,-5 4 50,-1 1-25,6 2 3,11 0-51,15 0 32,22-1-27,24-1 7,78-52 19,0 1 0,-20 24-1,30-31-10,0 1-1,0-1 0,1 1 1,-1 1-1,2-1 0,-5 11 1,7-14-13,0 0 0,0 0 0,0 1 0,0-1 1,1 1-1,0-1 0,-1 1 0,2-1 0,-1 1 1,2 6-1,-1-5-18,1-1 1,0 0-1,0 0 1,0-1-1,1 1 1,-1 0-1,1-1 1,0 0-1,5 6 0,0-2-51,0 0-1,1 0 0,0-1 0,17 11 0,-4-5-106,44 19 0,49 9-5,23-4 176,18-3 18,14-4 5,9-3 25,0-3-20,-5-3 71,-13-2 265,-17-3 151,-22-1 224,-25-2 126,-30-1-97,-29 1 6,-37-13-721,-1 1 0,1-1 0,-1 0-1,1 0 1,-1 1 0,1-1-1,-1 0 1,1 0 0,-1 1-1,1-1 1,-1 1 0,0-1 0,1 0-1,-1 1 1,0-1 0,1 1-1,-1-1 1,0 1 0,1-1 0,-1 1-1,0-1 1,0 1 0,0-1-1,1 1 1,-1-1 0,0 1 0,0 0-1,0-1 1,0 1 0,0-1-1,0 2 1,-1-1 22,0 1 0,0-1 0,0 1 0,0-1-1,0 0 1,-1 0 0,1 1 0,0-1 0,-1 0 0,1 0 0,-1 0-1,1 0 1,-3 0 0,-44 22 471,-28 5-92,-28 8-178,-28 7-100,-26 8-86,-24 9-34,-21 8 40,-14 8-79,-11 7 10,-3 6-57,2 6 0,7 5 61,12 4 8,16 5-107,18 4-226,19 3-309,22 2-521,20 3-411,21 3-788,19 0-648,18 2-850,18 1-939,12 1 489,12-24-2392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7:30.488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48269.56641"/>
      <inkml:brushProperty name="anchorY" value="-35142.33203"/>
      <inkml:brushProperty name="scaleFactor" value="0.49846"/>
    </inkml:brush>
  </inkml:definitions>
  <inkml:trace contextRef="#ctx0" brushRef="#br0">440 5146 4428,'0'0'0,"-4"-3"120,-7-5 280,-5-3 28,-4-6 289,-5-5 19,-2-4-22,-2-4 187,0-4-215,-1-2 88,0-3-85,0-2-60,1-2 121,2-1-120,1-1-9,2-1-125,4 0 54,2 1-184,4 1-64,4 2 15,2 2-74,2 2 120,3 3-56,1 2-8,1 2-163,1 3-92,0 3 53,0 2 194,3 5 15,0 5 175,2 4 6,2 9-148,-1 8-88,1 9-81,0 11-67,1 9-44,-1 10 5,-1 9 15,0 5-53,-1 5-53,-1 2 78,1-1-75,0-3 32,1-3 14,3-7 51,2-7 24,2-7 12,3-8 52,2-10-92,2-8-7,2-6 79,1-8-93,1-8 80,2-10-18,2-8-93,3-11 43,0-10-107,2-10 37,1-11 13,1-9 7,0-10-51,1-10 39,-2-10-78,1-10-7,-1-10 64,0-10-83,1-9 116,-1-9-72,0-4 37,-1-2 14,0 2-18,-1 8 114,-3 12-4,-3 16 72,-4 20-5,-4 21 175,-6 21 4,-4 22-27,-3 21 17,-7 20-192,-5 19-25,-6 17-24,-4 17 28,-3 15-18,-2 15 40,-1 13-39,1 11-6,2 9-35,5 6-7,4 6-1,4 1-72,4 0 104,2-2-76,4-5 52,5-8 42,2-10-152,3-12 132,0-12-2,0-13-42,1-15 102,-2-16-44,-1-14-40,0-11 42,0-12-67,1-13-15,2-12-25,3-11 3,3-12-46,3-11-35,4-12 27,3-12-69,2-11 47,3-11-44,1-13-2,2-14 33,2-11-17,1-13 54,0-10 8,1-8 6,-1-3 24,-2 1 51,-2 6-41,-3 12-12,-5 17 32,-6 22-82,-6 24 71,-6 28 65,-9 30 0,-2 35-49,0 1 0,0 0 1,1 0-1,-1 0 1,0-1-1,0 1 0,0 0 1,0 0-1,0 0 1,0-1-1,0 1 0,0 0 1,0 0-1,0-1 1,0 1-1,0 0 0,0 0 1,0 0-1,0-1 0,0 1 1,0 0-1,0 0 1,0 0-1,0-1 0,-1 1 1,1 0-1,0 0 1,0 0-1,0-1 0,0 1 1,0 0-1,-1 0 1,1 0-1,0 0 0,0 0 1,0-1-1,0 1 1,-1 0-1,1 0 0,0 0 1,0 0-1,0 0 0,-1 0 1,1 0-1,0 0 1,0 0-1,0 0 0,-1 0 1,1 0-1,0 0 1,0 0-1,-1 0 0,1 0 1,0 0-1,0 0 1,0 0-1,-1 0 0,-13 20 67,-9 27-23,-7 25 16,-7 24-15,-4 22 73,-2 19-77,1 15-16,4 11 46,9 6-116,9 2 127,11-3-77,12-7 9,11-12 41,9-11-126,8-14 122,4-14-54,2-12 2,-1-12 44,-3-9-56,-3-10 4,-3-9 12,-3-8-34,-3-9 24,-1-9-50,-1-10-23,1-8 27,2-11-151,2-9 76,3-10-72,4-11 22,3-10 15,5-11-33,4-10 58,3-9 5,3-10 57,1-10 24,-1-6-11,-1-6 16,-4-2 11,-5 2 39,-7 5 18,-7 8-44,-8 12 44,-6 14-28,-11 17 36,0 41-28,0-1 0,-1 1 0,1 0 0,-1-1 0,0 1 0,0 0 0,1 0 0,-2-1 0,-1-3 0,2 5 0,1 1 0,-1-1 0,0 0 0,0 0 0,0 1 0,1-1 0,-1 0 0,0 1 0,0-1 0,0 1 0,0-1 0,0 1 0,0-1 0,0 1 0,0 0 0,0-1 0,-1 1 0,0 0 0,0 0-1,-1 0-1,1 0 1,-1 0-1,1 1 1,-1-1 0,1 1-1,-1-1 1,1 1-1,-3 1 1,-29 18 38,-7 13 32,-3 9-32,-3 9 7,1 5-10,2 4-55,5 0 43,6-1-16,7-3-38,8-4 82,6-6-96,6-5 72,7-7 15,5-6-55,5-7 47,3-7-15,2-5-10,1-5-24,0-7-8,1-7 14,0-5-57,0-5 67,1-5 7,0-3-43,1-4 30,1-1 4,0-2 12,1-2-30,0 0 38,0 0-40,0 0 26,-1 0-8,-2 2-26,-1 3-1,-1 2-30,-3 4 44,-2 6 51,-2 5-8,-3 5-12,-1 10 12,-2 9-47,-1 10 41,-2 10 28,-1 10 15,0 8-37,0 7 64,0 4-56,-1 3 12,1 0 72,0-3-149,3-4 70,4-6-47,4-6 65,3-8 9,3-8 37,3-8-48,1-8-20,1-8-24,3-9-25,1-9 46,3-9-58,2-9 46,4-10-42,2-9-2,1-9 19,2-10-55,-1-9 31,-1-10-11,-1-11 16,-3-11 52,-2-10-84,-3-10 42,-4-8-37,-3-5-67,-2-3 66,-4 0-67,-2 4 5,-3 7 63,-3 11-57,-3 14 19,-3 15 37,-4 17 16,-6 20 129,-6 19 87,12 40-167,1 1 0,0-1 0,0 0 0,0 1 0,0-1 0,-1 0 0,1 1 0,-1 0 0,0-1 0,1 1 0,-1 0 0,-3-2 0,3 2-5,0 1 0,1-1 0,-1 1-1,0-1 1,0 1 0,0 0 0,1 0 0,-1 0 0,0 0 0,0 0-1,0 0 1,0 0 0,0 1 0,-1 0 0,-2 0 19,0 1 0,0 0-1,0 1 1,1-1 0,-9 6 0,-32 31 55,-6 19 46,-7 19 39,-3 18 57,-2 19-91,0 19-52,4 17 8,6 13-131,8 12 89,12 5-19,11 1 32,9-4 8,12-10-42,12-14 0,9-18-16,8-20-68,6-18 102,3-19-6,0-17-52,1-16 76,-3-15-66,-1-13 6,-2-9-16,-2-10-12,-1-11 2,-1-9-114,1-12-61,-1-9-88,2-11 15,2-11 56,0-12 101,2-11 37,0-10-15,2-10 36,-1-7-17,0-4 42,-2 2-11,-2 6 38,-4 9 23,-4 14-56,-5 17 117,-5 21-12,-5 17-15,-3 23 74,-9 19-49,-5 20 22,-6 16-11,-3 13 22,-2 12-54,0 6 8,2 5-38,3 1 28,5-2-39,4-5-31,7-4 64,7-7-78,5-6 52,5-8-2,4-7-56,2-7 88,1-6-28,0-7-4,-1-8 4,-1-5-44,-1-5-2,-2-6-2,0-8 54,0-5-114,1-7 78,1-6-12,1-7-68,1-5 134,1-5-70,2-6-41,0-5 37,0-3-43,0-4 30,1-1 55,0 1-29,-1 3-1,-2 5-12,-1 7-12,-4 9 44,-3 11-14,-6 9 6,-3 12 0,-4 12-14,-2 10 60,-5 9-32,-4 8-2,-3 6 53,-2 3-67,2 3 35,0-1-11,2-1-40,3-2 26,1-4 4,2-4 26,5-5-34,2-5-30,4-5 92,3-6-100,1-4 60,2-4-9,0-3-87,0-4 92,-1-6-31,-1-5 37,-1-4-8,0-5-24,-2-3-6,1-3 14,-1-3-20,0-2 20,0-1-48,1-3 14,0 0-20,3-1 23,1-1 43,3 1-39,2 0 43,3 3-3,3 3-49,1 6 57,1 6-33,0 7 1,-1 10 37,-3 9-53,-4 9 31,-5 10-10,-6 9 25,-3 6-1,-4 5-13,-5 4-23,-5 0 34,-4 0-40,-2-2 26,0-4 34,0-3-66,3-5 64,1-5-20,4-5 15,1-4-11,3-5-11,1-4 73,1-3-134,0-3 84,3-3-14,3-1-82,5-1 96,4 0-88,4-4 82,3-2-24,5-2 8,2-2 98,3-2-140,0-1 88,2-3-42,-1-2-74,1-5 106,-1-3-22,0-6-34,0-7 28,0-8-66,1-9-24,2-9 46,0-10-46,2-11-14,0-10 37,1-11-33,0-11 72,0-11-12,-2-10-35,-2-10-43,-4-7 15,-8-8-10,-7-7-46,-10-5 33,-13-2-64,-16-2-2,-20 2 4,-19 6 74,-22 8-2,-20 12 28,66 106 72,-48-45 0,44 52-30,-58-40-1,54 48 19,-67-35 0,62 42 30,-73-25 0,65 31-18,-71-13-1,63 20 37,-69-2-1,-78 15-2,-11 25 37,-8 24 5,-7 22-15,-3 21 118,3 19-39,6 17-5,12 15 5,18 13-59,24 9-77,29 8 18,115-125-26,-43 79 0,60-89 6,0 0 1,-18 61-1,28-68 22,2 1 0,0-1 0,-1 48 0,7-52-11,2 1 0,1 0 0,11 58-1,-6-58 11,2 0-1,1 0 0,26 51 1,-17-46-20,1-1-1,2-2 1,26 32 0,-12-22 1,81 72-1,75 35 26,36-6-39,27-5 39,20-3 30,12-1 20,4 0-49,-5 1 107,-14 1-145,-20 4 17,-29 1 34,-33 2-58,-40 0 18,-122-111-1,-1 1-1,27 45 1,-40-55 8,-1 1 0,-2 1 0,16 43 0,-21-48-5,-1-1 1,-1 1-1,-1 0 1,2 39-1,-5-40 42,-1 0 0,-1 0 0,-1 0 0,0 0 0,-7 19 0,3-17-7,-1 1 0,0-1 0,-2-1-1,-14 23 1,7-17 51,-1 0 0,-38 42 0,25-36 9,-59 47 1,-57 24-76,-20-7 63,-18-8-103,-13-5 148,-10-7-69,-6-3 20,-4-3 2,3-3-90,6-1-21,12-3 33,16-2-58,20-4 87,25-4-21,26-5-38,28-7 83,27-8-96,27-9 30,27-24 0,1 1-1,-1-1 0,1 1 1,-1-1-1,1 0 1,0 1-1,-1-1 0,1 1 1,0-1-1,-1 1 1,1-1-1,0 1 0,0-1 1,0 1-1,-1 0 1,1-1-1,0 1 0,0-1 1,0 1-1,0-1 1,0 1-1,0 0 1,0-1-1,0 1 0,0-1 1,0 1-1,1 0 1,-1 0-1,0 0 0,1 0 1,0-1-1,-1 1 0,1-1 1,0 1-1,0-1 0,-1 1 1,1-1-1,0 1 0,0-1 1,0 0-1,0 1 0,-1-1 1,1 0-1,0 0 0,0 1 1,1-1-1,32-1-146,15-10-40,12-8-139,10-10-32,6-8-17,4-8 84,3-7 135,0-7 28,0-5 84,-2-5-8,-4-3 46,-3-4-9,-7 0 56,-5 0-37,-8 2 13,-9 4-17,-10 4-61,-11 6 105,-9 7-86,-16 46 43,1 0 1,0 0-1,-1 0 1,-1-10-1,1 13-1,-1 0 0,0 0 1,0-1-1,0 1 0,-1 1 0,1-1 1,-3-5-1,1 6 1,1-1 0,0 1 0,-1 0 0,0 0 0,1 0 0,-1 0 1,-5-4-1,3 4 9,0 0 1,-1 0 0,1 1-1,0-1 1,-9-2 0,-38-7 3,-11 6 29,-11 7 7,-8 6-72,-6 5 22,-2 5 46,-1 3-86,2 2 84,5 2-54,8 0-12,8 0 46,10-2-86,10-1 82,12-1-26,11-2-76,9-2 136,9-2-72,8-1 24,8-3 66,7-1-90,8-2 30,6-3-10,4-1-28,6-2 36,2-3-12,4-5-38,1-3 68,0-4-92,0-4 84,-1-4 44,-3-2-110,-2-1 136,-4-2-112,-4 0 20,-5 2 50,-3 1-88,-4 3 70,-6 4-64,-4 3 23,-3 6 25,-4 2-18,-3 3 35,0 5-23,-2 5 8,0 2 40,-2 5-40,-1 1 28,1 3-50,0 1-28,1 0 48,0 0-60,2 0 46,0-3 28,3-2-50,5-3 83,3-3-19,3-4-63,4-1 21,1-5-52,2-4 45,2-5-7,2-3 17,3-4 39,1-4-80,1-3 68,3-2-50,1-4-14,1-1 74,0-2-52,-1-1 46,-1 0-26,-2 0 8,-3 3-16,-4 2 41,-3 4-49,-4 4-13,-5 4 87,-3 5-98,-4 4 116,-2 4 73,-3 2-139,0 6 105,0 4-89,-1 3-102,0 5 112,1 2-98,-1 1 98,1 1-28,0 0-18,0-1 50,2-1-72,4-2 22,2-3-8,2-2 28,2-3-22,3-2 8,0-3 26,0-1-64,1-4 99,1-3-67,0-4 63,0-3-45,0-1-56,0-2 58,0-2-59,1 0 53,-1-1 22,1-1 0,1-1-25,1-1-5,1-1-9,2-2 33,1-1-48,1-1 43,2-1-69,-1 1-17,0 0 81,-3 3-69,-2 4 37,-3 3 18,-4 5 22,-5 4-18,-3 7 87,-2 6-47,-3 5-67,-5 6 77,-3 3-98,-2 4 56,-3 0-32,2 1 8,0 0-2,2-3-9,0-2 77,2-2-60,2-4 77,1-4-21,2-3 22,0-3 15,4-1-83,3-2 16,2-3-51,3-4 53,3-3 10,3-4-16,2-3 8,2-4-58,2-2 30,2-2 16,2 0 22,3-2 141,1 2-15,2 1 43,2 1 14,1 3-188,0 3 18,0 4 8,0 3-41,-1 3 40,-2 3 91,0 1-40,0 3 33,-1 0 64,2 0-55,1 1-68,1-1 19,2 1-86,1-1-8,2-3 26,0-2-54,1-3 77,-1-3-28,0-3 70,-3-1-50,-1-3-39,-5-2-2,-3-1-74,-5-2 28,-4-1 61,-6-1-90,-6-1 87,-3-1-12,-3 0-52,-5 1 60,-5 1-66,-3 2 23,-3 3 48,-2 5-15,-1 5 69,-2 4-64,-1 7-35,0 6 24,0 7 2,0 5 40,2 4-10,2 3 25,2 2-24,3 0-35,4 0 38,3-1-56,7-3 30,6-3 51,6-3-62,3-4 82,5-3-52,2-5-62,2-2 51,0-2-35,1-6 9,-1-4 26,0-4-22,0-3 8,-1-3-30,0-3 22,0-2 48,-2-2-56,0-3 20,0-2 22,0-4-78,0-3 20,-1-4 9,1-4 8,0-3-1,-1-3 44,-1 0-68,-1-1 36,-1 3 2,-3 4-2,-3 5 58,-3 6-39,-3 8-65,-3 7 24,-2 7-31,-7 6-9,-5 7 96,-6 6-67,-5 6 15,-3 6 11,-1 4 9,-1 5 26,2 4 41,6 4-24,4 2-35,5 3 10,8 0-20,6-1 46,8 0-9,5-2-14,6-3 24,2-2-54,3-4 29,2-3 51,1-2-62,1-4 40,1-2-30,0-3-81,0-2 83,0-1-72,0-1 77,-1-1 67,-1 0-74,0 1 25,-3 1-3,-1 2-81,-2 1 89,-3 2-82,-2 0 43,-3 1 6,-3 1-21,-3 0 49,-1 2-56,-2 2 51,-2 1-81,-2 2 89,-1 3-19,-2 1-82,-1 3 106,-2 1-101,1 2 21,-1 2 35,-4 0-59,-2 1 51,0 1 26,-1 0-63,-1 2 64,-1 1-1,-2 1-46,-2 1 85,-4 3-7,-6 1 4,-10 3 157,-14 1-48,-17 2 116,-21 2-42,-26 2-89,-26 0 108,-28 2-174,-28 2 65,-25 0-10,-22 0-77,-15 2-9,-8 0-15,1 1-62,7 0 30,17 1-46,22 0-2,28-1 31,34-2-29,36-1 56,102-52-11,-1 0-1,1 2 1,-14 13-1,24-21-14,1 1 0,0-1 0,1 1 1,-1 0-1,1 1 0,1-1 0,-7 13 0,9-16 2,0 1 1,0 0-1,0 0 1,0 0 0,0 0-1,1-1 1,0 1-1,0 0 1,0 0-1,0 0 1,1 0-1,1 7 1,0-5-2,0-1 0,0 1 1,0-1-1,1 0 0,0 0 0,0 0 1,0 0-1,1 0 0,5 4 1,0 2-23,2-1 1,-1-1 0,25 16 0,-8-7 14,38 17-1,51 16-36,16-1-25,11-2 89,5-1-9,-3-1-12,-7-1 115,-14-1-94,-18-1 14,-23 0 62,-71-35-78,1 0 0,20 18 1,-30-23 3,0 1 0,1 0 0,-1 0 0,0 0 0,0 0 0,0 0 0,-1 1 0,3 5 0,-4-7-3,-1-1 1,1 1-1,0-1 0,-1 1 0,0-1 0,0 1 0,1 0 0,-1-1 1,-1 1-1,1 0 0,0-1 0,-1 1 0,1-1 0,-2 4 1,0-2 13,0 1-1,-1-1 1,1 0 0,-1 0 0,0 0 0,0 0 0,0-1 0,-7 7 0,-1-1 17,0 0-1,0-1 1,-18 8-1,-62 27 92,-28 1-102,-28 2-40,-23 1 16,-22 2-27,-17 4 34,-13 3-57,-5 3 36,2 4-77,7 2-44,16 3-112,21 0-110,25-1-39,29-1-306,31-3 64,82-52 324,0 1 1,-23 25-1,30-30 90,0 1-1,1 0 1,1 0 0,-9 17 0,9-18 27,2 0 0,0 0 0,1 0 1,-1 0-1,0 10 0,1-11-86,1 0 0,1 0 0,0 0 0,0 0 0,0 0 0,2 7 0,-2-6-162,2 0 0,-1-1 0,1 1 1,6 12-1,17 24-2509,8-4-670,7-3-240,2-4 241,-6-7-1468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7:25.865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44771.64844"/>
      <inkml:brushProperty name="anchorY" value="-26281.04883"/>
      <inkml:brushProperty name="scaleFactor" value="0.49846"/>
    </inkml:brush>
  </inkml:definitions>
  <inkml:trace contextRef="#ctx0" brushRef="#br0">1501 5593 652,'0'0'0,"-2"2"48,-3 2 79,-1 2 174,-2 0 16,0 1 169,0 0-41,-1-1-14,0 1 80,1-1-62,0 0 100,1-1-52,0-1 79,2-1-123,0-1 70,1 0-70,0-2-122,0 1 42,0-1-120,-1-2 15,-2-1 36,-1-2-52,-1-1-62,-3-2 209,0-2-150,-1-1 0,-1-1 21,0-3-204,0-1 71,2-3-87,2-3 23,2-3-75,2-3 84,3-3 85,1-2-65,5-3 19,4-2-46,5-1 165,2 0-31,2 0-7,1 1 14,1 1-80,0 2 112,0 4-37,-3 3 8,-1 4-152,-2 4-60,-2 4 8,-4 5-15,-1 5 75,-3 2-31,-1 6 60,-1 6-71,0 4 0,-4 4-11,1 3-38,-3 1 89,0 1-80,2-1 92,0 0-17,2-3-40,1-2 61,0-3-38,1-3-35,3-4 20,4-2-33,5-1-10,4-6 34,5-4-35,5-6 11,4-4 7,4-6 10,5-3-34,4-5-36,3-4 27,2-2-7,2-2 20,1-1 33,1 0 61,-1 1 14,-2 2 96,-4 4-14,-4 4-64,-7 6-15,-6 6-42,-8 6 40,-7 6-16,-6 7-9,-8 7 0,-8 9 17,-8 7-62,-7 8 99,-6 7-120,-6 7 22,-3 6 39,-3 4-39,2 4 107,1 1-35,4 2 33,6-1-90,8-2 4,8-3-6,5-3-35,9-4 18,8-3 16,10-5-52,7-4 54,9-4-46,8-3 19,6-4-34,9-4-9,7-4 42,7-4-9,8-4 14,7-5-17,7-3 11,3-1-8,2-5-8,-1-3 26,-4-2 5,-8 0 56,-11 0 201,-13 2 35,-17 1-32,-16 2 28,-15 5-137,-14-1-176,0-1-1,0 0 1,0 0-1,0 1 1,0-1 0,0 0-1,0 0 1,0 1 0,0-1-1,0 0 1,0 1 0,0-1-1,0 0 1,0 0 0,0 1-1,0-1 1,0 0 0,0 0-1,0 1 1,0-1 0,0 0-1,0 1 1,-1-1-1,1 0 1,0 0 0,0 0-1,0 1 1,0-1 0,-1 0-1,1 0 1,0 0 0,0 1-1,-1-1 1,-17 15 175,-17 8-53,-15 7-32,-14 6-2,-14 7-22,-11 6-15,-9 5-16,-6 5-21,-1 4-5,0 4 0,5 3-2,7 2 23,9 3-6,10 0 3,13 0 0,11 0 9,15-3 16,13-3-31,10-3-28,11-5-30,12-6 29,-8-46 10,1 0-1,0 0 1,7 13 0,22 21 20,10-7 4,8-5-37,6-6-40,5-5 75,2-7-17,3-4-31,1-5 41,-1-3-42,-1-4 2,-2-6 60,-2-4-46,-2-2 6,-4-2 0,-4 0-12,-6 1 64,-6 2 19,-7 4 49,-7 3 65,-7 3-27,-7 4-5,-4 6-1,-5 3-53,-5 3-4,-5 3-7,-4 2-67,-3 2-5,-3 1-30,0 0-6,-1 1-5,0-1 14,1 0-15,2-2 1,1-1-10,3 0 54,1-2-7,1-1 9,2-1 38,3 0-104,1-2 61,1 0-46,1-1 7,1-1 12,0-1 9,1-1-2,-1-2 2,0-1 0,1-1-10,-1-1 13,2-1-4,0-1 1,1 0 0,2 0 14,-1 0-18,1-3 43,0-1-78,1-1 67,-1 0-64,0-1 8,-1 1 35,-1 1-40,-1 1 69,-1 1-48,-1 1 2,0 0-10,0 1-31,0 0 26,0 0 42,0 0-26,0 1 34,0-1 10,-1 0-71,1 0 50,0 0-24,3 0 6,1-2-50,2-1 60,1-1-39,0-1 2,0 0 1,1 0-7,-1 0 20,-1 1 18,-1-1 47,0 1-63,-2 1 60,-1 0-93,0 0 13,0 1 109,-1 0-142,1 0 132,-2 0-82,1 1-18,-1-1 76,0 0-40,0 1 37,0-1-60,0 1 47,0 0-82,0 0 61,0 1-6,0-1-23,0 1 33,0-1-52,0 0 47,0 1-19,0 0 43,0-1-72,0 1 9,0-2-690,0 0 720,0-1-6,0 0 2,0-1 3,0-1-42,0 0-12,0 0 39,0 0-66,0-1 58,2 1 33,0-1-33,1 1 38,1-1-1,0 0-18,0 0-45,1 0 36,-1 0-14,0 0 49,-1 1 2,0 1 6,0 0-3,-1-1-68,0 2 51,0-1-4,-1 1-24,0 0 19,0 1 8,-1-1 11,0 1 7,0-1-24,0 0 9,1-1-28,-1 0 31,1 0 4,0-1-6,0 0-29,0-1-19,0 0 40,1 0 0,-1 0 52,0 0-40,0 1 15,0 0-14,0 0-48,0 2 65,-1-1-13,0 1-42,1 0 38,-1 0-51,0 1-9,0-1 72,0 0-10,0 1-41,0-1 76,0 1-61,0-1 10,0 1 68,0 0-97,0-1 46,0 0-53,0 1 51,0-1-16,-2 0 5,0-1 51,-2 1-117,1-1 51,-1-1-43,-1 0 19,-1-1 36,1 0 7,0-1 6,-1 1-12,1-1 27,0 0-41,0-1 22,1 1 30,1-1-84,1-1 27,0 0-2,1-2-49,1-1 89,0-2-13,3-1-8,3-3 6,4-1-54,2-4 44,2-3-44,2-3 16,2-4 19,0-5-81,1-4 71,0-4-47,1-5-33,0-4 56,0-6-43,2-4 42,1-6 20,2-6 19,3-7 12,3-8-11,5-7 15,4-7-32,5-5-10,4-3 11,5-2-15,4 3 23,2 4-34,2 6 28,0 10 6,-1 9-26,-2 11 42,-4 9-50,-3 10 44,-4 7-14,-4 8-20,-5 5 3,-2 4-45,-3 3 31,-3 1 16,0 2 28,-2-2-15,1 0-39,0-3 7,0-2-1,1-3-2,0-4-13,-1-3 28,0-3-19,-2-4 30,-2-1 38,-2-1-24,-4 0 25,-4-1-29,-5 2 8,-3 2-3,-5 2 0,-1 3 24,-6 3-17,-4 5-8,-3 3-20,-4 4 4,-2 4 7,-1 2-13,-2 2 37,-1 1 27,-1 1-63,-1 1 78,-2-2-84,0 1 1,-1 0 26,0 0-25,-1 1 32,1 0-24,0 1 60,0 1-125,0 2 38,1 1-29,0 0 32,1 2 60,-1 1-53,0 0 44,1 1-36,0 0-36,1 1 103,1 0-10,2 1-40,1 0 86,3 0-72,3 0-10,1 1 12,3 1-22,1 1 20,2-1 8,1 2-6,1 0 40,1 1-21,1 0-29,1 0-5,0 0 4,1 0-41,0 0 44,0 0 46,0 0-83,0 0 53,0 0-4,1 0-28,1 0 85,3 0-16,1-2-39,1-1 0,2-2-44,1-2-4,2-1 82,-1-1-16,1-2 18,0 0-34,-1-1 80,1-2-61,-1-2 11,-1-2 35,-1-1-134,0-3 54,-2-2-7,-1-2-39,-2-1 50,-1-2-40,-1-2-25,-1-1 21,-6-2-41,-5 0 29,-6-1-28,-5-1 26,-7 1-17,-4 1 19,-5 2 42,-4 3-16,-3 2-2,-3 4 16,-1 5 14,-1 3-4,-2 5 59,1 5-25,0 2 34,1 5 33,0 7-40,1 5 47,1 5-32,-2 4-5,0 6-21,-2 4 37,-1 5-41,-2 5-5,0 5-18,1 4-63,2 3 26,6 3-50,7 2 64,10 1-72,10 0 50,17-51 36,0 1 0,0 0 0,1 17 0,2-19 9,-1 0 1,1 0-1,0 0 1,5 13-1,-3-12 21,1-1 0,0 1-1,12 17 1,-8-15-3,2 0 0,17 17 0,36 23 84,15-2-11,13-1 5,13 1 28,9 1-22,8 2-6,5 3-30,4 3 30,0 3-259,-1 2 46,-4 3-36,-9 1-6,-10 0 209,-12 0-50,-14 0 17,-15-1 4,-55-52 5,0 0-1,13 23 0,-17-25-11,-1 0 0,10 28 0,-12-29 2,-2 0 0,1 1 0,0 19 0,-3-19-17,0-1 1,-1 1-1,-4 20 1,2-17 2,-2 0 1,-10 26-1,4-19-6,-20 33 0,-28 27 25,-16 6 19,-15 4-4,-11 5 4,-8 3-37,-5 1 48,-2 1-40,4-1 22,7-3 7,11-2-39,14-5 26,18-2-9,49-68 4,-17 42 0,24-49-10,1 1 1,1-1 0,-4 21-1,7-24 2,0 1 0,1-1 0,0 1-1,2 16 1,0-17-3,0-1 0,1 1 1,1-1-1,7 18 0,-5-16 4,1 0 1,1 0-1,14 19 0,-9-16 4,1-1-1,23 20 1,-13-15-10,36 23 1,41 14 24,14-4 21,10-4-58,7-3 65,3-4-30,-2-2 0,-5-2 11,-6-3-42,-11 0 50,-11-3-63,-11-1 9,-13-2 38,-12-1-22,-11-2 22,-11 0 28,-9-3-8,-10 0-4,-9-1-2,-6 0-29,-4-2-10,-7 0 14,-4 0-15,-6-1 23,-3-1-2,-3-1 11,-2-2 91,0-3-49,1-1-12,3-4-9,4-2-79,5-6 6,5-7-21,8-6-7,6-8-14,7-7 17,5-10 27,4-9-50,4-10 50,2-12-6,1-13-8,0-11 28,-1-13-55,0-13 16,-2-11 8,0-12-46,1-11 42,0-9-60,1-9-91,1-6 62,2-4-69,2 0 60,-1 4 52,-3 7-14,-3 13 24,-8 15 15,-7 20 24,-13 21-42,-4 85 82,-1 0 0,-6-30 0,6 38-18,-1 1 1,0 1 0,0-1-1,0 0 1,-10-13 0,10 16 4,-1 1 1,1-1 0,-1 1-1,0 0 1,-1 0 0,1 1-1,-1-1 1,-5-3 0,4 3 5,-1 0 1,0 1 0,0 0 0,0 0 0,-15-3-1,12 4-15,-2 0 0,1 1 1,0 0-1,-12 1 0,5 1 17,1 1 0,-24 5 0,-39 17-24,-2 13 43,2 11 58,4 10-52,4 9 34,5 9-18,2 10 23,2 9 40,1 9 36,-1 9-16,0 8 9,2 6-80,4 5-1,7 3 5,12-2-100,12-2 75,17-7-27,9-93 4,8 54 0,-3-61 0,1-1-1,12 37 0,-9-40 1,0 1-1,23 34 1,-19-35-25,1-1 1,26 27-1,-21-27 4,2 0 1,24 16-1,-18-15 6,42 21 1,36 9-7,2-11 42,-1-12 7,-5-11-32,-7-7 11,-8-9 80,-10-5-61,-8-7 22,-7-4 56,-5-3-120,-4-2 19,-3 0 9,-2 2-50,-3 2 188,-4 5 61,-5 3-41,-6 9 86,-9 10-143,-19-9-123,0 0 0,0 1 0,0-1 0,0 0 0,0 1-1,0-1 1,-1 1 0,1-1 0,-1 1 0,1-1 0,-1 1 0,1 2 0,-4 29 163,-16 12-70,-18 13-30,-17 12 14,-20 11 1,-18 9-12,-20 8-9,-18 4-22,-16 6-22,-14 3-34,-11 3 82,-6 4 2,-2 1-64,5 1 66,11 2-36,14 0-18,20-1 57,23-1-42,77-83-35,-24 43 0,38-53 5,0 1-1,-10 30 1,15-32-3,1 0 0,-5 30 0,10-35-13,1 0 1,0 41-1,4-44 16,0 1 0,2-1-1,5 25 1,-3-25-2,1 1 0,0-1 0,11 18 0,-8-16-2,2-1 0,21 27 0,-16-25 2,37 35 0,-28-34-6,35 25 0,37 13-6,10-8 0,9-9 3,4-10 9,2-11-16,-2-8-33,-4-12 47,-8-11-26,-76 4 25,32-9 0,-41 7 1,37-15 1,-45 15-22,1-2 0,19-12-1,-27 16 15,0-2 0,0 1 0,14-17 0,-17 18-3,0-1 0,0 0-1,-1 0 1,7-14 0,-9 16 7,0-1 0,-1 0 1,1 1-1,-1-1 0,0 0 0,1-10 0,-2 11 1,0-1 1,0 1-1,-1 0 0,0-1 1,1 1-1,-1 0 0,-3-8 1,2 8-6,-1-1 1,1 0 0,-1 0 0,0 1 0,0 0 0,-6-6 0,3 4-6,0 0 0,0 0 1,-1 1-1,-8-6 0,-42-16-47,-15 5 47,-14 7-5,-16 5 42,-15 5 33,-13 9-49,-14 11 55,-10 12-26,-7 14-5,-6 13 39,0 15-36,3 14 83,7 13-66,12 11 3,13 9-10,18 6-74,20 3 66,22 0-47,56-92 31,-18 57-1,26-62-24,1 0 1,-4 34-1,9-39-2,0 0 0,4 42 0,-1-45 14,2 0-1,1 0 1,7 23-1,-5-25-6,1 1 0,1-1 0,11 19 0,-9-19 12,2 0-1,23 28 0,-19-29-12,0 0 0,24 18 1,-19-18-7,42 23 0,-36-25-10,38 15 0,-36-19 2,41 9 0,34 0 19,3-10 4,0-10 1,2-9-3,-3-10-8,-3-8-11,-6-8-22,-8-7 43,-9-7-38,-11-5-1,-11-4 51,-12-2-44,-14 0-9,-12 2 32,-19 48-8,1 1 0,-1-1 1,0-17-1,-2 21-1,0-1 0,0 1 0,0-1 0,-1 0 0,-3-9 0,2 11 18,0-1 0,1 1 1,-2 0-1,1 0 0,-1 0 0,-5-6 1,3 6-13,0 0 1,0 0 0,-1 0-1,1 1 1,-10-5 0,3 4 6,1 0 1,-1 1 0,-16-4-1,4 3 21,-39-2-1,-45 9-27,-21 13 35,-19 14-15,-15 15 32,-12 15-23,-6 15 8,-1 14-40,4 12-16,9 10 6,14 6 80,20 6 69,24 0-14,85-87-67,-31 52 0,42-60-31,2 2 1,-14 34 0,21-42-21,0 1 0,2-1 1,-4 30-1,7-34 11,1 1 0,1 0 0,0 0 0,4 20 0,-2-20-5,2-1 1,0 0 0,1 0-1,8 17 1,-5-15 9,2 0-1,0-1 1,16 23 0,-10-19-17,2-1 0,24 25 0,-15-21-11,41 31 1,42 16 6,10-9-57,9-9 11,3-10-52,3-9 8,-1-10 23,-4-9 19,-6-7 28,-8-7 14,-12-8-66,-13-5 82,-16-5-40,-17-4-12,-20-1 34,-36 20 7,-1 0-1,1-1 1,-1 1 0,1-1 0,-1 1 0,1-1 0,-1 1 0,0-1 0,0 0 0,1 0-1,0-2 1,-2 3 4,0 0 0,0 0 0,0 0 0,0 0 0,0 1 0,0-1 0,0 0 0,0 0 0,0 0 0,0 0 0,0 0 0,0 0 0,-1 0 0,1 1 0,0-1 0,-1 0 0,1 0 0,-1 0 0,1 1 0,-1-1 0,1 0 0,-1 0 0,-2-1-3,1 0 0,-1 0 0,1 0 0,-1 0 0,1 0 0,-1 1 1,0-1-1,-4-1 0,-43-9 46,-24 3-34,-22 7-24,-22 9 52,-22 8-23,-20 9-16,-18 8 81,-14 7-10,-12 9-55,-5 6 66,0 6 7,8 4-68,14 5 38,22 1-56,26 1 18,31-2-20,91-56 7,1 0 0,-26 28 1,36-34-4,0 0 1,0 1 0,1-1 0,0 1 0,0 0-1,-3 10 1,6-13-7,0-1 0,1 1 1,0-1-1,0 1 0,0 0 0,0 0 0,1 0 0,0-1 1,0 1-1,1 7 0,-1-7 5,1-1 1,1 1-1,-1 0 1,1-1-1,0 1 0,0-1 1,0 1-1,0-1 1,7 8-1,-4-5-8,1 0 0,0 0 0,1-1 0,0 0-1,13 9 1,-5-5-28,2 0 0,27 12-1,56 14-197,20-6 53,17-5-93,15-6 27,13-7 78,11-4-85,7-4 95,5-3 66,0-4 62,-3 0-5,-9-1 15,-12 1 46,-16 6-22,-21 8 19,-95-5 17,40 10-1,-58-12-29,0 1 0,1 1 0,19 11 0,-27-13 0,0 1 0,-1-1 0,0 1 0,0 0 0,0 1 0,8 10 0,-11-12 2,0 1 0,0-1 0,0 1 1,-1 0-1,0 0 0,0 0 0,0 0 1,0 1-1,0 6 0,-1-5-3,-1 0 0,1 0-1,-1 0 1,-1 0 0,1 0 0,-1 0-1,-3 11 1,0-6 12,0 1 0,-1 0-1,-1-1 1,-6 13 0,-2-3 49,-29 39 0,-35 27 102,-20 2 120,-16 2 16,-11-2-13,-7-3-114,-2-3-61,3-4-88,7-5-61,13-5 96,16-4-87,20-6 28,61-46 6,-25 28 0,32-33-23,0 0 0,1 0 0,-7 14 0,12-19 4,-1-1 0,1 1 0,0 0 0,0 0 0,0 0 1,0 0-1,1 0 0,-1 0 0,1 5 0,0-7 2,1 1 0,-1 0 0,1 0 0,0-1 0,0 1 1,0 0-1,0-1 0,0 1 0,0-1 0,1 1 0,-1-1 0,3 3 0,-1-1 1,1-1 0,0 1 0,-1-1-1,1 0 1,1 0 0,-1 0 0,8 3 0,-2-1 2,1-1-1,0 0 1,18 3 0,53 6-3,19-11-11,18-10-10,17-11-59,15-10-8,13-10-81,12-10-55,9-8 52,9-7 51,4-6 93,3-5 50,0-3-19,-7-2-14,-10 1-4,-15 1 23,-20 2 15,-23 4 300,-24 4-41,-26 5 26,-65 52-199,0-1 0,17-23-1,-21 27-105,-2 0 0,0-1-1,-1 1 1,5-13-1,-7 15 18,0 1 0,-1-1 0,0 1-1,0-1 1,0 0 0,0-10 0,-1 11 10,-1 0 0,1 0 1,-1 0-1,0 0 0,-1 0 0,1 0 1,-3-6-1,1 5 5,0 0 0,0 0 0,-1 0 0,0 0 0,-5-6 0,-33-28 252,-14 2-51,-15 1-125,-12 1 46,-13 0 52,-10 1 44,-9 1 7,-4 0-88,-1 0-79,3 1-118,6 1 14,9 1 44,12-1-28,14 0 53,15-2-27,54 28-36,-1 0 0,0 0 0,-11-12 0,15 13 8,0 0 0,0 0 0,0-1 0,1 1 0,-4-9 0,5 10-2,1-1 0,-1 1 1,1-1-1,0 0 0,0 0 0,1 1 1,-1-7-1,2 5-5,-1-1 1,1 1-1,0 0 0,0 0 1,4-11-1,0 6 9,0 0 1,0 1-1,9-13 1,33-39-23,20-9-83,20-12-4,19-13 9,17-13-59,14-14 137,8-13-83,5-15-13,-2-12 62,-6-13-129,-11-9 80,-14-7 1,-15-4-30,-16-1 63,-15 0 10,-14 5-1,-15 5 32,-13 10-22,-12 9 22,-8 12 17,-13 10-32,-11 10 67,-12 10-48,-11 10 16,-12 9 24,-10 9-32,-11 10 44,-11 10-50,-10 11 30,-11 10 4,-11 12-2,-12 11 2,-12 9 46,-11 9-59,-10 7 6,-6 5 25,-4 4-38,2 1 91,7 0-31,12 1 17,17-3-15,21-3-61,25-5 16,28-5-9,54 13-4,1 0 0,0 0 0,0 0 0,-1-1 0,1 1 0,0 0 0,0-1 0,0 1 0,0-1 0,0 0 0,1 0 0,-3-2 1,3 2 4,1 1 1,-1 0 0,1 0 0,-1 0 0,1-1 0,0 1 0,-1 0 0,1 0 0,0-1 0,0 1 0,0 0 0,0-1 0,0 1 0,0 0 0,1 0 0,-1-1-1,0 1 1,1 0 0,-1 0 0,0-1 0,2 0 0,0-3-6,1 0 0,0 1 0,0-1-1,0 1 1,1 0 0,6-6 0,44-37 35,23-10-54,21-11-34,15-11 36,13-9-71,9-12 52,5-12-72,4-15 29,2-14-57,0-16 24,2-16-70,1-16-98,2-16 104,2-14-11,2-13 54,-2-6 50,-3-2-56,-8 4 8,-11 7 57,-16 12-4,-19 17 83,-27 21-39,-23 21 7,-41 129 30,-1 0 1,1-48-1,-6 61-6,0 0 0,0 0 1,-2 0-1,0 0 0,-6-17 1,5 21 4,-1 0 0,0 0 0,-1 1 0,0 0 0,-1 0 0,-10-13 0,7 11 6,-1 2 0,0-1 0,0 2 0,-1 0 0,-15-10 0,6 6 0,-1 1-1,0 2 0,-26-11 1,9 7 27,-62-14 0,-63-1 42,-20 12-42,-19 14 57,-15 13-70,-12 13 59,-10 13-4,-6 12-27,-3 12 14,3 9-56,7 9-64,15 5 6,24 5 29,29 1-26,36 1 83,116-73-19,-1 1-1,-34 39 1,47-47-8,0 0 1,0 1 0,1 0 0,0 1-1,0-1 1,-5 18 0,9-21-7,0 0 0,1 0 0,-1 0 1,2 1-1,-1-1 0,1 0 1,0 0-1,0 0 0,3 15 0,-1-14 4,1 1-1,-1 0 0,2-1 1,-1 0-1,1 0 1,1 0-1,-1 0 0,8 8 1,-1-2-14,0-1 0,2 0-1,-1-1 1,22 15 0,-6-7-55,63 34 0,60 13-16,28-8-116,21-8 78,16-11-12,11-12-96,7-11 118,3-12-76,-3-13 75,-3-14 96,-9-15-235,-10-14-13,-13-15-107,-17-15-254,-17-14 95,-21-15-1,-105 74 216,46-53 1,-55 51 134,41-63 0,-47 59 49,30-68 0,-37 66 26,20-74 0,-5-52-4,-19-4-18,-21 0-51,1 118 74,-16-58 0,10 68 42,-29-69 0,24 79 33,-1-1-1,-26-36 0,22 41 20,-1 1 0,-38-36-1,31 38 23,-1 1-1,-42-27 1,32 28 23,-80-38 0,63 40 3,-75-21 0,-86-7 67,-25 20-10,-22 16 10,-20 17-3,-15 13-46,-13 13 19,-7 10-23,0 9-60,11 6 30,19 5-50,30 1 36,39 0 29,48-3 6,53-5 12,113-45-53,0 1 1,0 0 0,0 0-1,1 1 1,-14 12 0,21-18-4,0 1 1,0 0 0,0 0 0,0 0-1,1 0 1,-1 0 0,0 0 0,0 0 0,1 0-1,-1 0 1,1 0 0,-1 1 0,1-1-1,-1 0 1,1 0 0,0 0 0,-1 1 0,1-1-1,0 0 1,0 0 0,0 1 0,0-1-1,0 0 1,0 1 0,0-1 0,1 0 0,-1 0-1,0 1 1,2 1 0,-1-1 2,1 1 0,0-1 0,0 0 0,1 0 0,-1 0 0,1 0 0,-1 0 0,1 0 0,0-1 0,0 1 0,0-1 0,0 0 0,0 0 0,4 1 0,10 4 15,2-1 0,32 4 1,73 2 25,27-5-9,19-6-15,11-7-7,6-6 19,1-5 3,0-7-61,-3-5-19,-1-7-44,-3-8-67,-4-9-37,-4-11-150,-5-11 56,-6-10 56,-9-12 40,-8-8 171,-12-7-64,-14-4 31,-16 0 34,-19 1-24,-65 85 35,22-48 1,-32 57-7,0-1 0,8-37 0,-14 45 6,0 0-1,-2-1 1,0 0-1,-1-18 1,-1 21-6,-1 1 1,0-1 0,0 1-1,-2 0 1,-5-16 0,3 15 0,0 0-1,-1 0 1,0 1 0,-16-20 0,8 15-3,1 1 0,-2 1 0,-18-15 0,5 8-9,-48-29-1,-54-18 9,-24 3-3,-20 4 8,-16 3 27,-14 5 7,-11 6 37,-7 6 20,-6 8 20,-2 9 31,2 9-2,3 8-16,8 7-7,11 9-22,14 7-10,18 7 24,21 4-27,25 3-5,26 2 38,28 1-59,65-28-22,0 2-1,1 0 1,-11 8-1,18-13-18,0 1-1,0 0 0,0 0 0,0 0 0,0 0 0,0 0 1,1 0-1,-1 0 0,1 1 0,0-1 0,-2 4 0,3-5 0,0 0-1,0 0 1,0 0-1,0 0 1,0 0-1,0 0 1,0 0-1,0 0 1,0 1-1,0-1 0,1 0 1,-1 0-1,0 0 1,1 0-1,-1 0 1,1 0-1,-1 0 1,1 0-1,-1 0 0,1-1 1,0 1-1,1 1 1,1 1 1,1 0 1,-1-1 0,1 1-1,-1-1 1,1 0 0,0 0-1,8 2 1,54 12 1,30-4 20,28-5-54,25-4 7,24-4 9,18-6-19,14-6 15,9-4-37,2-5-17,-2-6-2,-6-4-44,-10-5 44,-12-4 26,-14-5 26,-15-2 52,-18-3-20,-18-1-23,-19 0-38,-20 3 0,-20 3 9,-21 5 0,-39 38 41,0 0 1,0 0 0,0-1-1,0 1 1,0 0 0,-1-1-1,1 1 1,0-7 0,-2 8-1,1 1 1,-1-1-1,0 0 0,0 1 1,-1-1-1,1 0 1,0 1-1,0-1 0,-1 1 1,1-1-1,-1 1 1,1-1-1,-1 1 0,0-1 1,1 1-1,-1-1 1,-2-1-1,1 1 0,-1 0-1,1-1 1,-1 1 0,0 0-1,0 1 1,0-1 0,0 0-1,0 1 1,0-1-1,-4 0 1,-6-2 4,1 1 0,-26-4-1,-56 0-5,-29 7-20,-31 8 61,-29 8 37,-26 11 43,-24 11 50,-21 11 24,-15 13 12,-9 13-64,-5 11 6,2 10-79,7 9-5,17 7-22,23 4-3,31 3 101,35 2-25,133-91-1,-57 63-1,74-72-65,1 2 1,1 0-1,-19 35 0,27-42-28,1 1-1,0 1 1,1-1 0,1 1-1,-3 23 1,5-24-3,2 0 0,0 0 0,1 0 0,0 0-1,6 27 1,-2-23-8,1 0-1,1-1 1,1 0 0,14 30-1,-6-22-56,1 1 0,37 47-1,-21-36 19,57 54 0,69 40-71,33 1-40,29 0 204,26 0-85,22 2 62,17 0 17,10-1 10,4-1-56,-5-6 28,-12-7-12,-18-10-72,-23-14 62,-28-13-45,-31-16 22,-31-14 21,-33-15-10,-29-13-28,-31-12 218,-23-7-22,-24-10-19,-20-5 21,-19-7-217,-21-4 29,-20-2-22,-21-2 24,-20 0-26,-21 2 4,-18 2 26,-18 3-3,-13 5-12,-10 3 38,-6 3-21,0 2-2,3 6 20,11 3-25,13 5 3,18 2-179,20 1 36,23 2-21,24 0 68,26 0 148,23 0-14,16-1-2,19-16-27,-1 1 1,1-1 0,0 1 0,-1-1 0,1 1 0,0 0 0,0-1 0,0 1 0,0-1-1,0 1 1,-1-1 0,1 1 0,0 0 0,0-1 0,0 1 0,1-1 0,-1 1 0,0 0-1,0-1 1,0 1 0,0-1 0,1 1 0,-1 0 0,15 13 15,12-2-41,12-1 57,8-2-18,7-1-7,6-1 4,2-2-30,2 0 13,-1-1-24,-2-1 61,-3 0 15,-5-1-81,-5-1 97,-6 0-77,-6-1-1,-5 1 24,-6-1-34,-4 0 34,-3-2 13,-4-2 6,0 0-32,-3-2 10,-1 0-13,0-1 2,-2 0 32,0 1-33,-1 0-3,0 0-8,-2 2-23,0 1 43,-1 0-19,-1 2 34,0 0 2,-1 1-46,0 0 47,0 0-25,-1 2 31,0 1-18,1 1-22,-1 0 21,1 2-31,-1-2 32,0 1 3,0-1 10,-1-1-2,1-2-12,-1 0 18,0 0-20,0-1-3,-1 0 24,1 0-55,0-1 54,0 1-55,0 0 2,0 0 13,0-2-15,-3-3 51,-3-2-66,-3-3 82,-1-1-48,-1-1 15,0-1 11,0-1 174,1 0 2,-1-1-27,2-1 51,0-1-262,2-1 47,0-3-13,2-3-40,0-3-4,2-5-18,-1-6-35,0-7-118,-2-6 13,-1-7-4,-4-6 153,-4-3 129,-5-2 15,-6 1 13,-6 3-115,-7 7 11,-7 7 8,-7 11 5,41 33 1,-1 0-1,-22-8 0,-33-3 34,-6 11 28,-8 12 35,-8 14 41,-8 14-8,-7 15-2,-7 17-236,-7 15 39,-6 17 21,-4 16-13,-3 15 206,0 16-43,4 15-31,7 11-10,11 10 14,17 8-17,22 6-19,22 2 15,41-138-23,-4 78 0,12-86 23,11 90-1,-3-94-5,27 90-1,-19-90-26,40 80 0,-31-79-32,49 67 1,-38-65-40,49 50 0,55 34-92,13-13 41,10-16-1,4-15 47,2-15 73,-3-14 2,-4-15 20,-8-14-24,-9-13-29,-9-13-44,-11-14 37,-11-12-10,-83 12 26,40-16 0,-46 14 0,40-24 0,-44 22-23,35-29 1,-39 26 50,30-33 1,-33 31-21,23-35 0,-28 37 23,0-2 0,8-22-1,-10 22 1,8-38-1,-13 42-25,0-1 0,0-27 1,-3 31 6,0 0 1,0 0 0,-6-20-1,4 24-10,0-1 0,0 0 0,0 1-1,-1 0 1,-6-10 0,5 13 11,1-1-1,-1 0 1,0 0 0,0 0 0,0 1-1,-10-6 1,8 6-7,-1 0 1,1 1-1,-1 0 0,0 0 1,-14-3-1,9 4-1,-1 1 0,0 0 0,-22 1 0,11 2 9,-42 9-1,-41 17-35,-11 15-2,-12 12 37,-6 9 0,-3 6 12,2 4-2,7 1-35,11-1 24,14-2-41,18-1 10,20-2 62,57-55-46,0 1 0,-14 23 0,18-27 15,1 1-1,0 0 1,-4 16-1,8-19 1,0-1 0,0 1-1,1-1 1,0 1 0,0 9-1,1-10-11,1 0-1,0 0 0,0 0 1,0 0-1,5 10 0,-4-9 12,2 0-1,0-1 1,0 1-1,8 10 1,-5-8-6,1-1 1,18 19 0,29 17-2,11-6-30,11-4 26,8-7 4,10-5 13,6-7-6,8-6-26,7-6 4,5-5-27,5-5 62,5-4-5,2-6-19,1-3 18,-3-2-39,-4-2 34,-9 0-12,-12 2 42,-17 2-26,-20 5-4,-22 4 7,-25 7-64,-21 4 74,-7 2-2,-24 11-49,-26 9 66,-22 8-4,-20 9-44,-15 9 28,-12 7-38,-7 6 15,-4 5 13,-1 3-14,4 2 19,6 1 14,7-1-22,10-1 3,11-2 3,12-2-53,13-2 76,12-2-57,12-2-11,12-2 42,13-3-62,9-2 56,9-2 1,10-4-56,12-2 57,10-4-24,11-4-12,10-5 60,9-5-64,9-7 30,8-6-5,5-6 24,4-4-58,4-8 23,-1-4 1,-1-5-35,-4-2 76,-8-1 4,-9 2-35,-11 3 14,-15 3 5,-16 5-13,-20 1 4,0 0-1,0 0 1,0 0-1,1 0 1,-1 0-1,0 0 1,0 0-1,0 0 1,0 0 0,0 0-1,0 0 1,1 0-1,-1 0 1,0 1-1,0-1 1,0 0-1,0 0 1,0 0 0,0 0-1,0 0 1,1 0-1,-1 0 1,0 0-1,0 0 1,0 0-1,0 1 1,0-1 0,0 0-1,0 0 1,0 0-1,0 0 1,0 0-1,0 0 1,0 1-1,0-1 1,0 0 0,1 0-1,-1 0 1,0 0-1,0 0 1,0 0-1,0 1 1,-1-1 0,1 0-1,0 0 1,0 0-1,0 0 1,0 0-1,0 0 1,0 1-1,0-1 1,0 0 0,0 0-1,0 0 1,0 0-1,0 0 1,0 0-1,0 0 1,-1 1-1,1-1 1,-18 13 50,-21 9-7,-22 9 177,-22 9-45,-21 9 56,-21 8-27,-15 6-182,-13 7 57,-6 4-113,-4 4 2,3 1 27,5 0-31,9 1 28,12-1-17,14 0 43,16-1-17,17-1 44,19 0-21,56-61-31,1 1 0,-14 24 0,18-26 6,0 0 0,-8 28 0,12-31 0,1-1 0,0 1 1,-1 23-1,3-25-1,1 0 1,-1 0 0,2 0 0,4 16-1,-3-17 3,0 0 0,1 0 0,0 0 0,10 15 0,-7-14 1,0 0-1,1 0 1,16 14 0,-11-12-16,1-1-1,22 14 1,-14-12 31,35 14 0,38 7-53,12-6 35,12-6 23,9-4-54,8-4 41,4-1 10,3-2-27,1 0 34,-3 1-25,-7 1-34,-8 2 66,-11 3-45,-15 4 24,-17 4 35,-17 5-122,-58-27 75,-1 1-1,0 1 0,0-1 0,10 12 1,-12-12-2,-1-1 1,0 2 0,-1-1 0,0 0-1,1 1 1,2 7 0,-5-8-2,1 0-1,-1 1 1,0-1 0,0 1 0,-1-1 0,1 1 0,-2 8-1,0-5 8,0-1 0,-1 1-1,0-1 1,0 1-1,-5 8 1,0 0 4,-1 0 1,-12 19-1,-36 44 21,-19 10 12,-16 10 20,-14 7-29,-12 7 48,-6 5-5,-3 1 2,1-1 40,7-2-58,8-6 18,14-6-6,15-7-37,17-8 10,50-65-29,-17 34-1,23-40 2,-12 39-1,5 14 16,14-58-30,1 0-1,1 24 0,0-26 0,1 1 0,1-1-1,4 13 1,17 32 14,12-3 14,11-4 15,10-6 7,10-5-38,12-7-11,10-7-22,11-7-11,13-7 53,11-11-83,11-9 40,12-12-22,11-9 28,9-10 29,11-8-59,7-8 20,8-7-77,6-7-17,5-6 75,1-5-41,-2-7 15,-6-8 36,-12-6-72,-15-10 13,-19-8 64,-21-8-21,-92 84 47,32-49-1,-41 49 33,27-57 0,-33 54-92,18-61-1,-25 57 26,10-61-1,-1-61-153,-16-7-68,-16-6 121,-16-3-12,-20-2 44,-21 0 40,-25 1-45,-25 3 22,-26 6 35,-25 7 3,-21 9 35,-16 10-22,-11 10 37,-3 13 9,4 14 3,12 17 11,19 16-17,24 16-36,30 15 29,30 13 40,33 15-3,35 10 28,28 11-42,9 3 2,32 0-4,34 7-17,29 5 21,28 5-13,24 3-11,21 3 60,16-1-41,14 1-4,9-1 29,7-2-38,3 0 8,0-3 71,-3-2-96,-8-4 36,-12-3-16,-14-5-31,-20-6 22,-23-8-59,-24-10 21,-98 17 16,1-1 0,25-13 0,-38 14 6,1 0 1,-1 0-1,0-1 1,14-13-1,-18 14-2,-1 0 0,0-1 0,-1 0 0,1 0-1,-1 0 1,6-12 0,-5 8-10,-1 1 0,-1 0-1,0-1 1,4-22 0,-5 14 37,0 1-1,-1-35 1,-2 19 9,-7-39 1,-15-48 133,-15-13 6,-16-9-188,-17-7 14,-16-2-118,-17 0-20,-16 3-39,-13 6-47,-12 5 65,-6 7 33,-3 5 72,1 6 92,4 6 18,9 5-5,10 5-20,13 5-44,17 6 1,18 4-42,18 4-19,52 66 53,0-1-1,-9-23 0,14 28-7,2 1-1,0-1 0,-4-22 0,6 23-16,1 0 0,1 0-1,2-24 1,0 21-51,0 1 1,2 0-1,5-16 0,-2 9-81,20-37-1,20-25-132,12-1 128,9 0 241,5 0 14,5 1 5,2 4 14,1 2-2,0 5-19,-2 5-8,-2 3-8,-5 4-42,-4 2-40,-5 3 3,-6 0-24,-7 1 19,-4-1-12,-5-2-15,-5-1-4,-3-4-1,-2-3 4,-2-4 59,1-3 30,0-2 37,2-2 42,0-1-8,2 1-16,1 2 6,0 3-12,1 3-315,-4 3-14,-3 4-66,-7 1-15,-8 2 263,-8 2-13,-13-1 15,3 47 52,0 0 0,-9-22 0,5 19 10,-1 1-1,-11-17 0,-34-31-55,-17-1 38,-18-3-30,-16-1 20,-15-2 14,-13 0 28,-11 1 63,-11 0 8,-7 3 23,-5 4-68,-4 4 16,1 5-21,2 5-16,7 6 46,9 4-15,14 5 25,17 5-6,19 3-16,20 4-17,21 4-16,20 2 3,17 3-12,24 11 9,0 0 1,-1 0 0,1 0 0,0 0 0,0-1-1,-1 1 1,1 0 0,0 0 0,-1 0-1,1-1 1,0 1 0,0 0 0,0 0 0,-1-1-1,1 1 1,0 0 0,0-1 0,0 1 0,0 0-1,0 0 1,-1-1 0,1 1 0,0 0-1,0-1 1,0 1 0,0 0 0,0-1 0,0 1-1,0 0 1,0-1 0,0 1 0,0-1 0,13-6 9,15 0 7,13 2 4,11-1-7,9 1-6,7 1 1,5-2 32,4 1-52,2-1 26,1 0 15,1-2-61,-1-1 42,-1-2 9,-3 0-36,-3-2 8,-3-2 25,-3-1-46,-3-2 19,-3-2 12,-1-3-56,-3-2 17,-1-3-26,-1-4-8,-1-4 15,-1-5-20,-3-5 20,-1-6-6,-2-6 7,-3-4 26,-2-6 30,-3-2 3,-4-2 45,-3-1-20,-4 1 3,-4 1 24,-5 3-44,-6 2 8,-4 4-22,-8 2-28,-7 2 21,-7 3-18,-8 1 23,-6 1-21,-9 1 12,-7 1-18,-8 1-32,-8 2 45,-7 1-34,-10 2 44,-8 3-4,-11 4-20,-11 4 49,-13 5-24,-12 7 59,-13 8 18,-12 5 16,-12 11 27,-12 10 18,-9 12 49,-10 12 22,-7 12-12,-4 11-77,-1 12-80,1 11-1,8 11 61,11 11 84,18 12 64,21 10-9,110-85-145,-42 53 0,56-57-13,-41 69-1,52-73-43,0 1 0,-15 48 0,24-54-15,0 1 0,2 1-1,-3 34 1,8-37 11,0 1 0,2-1 0,7 45 0,-2-44-7,1 1 0,1-1 1,17 40-1,-8-34 31,0-1 0,36 52 0,-20-41 23,61 64-1,71 43 22,36 0-29,34 2-78,28 2-30,23 4 81,14 3 46,7 5 54,3 4 49,-4 2-128,-11 2-42,-17-2-86,-21-3-37,-26-5-13,-29-10 53,-33-11 71,-33-10 24,-36-13 71,-83-96-71,-2 0 0,18 38-1,-27-50-14,-1 1 0,-1 0-1,0 1 1,-1-1 0,3 19-1,-6-21 3,1-1-1,-2 0 1,1 0 0,-1 0-1,-1 0 1,-6 20 0,4-18 3,-1-1 0,0 1 0,-1-1 0,-1-1 0,-14 21 0,7-14 4,-1 0 0,-1-2-1,-24 22 1,7-12 38,-56 35 1,-69 23 13,-34-2-4,-33-2-24,-31-3-52,-28-2-10,-25-2-34,-20-2 29,-17 1 77,-11 2 11,-7 3 97,-1 6 10,4 5-19,8 8-31,17 7-61,19 6-242,26 8 44,30 3 52,34 5-54,36 3 263,141-89-135,-52 52-1,74-62 22,1 1 0,-29 43-1,40-49-4,1 1 1,1 0-1,-14 35 0,20-39-7,1 1-1,1 0 1,1 0 0,-2 27-1,4-27 15,2 1-1,1-1 1,1 0-1,4 25 1,-1-21-17,2 1-1,0-2 1,14 33 0,-7-24 9,2-2 0,23 37 0,-12-27 1,40 49 0,48 37 35,18-4-16,12-6 16,11-6-5,3-5-82,2-6 94,-3-6-74,-5-5 41,-8-8 16,-8-6-65,-8-7 67,-9-6-54,-8-7 1,-7-5 24,-7-4 9,-8-3-6,-7-2 22,-10 0-15,-12 0-18,-16 0 52,-38-35-46,-1 0 0,0 0 0,-1 0-1,5 9 1,7 29 8,-15-38-7,-1-1 1,1 0-1,-1 0 1,0 0-1,-2 10 1,1-9-6,-1 1 1,0-1-1,0 0 1,-6 12-1,-23 29 39,-13 0-6,-13-1-16,-11 0 29,-8-1-66,-5-2 30,-4-1 12,-1 0-29,-1 0 57,3-1-40,4 1-1,6-1 6,8 0 6,9-1-3,12 0 2,14-3 33,11 0-19,19-34-27,0 0 0,0 1 1,0-1-1,1 0 0,-1 0 0,1 8 1,0-8 0,1 1 1,0-1 0,0 0-1,0 0 1,0 1 0,3 5-1,16 25 27,11 1 22,8 1-11,6 0 2,4 2 5,2 0-16,0 1-32,1 0 36,-1 0-17,-1-1-5,0-2 2,0-2 13,2-2-55,1-4 7,2-3 79,4-4-123,3-5 124,3-5-70,3-4-17,2-4 53,1-6-112,2-5 66,1-5-18,0-4-57,0-4 73,-1-4-42,1-3-25,-2-5 8,1-5-75,-1-5 72,1-5-7,1-8 49,1-6 22,2-8-21,0-8-61,0-6 18,-1-6 23,-4-5-5,-5-5 22,-7-5-5,-11-3-67,-14-5 34,-12-7 0,-20 81 42,-1-48 0,-5 46-1,-8-50 0,1 44 92,-15-44 0,-29-50 43,-19-3-4,-17 1 24,-15 3-164,-12 7 14,-9 9-14,-5 11 52,0 15-39,2 14 24,8 15 54,9 16-30,11 17 107,13 13-165,71 20 59,0 1 0,-27 0-1,31 2 0,2 0 1,-1 1-1,-22 6 0,22-4-22,1 0 1,0 1-1,-18 11 1,15-8 92,1 2 0,-19 16-1,-27 35 84,0 15 15,-1 17 89,1 14-153,0 14 11,6 10-17,7 9-87,13 5 61,11 1-61,17-2-44,8-103 32,8 55 0,-4-63-22,21 61 1,-17-65 13,2 0 0,17 29 0,-13-30 6,39 50 0,-31-50-37,41 38 0,39 19 5,13-8-26,8-6 29,5-4-24,2-2 13,0-2-78,-4 0-58,-6 0 45,-9-1-21,-9 0 19,-10-2 104,-11-1-44,-12-1 11,-12-3 56,-14-1-77,-14-2 62,-13-2 18,-18-43-7,0 0 0,0-1 0,-1 1 0,0 0 0,-1 9 0,0-9 0,0 0 1,-1-1-1,1 1 1,-2 0-1,-3 8 1,1-6 22,0 0-1,0 0 1,-12 14-1,-33 27 16,-18 1 9,-16 1-20,-17 1-49,-15 1 26,-13 1 59,-13 1 90,-9 2 2,-5 0 134,-3 2-83,3 1 4,8 2-64,10 2-84,16 3-18,16 2-50,77-47 23,-27 28 0,38-33-13,-30 40-1,38-43-12,0 0 0,1 1 0,-7 18 0,9-18 19,0 1 0,-6 31 0,9-30-19,1 1-1,0 27 1,2-25 1,2-1 0,4 24 1,-1-21 29,11 39 1,-6-37-48,16 34 0,23 24 34,11-2 6,14-3-41,9-4 43,10-4-5,7-5 2,5-5-23,3-6-6,2-6-94,-1-5 35,-2-5 11,-3-4-10,-6-5 102,-7-4-14,-9-4-13,-10-3 4,-11-4-35,-12-4-29,-14-3 58,-13-3-2,-9-2 30,-13-5-5,-13-3 28,-14-4 16,-14-3 57,-16-3 183,-16 0 31,-16-2 164,-18 1 130,-17 1-57,-14 2-9,-12 4-105,-8 2-217,-4 4-77,1 7-86,6 6 7,12 6 29,16 4 25,18 5 52,23 1-53,21 1-59,23-1 2,40-23-89,1-1 0,0 1 1,0 0-1,0 0 0,0 0 1,0 1-1,0-1 0,0 0 0,-1 3 1,3-4-3,-1 0 1,1-1-1,0 1 1,-1 0-1,1 0 1,0 0-1,0 0 1,-1 0-1,1 0 1,0 0-1,0-1 1,0 1-1,0 0 1,0 0-1,1 0 1,-1 0-1,0 0 1,0 0-1,1 0 1,-1-1-1,1 2 1,0 0 5,0-1 1,0 1-1,0-1 0,0 0 0,1 1 1,-1-1-1,0 0 0,1 0 1,-1 0-1,1 0 0,0 0 1,1 1-1,35 10-8,19-3 34,18-4 6,17-2-16,19-3-50,18 0 14,16-3 34,16-2-40,14-3 14,10-1 66,7-2-118,3-1 66,-1 0-22,-5-1-24,-9 1 64,-12 1-85,-16 1 91,-17 1-55,-19 2 3,-21 0 70,-20 2-106,-20 2 90,-20-1-42,-15 1-16,-16 0 62,-15 0-48,-13-1 16,-11 0 33,-6 0-19,-5-1 7,-2 1-15,1 1-52,3 0 42,5 0-39,7 2 61,7 0-274,9 1-255,6 0-389,4 0-513,15 0-2422,3-3 1157,4-3-408,5-3-252,-3 0-230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0:52.24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42 263 548,'236'0'2946,"-236"-34"-1930,-2 33-1022,0-1 0,0 1-1,-1-1 1,1 1 0,-1 0 0,1-1 0,-1 1 0,1 1 0,-1-1 0,1 0 0,-1 1 0,0-1 0,-2 1-1,-4-2-7,-33-11 258,0 2 1040,-55-25 0,92 35-1104,1 0 0,0 0 0,0 1 0,-1-1 0,1 1 1,-1 0-1,1 0 0,0 0 0,-1 1 0,1-1 0,-1 1 0,1 0 0,0 1 0,0-1 0,0 1 0,0 0 1,-5 2-1,-1 0 57,8-3-104,1 0-1,-1-1 1,0 1 0,0-1-1,1 0 1,-1 0 0,0 0-1,0 0 1,0 0-1,1 0 1,-1 0 0,0 0-1,-7-7 1679,9 7-1788,19-2 1106,-13 2-1169,-5 0 80,-1 0-1,1 0 1,-1 1 0,1-1-1,-1 0 1,1 0 0,-1 0-1,1 0 1,-1 0-1,1 0 1,-1 0 0,1 0-1,-1 0 1,1 0-1,-1 0 1,1 0 0,0 0-1,-1-1 1,1 1 0,-1 0-1,1 0 1,-1-1-1,0 1 1,1 0 0,-1 0-1,1-1 1,-1 1-1,1-1 1,-1 1 0,0 0-1,1-1 1,-1 1 0,0-1-1,1 1 1,-1-1-1,0 1 1,0-1 0,0 1-1,1-1 1,-1-1 203,0-31 727,0 22-903,1 10-66,-1-1-1,0 1 1,0-1-1,0 0 1,0 1-1,0-1 1,0 1-1,0-1 1,0 1-1,-1-1 1,1 0-1,0 1 1,-1-1-1,1 1 1,-1-1-1,0 1 1,0 0-1,1-1 1,-1 1-1,-2-2 1,-8-15-58,6 9 167,3 15 375,3-5-478,0 1 0,1 0 0,-1-1 0,0 1 0,1-1 0,-1 0 0,1 1 0,-1-1 0,1 0 0,0 0 0,0 0 0,-1 0 0,1 0 0,0 0 0,0-1 0,0 1 0,2 0 0,48 16-1,-44-15 4,57 16 46,91 14-1,-133-29-94,369 45 443,-295-40-142,85 4 422,172-12-594,-160-7-173,692 7 276,-585 16-168,81-16 3,-372-1-34,0 0 1,-1-1 0,1 0 0,12-4 0,30-6-25,-43 10 28,1 0 1,-1-1 0,0 0 0,1 0-1,13-8 1,25-8 4,-45 18-6,0 0 1,0 1-1,0-1 1,-1 0-1,1-1 0,0 1 1,-1 0-1,1-1 1,-1 1-1,4-4 1,-5 4-1,0-1 0,0 0 0,0 0 0,0 0 0,0 0 1,-1 0-1,1 0 0,-1 0 0,1 0 0,-1 0 0,0-1 1,0 1-1,0 0 0,0-3 0,-4 0-9,0 0-1,-1 1 1,0 0 0,1 0-1,-1 0 1,-1 1 0,1-1-1,-7-2 1,-12-5 14,0 1 1,-1 1-1,-1 1 1,0 1-1,0 1 0,-34-3 1,-161 2 21,184 7-23,-28 10-32,47-9 15,1 1 1,0 1-1,-17 4 0,-37 6 3,-528 0 24,384-15-5,-37 15-16,-533 9 69,623-22-61,153 1 6,0 0 0,1 1 1,-1 0-1,0 0 0,-9 5 1,-25 5 48,-36-2-59,-127 1 1,44-6-29,103-4 56,41-1-33,-1 0 0,0 1-1,-21 4 1,-2-3 65,26-2 23,-5 9-85,19-8 6,0 0 0,0 0 1,-1 1-1,1-1 0,0-1 1,0 1-1,-1 0 0,1 0 1,-5 0-1,-46-1-62,34 0 222,32 0 660,-10 0-814,0 1 1,0 0-1,0-1 0,0 1 1,0 1-1,0-1 0,4 3 1,15 6 49,115 38 59,-106-35-139,0-1 39,-19-6 0,1 0 0,-1-2-1,1 0 1,0 0-1,0-1 1,0 0-1,22 0 1,314-3-26,-224-7-2,216 7-23,-233-9 143,101 3-119,114-4-901,182 5-8349,-377 5 6853,33 10-1988,-116-8 2701,-4 6 22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7:11.510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41236.03906"/>
      <inkml:brushProperty name="anchorY" value="-19254.0625"/>
      <inkml:brushProperty name="scaleFactor" value="0.49846"/>
    </inkml:brush>
  </inkml:definitions>
  <inkml:trace contextRef="#ctx0" brushRef="#br0">1337 3946 6145,'0'0'0,"3"-9"4,3-16 4,1-10 46,2-10 53,0-6 188,0-7 37,0-2 176,1-2 71,0-1-39,0 0 58,0 0-127,0-2 0,-1 0-15,-1-1-78,-2-2 21,-2 1-100,-2-2-114,-5 1 8,-4 0-121,-6 1-6,-4 1 74,-4 2 24,-1 2 44,-2 2 35,-1 3-112,2 1 4,0 2 82,3 3-39,2 2 85,2 3 26,2 4-148,3 5-69,2 4-44,2 6-116,2 6 52,1 7 154,0 5 27,2 8 60,0 8-19,1 7-86,-1 8-11,0 9 76,-2 10-71,0 8 57,-2 11 50,-2 8-19,-2 10 136,-1 7-133,-2 8-39,0 5-112,-1 5-60,1 1 57,0 2-31,2 0 13,0-3 120,1-4 124,2-7-51,-1-7 53,0-8-10,1-11-105,0-10 32,0-11-40,0-11-95,0-11-44,-1-9 0,-1-6-32,-1-11-40,-1-8 14,-2-10 25,0-10-13,-1-9 57,0-12-90,2-10-97,2-13-45,2-13-73,2-11 77,3-12 55,1-12 69,6-9 39,5-8 49,6-7 2,7-2-9,6 1 56,7 4-114,5 6 49,5 12-140,1 14-14,-1 16 86,-3 18 0,-5 19 199,-6 20 29,-6 21-28,-24 18-104,1 0 1,-1 0-1,1 0 1,0 0-1,-1-1 0,1 1 1,-1 0-1,1 0 1,-1 0-1,1 0 1,0 0-1,-1 0 1,1 0-1,-1 0 0,1 1 1,0-1-1,-1 0 1,1 0-1,-1 0 1,1 1-1,-1-1 0,1 0 1,-1 0-1,1 1 1,-1-1-1,1 1 1,-1-1-1,1 1 1,0 1-1,1-1 1,-1 1 0,0 0 0,0 0 0,-1 0 0,1 0 0,0 0 0,-1 0 0,1 0 0,0 3 0,4 40 55,-3 20 64,-6 17-18,-4 17 94,-4 15-34,-2 11 2,0 9-31,3 7-34,0 3-63,3-1 37,3-2-44,2-6 1,4-8 0,5-11-12,2-11-1,3-14 28,2-14 23,1-15-23,-1-16-18,0-14-56,0-13 0,-12-19 22,-1 0 0,1 0 0,-1 1 0,1-1 0,-1 0 0,1 0 0,-1 1 0,1-1 0,-1 0 0,1 0 0,-1 0 0,1 0 0,-1 1 0,1-1 0,-1 0 0,1 0 0,-1 0 0,1 0 0,-1 0 0,1 0 0,0 0 0,-1-1 0,1 1 0,12-12-3,1-15 1,0-15-124,3-13-106,1-13-112,4-14 5,2-13-68,3-14 27,3-15 45,6-12-112,4-14 92,7-10 87,5-10 26,7-6 34,6-3 115,4 2 51,5 7 63,1 10-17,-2 14 8,-3 19-33,-8 21-38,-11 23 116,-13 26 84,-13 25 41,-25 32-171,0-1-1,0 1 1,0 0-1,0-1 1,1 1-1,-1 0 1,0-1 0,0 1-1,0 0 1,1-1-1,-1 1 1,0 0-1,0 0 1,1-1 0,-1 1-1,0 0 1,1 0-1,-1 0 1,0 0-1,1-1 1,-1 1 0,0 0-1,1 0 1,-1 0-1,0 0 1,1 0 0,-1 0-1,0 0 1,1 0-1,-1 0 1,0 0-1,1 0 1,-1 0 0,0 0-1,1 0 1,-4 20 363,-13 25 8,-10 25-14,-10 24-27,-7 23-128,-4 22-83,-1 20-33,2 17-92,3 14 47,5 10-68,8 6 36,9 2 40,7-3-87,6-7 57,10-10-117,7-14-235,7-16-25,5-18-210,4-19 21,1-20 240,1-19 19,0-20 206,0-20 28,0-17 18,-25-24 31,0 0 1,1 0-1,-1 0 0,0 0 1,0 0-1,1 0 1,-1-1-1,0 1 1,5 0-1,-4-1-2,0 0 0,-1 0 0,1-1 1,-1 1-1,1-1 0,-1 1 0,1-1 0,-1 0 0,4-1 0,23-18 67,3-12-61,2-14-27,2-12 30,3-13 10,3-12-88,2-13 56,3-11-66,3-11-54,1-10 140,2-7-46,1-5 23,-1-2 152,-2 0 191,-3 5-69,-5 8 73,-7 12-181,-6 14-171,-10 19 78,-7 20 3,-12 22 76,-2 42-131,1-1-1,0 0 1,0 0-1,0 0 1,0 1-1,0-1 1,-1 0 0,1 0-1,0 1 1,0-1-1,-1 0 1,1 1-1,-1-1 1,1 0-1,-1 1 1,1-1-1,-1 0 1,1 1-1,-1-1 1,1 1-1,-1-1 1,0 1-1,1-1 1,-1 1-1,-1-1 1,1 1 11,0 1 0,-1-1 0,1 0 0,-1 0 0,1 0 0,0 1 0,-1-1 0,1 1 0,0-1 0,0 1 0,-1-1 0,1 1 0,0 0-1,0-1 1,0 1 0,-2 2 0,-32 32 277,-8 25-52,-9 23-24,-5 19-140,-2 16-82,-1 12 31,3 9-17,6 4 2,6 1-5,9-3-17,9-8 0,10-9-25,6-12 44,6-15-61,4-15-79,5-15 30,4-15-73,4-15 112,3-13 39,4-11-8,1-12 147,4-12-142,2-11 39,3-10-119,3-11-64,3-9-49,4-11-6,3-9 97,3-9-3,4-8 91,4-8 36,2-6 29,2-2-20,0 0 168,-2 4-6,-3 7-96,-6 10 116,-7 14-211,-9 14 177,-9 18 124,-8 18-95,-9 18 75,-9 17-181,-7 16-70,-6 15 35,-3 13-20,-2 9-16,-1 9 85,0 4-44,2 3 31,4-1 21,4-3-81,4-5 35,5-7 1,2-8-41,2-8 65,2-10-6,3-9-25,4-10 38,4-10-40,3-8-49,4-9 37,4-10-39,3-11-223,6-9-30,5-13-357,6-12-188,6-16-23,6-17-123,7-19 189,5-20-53,4-22 13,2-21 143,2-22 108,-3-18 155,-3-14 172,-5-11-19,-7-4-8,-8 3 198,-9 7 274,-12 15 77,-10 19 117,-11 23-86,-12 26-167,-12 26 290,12 102-350,-1 0 0,-12-31 0,13 43 19,0-1-1,0 1 1,-1 0-1,-14-18 0,15 22-50,0 0-1,-1 1 0,0 0 0,1 0 0,-2 0 0,1 1 0,-7-4 0,7 5-13,-1 0 0,1 1 1,-1-1-1,1 1 0,-1 1 0,0-1 0,-10 0 1,7 1 51,1 1 0,-1 1 0,0-1 0,1 2 1,-15 3-1,8-1-24,1 1 1,0 0-1,-19 11 1,12-3 133,-41 29 0,34-18-86,-29 29 0,-29 46 213,3 22 77,6 19 21,9 18-26,10 16-223,17 11-38,13 11-117,13 5 17,16 1-2,15-2 10,14-5-16,12-8-18,9-11-4,6-14-80,2-17-62,0-17-222,-2-18-33,-4-18-13,-5-18 35,-6-15 192,-5-17 31,-5-12 48,-4-12 38,-4-9-15,-1-11 4,-1-8 37,-1-10-68,2-8 78,1-9-33,4-7-41,4-10 88,3-7-89,5-8 121,3-6 137,4-6 25,4-3 110,1 1 7,0 1-193,-2 7-19,-4 10-57,-6 11 143,-9 16 9,-8 18 4,-22 20-201,0 0 0,1-1 0,-1 1-1,1 0 1,-1 0 0,0-1 0,1 1-1,-1 0 1,1 0 0,-1 0 0,0 0-1,1 0 1,-1-1 0,1 1 0,-1 0-1,1 0 1,-1 0 0,1 0-1,-1 0 1,0 0 0,1 0 0,-1 1-1,1-1 1,-1 0 0,1 0 0,-1 0-1,1 0 1,-1 0 0,1 1 0,-1 0-10,1 0 1,-1 0 0,1 0 0,-1 0 0,0 1 0,1-1 0,-1 0-1,0 0 1,0 0 0,0 0 0,0 0 0,0 0 0,0 1 0,0 1 0,-8 34 87,-9 19 194,-10 14 37,-6 14 20,-7 8-37,-4 7-232,-3 2-1,0 0-26,3-3-16,3-5 20,5-6-62,5-8 64,7-8-44,6-8 0,6-8 23,5-9-46,4-7 66,2-9-44,1-7-51,4-7 20,4-7-29,4-4 48,4-8 31,6-8-16,6-9-4,5-9-8,6-10 11,5-11-242,3-11-127,6-13-179,2-14-171,3-17 66,2-17 7,1-19 16,-1-19 23,-3-19 34,-4-18 137,-8-15 123,-11-12 12,-11-5 144,-16-3-70,-18 5-41,-21 10 57,-23 14-27,34 146 129,-37-71-1,33 83 40,-54-75 0,50 83 124,-2 2 0,-39-36 0,33 40-4,0 1 0,-46-27 0,35 28 84,-89-37 1,72 40 40,-81-20 1,-91-1-5,-23 21 169,-22 22 119,-16 20-109,-11 20 251,-7 19-140,1 18-141,9 18 222,15 15-265,23 14 270,30 12-91,35 8-156,152-98-93,-61 62 0,83-72-152,1 1 0,-33 51 0,46-60 1,1 1 0,1 0 0,-18 49 0,25-54-22,1 0 0,0 1 0,2 0 0,0 0 0,0 23 1,3-25-20,1 1 0,1-1 1,1 0-1,0 1 1,10 25-1,-6-22-6,2-1 0,1 0 0,1 0 0,18 27 0,-8-19 21,0-1 1,47 46-1,-26-35-5,65 49 0,76 35 63,31-2-6,25-3-77,20-3-46,14-2-296,9-3 8,3-4 41,-1-6 42,-6-7 297,-12-9 20,-15-11 44,-20-11 29,-23-12-30,-28-13-8,-30-10-54,-33-10 129,-36-6 151,-39-4 181,-36-5-213,-10 0 43,-37 6 388,-44 5-74,-45 7-3,-44 10-56,-41 11 20,-40 14-24,-32 13-135,-26 13 85,-18 13-234,-10 14-25,1 11-46,10 11-98,19 7 36,30 5-92,35 3 64,42-1-59,44-3-63,129-111-24,2 3 1,-26 37-1,38-47-27,2 0-1,0 2 0,-11 30 1,19-40-46,1 1 1,1 0 0,0 0 0,2 0 0,-2 19-1,2-22-2,3 1 0,0-1 0,0 1 0,2-1 0,4 25 0,-3-23-14,1-1 0,1 0 0,0 0 0,15 26 0,-12-22-19,3-1 1,1-1-1,18 22 0,-12-17-24,43 39-1,-32-36-65,36 23 0,38 15-227,8-10-82,6-11 75,6-13 123,4-10-7,6-9 47,3-10-34,2-9 83,2-7 83,-1-7 73,-5-5 110,-9-2 68,-11-2 61,-15-1-12,-20 2 54,-23 2-46,-20 1-17,-35 27-140,1 0 0,-1 0 0,0-1-1,0 1 1,0-1 0,0 0 0,0 1-1,0-1 1,-1 0 0,1 1 0,0-1-1,-1 0 1,1-2 0,-1 3-12,0-1-1,0 1 1,0 0 0,0 0 0,-1 0-1,1-1 1,0 1 0,-1 0-1,1 0 1,-1 0 0,1 0 0,-1 0-1,1 0 1,-1 0 0,0 0 0,0 0-1,0 0 1,-1-1 0,-1-1 19,-1 0 0,1 0 0,-1 0 0,0 1 0,0 0 0,-5-2 0,-43-15 191,-18 1-166,-16 1 97,-15-2-78,-13 0-121,-9-1 146,-8-2-108,-4-1 18,-3-1 24,1-1-94,4 0 70,6-2-52,10 1 28,13-1 34,13 1-122,16 0 57,18 2-111,18 1 20,15 2 124,23 21 12,1-1 0,-1 0-1,0 0 1,1 0 0,-1 0-1,1 0 1,-1 0 0,1 0-1,0 0 1,-1 0 0,1 0-1,0 0 1,0 0 0,-1 0-1,1-2 1,0 2 4,1 0 0,-1 0-1,0 1 1,0-1 0,1 0 0,-1 0 0,0 1-1,1-1 1,-1 0 0,1 0 0,-1 1-1,1-1 1,-1 1 0,1-1 0,-1 0 0,1 1-1,0-1 1,1 0 0,21-9 52,13 4-84,11 3 72,6 5-50,5 3-42,2 4 40,1 2-95,-2-2 105,-3 1-98,-3-2 52,-5 0 27,-3-3-9,-4-1 104,-4-1-98,-3-2 76,-3-1-64,-5 0-10,-3 0 95,-3 0-25,-4-1 11,-4 1-41,-4 0-16,-2 0-12,-2 0 28,-2 0 55,-2 0-23,1 0 39,-1 0-28,1 0-69,1 2 19,2 2-25,2 4 60,1 2-32,3 3 21,3 2-51,3 2-32,2 1 91,1 1-101,3-1 46,-1-2-14,1-1-63,0-4 111,-1-2-7,1-4-23,-2-2 77,1-2-31,-1-1-3,-1-2 40,0-1-21,0-3-21,0-2 35,-1-2 58,1-1-77,0-3 131,0-2-39,0-1-55,1-3 146,0-1-83,1-2 23,1-1-12,0 0-87,0 0-5,-2 3 43,-1 3 141,-3 5 17,-3 4-21,-4 9-54,-3 11-128,-3 9-30,-6 12 24,-4 8-44,-4 9-16,-3 6 4,-2 4-92,0 2 85,0-1-100,4-2-3,1-6-76,4-7-40,2-8 39,2-7 20,2-8 87,0-8 20,2-5 30,-1-5-34,1-6 101,2-5-86,3-4 99,3-4-42,2-6-56,3-3 60,2-5-78,3-4 64,1-4-6,3-3 16,3-2-2,0-1-12,2 0 65,1 2-66,-1 2 91,-1 4 16,-3 5-11,-3 6 120,-3 6 33,-4 5-36,-3 6 18,-3 3-60,-3 5-147,-3 5 15,0 3-54,-1 3-2,1 2 25,1 2 5,2 1-14,2-1-50,2 0 70,2-1-84,3-2-18,2-1-38,1-2-82,2-4 79,2-1 26,0-3 21,0-1 47,2-5-10,0-4-39,2-5 87,2-4-70,0-4-9,2-3 44,2-4-67,2-3 132,2-3-25,1-1 3,1-2 84,1-1-53,0 0 198,-2 1 136,0 1-44,-4 3 18,-4 5-128,-5 3-82,-4 6 136,-6 5 0,-6 5-77,-2 4-49,-4 5-87,-5 5-123,-4 4 101,-4 3-56,-1 2-17,-1 3-22,3 0-84,0 0-26,3-1-107,3-1 29,2-2-45,1-3 37,1-2 82,2-3 32,-1-3 134,1-1 24,1 0-38,0-5 67,3-2-66,2-3-27,2-4 67,1-3-66,1-4 63,0-4-13,1-4 0,0-5-13,0-2-14,1-3 68,-1 0-68,0 1 36,-1 3-38,-2 4 38,0 6 35,-3 7 60,-1 7-55,-2 7-6,-1 6 2,-1 7-97,-1 6 106,0 5-69,-1 2-8,1 3 4,0 2-22,-1 0 9,4 0 10,3-2 67,4-3-74,2-3 40,4-3 49,2-5-90,2-4 76,2-3-70,2-3-27,1-5 100,1-5-34,1-6-4,0-3 23,1-5-87,1-4 58,0-4-7,0-4-27,1-4-18,0-5-103,2-4 115,1-6-8,2-4 92,1-3 63,1-3-62,1 1 22,0 2-81,-3 5-8,-4 8-34,-4 8 23,-7 11-14,-7 11 8,-6 10 54,-3 10-15,-3 9 13,-4 8 12,-2 7-21,1 5-82,0 4 97,2 3-62,0 1 5,5 1 103,6 0-106,7 0 35,7 0-28,8 0-19,6-1 32,6 2 45,7 0-21,4 2 20,4 1-14,3 2 60,0 2 137,-1 0-8,-3 1 75,-7 0-70,-7-1-54,-9-2 5,-10-1 94,-9-3 21,-12-2 18,-11-1-58,-11-1-92,-11-1-38,-10 0-45,-10 0 5,-8 1-7,-9 2-33,-8 0-37,-9 2 27,-6 0-77,-8 1 3,-4 0-18,-4 1 19,0-2 68,4 0-79,7-3 42,11-2-93,14-1-268,20-1 58,44-31 239,1 0 0,-1 0 0,1 1 0,-5 8 0,8-12 48,1 1 0,-1 0 0,1 0 1,0 0-1,0 0 0,0 0 0,0 0 0,0 0 1,0 6-1,1-6 18,0 0 0,0 0 1,1 0-1,-1 0 0,1-1 0,-1 1 1,1 0-1,0 0 0,0 0 1,3 3-1,-1 0 15,1 0 1,0-1-1,0 1 1,0-1-1,6 5 0,39 31 12,19 2 23,15 3 18,15 3-45,12 0 103,7 1 43,5 0 71,0-1 6,-5-2-87,-10-2 76,-13-3-8,-16-3-17,-23-3 190,-18-2 57,-36-32-396,1 1 0,-1-1 0,1 0 0,-1 1 0,0-1 0,0 1 0,0-1 0,0 1 0,0 0 0,1 4 0,-3-5-18,1 0 0,0 0 0,0 0 0,0 0 1,-1 0-1,1 0 0,-1 0 0,1 0 0,-1 0 1,0 0-1,0 0 0,1-1 0,-1 1 0,-2 2 0,0 0 10,-1 0 0,0 0 0,0 0-1,0-1 1,0 1 0,-6 3-1,-48 24 75,-22 2-187,-23 3 85,-21 3 6,-20 4-105,-17 2 128,-14 3-87,-9 2-6,-5 0 82,0 1-9,8 0-26,13 0 44,18-1-79,23 2 24,27 0-10,86-43 4,0 0 1,0 2 0,-13 12-1,22-18 21,0 0-1,1 1 1,-1-1-1,1 1 1,0 0-1,1 0 1,-4 8-1,5-10 1,1-1-1,0 1 0,0 0 0,0 0 0,0 0 0,1 0 1,0 0-1,0 0 0,0-1 0,0 1 0,1 7 0,0-6 0,1 0-1,0 0 1,0 0-1,0 0 1,0 0-1,1 0 1,0 0-1,0-1 1,3 5-1,2 0 13,0 0 0,1-1 0,0 0 1,13 10-1,0-3 25,41 20 1,47 15-72,25-3 107,20-1-87,19-1-58,14-3 67,10 0-26,5-2 39,-1-1-8,-5 1 36,-13 0-41,-16 1 0,-22 2 45,-25 2 18,-92-32 28,35 21 0,-53-26-39,0 0 0,0 0 1,19 18-1,-26-21-25,0-1 1,0 1-1,-1 0 0,1 0 1,-1 1-1,0-1 0,0 1 1,1 6-1,-2-8-4,-1 1 0,0-1 0,0 1 0,0 0 0,-1-1 1,0 1-1,0 0 0,0-1 0,-1 1 0,0 5 0,0-3-10,-1 0-1,-1 0 0,1 0 1,-1 0-1,0-1 0,-7 12 0,1-4 25,0-1 0,-22 23-1,-39 30 39,-19 4-144,-13 2 127,-11 3-115,-5 2-1,-2-1 135,1 1-179,6-1 45,7-2-133,10-3-62,12-1-218,13-3-149,12-3-111,13-3-213,13-4 81,11-5-178,9-4 119,12-6-214,10-4 131,9-5-101,8-5-268,8-4 146,4-3-291,6-2 122,4-3-102,3-4-126,3-2-64,2-3-114,1-4-4,0-1 51,1-5-105,-2-4 285,-10-2-727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7:05.528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8133.32813"/>
      <inkml:brushProperty name="anchorY" value="-24361.5293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7045.4375"/>
      <inkml:brushProperty name="anchorY" value="-20954.25977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38218.23047"/>
      <inkml:brushProperty name="anchorY" value="-18442.86914"/>
      <inkml:brushProperty name="scaleFactor" value="0.49846"/>
    </inkml:brush>
  </inkml:definitions>
  <inkml:trace contextRef="#ctx0" brushRef="#br0">428 3205 5921,'0'0'0,"0"6"76,0 7 308,0 4 145,0 3 253,0 2 146,0-1 36,0-1 50,0-1-115,-3-3 51,-3-2-225,0-1 46,-1-4-25,2-1-48,0-4 17,2-1-7,0-2 1789,3-1-2164,1-3-82,-1 1-97,0-3 75,2-1-61,3-2 128,1-1 15,2 0-101,1-2-33,1 0-60,-1-1 22,1 0-8,-1-1 75,1 0-68,-2 0 34,0-1 61,-1-1-140,-1 0 44,-1-2-3,-1-2-46,-2 0 84,-1-1-7,-1-2-57,0 0-35,-3 0-16,0-1-7,-4 1 13,-2-1 23,-1 1-62,-2-1 39,-1 1-32,1-1-49,-1 0 42,1 0-2,0 0-28,0-1 38,1-1-26,1 0-48,0 0 42,1-2-16,1 0 32,0 0-8,3-1-24,0-1 64,1 0-34,2 0-16,0 0 6,1 0-18,0 0 93,0 1-18,0 0 28,0 1-64,0 1-9,-1-1-28,0 1 18,0 1-22,-1-1-22,0 1 34,-1 0 2,0-1 28,0 1-34,-1-1-6,0 0 5,-1 0-4,0 1-13,-1-1 32,0 1-52,-1 0 16,0 1 36,0 1-44,-1-1 33,0 1 18,-1 0 9,0 0-9,0 0 0,-1-1-29,0 1-6,0-1 10,0 1-15,1 0-10,1 0-25,0 0 90,2-1-14,1 1-6,1 0 48,1-1-70,1 0-6,1-1 28,1-1-12,1-1-24,0-1 36,4-2 2,3-1-28,2-1 66,3-2-48,1-1 16,0-1-18,1-1-24,0 1 6,0-1 24,0 1-50,0 2 72,-1 0-22,1 2-34,-2 2-58,1 1-481,-1 2-120,-1 3-489,-1 2-298,0 4-174,0 2-349,-2 3-159,-1 4-238,0 3 7,-1 3-204,1 5-66,-2 1-1672</inkml:trace>
  <inkml:trace contextRef="#ctx0" brushRef="#br1" timeOffset="617.65">144 4120 14241,'0'0'0,"0"-2"-108,2-5-79,1-2 22,-1-1 83,1-2 290,-2 3 174,0 0 105,0 0 185,-1 1-147,0-1 97,0 0-37,0-2-187,0-2 180,0-3-153,0-4 34,0-3 33,-1-4-229,1-5 21,0-4-87,0-3-20,0-5 51,0-3 51,0-3-36,0-3-110,0-1 10,0-2-119,0 0 22,0-1-8,0 1-59,0 2 8,0 0-25,0 2-9,0 1 57,0 1-60,0 2-3,0-1 51,0 0-82,0-2 34,0-1 3,-1-4 2,-1-2 37,-2-4-9,0-3-23,-2-2-29,-1-2 34,-1-1-83,0 0 80,-2 1-31,1 1-41,-2 3 148,0 1-124,1 2 64,-1 4 2,1 1-59,1 4 112,1 1-90,1 3 48,1 3-5,1 1-64,1 3 108,1 1-82,2 2 50,0 0 29,1 2-93,0-1 86,3 1-79,-1-1-20,3 0 84,1-1-28,0 0-54,1-1 60,0-1-115,0 1 62,1-1 29,0 1-29,0 1 8,0 1-71,1 1 37,-1 2-47,-1 2-21,1 3-9,1 1-141,0 4 28,0 2-12,0 3-212,1 3 153,0 3-355,0 3 94,0 1-126,1 1-232,0 2-140,2 1-479,2 0-217,2 3-192,0 0-205,3 2 56,-4 0-1293</inkml:trace>
  <inkml:trace contextRef="#ctx0" brushRef="#br2" timeOffset="1996.03">253 3907 13233,'0'0'0,"-2"0"0,-2 0 24,0 0 34,-2 0 72,0-3 122,1-2 210,2-3-15,1-3 164,1-2-81,0-3-201,1-4 210,0-6-165,3-7 51,3-7-111,3-9-131,2-8-108,2-10-114,1-10 139,-1-8-142,-3-11 19,-3-8 60,-3-10-78,-1-8 15,-2-9 19,-5-5-55,-5-6-49,-5-3 17,-3-2-38,-3 0 22,-1 1-36,0 2 14,1 4 33,0 3-62,3 5 109,2 6-9,1 5-8,2 7 67,3 6-37,1 6 9,3 7-25,1 5-77,2 7-9,1 4 2,1 4-29,0 5 68,0 6-11,3 4 10,0 7 24,0 6-35,0 8-6,-2 7 10,0 7 8,0 9 106,-1 6 3,0 5 6,0 7 5,0 6-37,0 7 1,0 6-35,0 6 110,0 8-104,0 8 91,0 7 49,-2 8-98,0 6 105,0 9-41,0 8-48,1 7 15,1 6 30,-1 7 21,1 6 20,0 4 35,0 4-40,0 2-158,3 1-21,2 1-127,5-1 16,4-2 93,4-1-9,4-3 41,4-4 46,4-4-62,1-5 74,1-6 33,1-6-78,-1-8 122,-1-9-75,-4-8 38,-3-9 5,-3-9-39,-4-10 82,-3-7-179,-3-9 59,-3-8-84,0-4-15,-1-9 126,2-8-119,1-8 36,3-9-62,3-9-46,4-11 14,4-11-52,2-11 9,1-14-85,2-11-24,-2-14-102,-2-11 57,-3-10 101,-4-11 2,-4-8 223,-4-5-52,-4-3 24,-2 2 54,-3 4 130,-1 8-7,0 11 22,-3 16 44,-4 16-132,-5 20 250,-6 21 26,16 54-237,0 0 0,-1 0-1,0 0 1,0 0 0,0 1 0,-5-6 0,6 9-21,1-1 1,-1 1-1,0-1 0,0 1 0,0-1 0,0 1 0,0 0 1,-1 0-1,1 0 0,0 0 0,0 0 0,-5 0 1,4 1-19,-1-1 1,1 1 0,0 1 0,0-1 0,0 0 0,-1 1 0,1-1 0,0 1-1,0 0 1,-4 2 0,0 0 20,-1 1-1,1 0 0,0 1 1,-10 7-1,-34 38 126,-4 21-130,-3 18 102,1 18 5,2 15-11,4 13 32,7 10-79,8 7 48,10 5-116,10 1 28,7-1 126,10-5-96,11-8 55,9-9 24,7-11-144,6-14 77,6-15-29,3-14-55,2-15-63,1-15-4,0-14-72,-1-14-2,-1-9 98,-1-12-41,-1-10 50,0-11 13,0-9-91,2-9-65,1-11 5,4-9-57,2-12 35,2-10 14,4-10-41,1-11-103,1-10 104,0-10 12,-3-7 39,-2-7 191,-6-5-73,-4-3 1,-8 1 44,-7 2-85,-9 6 62,-7 10 64,-10 12 0,-11 17 197,5 76-132,0 0-1,-9-22 0,10 33-48,-1-1 0,-1 1-1,0-1 1,0 1 0,-7-9 0,8 12-2,0-1-1,-1 2 1,1-1-1,-1 0 1,0 1-1,0 0 1,-8-5-1,8 6-22,0 1-1,0-1 0,0 1 1,0 0-1,0 0 0,0 0 1,0 0-1,0 1 0,-6-1 1,3 2 1,1-1 1,0 1 0,-1 0-1,1 1 1,0-1 0,-10 6 0,4-2 24,1 1 1,0 0 0,-16 12 0,8-2-2,-28 26 0,-22 38 69,-2 20 31,1 18-41,2 16 33,5 14 28,7 9-55,9 6 32,10 3-56,12 0-32,9-5-26,12-9-49,12-10 15,10-15 1,7-15-87,6-15-156,3-17-16,0-15-168,0-15 4,-1-11 131,-2-12-4,-3-8 159,-1-8 28,-2-6 58,0-5 83,-1-6-4,1-6 37,1-6-43,2-7-79,2-6-11,2-7-28,3-6 91,3-7 51,2-6 69,1-3 40,0-3-36,-2 2-12,-4 2-66,-4 8 152,-8 9 6,-8 12-5,-9 15 34,-6 15-228,0 0 0,0 0 0,0 0 0,0 0 0,0 1 0,0-1 0,0 0 0,0 0 1,0 0-1,-1 0 0,1 0 0,0 0 0,0 0 0,0 0 0,0 0 0,0 0 0,0 1 0,0-1 0,0 0 1,0 0-1,0 0 0,0 0 0,0 0 0,0 0 0,-1 0 0,1 0 0,0 0 0,0 0 0,0 0 1,0 0-1,0 0 0,0 0 0,0 0 0,0 0 0,0 0 0,-1 0 0,1 0 0,0 0 0,0 0 1,0 0-1,0 0 0,0 0 0,0 0 0,0 0 0,0 0 0,0 0 0,-1 0 0,1 0 0,0 0 1,0 0-1,0 0 0,0 0 0,0 0 0,0 0 0,0 0 0,0-1 0,0 1 0,0 0 0,0 0 0,0 0 1,-1 0-1,1 0 0,0 0 0,0 0 0,-15 18 42,-9 16 18,-10 16-2,-6 13-15,-5 11 76,-2 8-54,2 6 51,2 1 24,7-2-53,6-2 18,10-5-66,7-7-16,9-7-56,8-7 22,7-8 35,6-6-58,5-6 66,3-6-43,2-5-33,1-6 19,1-4-112,1-6 21,0-5-12,0-3 9,1-2 104,0-6 36,1-6-13,1-5 59,1-6 9,2-7-71,2-5 34,2-6-23,3-7-66,2-5 19,4-6-19,4-3 35,3-3 92,3-2 36,2 0 44,0 4-65,-3 4-19,-4 7-10,-7 10-16,-12 12 30,-11 10-10,-9 14-10,-15 5-57,0-1-1,0 0 1,0 0-1,1 1 1,-1-1-1,0 0 1,0 1 0,0-1-1,1 0 1,-1 1-1,0-1 1,0 0-1,0 1 1,0-1-1,0 0 1,0 1-1,0-1 1,0 0-1,0 1 1,0-1-1,0 0 1,0 1-1,0-1 1,0 1-1,0-1 1,0 0-1,0 1 1,0-1-1,-1 1 1,-9 24-7,-11 14 68,-10 12-80,-6 9 50,-3 8-2,-1 4-107,2 3 56,5 0-37,6-2-1,8-3 10,7-4-37,6-6 20,8-5-40,5-7-46,6-5-58,3-7-58,1-6 15,1-6-44,-1-5 98,-1-5-25,-2-4-63,-1-4 77,-2-3-124,-1-2 92,0-1-221,0-3-311,2-2-322,1-3-429,2-3-155,3-2-287,2-4 75,-3 2-1242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4:57.978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0938.27344"/>
      <inkml:brushProperty name="anchorY" value="-64521.92188"/>
      <inkml:brushProperty name="scaleFactor" value="0.49846"/>
    </inkml:brush>
  </inkml:definitions>
  <inkml:trace contextRef="#ctx0" brushRef="#br0">1749 107 1908,'0'0'8367,"0"-2"-8317,0 1-35,0-2 27,0 1 330,0-1-74,0-1 34,0 0-42,0-1-309,0 1 94,0-1-39,0 1-10,0-1-6,0 1-13,0 0 17,0-1-11,0 2 9,0-1-17,0 1-4,0 0 0,0 0-1,0 1 0,0 0 9,0-1-11,0 1 17,0-1 4,0 1-37,0 0 16,0 0 2,0 0-1,-1 0-8,-1 1 44,0 0-36,0 0-21,0 0 30,-1 1-34,0 0 14,0 0 0,0 0 13,-1 0-3,0 0 25,-1 0-20,-1 0-12,0 2 13,-1 0-28,0 0 21,-1 3 26,-1-2-31,0 2 34,-1-1 0,0 0-55,-1-1 31,0-1-59,0 1 30,-1-1 8,-1-1 19,0 1 30,-1-1-49,-2 1 36,-2 0-21,-2 0-14,-3 0 42,-1 1-41,-3-1-1,0 0 14,-1 0 3,0 0 23,1-1-42,3 0 18,2 0-21,2 1-14,1-2 55,3 1-3,1-1-44,2 1 39,1-1-22,0 0-18,1 0 47,-1 2-1,1 0-31,-1 2 7,-2 2 2,-1-1-26,-1 2 40,-2 0-13,-2 0-37,-1 0 77,-1-1-61,1 1 33,0-2-9,0 0-17,3-1 25,2-2-32,2 1 65,2-2-61,2 0 15,2-1 24,0 0-46,1 0 28,-1 0 0,0 0-14,-2 0 19,-2 0 8,-1 0-49,-2 0 25,-2 0-28,-1 0 40,0 0-18,-1 0 21,-1 0 37,1 0-71,-1 0 33,1 0 8,1 0-14,1 0 5,1 0 32,2 0-43,2 0 29,1 0-14,2-2 4,2 1-10,1-1-40,1 1 53,0 0-51,1 0 39,-1 1 8,1 0-12,-1 0 28,0 0-30,0 0-5,-1 0 15,1 0 3,0 0-19,0 0 16,-1 0-14,2 0-11,-1-2 68,0 0-39,1-1 6,0-1-6,0-1-27,-1 1 12,0-1-15,-1 1-16,-1 0 24,-2 0-4,-1 0 10,-3 1 27,-1 1-26,0 0 10,-2 1-12,1 0-21,1 0 28,0 0-9,1-1 22,1 1-15,1-1-4,1-1-4,0 0 6,2 0 30,0-1-65,1 1 30,1-1-10,0 1 15,0 0 47,1 1-31,0-1-10,0 2-6,0-1-24,1 0 47,-1 0-15,0 1 11,1-1-7,-1 0-16,0 0 0,0-1-6,1 1 29,0-1-42,-1 1 28,1-1 10,1-1-32,-1 1 30,0 0-10,0-1-20,1 0 20,0 1-12,0 0-1,1 0 10,-1 1 6,0 0-1,0 0 1,0 1 0,-1 1 0,0-1 9,-1 1 7,0 0 4,1 0-24,-1 1-2,-1-1-6,0 0 6,1 0 6,0 0-1,0 0 1,0 0-33,2 0 57,0 0-24,1 0-33,0 0 76,0 0-99,1 0 73,0 0 10,0 0-60,1 0 68,0 0-69,0 0 54,0 0-26,0 0-9,0 0-16,0 0 29,0 0 0,0 0 1,0 0 1,0 0 0,0 2-102,0 0 117,0 1-7,0 0-11,0 1 33,0 0-57,0 0 37,0 1-13,2-1 3,-1 1-9,1 1 11,0 0 6,1 1-10,1 1 36,1 2-34,1 0 20,-1 2-10,0 1-2,0 0 10,0 1-8,0-1 8,0 0-12,-1-2-34,1-1-257,-1-2-405,1-2-598,-1-3-638,-1-1-632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4:41.763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1528.24219"/>
      <inkml:brushProperty name="anchorY" value="-54243.66797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58928.65234"/>
      <inkml:brushProperty name="anchorY" value="-53361.12109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59965.51953"/>
      <inkml:brushProperty name="anchorY" value="-54481.78906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1145.56641"/>
      <inkml:brushProperty name="anchorY" value="-55467.74609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7474.49219"/>
      <inkml:brushProperty name="anchorY" value="-60750.44922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8558.92969"/>
      <inkml:brushProperty name="anchorY" value="-62111.90234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9883.72656"/>
      <inkml:brushProperty name="anchorY" value="-63404.11328"/>
      <inkml:brushProperty name="scaleFactor" value="0.49846"/>
    </inkml:brush>
  </inkml:definitions>
  <inkml:trace contextRef="#ctx0" brushRef="#br0">1691 824 652,'0'0'7831,"0"-1"-7840,0-1-30,0-1 41,0-1-5,0 1 20,0-1 39,0 0-52,0 0 8,0 1-21,0-1 13,0 1 9,0 0 211,0 0-40,0 0 21,0 1-1,0-1-195,0 1 46,0-1-49,0 1-4,0 1-15,0-1 31,0 0-47,0 1 19,0-1 2,0 1-6,0-1 31,0 1-4,0-1 16,0 0-26,0 0 17,0 0-14,0-1 3,0 0-10,0 1-7,0-2 34,0 1-34,0 0-12,0 0 50,0 0-40,0 1 13,0 0 39,0 0-45,0 1 189,0 0 20,0 0 17,0 1 12,0-1-173,0 0-19,0 0-38,0 0-9,-2 0-3,-1-1 8,1 1 26,-2 0-26,0-1 15,0 1 0,0 1-62,0-1 61,-1 0-21,0 1-13,0 0 43,0 0-22,0 0-2,1 0 15,-1 0-19,0 0 6,0 0-2,0 0 9,0 0-11,0 0-6,0 0-4,-1 0-4,1 0 10,0 0-3,0 0 20,0 0 3,1 0 1,-2 0-4,1 0-12,0 0-6,0 0 0,-1 0-6,-1 2 16,0 0-24,0 0 36,0 0-39,-1-1 17,1 0 31,0-1-23,1 1 28,-1-1-13,1 0-18,0 0 5,0-1-12,1 1 11,-1 0 6,0 0-10,0 0 12,0 0-22,1 0 16,-1 0-28,1 0 21,0 0-7,0 0-7,-1 0 30,1 0-37,-1 0 17,0 0 31,0 2-23,-1 0 18,1 1 1,0 0-34,0 0 11,1-1-10,0 0-3,1 0 20,0-2-7,0 0 3,0 1 28,0-2-45,1 1 23,-1 0 12,1 0-33,-1 0 44,0 0-37,-1 0 11,1 0-3,-1 0-23,0 0 29,0 0-18,-1 0 5,0 0 18,0 0-43,0 0 27,-1 0-14,0 0-1,0 0 48,0 0-29,0 0 2,1 0 9,1 0-22,0 0 16,0 0 37,1 0-53,-1 0 37,1 0-31,0 0-10,0 0 31,0 0-20,1 0-3,-1 0 20,1 0-26,0 0 9,0 0 25,-1 0-36,0 0 31,0 0-19,-2 2-46,0 1 64,0-1-30,0 0 18,0-1 16,1 0-24,-1 0 9,0-1-12,1 0 21,-1 0-16,0 0 5,0 0-10,1-1 2,-1 1 8,1 0-2,0 0 1,0 0 0,0 0 19,1 0-57,0 0 64,0 0-58,0 0 22,0 0 30,0 0 5,0 0-13,-1 0-22,2 0 39,-1 0-89,0 0 64,1 0-7,-1 0-18,1 0 36,1 0-20,-1 0 15,1 0-12,1 0 36,-1 0-44,1 0 6,0 0 16,1 0-26,-1 0 37,1 0-16,0 0-8,1 0 3,-1 0 7,0 0-21,0 0 26,-2 0-9,0 0-25,-1 0 13,0 0 8,0 0-12,1 0 23,1 0-16,-1 0-4,0 0-8,1 0 20,0 0 21,0 0-52,-1 0 46,1 0-24,0 0-3,0 0 52,1 0-57,0 0 19,0 0-6,0 0 0,0 0 19,0 0-25,0 0 9,0 0-3,0 0 13,-2 0-82,-1 0 74,0 0-40,1 0 69,-2 0-27,1 0-9,0 0 28,1 0-23,1 0-2,0 0-9,0 0 10,1 0-3,0 0 1,1 0 9,-1 0-21,0 0 2,0 0 4,0 0-12,0 0 54,0 0-37,0 0 3,0 0-12,0 0 8,-3 0 2,-1 0-19,1 0 25,0 0-18,1 0 0,1 0 48,0 0-57,1 0 47,0 0-19,0 0-22,0 0 35,0 0-49,0 0 37,0 0-20,0 0 33,0 0 5,-3 0-23,0 0 8,-1 0-31,2 0 17,-3 0-6,1 0-13,1 0 27,-2 0 1,2 0-8,0 0 26,-1 0-30,1 0 0,-1 0-15,1 0 26,0 0-8,0 0-6,1 0 21,0 0-35,1 0 30,0 0-24,1 0 35,0 0 4,0 0-28,0 0 24,0 0-36,0 0 24,0 0-17,1 0 23,-4 0-26,0 0 18,1 0 18,-1 0-42,2 0 50,0 0-38,0 0-12,1 0 40,0 0-41,-2 0 18,1 0 13,-1 0 0,0 0-4,1 0-30,-1 0 23,-1 0-9,1 0 2,0 0 19,0 0-15,-1 0-18,-1 0 19,1 0-16,0 0 23,0 0 2,0 0 1,1 0 15,0 0-27,1 0 17,0 0-14,1 0-6,0 0 10,0 0-26,0 0 21,0 0 12,0 0-23,0 0 37,0 0-6,0 0 21,-2 0-41,0 0 3,-2 0-23,0 0 29,-1 0-18,1 0 14,-1 0-3,0 0 1,1 0 0,0 0-9,1 0 21,-1 0-26,1 0 9,-1 0 16,0 0-25,0 0 18,-1 0-5,0 0-13,0 0 18,-2 0-25,0 0 36,0 0-39,0 0 40,0 0-12,1 0-15,-1 0 15,1 0-38,-1 0 44,0 0-6,1 0-6,1 0 17,-1 0-19,1 0-8,0 0 30,1 0-38,-1 0 17,0 0 13,0 0-14,0 0 19,-2 0 0,-1 0-28,0 0 37,-2 0-31,-2 0 10,0 0-3,-1 0-19,-1 0 15,-1 0-10,1 0 40,1 0-44,0 0 24,1 0-7,1 0 1,1 0 19,1 0-34,1 0 11,0 0 5,2 0-25,0 0 82,1 0-62,0 0-16,-1 0 28,0 0-53,-1 0 48,0 0-16,-1 0 24,-1 0-15,-2 0 14,0 0-3,-1 0-8,-2 0 16,1 0-10,-1 0-15,1 0 14,1 0 4,1 0-10,2 0 22,2 0-12,1 0-23,2 0 21,1 0-27,2 0 3,0 0 22,1 0-16,0 0 24,0 0-2,1 0-13,-1 0 14,0 0-13,0 0 12,0 0-22,0 0-7,0 0 15,0 0 49,3 0-99,0 0 44,0 0 31,0 0-37,-2 0 12,1 0 33,-2 0-66,1 0 68,-1 0-41,-1 0-6,1 0 50,0 0-54,0 0 17,0 0 14,0 0-25,0 0 18,0 0 4,0 0-10,0 0 3,0 0-8,3 0-3,-1 0 12,1 0 6,-1 0-1,0 0 15,-1 0-18,-1 0-13,0 0 13,0 0-37,0 0 13,0 0 49,0 0-28,0 0 46,0 0-44,0-2-77,0 0 63,0 0 23,0 0-2,0 1-13,0 0 5,0 1-2,0 0 9,0 0-21,0 0 16,0 0 4,0 0-10,0 0 22,0 0 32,-2 0-98,0 0 60,0 0-42,1 0 27,0 0 10,0 0 1,0 0-27,1 0 14,0 0-37,0 0 26,1 0 16,-1 0 6,0 0-20,0 0 26,0 0-18,-3 0 5,1 0 18,0 0-43,0 0 41,-1 0-32,0 0-4,1 0 57,0 0-69,1 0 41,0 0-27,1 0 2,0 0 28,0 0-9,0 0 27,0 0-39,0 0 13,-1 0 4,0 0-30,0 0 18,0 0 3,0 0-34,1 0 62,0 0-24,0 0 22,0 0 15,0 0-53,0 0 32,0 0-24,0 0 31,-3 0-44,1 0 18,-1 0-25,1 0 30,0 0-9,1 0-6,1 0 21,-1 0-35,1 0 20,0 0 13,1 0-14,-1 0 14,0 0 11,0 0-26,0 0 32,-3 0-67,1 0 46,-1 0-27,1 0 17,0 0-19,1 0 28,-1 0-17,0 0 5,1 0-6,0 0 30,0 0-23,-1 0 8,0 0 26,1 0-45,-2 0 56,1 0-50,0 0 25,-1 0-16,0 0-16,0 0 10,0 0 0,0 0 8,1 0 8,0 0 13,1 0-26,-1 0-15,0 0 26,0 0-28,1 0 37,0 0-11,-1 0 9,1 0-16,-1 0-18,0 0 27,1 0-18,-1 0 33,1 0-37,-1 0 31,0 0-38,0 0 30,1 0-10,-1 0-6,1 0 21,0 0-49,0 0 90,1 0-61,0 0 26,0 0-2,0 0-33,0 0 18,0 0 7,0 0-43,0 0 84,0 0-47,-3 0-82,0 0 90,0 0 0,-2 0 6,1 0-10,1 0-6,0 0 24,0 0-54,0 0 40,1 0 1,-1 0-29,1 0 38,0 0-26,1 0-6,0 0 16,1 0-15,-1 0 13,-1 0-3,0 0-8,-1 0 11,0 0-12,0 0 31,-1 0-37,1 0 31,0 0-29,-1 0 18,1 0 14,0 0-33,1 0 44,0 0-93,1 0 83,1 0-27,0 0 27,0 0-45,0 0 26,-1 0 10,1 0 0,-1 0 6,0 0-20,0 0-2,0 0 8,1 0-12,0 0 22,0 0-7,0 0-25,0 0 13,0 0 31,0 0 4,0 0-28,0 0 12,0 2-122,0 1 69,0 0 44,0-1-16,0-1 24,0 2 3,0-1 6,0 1-48,0-2 38,0 2 20,0-1-40,1 2 24,1-2-2,1 1-29,0-1 37,-1 1-17,0 0-27,-1 1 32,1 0-30,-1 0 28,0 0-32,1 0 32,-1 0 14,1 1-36,0 0 50,1 0-71,-1 0 35,0 0 16,0-1-20,0 1 36,0 0-38,0 0 3,0-1-25,-1 0 10,1 1 32,-1-1-9,0 1 19,0-1-51,0 1 11,-1-1 0,1 0-8,-1-1 50,0 0-43,0 0 34,0-1-1,0 0-4,0 0 8,0-1-12,0 0-16,0 0 24,0 0 5,0 0-48,0 0 49,0 0-36,0-1 2,0 1 18,0-1 2,0 1-27,0-1 37,0 0-40,0 0 89,0 0-86,2 0-19,0 0 37,0 0 13,0 0-33,0 0 39,-1 0 2,-1 0-47,0 0 53,0 0-45,0 0 8,0 0 35,0 0-30,0 0 11,0 0 6,0 0-11,0 0 17,0 0-12,0 2-11,0 0 11,0 0 16,0 1-25,0 0 32,0 0-32,0-2-5,0 1 6,0-2-13,0 1-2,0-1 15,0 0 4,0-1-9,0 1 54,0 0-15,0 0 81,0-2-126,0 1 20,0-2-6,-1-2-7,0 1 21,-2 0-35,0-1 6,-1 0 12,1 1-5,0-1 11,0 2-11,1 0 31,0 0-46,0 0 19,1 1 40,-1 1-64,0-1 26,1 1 38,-1-1-88,1 1 71,-1 0 0,0 0-14,0-1 7,0 1-11,-1 0 11,0 0-31,0 0 37,0 0 2,0 0-23,1 1 8,-1-1-17,1 0-1,1 1-23,0-1 24,0 1 14,1 0-12,0 0 38,0 0-25,0 0 0,0 0 9,0 0-12,0 0-6,0 0 10,1 3-20,-1 2 15,0 0-6,0 1 2,0 2-1,0-2-14,0 0 18,2 1-15,0-2 9,2-1 25,-1 0 7,1-1 5,1-1-14,0 1 19,0-2-29,0 0-1,0 0 22,1-1-40,-1 0 8,1 0 44,0 0-57,0 0 19,1 0 3,0 0-16,0 0 10,0 0 15,0 0-14,-1 0 5,0 0-20,0 0 25,-2 0 0,0 0-8,-1 0 45,0 0-55,-1 0 18,0 0 17,1 0-71,-1 0 63,0 0-44,1-3 45,0-1 34,0-1-65,0-1 51,0-1-53,1 2 5,-1-1 25,0 0-28,0 2 5,-1 0 36,0 0-25,-1 0-10,0 1 23,-1 0-18,0 1-4,0 0 10,0 0-26,0 1 2,0 1-6,-1-1 10,1 1 11,0 0 16,0 0 10,0 0-24,0 2 27,-2 1-28,0 2 23,-2 1-12,0 2-38,-1 1 11,-1-1-34,0 2-426,-1-1-184,0-1-399,-1 1-440,1-1 49,0 0-347,1 0 392,1-2-418</inkml:trace>
  <inkml:trace contextRef="#ctx0" brushRef="#br1" timeOffset="658.85">649 365 3824,'0'0'0,"0"0"248,0-2 350,0-1 78,0-1 307,0-2-166,0 0-108,3-2 79,0-1-173,-1 0-40,3 0-32,-2 1-189,1 1-147,-2 0-27,0 3-175,-1 0 15,-1 2 34,0 1 783,0 4-694,0 3-53,0 3-28,-1 2-72,1 2 37,0 1-52,0 1 33,0-1-11,0 0-20,0 0 39,0 0-32,0-2-22,0 0-422,0-2-336,0-1-304,0-1-328,0-1-13,0-2-131,0-1-132,0-2 132</inkml:trace>
  <inkml:trace contextRef="#ctx0" brushRef="#br2" timeOffset="891.22">568 385 3588,'0'0'0,"-1"2"224,0 0 164,0 1 260,-1 0 53,0 0-73,0 0 49,1 0-159,-1-1 52,2 1-84,-1-1-5,1 0-1,0-1-83,0-1-76,0 1-114,0-1-158,0 0-14,0 0-21,0-1-33,3 1 26,3 0-19,3 0 0,4 0 15,2-2-56,2-1-362,2-3-319,2-2-471,0 0-434,0-2-98,-1 0-120,-5 1-1028</inkml:trace>
  <inkml:trace contextRef="#ctx0" brushRef="#br3" timeOffset="1369.89">1022 131 3352,'0'-2'2184,"0"0"-1543,0 0 22,0 0-262,0 0 62,0 0-86,0-1-51,0 1-2,0 0-34,0 1-45,0 0-158,0 1 41,-3 0 181,0 0-53,0 0 106,1 0 91,-2 2-203,0 4 54,1 1-3,1 3-139,1 2 8,-2 2-51,1 1-54,-1 1 31,-1 0-113,1 0 40,0 1-2,1 0-40,0-1 59,0-1-38,1 0 18,0-1-33,1-2 9,-1-1-9,4-1 7,-1-1 30,4-3-32,1 0 44,1-2-27,2-1-10,-1-2-5,1 0 8,0-1-3,0-3-8,1-3 11,0-2-36,1-3 30,0-1 3,-1-1-20,0-1 50,-1 0-52,1 1 7,-1-1 67,-1 1 287,0 1-157,-2 0 122,1 1-22,-1 1-330,-1 2 195,-1 1-118,-1 1-39,-1 2 31,-1 2-33,-1 0-7,0 2 40,-1 3-18,0 3 30,0 5-26,-3 3 36,1 3-19,-3 3-36,0 3 53,-1 2-148,1 0-317,0 1-411,2 0-572,1 0-371,1-2-445,1-1-313,0-2 627,0-4-674</inkml:trace>
  <inkml:trace contextRef="#ctx0" brushRef="#br4" timeOffset="10195.06">1513 137 1908,'0'0'0,"0"-1"132,0-1 131,0 0 107,0-1 108,0-1-124,0 1 110,0 0-121,-2 1-9,-1 0 47,0 1-43,1-1 18,1 1-28,0-1-53,0 0 4,1 0 60,0 0-81,0-1-15,3 1-161,-1-1-98,2 2 254,0-1-18,-2 1 23,0 1 45,1 0-103,-1 3 126,0 3-26,-1 4-5,0 2-143,-1 2-100,1 2 28,-1 0-13,0 2 102,-1-1 55,4 1-4,-1-1-23,0-1-96,0 0-54,1 0-16,1-1 18,0 1-23,-1-2-12,0 0-15,0-2 31,0 0-20,0-2-3,0-1 38,0-1-39,0-1 27,-1-2 20,1-1-39,-2-1 14,1-2 9,0 0-18,-1-1 20,1 0-29,-1 0 8,1 0 6,1-2-11,0-1 12,-1-1 2,1-3-29,1-1 14,-1-1-6,1-1 10,0 0 7,0-1-10,0 0 12,1-1-12,1 0 3,-1 0-20,2 0 25,-1 0-42,2-1 13,-1 2 37,0-1-63,-1 2 62,1 0-19,-2 1-17,1 1 20,-1 0-7,-1 2 2,0 0 9,0 0 7,-1 1-20,-1 0 26,0 0-9,0-1-25,0 1 36,0 0-21,-1 1-3,0 0 29,1 0-37,-1 1-11,0 1 35,0 0-22,0 1 7,-1 0 27,0 0-36,0 1 12,0 0 5,0-1-21,0 1 16,3-1 4,2 1-15,2 0 19,2 0-15,1 0 4,0 0 8,1 0 7,-1 0-1,-1 2 6,-1 3-16,-1 2 14,-2 3 15,-1 2-24,-2 3 56,-1 1-54,-1 2-2,0 2 34,-3 1-36,-3 0 16,-2 0 0,-3-1 4,0-1-15,-1-1-4,0-1 0,0-2 8,0-1 3,0-2 4,1-1-10,0-2 3,2-1-20,0-1 15,2-2-14,2-1 3,1-2 18,1 0-6,2-1 17,1-1-18,-1 0-3,2 0-23,1-3 28,1-2-37,3-1 16,2 1 8,1-2 6,2 0 9,0 1 4,0 0-6,1 1-39,0 2 34,0 0-3,-1 2-22,1 0 30,-1 1-9,1 0-6,-1 0 21,0 0 7,0 0-15,-2 1 6,1 1 3,-2 0-16,-1 2 5,-2 2 17,-2 0-15,-1 1 28,0 0-21,-2-1 30,-3 1-17,-3-1-4,-3 0 10,-2-1-36,-2 1-3,0-1 36,-1 0-17,-1-1 2,0 0 29,-1-2-84,-1 0-16,-1-1-92,-1 0-442,-1-1-222,-1 0-328,0 0-365,0 0-7,-1-3-225,1-1 201,4 0-617</inkml:trace>
  <inkml:trace contextRef="#ctx0" brushRef="#br5" timeOffset="11552.26">1490 1 1204,'0'0'0,"0"0"188,2 2 126,1 0 142,-1 0 36,1 0-59,-1 0-46,0 1-7,1-1-29,-2 0-122,0-1 5,0 0-131,0 0-35,-1-1-22,0 0-7,0 0-77,0 0 34,2 0 5,1 0 323,0 0-25,1 0 28,0 0 4,-1 0-339,-1 0 97,0 0-40,-1 0 890,-1 0-877,0 0 270,0 2-172,2-1 12,1 1-22,-1 0-162,1-1 235,0 0 6,0-1 7,1 2-21,0-1-154,1 1-32,0-1-2,2 0 40,0-1 252,1 0-55,1 1-3,0-3-25,1 0-247,1-1 11,0-1-6,1 0 25,0 0-17,1 0-2,-1 1 24,0 1-21,-1 0-21,-1 1 67,-1 1-45,-1-1 20,-1 2 0,-2 1-15,-1 4 10,0 1-23,-1 2 30,-1 1-46,-1 1 8,1 0 34,-1-1 213,0 0-17,0 0 62,-1 0-39,0 0-213,0 0 52,0 1-59,0 0 35,0 0-49,-3 1 37,1 0-20,-4-1-14,0 1 24,0 0-23,-2-1 12,1 0 5,-2 0-1,1-2-8,1 0-12,0-1-6,0-2 0,1-1-1,1 0 33,1-3-10,2 0 14,1-1 110,0 0 420,1-2-487,0 1-56,0 0 5,1 0-17,-1 0-4,0 0 14,2 0-36,1-2-4,2 0 14,1-1-53,2-1 39,1-1 29,1 0-18,0-1 41,2 0-11,0 1-27,1 0 8,0 1-4,0 0-9,0 2-2,-2 0 4,1 1-16,-2 1 19,0 0-20,-1 0 29,0 3 15,-1-1 6,-2 4 1,0 1 15,-2 1-41,-2 2 26,0 1 24,-1-1-40,-1 1 32,-3 0-52,-2 0 25,-4-1 4,0 1 31,-3-1 25,0 0 9,-1 0 43,0 0-33,-1-1 8,0 0-54,0 0-18,0-1 15,0-1-22,0 0-3,0-1-23,0 0 5,0-1-26,0 0 39,0 0-22,2-1-2,0-1 11,2 0 5,1-1 3,1 0-14,2-1 15,2 0-38,0-1 48,2 0-20,0 0 20,1 0-83,1 0 10,-1 0 40,1 0-58,0 0 99,0 0-34,0 0-20,0-2 55,0-1-8,0 0-6,0 0-52,1-2 25,1 1-12,3-1 16,2 0 62,1 0-74,1 1 36,1 0-44,0 0-8,1 0 52,0 0-50,-1 1 77,-1 0-82,0 1 25,-2 0 48,-1 0-90,-1 2 112,-1-1-52,0 1-21,-1 0 22,0 0-27,0 0 2,0 0 22,-1 0-8,1 0 14,0 0-13,0 0-5,-1 0 57,1 2-110,0-1 58,0 2 3,1 0-22,-1 0 69,0 1-48,0-1 3,-1 1-23,0-2 4,0 0 44,0 0-18,-1-1 26,0 0-10,-1 0-20,0 0-59,0-1 85,0 0-33,0 1 15,0-1 26,0 0-58,0 0-10,0-1 127,-2 1-164,0-1 64,0-1 0,1-2-25,0-1 90,-2 0-83,1 0 42,0-1-72,0 0 65,1-1-12,1 1-15,-1 0 72,1 0-110,0 0 34,0 0 30,0 0-30,1 0 20,-1 0 18,0-1-85,0 0 45,1 0 11,1 0-51,2 0 96,1 0-44,0 1 7,0 0 24,1 1-55,-1 1 16,0 0 8,-2 1 6,-1 1-34,-1 1 6,0-1 183,-1 1-259,0 0 15,0 1-135</inkml:trace>
  <inkml:trace contextRef="#ctx0" brushRef="#br6" timeOffset="13161.95">1786 305 792,'0'0'820,"2"-2"-548,0 0 23,0 0 8,0 1 13,-1 0-30,0 0-102,-1-1-37,0 0 12,0 0-27,0 1 58,0 0 43,0-1 18,0 1 57,0-1-68,3-1-22,0-1 79,3-1-60,1 0 20,1 0-24,0-1-148,-2 1-15,1-1-34,-2 2-28,0-1-6,-1 2-38,-1 0 10,-2 2 3,0-1-2,-1 2 10,1 0 16,1 0 15,-1 0-12,0 0 15,0 0-23,0 0 25,0 0 11,0 2-12,0 0 15,-1 0 173,0 0 21,0 0 14,0 0 31,0 0-220,0-1 23,0 0 729,0-1-768,0 0-13,0 0 38,0 0 18,-3 0-134,0 0 67,-1 0 11,-1-2-7,0 1-11,0-2-16,0 0-20,0 0 28,1 0-29,-1 0 37,1 0-2,0 1 2,0 1 19,0-1-9,1 2 8,0 0-29,2-1-11,0 1 11,0 1 4,1-1-1,0 0 19,1 0 468,-3 0-180,0 0-5,0 0-262,1 0 19,0 0-36,0 0-13,1 0 0,-1 0 4,1 0-16,0 0 5,0-2-2,1 0 0,-1 1 0,0-2 0,0 1-23,0-1 20,0 0-40,0-1 17,0 1 16,0 0-10,0 1 24,0 1-16,0 0-9,1 0 17,2 1-6,1 0 30,1 0-3,0 0-12,0 1 5,1 1-21,-1 0 15,0 2-5,0 1 24,-1 0-1,0 0-8,-1 0 8,-1 1-40,1-1-3,0 0 18,-1 0-17,1 0 52,-1 0-43,1 0-18,0 2 53,0-1-56,-1 1 64,1 1-24,-1 0-10,1 1 38,-1-1-36,0 0 44,1 0-36,-1-1-31,0 0 46,-1-1-44,0-1 41,1-1-17,-1 1 15,0-2-8,-1 0-2,1 1 1,-1-1-43,0 0 59,0 1-34,-3 1 20,1-1 19,-4 1-19,-1 1-2,0-1 9,0 1 11,-1 0-36,2-1 21,-1-1-16,2 0-16,1-1 42,2-1-32,1 0 34,0-1-14,1-1-14,0 0 14,0 0-33,1 0 28,-1 0-24,0 0 12,0 0 15,0 0 0,0 0-4,0 0 3,0 0-10,0 0 2,0 0-1,0 0 9,0-2-50,0 0 61,2-1-17,0-2-27,2 0 23,0-1-9,2 0-7,0 0 39,-1 0-30,0-1 34,0 1-14,0 0-37,-1-1 25,-1 1-10,0-2 2,-1 1 9,-1 0 7,0 0-29,-1-1 18,0 1-29,0-1 21,0 0 2,-3 0-5,1 1 31,-2 0-37,-1 0 17,0 0 13,0 2-24,0 0 0,-1 0 18,0 2-30,-1-1 32,0 1 33,0 1-28,-1 0 7,-1 0-10,0 1-18,0-1-18,-1 2 26,0-1 0,1 1-8,0-1 45,2 1-36,0-1 3,1 1 8,1-1-22,1 0 7,1 0-8,0 0 16,2 0-14,0 0 13,0 0 6,1 0-10,0-1 26,0 0-30,0-1-24,0 1 40,1 0-34,-1-1 6,0 1 22,0 1-16,0-1-9,0 2 17,2-1 36,0 1-85,2 0 93,0 0-52,2 0-27,-1 0 60,1 0-71,-1 0 54,1 0-8,0 0-25,0 0 37,1 2-26,0 0 22,0 2 45,0 0-40,0 1 10,0 1-11,0 0-18,-1 0 24,-1 1-9,-1 1-6,0-1-7,-2 1 1,-1 1 8,0 0-2,-1 0 20,0 0-1,0 1-13,0-1 5,0 1 21,0-1-48,-1 0 34,1-1-3,0 0-27,0-1 60,-1 0-51,-1-1 40,0-1-25,0 0-2,1-1-28,0 0-119,1-1-318,0 0-194,0-1-274,-2-1-270,-1 0-65,1-1-288,0 1 58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4:48.039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2305.21875"/>
      <inkml:brushProperty name="anchorY" value="-56842.76563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3637.36328"/>
      <inkml:brushProperty name="anchorY" value="-57794.4375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4964.07422"/>
      <inkml:brushProperty name="anchorY" value="-58775.80469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66165.23438"/>
      <inkml:brushProperty name="anchorY" value="-59758.30469"/>
      <inkml:brushProperty name="scaleFactor" value="0.49846"/>
    </inkml:brush>
  </inkml:definitions>
  <inkml:trace contextRef="#ctx0" brushRef="#br0">1371 77 1232,'0'0'2785,"0"2"-2500,0 0-31,0 1-72,0-2 40,0 2 160,0 0-52,0 0 41,0 0 2219,-3-3-2436,0 0-51,1 0-48,-3 0-28,2 0-26,-1 0 17,2 0-4,0 0-8,1 2 27,1 0-32,0 0 20,0-1 78,0 0 56,0 0 41,1 1-3,-1 0-21,0 0-85,0-1-11,0 0 2,0 0 404,2-1-474,2 0-23,2 0 35,1 0-26,1 0 8,0 0-2,1 0 19,0 0 8,-1 0-10,0 0 9,0 0-31,-1 0 9,1 0-13,1 0-7,1 0 20,0 0-54,2 0 64,0-3 2,3 0-22,0-3 32,1 0-56,1-1 22,1 0-4,-1 0 13,-1 1 11,0 0-7,-1 0 13,-2 1-31,-1 0 9,-1 1-4,-2 1-14,0 0 60,-3 1-32,0-1 17,-1 1-51,-1 0-55,-1 1-141,-1-1-255,-1 0-159,-1 1-199,1-1-19,-1 1-44,-1 0 116,-2-1-1746,1 2 1603,-4 0 84,-3-1 110,1 1-100</inkml:trace>
  <inkml:trace contextRef="#ctx0" brushRef="#br1" timeOffset="811.22">859 103 1512,'0'0'0,"-2"0"40,-1 2 168,-2 0 60,-1 0 30,-2 1-5,-2-1-141,-2 1-89,0 0-3,0 0-56,0 0-18,1 0 40,2 0-44,1 0 154,2-1-6,1 0 22,1 0-2,1 1-16,0-1 149,0 1-67,0-1 65,1 1 13,-1 0-76,2-1 276,0 0-86,0 0 9,4-1 49,0 0-161,3-1 80,2 1-132,1-1-22,-1 0-55,0 0-30,0 0-6,0 0-96,0 0 12,0-1-24,0 1-17,1 0 13,0-2-24,1 0 11,0-2 20,1 0-20,1 0 2,0-1-5,1 1-27,1 0 11,0 0-23,2 0-8,-1 0 10,2 0 19,-1 1 13,1-1-1,-1 0-8,-1 1 4,1-1-2,-1 1 0,-1 1 23,0 0-39,-2 1 31,0 0 0,-1 0-10,-1 1 19,-2-1-20,-1 1-4,-1 0-8,-1 0 11,0 1-28,-2-1 23,0 0 20,-1 0-11,-1 0 1,0 0 10,0 0-59,0 0-25,-1 0-230,0-2-200,0 1-145,1-2-260,-1 1 10,-1-1-50,1 0-84,0 1 3,0-1 95,0 2-456</inkml:trace>
  <inkml:trace contextRef="#ctx0" brushRef="#br2" timeOffset="1531.83">489 31 1848,'0'0'0,"0"1"8,0 0 154,0 2 54,0-1 102,-3 1 113,0 0-40,0 0 89,-2 2 2985,6-5-3195,2 0-100,1 0 14,2 0-66,0 0-24,1 0 8,0 0-53,1 0 9,0 0-29,1 0-31,0 0-11,1 0 18,0 0 11,0 0-12,1 0 57,0 0-77,0 0 15,-1-1 23,0-1-20,-1-1-11,0 1 13,-3-1-24,0-1 7,-2 2 62,0-1-42,-2 0-86,0 0-254,0 0-253,0 0-345,0-1-133,-1 1-88,0-2-190,0 1 180,0 0-779</inkml:trace>
  <inkml:trace contextRef="#ctx0" brushRef="#br3" timeOffset="2190.79">0 109 2160,'0'0'0,"0"0"156,2 0 178,2 0 2831,-4 2-2543,0-1-76,2 1-107,0-1 55,0 0-147,0 0 6,0-1-18,-1 0 893,-1 2-1154,0 0 30,0 0-30,0 0-15,0 0 1339,0-2-1366,2 0 9,3 0-13,2 0 0,1 0-14,0 0 18,2 0 8,-1 0-63,1 0 1,0 0 11,0 0-21,0 0 48,1 0 19,2 0-46,1 0-2,1 0-196,2 0-325,1-2-480,2-2-422,1-2-540,0-2-330,1-2 399,-4 2-85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6:57.851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2495.15625"/>
      <inkml:brushProperty name="anchorY" value="-64985.74219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4176.21094"/>
      <inkml:brushProperty name="anchorY" value="-66320.29688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2913.32813"/>
      <inkml:brushProperty name="anchorY" value="-65632.51563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4224.5625"/>
      <inkml:brushProperty name="anchorY" value="-66733.13281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5279.875"/>
      <inkml:brushProperty name="anchorY" value="-68324.42188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3967.32031"/>
      <inkml:brushProperty name="anchorY" value="-67665.45313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5440.9375"/>
      <inkml:brushProperty name="anchorY" value="-68980.83594"/>
      <inkml:brushProperty name="scaleFactor" value="0.49846"/>
    </inkml:brush>
  </inkml:definitions>
  <inkml:trace contextRef="#ctx0" brushRef="#br0">367 187 168,'0'0'2061,"2"0"-1775,0 0-40,0 0-47,-1 0 18,0 0 14,0 0 561,-1 9 6767,-2-9-7385,0 0-63,-1-2-24,0 0 3,-2-2-6,0-1-9,-1-1-45,-1 1-20,0 0 8,-1 1-12,-1 0 8,0 1-8,-2 2 3,-1-1-10,0 2 16,-2 0 0,0 0 149,-1 3-45,-2 3 35,0 3-4,-2 4-119,0 3 34,0 3-63,0 2 36,-1 2-23,1 2 16,1 1 19,1 0-24,3 0 36,1 0-19,4-3 53,3-1 51,3-3 1,1-3-8,6-4-36,5-2-46,6-4-50,4-2 22,3-2-44,2-2-27,2-3 39,1-4-19,1-3 33,0-2 6,-1-3-23,-2-1 78,-1-1-27,-2-1 108,-2 1-56,-3 0 18,-1 2-32,-3 1-71,-2 1 37,-3 1-45,-2 2-17,-2 1-14,-1 2 33,-1 1-58,-2 1-6,0 1 61,0 2-67,0 0 54,0 1 64,-1 1-51,1 3 34,0 4 11,0 2-50,0 3 43,0 1-4,0 1-46,0 1 84,0 0-72,0 0 32,0 0 14,0-1-38,0-2 12,3 0-4,2-2-23,0-1 53,2-2 7,0-1-10,2-1-22,-1-2-35,0 0 18,0-2-47,-1-1 87,0 0-64,0-3-16,0-3 66,1-4-79,0-1 67,1-3-38,0-1 6,0-2 3,1 0-30,-1-2 14,-1 0 4,1 0 7,0 1-11,0 0 42,0 1-50,0 2 16,-1 3-19,0 1 32,0 2-47,0 3 38,0 1 1,1 1-37,0 2 22,1 1 5,0 0-2,1 1 12,0 0 1,1 4-23,-1 1 26,1 4-27,-1 2 49,-1 2-56,-1 2 14,-1 1 102,-3 2-102,-1 1 120,-2 0-48,-2 1-44,1 0 66,-4 0-52,0-1 7,-3-1 8,-2-2-37,1-2 1,-1-1 17,1-3 21,2-2 51,2-2-49,1-1 23,1-3-35,1-1-56,0 0 70,0-1-15,0-3-52,1-1 88,-1-3-84,3-3 22,2-2 30,2-3-82,2-1 64,1-1-26,1-2-3,0-1 2,1 0 23,-1 0-31,0 0 24,1 1-11,-1 1-7,-1 1-7,1 1 11,-1 2-19,-1 1-12,-1 3-58,-1 1 14,-1 2 6,-2 2 20,-2 2 97,0 1-40,-2 4 66,0 5-11,-3 3-55,-4 5 73,-3 3-33,-1 3 10,-2 3 32,1 3-19,0 0 7,3 0-1,2-1-32,3-1 4,1-3-36,2-2 8,6-4-13,3-3-254,6-3-293,4-3-436,3-3-547,4-1-385,4-3-285,1 0-438,2-3 543,-5-1-892</inkml:trace>
  <inkml:trace contextRef="#ctx0" brushRef="#br1" timeOffset="434.5">1787 132 4736,'0'0'0,"1"-1"240,3-1 337,1-2 211,2 0 277,0-2-4,1 1-186,-2-1 35,-1 1-189,-1 0-237,-1 1 37,-2 0-286,0 2-71,-1 0 65,0 1-84,0 1 21,0 0 8,0 2-162,-4 4-14,-3 2-1,-3 3-19,-3 4 73,-4 2 21,-2 3-67,-3 3 34,-1 3 1,-2 0-62,0 3-154,1 0-520,0 1-499,2 0-542,2-1-197,1-1-228,3-2 45,4-5-1307</inkml:trace>
  <inkml:trace contextRef="#ctx0" brushRef="#br2" timeOffset="673.63">1517 321 3528,'0'0'0,"0"-4"256,0-4 108,0-3 351,0-4 163,0-1-107,0-1 122,0 0-202,0 1 34,0 1-138,0 2-40,0 3-114,0 2-60,0 4 2,0 1-61,0 2-85,0 0-114,0 2-41,0-1-76,3 3 36,2 1-40,3 3-14,2 2 50,2 1-40,2 2 22,2 1-33,2 1 28,1 1-43,3 2 32,0 0-20,1 1-527,0 0-288,0 1-590,0 0-444,-2-1-145,-1 0-57,-4-4-1125</inkml:trace>
  <inkml:trace contextRef="#ctx0" brushRef="#br3" timeOffset="1052.11">1535 15 4340,'0'0'0,"0"0"184,0-2 318,0 0 81,0-8 7418,3 10-7841,0 0 76,2 0-19,2 0-74,-1 3 52,0 4 37,-1 4-96,-1 2 14,-1 3-87,-2 3-8,0 2-12,-1 3-34,0 2-30,0 4 6,-1 2-5,1 5 33,0 2 18,0 3-63,0 3-530,0 1-668,0 2-681,0 0-1106,0 0-174,0-10-2443</inkml:trace>
  <inkml:trace contextRef="#ctx0" brushRef="#br4" timeOffset="1872.96">1722 133 1764,'0'0'0,"0"-2"64,1 0 215,0-1 36,0 0 148,0 0 5,0 0-77,-1 0-3,1 1-130,-2-1 2345,1 5-2237,0 4-16,0 2-62,-3 3-77,-4 2 4,-2 2-79,-3 3-52,-1 0-9,-3 2-23,0 0-25,-1 1-19,0 0 4,0 0-14,-1 1 13,1 0-32,0-1 37,0-1-3,1 0 2,1-2 43,0-2-260,2-2-333,0-4-511,2-1-496,1-3-364,1-3 294,2 0-504</inkml:trace>
  <inkml:trace contextRef="#ctx0" brushRef="#br5" timeOffset="2202.54">1363 89 2364,'0'0'76,"0"-2"-18,0 0 32,0 0 112,0-2 2765,0 6-2556,3 1 52,2 1-147,4 1 18,1 0-29,2 0-120,2 2-28,0 0 4,0 2-9,2 0-70,-1 1-32,1 0 1,1 1-48,1 1 1,1 0 16,1 1-53,2 1 53,2-1-36,1 2 39,1 1-2,0 1-45,-1 0 61,1 2-472,-2 1-476,-1 1-543,-2-1-694,-4-3-1635</inkml:trace>
  <inkml:trace contextRef="#ctx0" brushRef="#br6" timeOffset="3514.06">2546 84 2972,'0'0'0,"2"0"204,0 0 243,0 0 168,-1 0 229,1 0 665,-1-2-823,-1 0-86,0 0 29,0-1-60,0 1-57,0 0-23,0 1 61,-3 0-51,-2 1 31,-2 0 57,-2 0-179,-2 0 32,-1 0-31,-1 0-69,-2 3 116,-1 1-94,0 3-12,-2 3-75,0 1-40,-1 2 94,0 3-62,1 0 26,0 2-136,1 0-93,3 2-9,1 0-21,4 1 14,3 0-58,2-1 50,2 1-12,6-1 4,5 0 46,5-1-59,3-2-18,4-1-9,3-4-35,3-1 31,2-4-49,1-3-181,2-2-137,0-1-115,0-4-65,0-5 161,-1-2 55,-2-4 85,-1-2 58,-2-2 41,-2 0 48,-1-2 75,-2 1-16,-3 0 40,-2 0-3,-1 2-63,-2 1 113,-2 1-74,-3 1 24,-1 1 51,-1 1-48,-2 1 7,-1 1 31,-1 0-71,0 1 3,-2 0 43,1 0-39,-1 2 9,-1 0 35,1 1-54,0 0 79,0 1-42,0 0 13,0 2 36,3 0-72,2 0 60,2 1-34,3 1-13,0 1 18,1-1-21,-1 1 62,0 3-41,-1-1 19,-1 4-19,0 1-32,-2 3 60,-2 0-25,0 2 13,-2 0-16,0 1 15,-2 0-6,1 0 7,-1 1-6,-1 0 6,1-1 8,0 1 16,-3-2-13,1 0-27,-4-1 7,1 0-4,-1-2-9,-1 0 21,1-2 17,1-2-23,2-1 27,1-1 6,1-2-71,1 0 55,0-1-29,0 0-25,1-3 49,-1-2-25,2-3 8,3-1-10,1-2-12,3-1 8,0-1 24,2-1-30,1-1 24,1-1-7,-1 0-54,0-1 86,0-1-42,-1 0 5,0-1 19,-2 1-49,0-1 216,-2 1-87,0 2 49,-3 2 49,-1 2-205,-1 2 188,-1 3 77,0 3 34,-1 2-5,0 4-22,-1 4 21,-2 5 44,-4 3 28,-2 4 29,-3 2-31,-2 2-21,1 2 15,3 1-101,0 0-46,2 0-67,3-1-36,2-1 40,1-1-59,1-2 12,5-1 5,5-3-83,2-2 53,5-2-137,1-3-112,2-3-365,1-1-344,1-2-301,2-2-288,1-3 28,0-3-57,0-2-12,0-3-120,-1-1-167,-2-2-143,-1 0 113,-4 2-83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6:50.775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2742.29688"/>
      <inkml:brushProperty name="anchorY" value="-65002.60547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3755.17188"/>
      <inkml:brushProperty name="anchorY" value="-66026.74219"/>
      <inkml:brushProperty name="scaleFactor" value="0.49846"/>
    </inkml:brush>
  </inkml:definitions>
  <inkml:trace contextRef="#ctx0" brushRef="#br0">434 1 1820,'0'0'0,"0"1"40,0 1 229,0 0 4,0 1 2038,0-3-2318,0 0 59,0 0-39,0 0 18</inkml:trace>
  <inkml:trace contextRef="#ctx0" brushRef="#br1" timeOffset="1917.71">530 67 928,'0'0'0,"0"0"76,-2 0 196,1 0-47,0 0-16,0 0-38,1 0 362,-3 0-474,0 0-44,0 0-18,-1 0 143,0 0 7,-1 0 1,0 0 13,0 0-86,1 0 58,-1 0 132,2 0-15,0 0-14,1 0 45,0 0 404,3 0-572,-4 0-16,1 0 54,-4-1 39,0-1-20,-2 1 2,-1-2 25,0 1-186,-1-1 73,0 1-12,0 0-58,2 1 64,0 0-39,1 0 2,1 1-9,0 0-17,0 0 97,1 0 106,0 0-7,-1 0 33,1 1 2,0-1-96,-1 0 70,0 0 34,-1 0-76,-1 0-33,-2 0-44,0 0-31,-1 0-48,0 1 24,-1 1-17,0 0-24,1 2-3,0-1 0,0 2-2,1-1-10,0 0 36,0 1-6,0 0-24,0-1 17,1 1-16,0 1-23,0 0 43,1 0-5,0 0 17,0 1-8,1 0 218,0 0 32,0 1 51,1 0 22,0 1-218,0 1-42,1 0-38,0 1-5,0 0 9,0 2 19,0 0-18,0 1 35,0 0-19,1 0-17,-1 0 117,1 1-7,0-1 59,1-1-5,-1 0-93,1 0-22,1-1-42,0 0 14,0 0 25,2-1-28,-1 1-17,1 0 10,0 0-29,0 1 30,0-1 14,0 1-26,3 0-24,2 0 30,-1 1-2,3-1-8,0 0-2,1 0-60,0 0 26,1 1-20,0-1 22,0 0 82,1 0-88,1-2 78,0 0-70,1 0 7,1-2 49,0 0-102,1 0 70,0-1-47,0 1 3,1-1 27,0 1-4,0-1-21,-1 0-16,0 1 27,0-2-11,-2 1-5,1-1 35,-1 0-34,-1-1 11,0 1 7,0-1-13,0-1 37,0 1-43,0-1-5,0 0-18,0-1 7,0 0 52,-1-1-29,1 1 26,-1-1-38,1 0-27,0 0 53,0-1-19,-1-1 40,1 0-19,0-1 7,0 0 18,0 0-34,0-3 7,0-2 10,0-3-36,-1-1 6,0-1 10,0-1-13,0 1 0,-1-2 27,1 1 2,-1-1-37,1 1 40,-1 0-50,0-1-4,0 2 51,-1 0-41,0 1 19,-1-1 37,-1 1-34,0-1 17,-1 0-51,0-1 23,-2 0-19,1-2 4,-1 0 121,0 0-68,0-1 36,-1 0 6,1 1-81,-1-1 57,0 1-21,-1 0-27,0 0 32,0 1-26,0 1 22,-1 0 4,0-1-48,0 1 52,0-1 29,0 0-59,0 0 73,0 0-83,0-1-8,0 0 14,0 1 48,0 1 5,0-1 7,0 1 53,0 1-57,-3-1 6,0 0-20,-4 1 12,-1 0-29,-1-1 13,-1 2-23,0-2-13,-1 1 16,1 1-10,0-1-40,0 0 45,0 1-25,-1-1-7,0 1 50,-1-1-86,1 0 65,-2 0-12,0 0-21,0 0 55,-1 0-31,0 1-45,0 0 84,0 2-84,-1 0 12,0 1 66,-1 2-45,0 1 30,0 0-11,-2 1-105,1 0-427,-1 1-440,0 0-630,1-1-732,0 0-464,2-1 466,3 1-868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7:19.023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7221.22656"/>
      <inkml:brushProperty name="anchorY" value="-70209.67969"/>
      <inkml:brushProperty name="scaleFactor" value="0.49846"/>
    </inkml:brush>
  </inkml:definitions>
  <inkml:trace contextRef="#ctx0" brushRef="#br0">0 157 1512,'0'0'0,"0"-1"-36,0-1 19,0-2-34,0-2-3,3-3 19,3-1-92,4-3 13,3-2 48,4-2-18,4 1 69,3 0 19,4 1-38,2 3 90,2 3-74,2 3 48,0 2-4,0 3-167,-1 4 54,0 4-147,-2 3-2,-6 0-48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7:20.636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78641.5"/>
      <inkml:brushProperty name="anchorY" value="-71096.85156"/>
      <inkml:brushProperty name="scaleFactor" value="0.49846"/>
    </inkml:brush>
  </inkml:definitions>
  <inkml:trace contextRef="#ctx0" brushRef="#br0">1 342 2216,'0'0'0,"0"0"128,3-1 159,1 0 52,0 0 61,1 0 8,-1 0-22,1 0-22,-1 1 154,0 0-127,1 0-49,-1 0-8,0-2-11,0 0-63,0-3 26,1 2-30,-1-1-124,0 2 63,1 0-41,-1 1 45,1-1-82,0-1-22,1 0-43,2-2-35,1 1 5,3-2-16,1-1 36,4 0-34,2-1 12,2 0-23,2-1-22,2 0 42,1 0-24,1 0 27,0-1 36,-1 0-90,0 0 16,1 0 6,-1 0-6,0 1 11,0-1-2,1 1 19,0 0-4,1 0-8,0 1 32,1-1-29,-1 0 0,0 0 33,-2 0 116,-2 1 210,-2 0 1,-4 0 20,-3 1-142,-4 1-201,-3 1-2,-4 1-82,-2 1 62,-4 0-23,-5 0 16,-4 1 31,-4-1-60,-3 1 10,-2 1 4,-2 0 25,-2 0-44,0 1 33,-1 0-34,0 0 23,2 0 12,1 0-23,2 0-14,1-1 26,3-1-9,3 1 22,1-1 8,3 0-15,3 0 6,0 0-21,3-1 15,1 1-14,1 1 31,1 0 5,0 0-5,3 1 18,3-1-47,3 1 42,3 1-19,3-1-8,3 0 36,3 0-63,2 0 14,1 0 23,2 0-23,0 0 8,0 0 68,-1 0 139,-2 0 48,0 0 41,-2 0-61,-2 2-163,1 3-44,-2 1-29,-1 2 4,0 2 3,-2 0 22,-1 1 28,-2 1-40,-1 1 34,-4 2-6,-2 2-36,-3 2 34,-1 2-20,-3 3-4,-2 3 34,-2 2-67,-2 3-404,0 1-376,2 0-598,0 0-548,1-2-405,1-1 355,2-8-774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8:03.791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80518.9375"/>
      <inkml:brushProperty name="anchorY" value="-72211.67188"/>
      <inkml:brushProperty name="scaleFactor" value="0.49846"/>
    </inkml:brush>
  </inkml:definitions>
  <inkml:trace contextRef="#ctx0" brushRef="#br0">0 1 1680,'0'0'2746,"0"1"-2633,0 1 61,0 0 17,0 2-45,0-1-40,0 1-41,0 0-12,0 0-87,0 0 78,0-1-23,0-1 2,0 1 11,0-1-60,0-1 37,0-1 555,0-7-5463,0 3 383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0:47.381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-769.83917"/>
      <inkml:brushProperty name="anchorY" value="-1101.19495"/>
      <inkml:brushProperty name="scaleFactor" value="0.49846"/>
    </inkml:brush>
  </inkml:definitions>
  <inkml:trace contextRef="#ctx0" brushRef="#br0">420 66 1176,'0'0'0,"-3"0"116,-3 0 70,-3 0 31,-4 0 150,-2 0-111,-2 0 5,-3 0-4,-1 0-103,0 0-4,0 0-24,0 0 19,2 0-12,1 0 8,1 0 87,2 0 41,2 0 3,1 0 11,1 0-93,1 0-19,1 0 130,-1 0-1,0 0 10,0 0 90,-1 0-62,-1 0 70,0 0 75,-1 0-53,1 0-29,1 0-83,2 0-111,1 0-93,2 0-83,3 0-12,1 0 11,6 0-4,7 0 281,5 0-51,8 0 27,6-2-22,6-2-240,5-1 113,5-1-21,4 0 41,4-2-59,5 2-41,3 0-22,5 2-22,3 1 20,3 1-4,4 1-22,1 0 30,3 1-42,2 1 22,-1-1-16,0 0 12,-1 2 20,-2 1-38,-3 1 36,-5-1-34,-5 2 126,-7-1 94,-9 1 72,-9-2-2,-8-1-73,-10 0-31,-9-1-1,-6-1 22,-6 0 15,-7 0-32,-7 0-67,-8 0 9,-8 0 1,-7 0-23,-6-2 16,-7 0-220,-5-1 30,-3-1-12,-4 2 30,-2 0 214,-1 1-86,0 0 22,-2 1-65,1-1-7,-1 2-35,1-1 57,-1 0-24,1 0-29,0 0 43,2 0-80,1 0 56,3 2-9,2-1-17,4 3 16,4-1-20,6 1 30,4 0 4,6-1-9,7 1 32,5 0-60,5-2 18,6 0 73,3-1-28,4 0 26,6 1-4,7-1-30,7 0-62,7-1 40,7 0 6,8 1-18,7-1 22,8 0 8,7-3-30,7 1-8,7-2 10,7-2 4,7 0 3,7 1-28,7-1 47,7 0-72,7 1 64,5-1-6,4 2-44,4 0 61,1 0-66,1 2 43,-2-1 24,-4 2-45,-5 0 16,-7 0 5,-9 1 1,-9-1 5,-11 2-5,-11-1-27,-12 0 13,-11 0-34,-12 0 47,-13 0-16,-10 0-3,-9 0 35,-11 0-48,-10 0 20,-11 0-21,-9 0 29,-8 0-10,-9 0-5,-7 0 35,-7 0-34,-7 0-3,-7 0 15,-5 0-6,-6 0-7,-6 0 35,-4 0-48,-5 3 6,-4 2 11,-2 1-19,-3 2 44,0 1-51,2 0 40,2 1-3,6-1-9,5 0 42,10 0-31,10-1 38,11 0 37,13-2 0,11-1-15,15-1-12,10-1-40,12-2 10,11 0 4,11-1 1,9 0-14,12 0 15,9-2-10,12-1 40,10-1 7,12-2-28,10 0 25,11 0-78,10 0 46,11 0-50,8 1 8,8 0 48,5 0-44,5 1 7,2 0 22,1 1-32,-1 1-13,-2 0 64,-7 0-58,-6-1 5,-11 1 37,-12 0-23,-14 0 50,-17 0-22,-16 0-24,-21 1 17,-16 0-68,-18 0 70,-16 1-5,-16 0-30,-15 0 25,-14 0-12,-12 0-7,-13 0 16,-10 0 5,-10-2-39,-9 0 26,-6 0-32,-8 1 22,-4 0-21,-3 0 6,-2 0 54,2 1-48,2 0 30,7 0 2,9 2-39,12 1-193,14-1-278,15 0-289,15-1-661,17 0-467,14-1-489,10 0-45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4:43.469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6192.39844"/>
      <inkml:brushProperty name="anchorY" value="-104436.10938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8978.92969"/>
      <inkml:brushProperty name="anchorY" value="-105500.55469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7945.70313"/>
      <inkml:brushProperty name="anchorY" value="-104525.98438"/>
      <inkml:brushProperty name="scaleFactor" value="0.49846"/>
    </inkml:brush>
  </inkml:definitions>
  <inkml:trace contextRef="#ctx0" brushRef="#br0">249 756 1512,'0'0'0,"0"-2"116,3-3 33,0-1 219,-1-1 131,0-2-23,0 0 210,-1 0-182,0 0 6,-1 1 106,0 0-142,0 0 49,0 0-62,0 0-154,-1 1 17,1-1-82,0 2-40,0 0-32,0 1-76,0 1 69,-2 2 48,-3 1-27,-2 0 14,-2 3-72,-1 3-69,-1 3 30,-1 1 202,0 2-69,0 1 5,2 0 7,0 1-167,3 0 51,3-1 87,1 1 11,1-2-43,2 0 67,4 0-142,3-2 4,4 0-12,3 0-92,2 0 81,2-1-80,0-1-1,2 0 18,-2 1-65,0-1 56,-2 1 24,-1-1-30,-3 1 59,-3 0-64,-1 0 12,-3-1-24,-1 1 10,-2-1 23,-1 0-12,-1 0 29,0-1-30,-4 1 0,1-1-24,-3 1 28,-3-1-18,-1 0 24,0-1-16,1 0 5,1-1 22,1-1-53,3-1 54,1 0-45,1-1 18,2-1 3,2 0-45,4-4 15,2-1 3,3-3 42,0-1-55,3-2 41,0 0-3,1-1-22,0 0 21,0 0-21,-1 0 11,-2 0-18,-1-1 28,-2 2-22,-2-1 21,-1 1 3,-2 1 0,-1 1 34,0 0-24,-1 2 32,-1 0-17,0 1-18,-1 0-4,0 1-20,0 1-9,0 1 15,0 0-11,0 1 27,0 2-30,0-1 23,0 1 2,-3 3 23,1 3 14,-4 2-26,0 3 37,0 1-48,2 1 28,0 0 10,2 1-46,1-1 57,1 0-27,0-1 8,3-1 8,4-1-44,2-2 13,3-3 3,2-1 12,2-3 16,1 0-4,3-1-6,0-2-21,0-3-23,1-2 24,-2-1-10,0-1 22,-1-1 8,-2-1-24,-2 0-1,-1 1-10,-2-1 1,-2 1 8,-1-1-2,-1 1 1,0 0-23,-2 0 29,0 0 47,0 1 192,-2 0 6,0 1-20,-1 0-28,-1 2-198,0 0 1,0 2-10,-1 2-60,0 0 48,0 1 2,0 0 4,0 1 43,-3 3-29,0 4-4,1 1-21,-3 3 28,1 1-1,1 2 24,1-1 32,0 1-59,1 0 16,1-1 12,0 0 4,3-1 79,3-2-110,4-1 18,1-1-22,3-1-63,1-3 114,0 0-27,2-2-18,0-1 38,0-1-21,0 0-3,0-3 25,-1-2-46,0 0-4,-1-2 32,-1-1 133,-1-1 19,-1-1 75,-2 1-21,-1-1-160,-1 1 15,-2 1-48,-1 0-28,-2 1 46,-2 0-95,0 2 52,-1 0-56,0 1 10,-3 0 70,0 2-101,-3 0 127,-1 2-71,0-1 18,-1 1 20,2 3-50,-1 2 12,2 2-1,2 2 54,0 0-85,2 1 108,0 0-99,1-1 86,3 0 64,3-2-27,2 0 109,2-1-85,1-2-2,1-2-4,0 0-60,0-1-16,0-1-14,0 0 10,-1 0 22,0-3 4,0 1 52,-2-3-88,-1-1 28,-1-1 0,-2-1-46,-1 0 33,-2-1-7,0 1-36,-1 0 21,-1-1-41,0 1 34,-4-1-35,-3 0 62,-2 0-37,-2 1 3,-2-1-9,1 1-50,-1 0 51,0 2-56,2 0 77,1 1-9,2 1 15,1 1-2,3 0-21,2 2-8,1 0 29,1 0-38,3 1 26,4 0 16,2 0-52,2 0 63,2 0-43,2 0 13,0 0 21,-1 0-31,1 0 10,0 3-3,-1 2-32,-1 1 41,-1 2 10,-1 1-26,-2 1 20,0 1-16,-2 0-5,-2 1 20,0 0 7,-2 0-10,-1-1 46,-2 0-31,1-1-27,-1-1 46,0-1-91,-1-1 64,1-1 25,0-2-17,0 0 19,0-2-28,0-1 22,0 0-44,0-1 59,0 0-28,-2-1-28,0-1 23,0-3-37,1-1-22,-1-3 51,2-1-55,-1-2 8,1 0 30,0-1-6,3 0-11,3-1 52,3 2-16,1 0-91,0 1 94,1 1-62,0 2 9,0 2 45,-2 1-1,0 2-1,0 2-7,-1 3 30,0 3-37,1 2 22,-1 3-3,1 2 10,1 2-3,0 0 12,1 1-13,1 0 32,1 0 10,1-1-25,1 0 84,1-1-85,1-2 41,1-1-26,-1-3 7,1-1-3,0-3-52,0-1 30,-1-1-36,-1-1 10,0-3 47,-1-2-19,-1-2 60,-2-1-6,-2-1-42,-1-1 5,-2 0-69,-2-1 32,-1-1 23,0-1-69,-2-1 69,0-1-59,0 0-6,-2 0 76,1 0-108,-1 2 57,0 2 14,-4 2-52,-4 2 69,-3 3-35,-3 2-3,-3 3 53,-1 5-40,-2 2 10,-1 4 12,0 1-38,2 2 44,0 1 10,3 1-72,2-1 60,3-1-48,4-1 17,2-1 5,2-2-40,5-1 13,4-2 8,3-2 19,4-2 19,1-1-13,2-2-31,1-5 33,-1-3-3,2-3-18,-2-3 39,1-3-25,-2-1-25,-1-1 54,-1-3-17,-1-1 10,-1-1 18,-2-2-65,-1-2 10,-1-2-29,-3-1 38,-1-2-8,-1 0-1,-1 0 30,-1 2-47,0 1 62,-3 4-18,-4 4-32,-1 3 49,-3 6-49,-1 5 10,0 2 34,-1 7-58,0 7 70,1 5-49,-1 6 38,2 4 4,1 5-67,3 2 73,1 2-80,3 0 65,1 1 8,2-2-40,4-3 39,4-1-59,5-4 77,3-2 9,2-4-5,3-3 10,0-3-43,1-4-16,0-4 2,0-1 19,-2-2-20,0-4 11,-2-4-2,-2-3-14,-2-3 4,-1-2-2,-3-1 23,-2-2-30,-1-2 48,-3-1-28,-1 0-24,-1-2-11,-2 0-9,0 1 29,0-1-29,0 2 66,-3 0-85,-3 2 28,1 3-20,-3 1-24,1 3 90,0 3-98,0 3 92,1 3-36,2 1 7,1 5 37,2 4 17,0 4-31,1 3 2,4 3 9,2 2-51,3 2 71,2 0-28,2 1 56,2 0 169,1-1-18,0 1 60,1-1-64,0-1-146,-1 0-26,0-2-56,-2 0-4,-1-3 66,-1-1-55,-3-1 20,-2-2-47,-2-2-320,-1-1-330,-2-1-507,0-3-660,-2 0-569</inkml:trace>
  <inkml:trace contextRef="#ctx0" brushRef="#br1" timeOffset="259.07">2291 150 6753,'0'0'0,"2"-4"280,3-5 434,1-4 342,0-2 266,-2-2-86,0 1-174,-2 0-252,-1 1-244,0 2-235,-1 2-174,0 3-95,-1 2-63,1 2 26,0 2-12,0 1-40,0 5 27,0 4-14,0 3 7,-3 5-207,0 3-431,-2 4-696,-2 2-689,-3 3-625,-2 1-256,2-4-1901</inkml:trace>
  <inkml:trace contextRef="#ctx0" brushRef="#br2" timeOffset="799.26">0 420 5477,'0'0'0,"1"-2"260,2-3 424,0-2 328,1-2 188,-1-1 57,-1-1-267,0-1-138,-1 1-208,-1 1-233,0 2-87,0 1-249,0 1 34,0 2-105,0 1-10,0 2 36,0 0-25,0 1 8,0 2 41,0 1-12,0 3-50,2 2 49,2 2-120,3 2-391,2 2-711,2 0-801,0 1-908,2 0 68,-3-3-1406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8:04.949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81531.8125"/>
      <inkml:brushProperty name="anchorY" value="-73252.96875"/>
      <inkml:brushProperty name="scaleFactor" value="0.49846"/>
    </inkml:brush>
  </inkml:definitions>
  <inkml:trace contextRef="#ctx0" brushRef="#br0">332 70 628,'0'0'883,"0"-1"-799,0 0 142,0 0 61,-3 1 3,-3-1 3,-2 1-112,-1 0 27,-1-1-53,-1 1 15,0 0 40,-1 0-50,1 1 87,1-1-67,-1 0-10,0 0 7,1 0-52,-1-3 4,1 1 29,-1-2 87,-1 0 1,0-1 91,0 0-54,0 0-58,-1 0 0,0 1 26,0 1 7,0 1-28,1 1-23,0 0-46,1 1-55,2 0 63,0 0 74,3 1-63,0-1 49,2 0-101,1 0-79,1 0-23,1 0-23,0 0 18,1 0-37,0 0-5,0 0 17,0 0 23,0 0 2,3 0 6,3 0-23,3 0 8,2 0-23,2 0 24,2 0-17,3 0-13,2 0 22,1 0-7,3-2 11,0 0 16,2 0-31,0-2 28,0 1-18,0 1-4,-1 0-8,-1 1 11,0 0-23,-2 1 16,0 0 23,-2 0-26,-1 0 10,-2 0-22,-2 0 15,-1 0-5,-1 0 19,-3 0 5,-1 0-28,-1 0 27,-3 0 235,-1 0-3,-1 0 64,-2 0-24,0 0-230,-1 0-8,0 0-50,0 0 8,-4 0-26,-2 0 44,-3 0-22,-1 0 12,-2 0-17,-2 0-9,0 0 30,-1 0-24,-1 0 45,1 0-59,-1 0 38,1 0-8,-1 0-46,2 0 57,-1 0-38,2 0 12,0 0 34,2 0-24,0 0 23,3 0-1,1 0-65,2 0 70,1 0-42,2 0 4,1 0 50,0 0-57,2 0 19,-1 0-6,0 0-9,0 0-12,1 0 40,-1 0-7,0 0 17,2 0-101,2 0-329,3 0-187,2 0-370,2 0-168,1 0 27,2 0-147,2 0 71,1 0-31,2-2 174,-4 1-304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4:36.635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1121.07031"/>
      <inkml:brushProperty name="anchorY" value="-100864.01563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2314.49219"/>
      <inkml:brushProperty name="anchorY" value="-102308.0625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3359.66406"/>
      <inkml:brushProperty name="anchorY" value="-103564.57813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6004.53906"/>
      <inkml:brushProperty name="anchorY" value="-104445.28125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7319.5625"/>
      <inkml:brushProperty name="anchorY" value="-105413.52344"/>
      <inkml:brushProperty name="scaleFactor" value="0.49846"/>
    </inkml:brush>
  </inkml:definitions>
  <inkml:trace contextRef="#ctx0" brushRef="#br0">86 111 1820,'0'-6'6574,"-3"6"-6555,0 0-9,0 0 18,1 0-72,0 0 26,1 0 32,0 0 213,-2 2 14,1 3-6,-1 3 39,-1 2-168,0 5-26,-2 2 22,-1 3-36,0 2-24,0 1 7,0 1 4,1 0-35,1 0 25,1 0-9,1-2-63,1 0 55,1-2-14,1-1-16,0-2 35,0-1-16,1-2 20,-1-2 60,2-3-11,3-1 44,0-2-51,1-2-25,2-2 20,1 0-75,2-2 34,1-3-36,1-2 8,1-3 39,0-2-21,1-1 27,0-2-16,-1 1 187,0-1 73,-1-1-1,-2 0 2,0 0-168,-1 0-83,-1-1 13,-1 0 102,1-1 87,-2 1 62,0 1 19,0 1-118,-1 1-102,-1 1-93,0 3-20,-1 2-8,-1 1-13,-1 3 49,-1 1-29,0 1 44,-1 3-12,0 3-4,0 4-21,0 3 15,-1 2-16,1 3 4,0 1 37,0 2-184,0 1 96,-2 0-54,0 0-22,1 0-110,-1 0-560,1-1-394,0 0-549,1-1-516,0-2-268,0-3-2105</inkml:trace>
  <inkml:trace contextRef="#ctx0" brushRef="#br1" timeOffset="1086.74">704 330 1736,'0'0'1490,"0"-2"-1018,0 1-88,0-2 36,0-1 191,0-1-144,0-1-35,0 0-1,0 0-121,0-2 492,0-1-550,0 1 42,0 1-70,0 1 33,0 1-93,0 1 27,0 0-39,0 2-137,0-1 33,0 2-33,0 0 3,0 0 543,0 4-259,0 3 4,0 2-256,0 4 98,0 2-20,0 3-17,0 2-16,0 2-33,0 2-26,0 1 5,0 0-14,0 0 11,0-1-3,0 0-32,0-2 15,-1-2-12,-1-1 3,1-2 22,-1-2 3,0-2-8,1-2-30,0-2 28,-1-1-48,1-3 50,0 0 13,-1-2-31,0-1 49,-1-1-70,1 0 7,-1-3 1,0-1-18,0-4 28,0-2 15,0-2-17,0-3 21,2-2-62,-1-3 27,1-2-5,1-2-29,0-3 70,0-2-59,0-2 24,3-1-12,-1-1-16,3-1 14,2 1 9,0 0-8,1 1-1,2 2-4,-1 2-32,0 2 42,0 2-1,1 3 6,-2 3 47,1 3-64,-1 3 16,-2 3-10,0 3-22,-1 2 42,0 2 15,1 2-17,-1 3 27,0 3-17,0 4-14,-1 3 38,-1 4-8,-1 3 8,-1 2-1,0 2-13,-4 1-24,-3 1 1,-3-1 26,-2 0-14,-1-1 6,0-3 22,0-1-25,1-2 4,3-1 8,0-3-8,3-1 8,1-3 2,2-2 4,1-1-38,1-3 30,0-1-6,3-2-4,3 0 36,2-2-76,4-1 46,2-3-24,3 0-18,2-1 61,1-2-52,2 0-5,0 2 43,0 0-24,0 1-1,-2 2 52,-1 1-38,-1 1 167,-2 1 37,-2 0 21,-1 2 95,-2 4-9,-1 1 0,-1 1-24,-3 1-16,-1 1-240,-2-1-5,-1 1-37,-1 0-46,-5 0 89,-3 1-39,-4 1 0,-3 1-11,-4 0 16,-1 1-6,-2-1 26,-2 1-8,0-1-75,-1 0-351,0-1-414,0-1-495,1-1-419,1-2-230,1-1-177,2-2 128,5-1-1072</inkml:trace>
  <inkml:trace contextRef="#ctx0" brushRef="#br2" timeOffset="2812.62">1683 479 2680,'0'0'0,"0"2"212,0 4 332,-3 2 264,0 2 145,0-2-15,0 0-192,2-2-284,-1-2-119,2-2 13,0-1 744,0-1-878,0-3 72,0-1-31,0-2-74,0-1 17,0-2-51,0-2-92,0 0 159,0-2 166,0-1-48,3-1 5,2-1-91,0-1 24,1 1 112,2 0-96,0 2 16,1 1-279,-2 1-59,-1 3 41,-1 2-59,-2 2 56,-1 3-30,-1 0 62,-1 2-32,0 3 45,0 3-26,-1 4 37,1 3-24,0 2-29,0 2 36,-3 1-50,1 1 61,0-1-28,0 0 9,1-1-15,0-2 4,0-2-11,1-1 2,0-3-1,0-2-23,2-1 30,1-3-15,1-1 23,2-1-1,2-1-17,0-2-51,1-3 14,1-2-36,0-1 27,1-3 42,1-1-22,0 0-13,0-2-37,1-1 42,-1 1 26,1 0-2,-2 0 0,0 2-8,-1 0-30,-2 2 17,-1 3 16,0 2-29,-2 1-13,-1 3 31,0 0 41,0 1-12,-1 3 22,0 3-50,1 2 47,-2 2-58,1 1 59,0 1 6,-1 0-58,0-1 30,0 0-7,0-2 19,-1 0-23,1-3 49,1 0-70,0-1 22,-1-2 25,1 0-42,-1-1 60,0-1-18,0-1-16,1 0 16,-1 0-25,1 0-31,1-3-6,0-2 4,1-3-32,2-2 70,0-2-54,2-1 3,0-2 84,0 1-86,0 0 52,0 0-6,0 2-56,-1 2 32,-1 1 21,0 3-8,-2 1 5,-1 2 0,0 2 14,0 0-8,-1 1 7,1 4-6,0 1-17,0 3 14,1 2 13,1 0 24,-1 1-5,1 0-33,0-1 1,1 0-12,0-2-3,1 0 27,0-1 2,1-1 0,0-2 26,-1-1-31,1-1-36,1-2 65,-1 1-78,2-4 57,-1-3-27,1-2-25,-1-3 63,1-2-29,0-1 29,-2 0-39,1 0 2,-1-1-39,-1 0 56,-1 0-42,-1 0 23,-1 1 45,-1-1-65,-1 1 36,0 0-20,-2 0-33,0 2 33,-1-1-13,0 2 28,0 0 2,0 3-42,0 0 24,-2 2-10,-1 1 16,1 3 6,0 0 8,1 1-11,0 5 18,0 3 0,1 4 98,0 4 123,0 3 36,0 3 68,0 3-108,0 3-97,3 1-55,1 3-20,2 2-5,0 0-63,2 3 16,-1 0-22,-1 0 18,-1 1 41,-1 0-44,-2-1 11,0-3 34,-2-1-58,0-3 32,0-3 23,0-4-54,0-4 27,0-3 28,-1-3-19,1-3-6,-2-3 3,0-2-25,-1-2-3,-1-2-5,0-2-10,-1-4 26,0-2-46,0-4-4,2-3 18,1-4-40,0-3 58,2-3-4,2-4 13,4-3-16,3-2 20,3-2 18,3 0-29,1 1 80,2 0-93,0 3-2,0 3 31,-1 3-74,-1 4 26,-2 4 46,-1 5-61,-3 4 67,-1 3-20,-1 3 7,-1 2-14,-1 4-5,-1 3 33,0 3-20,0 1 45,-1 1-27,0 1-13,-1 1-56,1-1 51,-1 0-52,1 0 33,0-2 74,1-1-30,1-1 0,-1-1 3,2-2-39,0-1 24,1-2 5,-1 0 8,0-2-11,0 1-10,0-2 3,0 1-2,0-2 0,-1-3-23,1-2 39,0 0-8,0-3-25,1 1 23,-1-1-8,1 0-30,-1 0 64,-1 1-94,0 1 80,-2-1-2,0 2-32,-1 0 59,-1 1-69,-1 0 35,0 2 27,0 1-38,-1 2-18,0 0 14,0 0-50,0 5 80,0 2 2,-1 3-49,1 2 70,0 2-83,0 0 85,0 1-77,0 0 0,0-2 83,0 0-120,3-1 146,-1-1-82,3-2-20,1-2 77,3-1-82,1-2 68,0-1-90,1-1 40,0-1 10,0-2-29,0-3 71,-1-2-44,1-2 1,-2-2 25,0-1-33,0-1 10,-1-1-26,0-1-8,-1 0 53,1 0-55,-2 1 42,0 1-13,-1 1-19,-1 2 39,-1 1 1,-1 4-22,-1 1 8,-1 2-26,0 1 6,0 4-3,0 2 24,-3 3-8,0 3 14,0 2 15,1 1-60,1 1 85,0 0-112,0 2 53,1-2 48,0 1-101,0-1 104,0-1-8,2-2-30,3 0 45,2-3-46,1-1 9,2-3-13,1-2 2,1-1-1,-1-1-9,1-4-12,0-3 36,1-2 26,-2-4-39,1-2 10,-1-2-13,-1-2-7,-1-2 11,-1-2 19,-1-2-43,-1-3 19,0-2 3,-2-2-40,0-2 64,-1-2-11,0 0-33,-1 0 134,0 2-55,-1 2-1,-1 4-19,0 4-43,0 6-47,0 5 15,-3 5 42,0 6-38,-2 6 98,-2 5-50,1 4 4,-2 5 25,2 4-19,0 2 25,1 3 35,2 2-23,1 0 10,1 1 8,1-1-13,3-1 4,4-3 0,2-1-11,2-4 36,0-2-57,1-3-43,0-2 25,0-3-364,-1-3-163,0-2-338,1-2-340,0-2-174,-1-4-275,1-4-50,-1-4-93,0-3-23,-1-2-7,0-3 244,-3 2-668</inkml:trace>
  <inkml:trace contextRef="#ctx0" brushRef="#br3" timeOffset="2975.16">2961 109 1456,'0'0'0,"-4"2"212,-5 3 294,-2 1 112,-1 2 229,0-1-74,3 1-8,3-2 11,2 0-78,7-1-106,5-1-147,6-2-136,5-1-113,4-1-82,3 0-48,2-2-8,2-2-74,0-3 88,1-2-91,0-2-229,-2-1-351,0-2-641,-3-1-515,-2-2-78,-5 3-1111</inkml:trace>
  <inkml:trace contextRef="#ctx0" brushRef="#br4" timeOffset="3201.34">1917 122 6557,'0'0'0,"-2"3"352,-4 2 429,-3 3 186,-3 0 197,-1 1-403,0-2-264,1-2-261,0-2-139,2-1-43,2-1 12,1-1-270,2 0-600,2-3-697,1-4-3567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8:20.612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84055.78906"/>
      <inkml:brushProperty name="anchorY" value="-79823.125"/>
      <inkml:brushProperty name="scaleFactor" value="0.49846"/>
    </inkml:brush>
  </inkml:definitions>
  <inkml:trace contextRef="#ctx0" brushRef="#br0">1102 11 1624,'0'0'2138,"0"3"-1794,0 5 5819,-2-8-5873,1 0-3,-4 0 55,2 0-130,-3 0-76,2 0-76,-2 0-33,1 0-15,-1 0 105,1 0 89,0 0-47,0 0 30,1 0-165,0 0 33,0 0-14,0-1-9,-1-1 82,0 1-79,0-1 36,-1 0 14,0 0-72,0-1 92,0 2 23,0-1-1,0 1 16,0 0-26,0 0-127,0 0 82,1 1 93,-1-1-75,1 1 54,-1 0-37,1 0-102,-1 0 15,1 0 16,0 0-61,-1 0 0,0 0 39,-1 0 14,0 0-39,-1 0 47,0 0-47,0 0-10,-1 0 26,-1 0-34,1 0 34,-2 0 22,0 0-38,0 0 27,0 0-12,1 0-40,-2 0 82,1 2-40,-1 0 10,0 0-30,-2 1-52,0 0 73,-1 1-54,-2 0 45,0 1-2,-1 0-37,-1 0 40,-1-1-17,0 1 9,-1 0 40,2 0-53,0 0 51,2 0-16,1-1-41,1 1 68,2-1-40,0-1 31,2-1 16,-1 0-70,1-1 32,0 0-27,0-1-22,0 0 58,0 0-62,0 0 62,0 1-13,-1 0-56,1 0 97,-1 1-88,1 1 28,-1 1 53,0 0-116,1 1 112,-1 0-26,1 1-53,-1 0 79,1-1-72,0 0-11,1-1 82,1 0-51,0 0 42,0-1-1,0 0-42,0-1 33,-1 0-44,0 0 35,0 0-21,-1-1 16,-1 1 19,0 0-29,0 1-13,0-1-20,0 0 3,0 0 35,2 0 21,0 0 15,1-1-19,2 0-2,2 0-4,1 0-19,2-1 14,1 0 27,1 0 39,0 1 29,0-1 5,0 1-58,1-1-47,-1 0 1,0 0-21,0 0 41,0 0-4,0 0-12,0 0-3,0 0 0,0 2-27,0 0 34,0 2 3,0 2 33,0-1-23,0 1-23,0-1 16,0 1-50,0 1 33,0-1 2,2 1 23,0 0 18,0 0-60,2 0 53,0 0 6,1 1 133,0 1 62,1-1-40,0 1 18,0 1-200,-1 0 24,1 1-24,0 0-13,-1 0 30,1 0-13,0 1-10,0 0-5,-1 1-9,1 0 20,-1 2-16,0 0 5,-1 2 37,-1 1-16,1 1-12,-1 0-10,-1 2 2,0-1-16,0 0 32,-1 1 23,0-1-43,1 0-27,-1-1 63,1 0-68,-1 0 67,1 0-10,-1-1-39,2 0 47,-1 0-62,2 0 64,0 0-20,0 1-7,0 1 56,0 0-116,0 1 88,-1 1-34,1 0-1,0 1 72,-1 1-91,1 1 44,0 1-14,-1-1-12,1 1 74,0 0-22,0 0-22,-1-1 18,1 1-54,-1-1 24,1 0 56,-1 0-69,0-2 76,-1 1-74,0-1 22,1 1 3,-1 0-22,-1 0 16,1 1-29,-2 1 22,1 0-44,-1 2 45,0 0-61,1 1 83,-1-1-21,1 0-10,0-2 29,-1-1-61,1-2 46,-1-2-5,1-2-23,-1-2 18,0-2-39,0-2 24,0-1 34,0-3-52,0 0 60,0-1-36,0-1-27,0 0 69,0 1-60,0 1 19,0-1 42,0 2-74,0-1 14,0 1 32,0 0-50,0-1 77,0 0-27,0 0 5,0-1 10,0-2-55,0 0 54,0-3-28,0 0 18,0-1 33,0-2-23,0 0-15,0 0-8,0 0 4,0-1 667,0 3-616,2-1 85,1 1-64,2 0 103,1-1-80,1-1-34,0 1-18,2-1-62,-1 0 28,3 0-13,1 0 11,2 0-40,2-1 41,0-1-52,2-1 39,1-3-3,0 0 5,3 0 1,0-1-52,1 0 76,2 0-48,1 0 30,1 1-13,1-1-6,0 1-7,0 1-17,-2-1 60,0 2-47,-3-1 16,-2 1 5,-2 0-26,-3 0 23,-1 1 20,-2 0 3,-2 0-12,-1 0-19,-2 0 6,0 1-28,-1-1 54,-2-1-26,0 1 19,-1 0-28,0 0-52,-2 0 51,0 0-71,-1 0 119,0 0 52,-1 0 41,0-1 63,0 0-39,-2 1-44,-1-2-38,-2 1 21,-2-2-64,-1 0 55,-1 0-14,-2-1-37,1 0-2,-2 0-26,0-1-22,0 0 4,-2 0 38,0 1-54,0 0 69,-1 0-44,-1 1 1,1 0 28,-1 1-66,-1 1 34,1 0-12,1 0 6,0 0 18,1 1-14,2 1 48,1-1-70,3 2 36,1 0-12,2 0-50,2 1 67,0 0-50,2 0 33,1 0 24,-1 0-16,2 0 17,2 0-14,3 0 19,4 0-11,1 0-20,4 0 49,1 0-44,3 0 51,2 0-14,1 0-47,2 0 2,0 0 10,2 0 17,-1 0-14,-1 3-7,0 3 2,-2 1 12,-1 3 98,-2 1 67,-1 1-26,-3 0 68,-1 2 40,-1 2 19,-3 0 5,-1 2-40,-2 2-76,-3 1-64,-1 2-31,-1 2-23,-2 0-14,0 2-83,-3 1 78,-3-1-42,0 1-30,-2-2-228,1-1-246,2-1-198,2-1-238,1-1 2,0-2-180,2 0-219,0-2-205,0 0-179,1-1-142,2 0 40,4-1-96,2-1-90,4 1 131,-2-3-1158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08.934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9044.39063"/>
      <inkml:brushProperty name="anchorY" value="-105543.25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0145.78125"/>
      <inkml:brushProperty name="anchorY" value="-107417.0625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9049.92188"/>
      <inkml:brushProperty name="anchorY" value="-106807.57031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0092.32031"/>
      <inkml:brushProperty name="anchorY" value="-108175.29688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1345.23438"/>
      <inkml:brushProperty name="anchorY" value="-109172.02344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2400.01563"/>
      <inkml:brushProperty name="anchorY" value="-110635.99219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1138.67188"/>
      <inkml:brushProperty name="anchorY" value="-110118.63281"/>
      <inkml:brushProperty name="scaleFactor" value="0.49846"/>
    </inkml:brush>
    <inkml:brush xml:id="br7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2403.57813"/>
      <inkml:brushProperty name="anchorY" value="-111302.89844"/>
      <inkml:brushProperty name="scaleFactor" value="0.49846"/>
    </inkml:brush>
    <inkml:brush xml:id="br8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1299.625"/>
      <inkml:brushProperty name="anchorY" value="-110400.39063"/>
      <inkml:brushProperty name="scaleFactor" value="0.49846"/>
    </inkml:brush>
    <inkml:brush xml:id="br9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7772.05469"/>
      <inkml:brushProperty name="anchorY" value="-109670.60156"/>
      <inkml:brushProperty name="scaleFactor" value="0.49846"/>
    </inkml:brush>
    <inkml:brush xml:id="br1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8827.67188"/>
      <inkml:brushProperty name="anchorY" value="-110792.14844"/>
      <inkml:brushProperty name="scaleFactor" value="0.49846"/>
    </inkml:brush>
    <inkml:brush xml:id="br1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0106.38281"/>
      <inkml:brushProperty name="anchorY" value="-111717.20313"/>
      <inkml:brushProperty name="scaleFactor" value="0.49846"/>
    </inkml:brush>
    <inkml:brush xml:id="br1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1249.57813"/>
      <inkml:brushProperty name="anchorY" value="-112957.58594"/>
      <inkml:brushProperty name="scaleFactor" value="0.49846"/>
    </inkml:brush>
  </inkml:definitions>
  <inkml:trace contextRef="#ctx0" brushRef="#br0">68 273 2648,'0'0'0,"0"0"28,0-2 206,0-6 5321,0 10-5151,0 0-47,0 1 43,0 3 7,0 1-414,0 3 99,0 3 166,0 3 145,0 3 8,0 4-22,0 4-198,0 3-173,0 2 35,0 2 214,0 1 0,0 1 48,0-1-4,0 1-228,0-2-4,0 0-31,0-1-43,0-2 36,0-1 15,0-3 146,0-2-40,2-3-38,3-3 21,-1-2-159,1-4 160,-2-2 225,1-2-63,-2-3 64,-1-2-101,-1-2-231,1 0-4,-1-2-51,-1-3-10,1-3 17,0-4 21,0-3-19,0-4-15,0-4 4,0-2-3,0-4-14,0-3 18,0-3 4,0-4 36,0-2 4,0-4-26,-3-1-22,0-2-19,-2 0-12,-1 1 15,-1 2 55,1 4-90,-2 3 104,1 6-13,-1 4-37,2 4 71,-1 5-68,2 3 30,0 3 4,1 3-34,0 3 43,1 1-74,1 1 82,0 2-49,1 0-17,0 1 15,1 1-22,0-1 44,0 0-14,0 0 53,0 1-84,0-1 51,0 0 80,0 0-98,3 0-50,3 0 82,1 0-95,1 0 110,2 0-35,0 0-25,2 0 48,0 0-63,1 0 9,2 0 52,1 0-31,3-2-6,1 0-2,1 1-58,1-2 54,2 0-1,0 1 14,0 1 60,1 0-76,0 0 58,1 1-27,1 0-25,1 0 63,2 2-90,0 1 61,1 2-6,2-1-22,0 1 32,2-1-34,0 0 34,0-1 3,2 0-37,1 0 12,1-2-28,2 0-8,3 0 76,3-1-84,2 0 51,4 0-2,3 0-42,4 0 94,3 0-72,2 0 29,3 0-8,1 0-64,3 0 70,1-2-11,3 0-10,1-2 44,3-1-42,4-1-18,3 0 28,2-1 2,3 1-14,0-1 6,2 2-2,-1-1-14,-1 1-5,-1 0 10,-2 1-5,-2-1 16,-3 1 10,-4 1-2,-1-1 26,-5 1-36,-1 0 3,-2 0-16,-4 0 8,-1 0 6,-1 1 7,-1-1-34,-1 0 24,0 1 11,-1 0-36,0-1 58,0 1-27,-1-1-28,1 0 56,-1 0-42,0-1-1,0 0 29,0 1-38,0-1 26,-1 0-8,0-1 2,-2 1 0,0-1 14,-2 1 6,-2-1-25,-1 0 22,-2 0-49,-2-1 19,0 1 30,0 1-39,-1-1 56,2 1-58,-1-1-28,2 2 104,-1-1-99,-1 1 74,-1 0 3,-2 1-39,-3-1 52,-3 2-54,-5 0-12,-5 0-25,-4 1 60,-4 0-48,-6 0 72,-3 0-1,-5 0-44,-3 0 53,-3 0-22,-1 0-36,-1 0 31,-1 0-21,0 0-4,1 0 11,-1 0-19,1 0 58,-1 0-55,1 0 22,0 0 14,0 0 0,-1 0-100,-3 0 69,1 0 2,-2 3 32,-1 3-34,0 3 35,-1 2-48,1 2-4,1 1 18,0 2 30,1 1-9,2 1 6,0 1 0,1 1-56,0 0 58,1 0-6,0 0 2,1 1 2,-1 0-56,0 0 58,0 0-38,2 2 29,1 0 30,1 2-55,1 1 32,1 0 0,1 2-16,1-1 11,-1 1 15,1-2 0,0-1-13,0-1 29,-1-3-33,0-1 10,0-3-12,-1-1-26,-1-3 59,-2-2-85,-1-2 115,-1-2-21,0-1 42,-1-1 76,0-1-65,-5 0 34,-2-1-103,-5 0 19,-2 0-29,-3 0-15,-3-1 49,-3 0-67,-2 1 3,-2-2 7,-2 1-52,-3 0 61,-1-1-19,-3 0 6,-2 0 9,-2-1-35,-2 1 25,-1-1-14,-2 0 32,0-1-51,0 1 81,-1 0-85,-2 0 59,0 0-13,-2 0-10,-1 0 18,-3 0-58,-2 0 78,-2 0-71,-2 0 59,-2 0-22,1 0-12,-2 2 14,2 3 18,0 1-5,1-1 12,1 2 2,2-1-23,0 0 8,1-1-56,0 0-8,-1-1 37,1 0-28,-2 0 83,-2 0-27,-1 1-30,-1-1 43,-2 2-98,-1 1 65,-2 0 24,0 0-68,0 1 112,1 0-61,0 1-27,2-1 66,2-1-65,3 0 29,3-1-8,4-1-37,2 0 12,2-2 31,1 0-10,1-1 42,-1-1-24,-1 1-61,-1-1 41,-4 0-16,-2 0 35,-3 1-4,-3 0-1,-2 0-8,0 1-44,-1 1 72,0 0-37,2 0 12,2 1 21,3 0-53,1-1 26,4 0-19,1-1 28,1-1 15,2 0-13,-1 0-21,0 0-41,0-1 33,-2 0-14,0 1 32,-2-1 2,0 2-37,-2 0 36,0 1-31,-1 2 41,0 0-2,-1 2 6,1 0 10,1 2-40,0 1 3,0 0-17,3 2 17,0-1 32,3 0 0,3 0-30,4-2 20,4 0-8,5-1-26,5-1 36,4-2-12,6-1 4,4-1 14,4-1-32,4-1-32,2-1-272,1-1-266,2 0-373</inkml:trace>
  <inkml:trace contextRef="#ctx0" brushRef="#br1" timeOffset="916.92">990 390 2912,'0'0'0,"1"-2"168,2-1 262,0 1 74,2-1 344,0-1-35,0 2-15,0-2 45,-1 1-182,0 1-85,-1 1-82,-1 0-81,-1 0-114,1 1 558,-5 1-510,0 1 48,-2 3-19,-2 2-404,-2 4 96,-1 1-67,-1 1 20,-1 3-27,0 0 23,0 0-21,1 1-17,1 0 37,1-1 1,1-2-22,2 0 27,2-2-37,1-1 11,2-2 24,0-2-13,4-1 1,3-2-32,3-1 23,3-1 0,1 0 0,2-1 57,1 0-63,0 1 13,2-1 37,-1 0-78,-1 1 29,0 0 8,0 0-38,-2 0 69,0 1-12,-1 0-50,-1 1 40,-2 1-47,0-1 46,-1 1 18,-2 1 116,-2-1 232,-1 1-19,-1 1 35,-2 0-138,0 1-210,-1 1-18,-3 1-30,-4 2-1,-3 1 38,-2 0-25,-2 0 15,-2 0-4,-1-1-31,0 0 27,-1-1-19,1-2 5,1-1-10,-1-2-2,3-1 37,-1-2-2,2-1-7,1-1-504,1 0-347,0-1-366,2 0-441,3-3-37,1-2-140,2-2-244,1-2 376,2 1-566</inkml:trace>
  <inkml:trace contextRef="#ctx0" brushRef="#br2" timeOffset="1329.14">1401 441 4428,'0'0'68,"0"3"439,0 3 225,-3-1 302,0 1 150,-3 0-330,2-2-71,0-1-15,1-1-166,1-1-8,0-2 490,2-1-852,0-3 51,1-2-123,1-2-183,0-2 79,3-1 11,0 0 153,0 1-16,1-1-7,-2 3-36,1 1-135,-1 1 11,-1 3-60,-1 1 42,-1 1-67,0 1 38,-1 1 11,0 0-19,0 0 69,0 0-99,-1 0 83,1 0-64,0 0 37,0 0 22,0 3-72,0 2 98,0 3-82,2 4 58,1 2-7,-1 4-22,0 3 22,-1 3-16,0 2 23,-1 2-72,1 1 40,-1 1-10,0 0 20,0-2 47,-1 0-55,1-3-470,0-2-542,0-1-615,0-3-661,0-2-145,0-3-166,0-3-1568</inkml:trace>
  <inkml:trace contextRef="#ctx0" brushRef="#br3" timeOffset="1527.91">1444 781 4460,'0'0'0,"0"3"152,-2 0 350,0 3 129,-3 1 181,-1-1-71,1 0-182,0-1-88,2-1-182,0-1-82,2-2-83,1 1 914,3-3-1042,5 1 72,3 0-42,4 0-30,4 0 0,4-2-292,2-2-288,4-3-439,3-2-637,4-3-359,3-3 163,-7 3-884</inkml:trace>
  <inkml:trace contextRef="#ctx0" brushRef="#br4" timeOffset="1954.99">2719 228 3028,'0'0'0,"0"-1"124,0-2 201,0-1 106,0 0 233,0 0-38,0 1 37,0 0 57,0 0-138,0 1 76,0 1-31,0 0-46,-2 1-18,-1 0 165,-1 0-93,-1 0 91,-1 0 43,0 0-257,2 1 0,-1-1-237,1 0-124,0-2-94,0-1-81,2 1 190,-1 1 86,1-1 66,1 1 31,0 4-203,1 2-53,0 5-43,0 4-50,3 4 76,-1 3-82,3 4 22,2 4 11,-1 2-48,1 2 29,0 1 4,1 2-53,0 1-502,0-1-666,-1-1-740,1-1-709,0-1-622,0-2 822,-2-6-907</inkml:trace>
  <inkml:trace contextRef="#ctx0" brushRef="#br5" timeOffset="2503.13">4201 139 4036,'0'0'0,"1"-2"88,2-2 122,-1 0 123,0-1 234,0 0 190,-1 1 15,-1 1-90,-3 2-168,-5 0-22,-3 3-10,-5 4 4,-2 3 38,-3 3-257,-1 3-55,-2 1-58,1 1 92,0 0 35,1-1-63,2-1 3,3-2-165,2-2-78,4-2 53,3-2 4,3-1-37,3-1 38,1-1-53,4 0 24,5 0 25,4 1-42,3 1 57,3 0-36,2 2-25,2 0 35,1 0-27,0 1 148,0-1 289,-1 1-83,0-1 49,-1 0-155,-2 0-250,-2 0 48,-2 0-61,-2-1 4,-3 1 151,-3-1 8,-2 1 48,-3 1 1,-1 0-182,-5 2 58,-4 0-60,-5 2 28,-4 1 14,-4 1-61,-2 1 58,-3-1-38,-2 1 6,0-1-184,0-2-470,1 0-433,3-3-593,3-1-487,3-4-303,4-1 26,4-2-1347</inkml:trace>
  <inkml:trace contextRef="#ctx0" brushRef="#br6" timeOffset="2858.83">4593 211 6529,'0'0'0,"2"-1"228,0-1 210,2 0 164,0-1 227,0 1-266,0 1-86,0 0-183,-1 0-244,0 1 30,-1 0 317,-1 0-61,0 0 415,-1 2-797,0 1 356,3-1-10,1 2 27,1 1 14,2 1-268,1 1 105,0 1 62,-1 1 10,0 0-28,-2 2 187,-1 2-114,-2 1 60,-1 2 84,0 1-39,-1 1-47,0 1 26,-4 0-82,-3 1-301,-3 0 105,-2-1-113,-1-2-3,0-1 69,0-2-71,1-2 145,3-2-27,2-2-85,1-1 90,3-3-68,1-1 34,1-2 64,1-1-84,4 0-54,4 0 0,3 0-4,4-3 21,3-2-11,1-2-65,1-3-355,0 0-379,1-3-570,1-1-442,0-2-362,1-2-369,0 0-359,0-1 555,-4 3-816</inkml:trace>
  <inkml:trace contextRef="#ctx0" brushRef="#br7" timeOffset="3516.68">5355 970 3916,'0'0'0,"-3"3"148,-3 4 168,-3 3 288,-1 2 171,0 0-3,1 1 44,2-2-231,2 0-86,2-3 20,1-2-99,1-1 4,1-1 32,3-2-64,3-1 0,1-1-85,2 0-49,0 0-43,2 0-15,-1-3 130,1-2-36,-1-2-29,1-1-52,-2 0-95,0-1 91,-2 0-91,-1 1 50,-1 1-53,-1 0-98,-1 0 32,-2 1-46,0 1 33,-1 0-44,-3 2-11,0 0 2,-3 2 11,-4 0 15,-2 1 20,-2 3-23,-1 0 27,-1 3-26,1 2 3,0 1 26,2 2-59,1 0-14,2-1 71,3 0-336,3 0-364,1-2-365,2-1-603,0-2-132,2-2-166</inkml:trace>
  <inkml:trace contextRef="#ctx0" brushRef="#br8" timeOffset="4505.21">5337 1036 4640,'0'0'5036,"0"1"-4643,0 1 19,0 1 9,0 0-43,0 1 6,0-1-36,0-1-52,0 1 55,0-1-58,0 1-96,0 0 23,0 1 3,0 0-71,0 1-105,0 0-15,0 1-6,0 1 74,0 0-126,0 1 96,0 0-86,0 1 1,0 0 22,0 1-43,0 0 54,0-1-11,0 1 9,0-1 4,0 0-33,0-1 42,0-1-37,0-1 44,0 0-45,0 0 4,0-1 17,0 1-16,-2-1 29,-3 1-79,-3 0 38,-3 0 33,-2-1-40,-2 1 76,-2 0-36,-2 0-19,-3 0 20,-3-1-45,-1 0 68,-3 0-100,-3 0 77,-3 0-48,-3-1 13,-3-1 67,-4 0-76,-2 0 92,-3 0-70,-4 0 8,-3 0-16,-4 1 30,-5 0-61,-4 1 46,-5 1 18,-4 1-29,-4 0 77,-1 2-65,-2 1-10,2 0-49,2 1 29,4-1 15,6 0 9,7-1 61,8-2-76,9-1 11,9-2 48,7-1-102,8-2 88,5 0-46,5-1-39,2-1 96,2-1-63,1-1 39,-1 1 18,0-1-42,-2 0 24,0 1-41,-1-1 48,-1 2-30,-1 0 10,0 0 22,0 1-8,0 0-10,1 0-14,1 0 12,1 0-20,1-2-12,2 0 44,1 0-70,2-1 46,0-1-11,0 0-2,-1 1 43,-1 0-30,0 2 57,-2 0-86,-3 0 65,-2 1-59,-2 0 26,-2 0 29,-2 0-66,-1 0 78,-1 0-70,-1 3 53,2-1 22,1 0-63,3 0 78,2-1-38,3 0-44,1-1 75,3 0-110,0 0 33,2-3 21,-1-2 4,1-3 25,0-2-15,0-1 25,0-1-49,-1 0 1,1 0-2,0 1-16,0 0 9,1 0-8,1 1 53,0-1-62,1 0 39,1-1 49,1 1-61,1-1 45,-1-1-28,1 0-20,1 1 25,-1-1-24,-1 2 35,1-1 9,-1 2-58,1 1 75,-1 1-66,0 1 16,0 2 22,0 1-78,1 1 34,1 2 0,-1 0 22,1 1 36,0 0-8,0 2 6,0 3-42,-3 3 31,-2 1 2,-4 3-38,-1 2 64,0 1-81,-1 1 57,2 1-13,0 0-43,1 0 55,1-2-74,0 0 83,2-2-54,0-1 78,2-2-36,1-2-29,0-1 76,1-2-82,0-1 73,1-1-31,0-2 14,0 0-21,0-1-51,0 0 47,0-2-27,0-3-21,0-3 12,0-1 4,0-3-40,0-1 87,0-1-8,0-1-13,0-1 26,0-1-50,0 1 25,0 1-33,0 0 18,0 1 7,0 3-2,0 1-30,0 2 18,0 1 16,0 3-20,2 2 4,1 0 26,1 2-40,1 3 12,1 3 76,-1 3-56,0 4-36,0 2 54,0 2-85,-1 1-648,1 1-284,-1 0-601,1-1-576,0-2 88,1-1-397,-1-4-1642</inkml:trace>
  <inkml:trace contextRef="#ctx0" brushRef="#br9" timeOffset="4880.7">3857 1008 8377,'0'0'0,"1"-2"272,2-2 271,0-1 323,2-2 196,1 0-184,-1-1-125,1-1-387,-2 2-185,-1 0-145,0 2-72,-1 1 46,0 2-6,0 1 6,-1 0 29,0 4-25,0 4-15,-1 2 28,0 3-48,0 2 42,0 1-27,0 0 32,0 1-70,0-2-512,0 1-449,0-2-559,0 0-543,0-1-124,-3-1-101,1-3-1456</inkml:trace>
  <inkml:trace contextRef="#ctx0" brushRef="#br10" timeOffset="5067.93">3719 1134 6625,'0'0'0,"-1"0"276,-4 0 308,0 0 234,-2 0 111,0 2-266,2 0-162,1-1-244,1 1 76,1-1-111,1-1-52,1 1 4,3-1-210,3-2 66,7-4 11,3-1-30,3-1-2,2 0-74,1 0-335,1 0-254,1 1-331,1 0-315,1-1 12,1 1-187,1 0-100,1-1 51,-5 2-947</inkml:trace>
  <inkml:trace contextRef="#ctx0" brushRef="#br11" timeOffset="5543.95">4304 1009 5541,'0'0'0,"-2"0"212,1 0 406,-1 0 215,-1 0 267,-1 0-142,0 0-30,0 0-228,1 0 36,1 0 13,1 0-197,0 0 30,1-3-279,0-1-93,0-3-14,0 2-49,0-2 5,3-1-74,2 0-73,2 0 7,1 1-76,1 0 106,1 1-105,0 1 43,1 0 47,0 2-62,0 1 68,1 0-52,-1 2 34,0-1-19,0 4 19,-1 3 14,-1 3-60,-1 2 19,-2 2 39,-2 2-4,-2 1 31,-1 1-1,-4 1-2,-3 1-59,-3 1 54,-4 0-1,-1 1-32,-3-1 58,0 0-64,-1-1-4,1-2 24,1-2-11,3-2 37,0-2 18,3-3-54,2-2 9,2-2-5,1-2-24,1-1 20,1-1-21,1-2-31,0-4 13,1-1 26,1-3-46,0 0 29,-1-2-9,2 0-7,-1 0 44,2 0-69,4 1 13,1 2 27,3 0-43,1 2 79,0 2-19,1 2-43,1 1 53,1 1-37,-1 1 38,1 0-56,-1 3 44,0 3 28,-1 2-40,-2 1-191,0 2-310,-3 0-335,-1 0-407,-2 1-162,-2-1-279,-1-1-141,0 1-243,-5-1 79,0-2-1132</inkml:trace>
  <inkml:trace contextRef="#ctx0" brushRef="#br12" timeOffset="5916.52">3817 1005 1736,'0'0'0,"0"0"140,2-1 140,-1-1 40,2 0 188,0-1 22,0 0-24,1 1 93,-1-1 12,0 1-89,0-1 175,0 1-53,-1-1-64,1-1-37,-2 1-41,1 0-46,0 1-40,-2-1 54,1 2-21,-1-1-26,0 2-88,0-1-112,0 1-191,0 0-8,0 0-17,0 0-40,0 1 66,0-1-35,0 2 3,0 4 42,0 1-32,2 3 7,0 2 4,3 1-12,2 2-2,2 0-8,1 1-484,1 1-432,1 0-579,0 0-743,0-1-189,-2-3-195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31.254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7254.67188"/>
      <inkml:brushProperty name="anchorY" value="-117254.96094"/>
      <inkml:brushProperty name="scaleFactor" value="0.49846"/>
    </inkml:brush>
  </inkml:definitions>
  <inkml:trace contextRef="#ctx0" brushRef="#br0">38 84 876,'0'0'7384,"-2"0"-7382,0 0 75,0-2-72,-1 0 268,0-2-31,-1-2-4,1 0 14,-1-1-251,1 0 19,0 0-35,1 1 34,0 1-17,1 0 16,-1 1 20,1 1-5,1 0-2,0 1-3,-1 0 1,1 0-15,0 1 4,0 0 203,1 0-21,-1 1-9,0-1 41,0 1-222,0-1 22,0 1 5,0-2-59,0 1 12,0 0 4,0 1-26,0-1 30,0 1 0,0 0 1,0-1 10,0 1-11,0 0 12,0 0-11,0 0 15,0 3-33,0 0 16,0 3 3,0 0 23,0 2-20,2 1-2,1 1 9,1 1-12,2 2 12,0 0-3,0 1-8,1 1 44,0 0-55,0 1 9,0-1 5,-1 0-26,0-1 30,-1 0-18,0-2 14,-1 0-12,0-3 3,-1 0 41,0-3-17,0-1 36,-1-1 5,0-1-14,-1-1-41,-1-2 12,1 1-26,-1-1 15,0 0 37,0 0-25,0-3-4,-1-2-3,1-1-9,0-1-32,-2-2 65,-1 0-44,-2 0-9,-1-2 26,-2 0-28,0-2 9,1 1 2,-1-2 3,1 1-24,1-1 54,0 1-31,0 1 20,1 0 5,0 2-6,1 1 8,0 2-3,2 0-18,-1 1-3,1 2-1,1 0-10,0 1 63,1 2-187,-1 0-372,7 14-9677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22.11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2392.75"/>
      <inkml:brushProperty name="anchorY" value="-114102.17188"/>
      <inkml:brushProperty name="scaleFactor" value="0.49846"/>
    </inkml:brush>
  </inkml:definitions>
  <inkml:trace contextRef="#ctx0" brushRef="#br0">10 0 1176,'0'0'0,"0"0"112,-1 0 47,0 0 173,-1 0 28,0 2-23,1 0 19,0 2-111,0-1 63,1 1 3,0 0 91,0-1-80,0-1 2,0-1 33,0 0-18,2-1 20,1 0 13,2 0-72,2 0-34,0 0 20,1-2-78,1 0-25,-1 0-29,-2 1-11,1 0 41,-1 0 23,-1 1-60,1 0-3,-2 0-52,1 0-12,0 0 42,1 0-30,0 0 24,1 0-95,0 0 14,1 0-19,0 0-36,0 0 28,0 0-38,-1 0 14,0 0 10,-1 2 14,0 2-2,-1 2-8,0 1 4,-1 1-12,1 1 22,0 0-6,-1 1 44,1 0-31,1-1 16,0 0 34,1-1-24,0-1 4,1-1 28,1-1-4,0-1-3,0-1-20,0-1-317,0 0-233,-1-1-384,0-1-403,-2 0-139,-1 0-302,-1 0 283,-2 0-54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12.450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2403.57813"/>
      <inkml:brushProperty name="anchorY" value="-111302.89844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1299.625"/>
      <inkml:brushProperty name="anchorY" value="-110400.39063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7772.05469"/>
      <inkml:brushProperty name="anchorY" value="-109670.60156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28827.67188"/>
      <inkml:brushProperty name="anchorY" value="-110792.14844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0106.38281"/>
      <inkml:brushProperty name="anchorY" value="-111717.20313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31249.57813"/>
      <inkml:brushProperty name="anchorY" value="-112957.58594"/>
      <inkml:brushProperty name="scaleFactor" value="0.49846"/>
    </inkml:brush>
  </inkml:definitions>
  <inkml:trace contextRef="#ctx0" brushRef="#br0">2607 50 3916,'0'0'0,"-3"3"148,-3 4 168,-3 3 288,-1 2 171,0 0-3,1 1 44,2-2-231,2 0-86,2-3 20,1-2-99,1-1 4,1-1 32,3-2-64,3-1 0,1-1-85,2 0-49,0 0-43,2 0-15,-1-3 130,1-2-36,-1-2-29,1-1-52,-2 0-95,0-1 91,-2 0-91,-1 1 50,-1 1-53,-1 0-98,-1 0 32,-2 1-46,0 1 33,-1 0-44,-3 2-11,0 0 2,-3 2 11,-4 0 15,-2 1 20,-2 3-23,-1 0 27,-1 3-26,1 2 3,0 1 26,2 2-59,1 0-14,2-1 71,3 0-336,3 0-364,1-2-365,2-1-603,0-2-132,2-2-166</inkml:trace>
  <inkml:trace contextRef="#ctx0" brushRef="#br1" timeOffset="988.52">2589 116 4640,'0'0'5036,"0"1"-4643,0 1 19,0 1 9,0 0-43,0 1 6,0-1-36,0-1-52,0 1 55,0-1-58,0 1-96,0 0 23,0 1 3,0 0-71,0 1-105,0 0-15,0 1-6,0 1 74,0 0-126,0 1 96,0 0-86,0 1 1,0 0 22,0 1-43,0 0 54,0-1-11,0 1 9,0-1 4,0 0-33,0-1 42,0-1-37,0-1 44,0 0-45,0 0 4,0-1 17,0 1-16,-2-1 29,-3 1-79,-3 0 38,-3 0 33,-2-1-40,-2 1 76,-2 0-36,-2 0-19,-3 0 20,-3-1-45,-1 0 68,-3 0-100,-3 0 77,-3 0-48,-3-1 13,-3-1 67,-4 0-76,-2 0 92,-3 0-70,-4 0 8,-3 0-16,-4 1 30,-5 0-61,-4 1 46,-5 1 18,-4 1-29,-4 0 77,-1 2-65,-2 1-10,2 0-49,2 1 29,4-1 15,6 0 9,7-1 61,8-2-76,9-1 11,9-2 48,7-1-102,8-2 88,5 0-46,5-1-39,2-1 96,2-1-63,1-1 39,-1 1 18,0-1-42,-2 0 24,0 1-41,-1-1 48,-1 2-30,-1 0 10,0 0 22,0 1-8,0 0-10,1 0-14,1 0 12,1 0-20,1-2-12,2 0 44,1 0-70,2-1 46,0-1-11,0 0-2,-1 1 43,-1 0-30,0 2 57,-2 0-86,-3 0 65,-2 1-59,-2 0 26,-2 0 29,-2 0-66,-1 0 78,-1 0-70,-1 3 53,2-1 22,1 0-63,3 0 78,2-1-38,3 0-44,1-1 75,3 0-110,0 0 33,2-3 21,-1-2 4,1-3 25,0-2-15,0-1 25,0-1-49,-1 0 1,1 0-2,0 1-16,0 0 9,1 0-8,1 1 53,0-1-62,1 0 39,1-1 49,1 1-61,1-1 45,-1-1-28,1 0-20,1 1 25,-1-1-24,-1 2 35,1-1 9,-1 2-58,1 1 75,-1 1-66,0 1 16,0 2 22,0 1-78,1 1 34,1 2 0,-1 0 22,1 1 36,0 0-8,0 2 6,0 3-42,-3 3 31,-2 1 2,-4 3-38,-1 2 64,0 1-81,-1 1 57,2 1-13,0 0-43,1 0 55,1-2-74,0 0 83,2-2-54,0-1 78,2-2-36,1-2-29,0-1 76,1-2-82,0-1 73,1-1-31,0-2 14,0 0-21,0-1-51,0 0 47,0-2-27,0-3-21,0-3 12,0-1 4,0-3-40,0-1 87,0-1-8,0-1-13,0-1 26,0-1-50,0 1 25,0 1-33,0 0 18,0 1 7,0 3-2,0 1-30,0 2 18,0 1 16,0 3-20,2 2 4,1 0 26,1 2-40,1 3 12,1 3 76,-1 3-56,0 4-36,0 2 54,0 2-85,-1 1-648,1 1-284,-1 0-601,1-1-576,0-2 88,1-1-397,-1-4-1642</inkml:trace>
  <inkml:trace contextRef="#ctx0" brushRef="#br2" timeOffset="1364.02">1109 88 8377,'0'0'0,"1"-2"272,2-2 271,0-1 323,2-2 196,1 0-184,-1-1-125,1-1-387,-2 2-185,-1 0-145,0 2-72,-1 1 46,0 2-6,0 1 6,-1 0 29,0 4-25,0 4-15,-1 2 28,0 3-48,0 2 42,0 1-27,0 0 32,0 1-70,0-2-512,0 1-449,0-2-559,0 0-543,0-1-124,-3-1-101,1-3-1456</inkml:trace>
  <inkml:trace contextRef="#ctx0" brushRef="#br3" timeOffset="1551.25">971 214 6625,'0'0'0,"-1"0"276,-4 0 308,0 0 234,-2 0 111,0 2-266,2 0-162,1-1-244,1 1 76,1-1-111,1-1-52,1 1 4,3-1-210,3-2 66,7-4 11,3-1-30,3-1-2,2 0-74,1 0-335,1 0-254,1 1-331,1 0-315,1-1 12,1 1-187,1 0-100,1-1 51,-5 2-947</inkml:trace>
  <inkml:trace contextRef="#ctx0" brushRef="#br4" timeOffset="2027.27">1556 88 5541,'0'0'0,"-2"0"212,1 0 406,-1 0 215,-1 0 267,-1 0-142,0 0-30,0 0-228,1 0 36,1 0 13,1 0-197,0 0 30,1-3-279,0-1-93,0-3-14,0 2-49,0-2 5,3-1-74,2 0-73,2 0 7,1 1-76,1 0 106,1 1-105,0 1 43,1 0 47,0 2-62,0 1 68,1 0-52,-1 2 34,0-1-19,0 4 19,-1 3 14,-1 3-60,-1 2 19,-2 2 39,-2 2-4,-2 1 31,-1 1-1,-4 1-2,-3 1-59,-3 1 54,-4 0-1,-1 1-32,-3-1 58,0 0-64,-1-1-4,1-2 24,1-2-11,3-2 37,0-2 18,3-3-54,2-2 9,2-2-5,1-2-24,1-1 20,1-1-21,1-2-31,0-4 13,1-1 26,1-3-46,0 0 29,-1-2-9,2 0-7,-1 0 44,2 0-69,4 1 13,1 2 27,3 0-43,1 2 79,0 2-19,1 2-43,1 1 53,1 1-37,-1 1 38,1 0-56,-1 3 44,0 3 28,-1 2-40,-2 1-191,0 2-310,-3 0-335,-1 0-407,-2 1-162,-2-1-279,-1-1-141,0 1-243,-5-1 79,0-2-1132</inkml:trace>
  <inkml:trace contextRef="#ctx0" brushRef="#br5" timeOffset="2399.84">1069 84 1736,'0'0'0,"0"0"140,2-1 140,-1-1 40,2 0 188,0-1 22,0 0-24,1 1 93,-1-1 12,0 1-89,0-1 175,0 1-53,-1-1-64,1-1-37,-2 1-41,1 0-46,0 1-40,-2-1 54,1 2-21,-1-1-26,0 2-88,0-1-112,0 1-191,0 0-8,0 0-17,0 0-40,0 1 66,0-1-35,0 2 3,0 4 42,0 1-32,2 3 7,0 2 4,3 1-12,2 2-2,2 0-8,1 1-484,1 1-432,1 0-579,0 0-743,0-1-189,-2-3-195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29.528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5583.53125"/>
      <inkml:brushProperty name="anchorY" value="-116274.03906"/>
      <inkml:brushProperty name="scaleFactor" value="0.49846"/>
    </inkml:brush>
  </inkml:definitions>
  <inkml:trace contextRef="#ctx0" brushRef="#br0">147 135 4488,'0'0'5852,"0"-1"-5341,0-1-54,0-2-29,0-1-59,0-1 25,0-1 54,0 0-97,0-1-52,0 1-1,0 1 25,-3 1 44,-1 1-6,-2 1-73,-1 0 14,-2 2-111,1 0 13,0 0-94,1 1-80,0 0 2,0 0-70,1 0 80,0 0-46,1 0 42,-1 4 0,0 1 38,0 3-56,0 1 4,-1 2-11,0 2-14,0 0 50,2 0-25,0 1 47,1 0-64,1-1 11,2-1 5,0-1 5,4-1-11,2-2 33,3-3-52,2-1-17,1-2 41,1-1-57,0-2 59,0-4-42,-1-2 32,0-1-64,0-2 41,-1 0 9,-1 0-31,0 1 99,-2 2-89,0 0 44,-1 3-18,-1 0-15,-1 3 37,-1-1-21,-1 0-20,-1 1 43,0 1-24,-1-1-57,0 1 97,0 0-60,0 0-33,-1 0 100,1 0-93,0 3 53,0 2 22,0 3-45,0 1 17,0 2-34,0 1 26,0 0-13,0-1 18,2 0 46,1-3 6,2-3-16,2-1-6,2-2-74,1-2-4,0 0 57,1-3-20,1-3 17,-1-3-21,0-1 2,-1-2-1,1 0 27,0 0-8,-1 0-10,0 0 13,-1 1-37,0 0 85,0 2-67,-1-1-2,0 1 30,-1 0-40,0 1 16,-1 0 5,1 1 44,-1 0-67,1 2 78,-1 1-71,0 2 12,1 0-31,0 1 6,1 1 42,0 3-31,1 2 44,-1 2-21,0 2 3,0 1-33,-1 0 55,0 1 11,-2 0-30,0 0-2,-2-1-19,-1 0-24,-1 0 19,-1 0 29,1-1-36,-2 0 13,1-1 0,0 0 18,0-1 0,0-2-12,0-1 4,0-1-2,0-2 14,0 0-32,0-4 47,0-2-14,0-3-5,0-2-10,0-1-22,0-1-22,2-1 55,3 0-28,1 0 20,2-1 33,1 0 233,0-1 53,1 0-12,-2 1 6,0-1-302,-1 2 30,-1 2-47,-2 1-44,-1 3 32,-1 2-59,-1 2 68,-1 1-26,0 2 27,-1 3 55,1 3-42,0 4 58,-3 2-44,0 3-14,-2 2-15,1 2-3,0 0 27,1 1 51,1 0-64,1-1 38,1-2-12,-1-1-59,5-2 78,3-3-77,4-4 38,2-2-26,2-2-102,3-5-306,1-4-382,2-4-519,2-4-574,1-3-303,0-3-437,1-1-455,-3-1 715,-4 3-945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28.097"/>
    </inkml:context>
    <inkml:brush xml:id="br0">
      <inkml:brushProperty name="width" value="0.05" units="cm"/>
      <inkml:brushProperty name="height" value="0.05" units="cm"/>
      <inkml:brushProperty name="color" value="#0B868D"/>
      <inkml:brushProperty name="inkEffects" value="ocean"/>
      <inkml:brushProperty name="anchorX" value="-133718.85938"/>
      <inkml:brushProperty name="anchorY" value="-115252.4375"/>
      <inkml:brushProperty name="scaleFactor" value="0.49846"/>
    </inkml:brush>
  </inkml:definitions>
  <inkml:trace contextRef="#ctx0" brushRef="#br0">138 220 1568,'0'0'0,"2"0"48,0 1 131,2 0 163,1 1 8,0 1 113,2 1 54,-2 0-110,0 2 128,0 0-26,1 1-28,-2-1 125,0 0 27,-1-1 91,0-1 25,-2 0 10,0-2-211,-1 0-180,0 0-180,0-1-206,0-1 82,-3 1-52,0-1 28,-2 0 222,-2-2-21,-2-1 30,0-2-33,-1-1-124,1-3 52,0 0-11,1 0 32,1 0-59,0 0-93,0 0 20,1 1 79,1 0 85,0 1 9,0 1-39,1 1-75,1 1-97,0 1 10,0 1 5,1 1-86,-1 0 63,0 4-27,-1 3-3,-1 2 82,-1 4-57,0 2-3,0 3 44,-1 1-33,0 3 20,0-1-15,2 1 4,0-1-33,2-1 27,1-3 23,1-2-49,0-2 73,1-3-64,1-3 16,-1-2 32,3-2-58,2-2 60,2-2-36,2-4-4,1-2 54,0-2 76,0-2-38,0 0 65,1-2-53,-2 0-113,0-1 50,0 1-56,-1-1 21,-1 0-8,0-1 16,-2 0 6,-1 1-20,0-1 25,-3 0-64,1-1 43,-2 1-16,0 0 18,0 0 6,-3 1-39,0 1 26,-2 1-41,0 1 34,-1 2-26,0 2-6,2 3 7,2 2 29,0 1 5,1 5-13,1 3 25,0 4-26,0 4-2,0 2 66,0 3-77,1 2 36,-1 0-21,0 1 4,2 0 37,3-1-30,2-1 6,1-2-16,2-2 37,1-1 2,-1-2 25,0-2-62,0-2 16,-1-2-17,0-1 26,0-2-9,-1-1-10,0-2 42,-1 0-37,0-1 3,1 0-5,-1-3-33,1-1-1,0-3 50,0-2-45,-1-2 26,2-1 25,-1-2-73,-1 0 65,1 0-49,-1-1-4,0 0 52,0 0-55,0 0 18,-1 1 9,-1 0 6,1 2-2,-1 1-12,1 1-14,-1 1 35,1 3-26,-1 1 37,2 1-38,0 2 17,1 0-34,0 2 70,2 0-54,0 0 3,1 2 47,0 3-76,0 2 98,1 1-44,-1 2 15,-1 2-16,0 0 9,-2 1 6,0 1-40,-1 1 64,-1-1-49,-1 1 16,0-1 1,-2 0 8,0-1-26,0-2 18,-1-1 17,0-1-15,0-2 6,-1-2-24,0-1 20,-1-2-58,1-2 68,0 1-27,1-4-24,2-3 55,0-3-41,1-3-33,2-1 70,-1-2-84,1-1 39,0-2 44,-1-1-74,0 0 76,0-2-38,0 1-34,-1-1 34,1 0-14,-1 1-5,0 1 35,1 2-25,-1 1-9,-1 3 21,0 2-40,-1 2 39,-1 4 7,0 1 8,-1 2 4,-1 2 28,0 3-58,0 3 28,0 4 45,0 2-93,0 2 147,-2 2-115,-1 2 23,1-1 32,0 2-60,1-1 88,0 0-49,3-1-7,4-1 22,4-1-27,4-2 40,3-2-180,6-2-441,3-3-444,5-3-526,4-1-366,2-2-306,3-3-219,2-3 420,-7 0-67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1:49.034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2942.95532"/>
      <inkml:brushProperty name="anchorY" value="-2076.02417"/>
      <inkml:brushProperty name="scaleFactor" value="0.49846"/>
    </inkml:brush>
  </inkml:definitions>
  <inkml:trace contextRef="#ctx0" brushRef="#br0">1 1 7573,'0'0'4813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8:29.63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221 1736,'0'0'3002,"0"-41"-1803,2 37-869,0 0 0,1 0-1,-1 1 1,0-1 0,1 1-1,0-1 1,0 1 0,0 0-1,6-4 1,-7 5-297,0 1 0,1 0 0,-1 0-1,1 0 1,-1 0 0,1 1 0,0-1 0,-1 1-1,1-1 1,0 1 0,-1 0 0,1 0 0,0 0-1,0 1 1,-1-1 0,1 1 0,3 0 0,-1 1 52,1-1 1,-1 1 0,0 1-1,0-1 1,0 1 0,6 4-1,-1 0 70,1-1 0,1 1 0,-1-2 1,1 0-1,0 0 0,0-1 0,0 0 0,0-1 0,1-1 0,0 0 0,-1 0 0,1-1 0,22-2 0,-29 0-152,0 0 1,0 0-1,0 0 0,-1-1 1,1 0-1,9-4 0,24-8-7,22 6 230,1 3 0,109 6 0,-66 1 399,7-17-595,-14 10-54,-78 3 18,0 0 1,-1-1 0,1-1 0,-1-1 0,25-10-1,-26 9 12,2-1 0,-1 2 0,1 1-1,0 0 1,26 0 0,-27 3-8,-12 1 8,-1-1-1,1 1 1,0 0-1,-1 1 1,1 0-1,0 0 0,-1 0 1,12 4-1,-13-3 5,0-1 1,0 0-1,1 0 0,-1-1 0,0 0 0,1 0 0,-1 0 0,9-2 0,8 1 53,-2 0-48,39-7 1,-39 5-12,37-3 0,43 0 31,-69 4-4,0-1-1,58-14 0,17-3-44,14 12 76,122 8-1,-99 2-55,208-2 174,-321-1-181,51-10 0,-51 6 7,55-3 0,108 8 74,-112 9-26,2-9-30,-51 10-25,-21-9 9,-1 0 0,1 1 0,14 4 0,14 3 13,-17-6-20,-6-2 0,0 2 0,0 0 0,0 0 0,0 1-1,29 13 1,-29-10 237,0-1-1,1-1 0,-1-1 1,1 0-1,0-1 0,0-1 1,21 0-1,22 5-342,90 12 120,-127-6-11,-5-1-10,-7-8 15,0-1 0,1-1-1,-1 1 1,1-2 0,-1 0-1,22 0 1,-33-1 21,28 0 1306,-30 0-1356,-5 0 43,-5 0 2238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55.857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97 318 3000,'8'-9'1258,"0"0"-1,0-1 1,-1 0-1,9-17 1,-17 21-493,-7 8-644,-10 8-144,0 7 341,1 1 0,-29 40-1,41-50-310,1 0 0,-1 0-1,2 0 1,-1 1-1,1-1 1,0 1 0,1 0-1,0 0 1,0 0-1,1 0 1,0 13 0,1-20-2,0 0 0,0 0-1,0 0 1,0-1 0,0 1 0,1 0 0,-1 0 0,1-1 0,-1 1 0,1 0 0,0-1 0,0 1 0,-1 0 0,1-1 0,0 1 0,0-1 0,1 1-1,-1-1 1,2 2 0,1 0 6,0-1-1,1 1 0,-1-1 0,1 0 0,8 3 1,-3-2 6,2 1 7,0-1-1,0 0 1,1-1-1,20 2 0,-27-4-16,1 0 0,-1 0-1,0 0 1,0-1-1,1 0 1,-1 0-1,0 0 1,0-1-1,0 0 1,11-5-1,0-4 9,1 0-1,-1-1 1,-1-1-1,18-19 1,-28 26-6,0-1 0,-1-1 0,0 1 1,0-1-1,0 0 0,-1 0 1,-1 0-1,1 0 0,-1-1 1,0 0-1,-1 1 0,2-11 1,-3 10-18,0 0 0,1 1-1,0 0 1,0-1 0,1 1 0,0 0 0,1 0 0,5-9 0,-7 14 1,0 0 0,1 1 0,-1-1 0,1 0 0,0 1-1,0 0 1,0-1 0,0 1 0,0 0 0,0 1 0,1-1 0,-1 0 0,1 1 0,-1 0 0,1 0 0,-1 0 0,1 0 0,0 1 0,-1-1 0,1 1 0,6 0 0,-8 0 3,0 1 1,0-1-1,0 0 1,0 1-1,-1-1 1,1 1-1,0 0 1,0 0-1,0 0 1,-1-1-1,1 2 1,-1-1-1,1 0 1,-1 0-1,1 0 1,-1 1-1,3 2 1,0 2 2,0-1 1,0 1-1,-1 0 1,1 0 0,2 8-1,0 2 21,-1 1 0,0 0 0,3 27 0,-6 22-18,-3-37 20,0-27-14,1 0 1,-1 0-1,0 0 1,0-1-1,0 1 1,-1 0-1,1-1 1,0 1 0,-1-1-1,1 0 1,-1 1-1,1-1 1,-1 0-1,-1 1 1,3-40 31,1 33-33,0 1 1,0-1-1,1 1 0,0 0 1,-1 0-1,2 0 1,-1 0-1,0 0 1,1 0-1,4-4 0,12-22 328,49-137-35,-68 175-341,1 0 52,-1-1 0,0 1 1,0 0-1,-1 0 0,-1 7 0,-4 4 15,1 1-1,1-1 1,1 1 0,1 0 0,1 0 0,0 20-1,2-37-22,-1 0-1,1 1 0,0-1 0,0 0 0,0 0 0,0 0 0,1 0 0,-1 0 0,1 0 0,0-1 1,0 1-1,0-1 0,0 1 0,0-1 0,0 1 0,1-1 0,-1 0 0,1 0 0,0 0 0,-1-1 0,1 1 1,0-1-1,0 1 0,5 1 0,2 1-544,0-1 1,0 0 0,0 0-1,0-1 1,0 0-1,19 0 1,2-2-2024,1 0-65</inkml:trace>
  <inkml:trace contextRef="#ctx0" brushRef="#br0" timeOffset="447.3">1306 304 10817,'0'0'236,"0"10"224,0-2 136,-11-8 1604</inkml:trace>
  <inkml:trace contextRef="#ctx0" brushRef="#br0" timeOffset="1106.49">1367 326 3528,'-11'6'475,"10"-6"-261,-1 1 0,0-1-1,1 1 1,-1 0 0,1 0 0,-1-1 0,1 1 0,-1 0 0,1 0 0,0 0 0,0 1-1,-1-1 1,1 0 0,0 0 0,0 1 0,0-1 0,0 1 0,0-1 0,0 0-1,1 1 1,-1 0 0,0-1 0,1 1 0,0-1 0,-1 1 0,0 3 0,2-4-173,0-1 1,-1 1-1,1 0 1,0 0-1,-1-1 1,1 1 0,0-1-1,0 1 1,0-1-1,-1 1 1,1-1-1,0 1 1,0-1 0,0 0-1,0 1 1,0-1-1,0 0 1,0 0-1,0 0 1,0 1-1,0-1 1,0 0 0,0 0-1,1-1 1,31 2 594,-29-1-523,13 0 110,5 1-65,1-1 1,-1-2-1,0 0 1,33-8-1,35-11 365,115-11 0,65-15 392,-265 46-829,22-8 304,-26 9-379,0 0 0,0 0-1,0-1 1,-1 1 0,1-1-1,0 1 1,0-1 0,-1 1-1,1-1 1,0 1 0,-1-1-1,1 1 1,0-1-1,-1 0 1,1 1 0,-1-1-1,1 0 1,-1 0 0,0 1-1,1-1 1,-1 0 0,0 0-1,1 0 1,-1-1 0,-2 1-12,0 0 1,0 0-1,0 0 1,0 1-1,0-1 1,0 1-1,0-1 0,0 1 1,0-1-1,-5 1 1,2 0 10,-43-5-2,-1 2 0,-57 5 0,24 0 52,82-2-69,31 0-55,-22-2 66,0 0-1,1 0 1,-1 0 0,0-1-1,-1-1 1,1 1 0,11-8-1,18-6-29,-24 12 26,0 1 0,0 1 0,0 0 0,0 1 1,1 1-1,24 0 0,-38 2 4,0-1-1,0 0 1,0 1-1,0-1 1,0 1-1,0-1 1,0 1-1,-1-1 1,1 1-1,0 0 1,0-1-1,0 1 1,-1 0-1,1 0 1,0 0-1,-1 0 1,1 0-1,0 0 1,-1-1-1,1 1 1,-1 0 0,0 1-1,1-1 1,-1 0-1,0 0 1,0 0-1,1 0 1,-1 0-1,0 0 1,0 1-1,2 41-45,-2-37 35,-1 1-206,1 0 0,-1 0 0,-1 0 0,1-1 0,-1 1 0,0-1 0,-1 1 0,1-1 0,-6 9 0,-7 17-5873,9-23 3328</inkml:trace>
  <inkml:trace contextRef="#ctx0" brushRef="#br0" timeOffset="2339.12">2333 99 6333,'-2'0'134,"1"0"0,-1 1 0,1-1 0,-1 0 0,1-1 1,-1 1-1,1 0 0,-1 0 0,1 0 0,-1-1 1,1 1-1,-1-1 0,1 1 0,0-1 0,-1 0 0,1 0 1,0 1-1,0-1 0,-1 0 0,1 0 0,0 0 1,0 0-1,0 0 0,0 0 0,0-1 0,1 1 0,-1 0 1,0 0-1,0-1 0,1 1 0,-1-1 0,1 1 0,-1 0 1,1-1-1,0 1 0,-1-1 0,1 1 0,0-1 1,0-1-1,1 1-119,0 1 0,0 0 0,0 0-1,0 0 1,0 0 0,1 0 0,-1 0 0,0 0 0,1 0 0,-1 0 0,0 0 0,1 1 0,-1-1 0,1 1 0,-1-1 0,4 0-1,27-6-1,-29 7 15,0 0 1,-1 0-1,1 0 1,0 0-1,-1 1 1,1-1-1,0 1 1,-1-1-1,1 1 1,-1 0-1,1 0 1,-1 1-1,1-1 1,-1 0-1,2 2 0,-1 1 45,0-1-1,0 0 1,-1 1-1,1 0 1,-1-1-1,0 1 1,0 0-1,0 0 0,1 5 1,-1 0 44,0 0-1,0 0 1,0 0 0,-2 0 0,1 0-1,-2 18 1,1-6 39,-1-18-150,1 0 0,-1 0 0,0 0 0,0 0 0,0 0 0,0 0 0,-1 0 0,1 0 1,-1 0-1,0-1 0,-3 5 0,-7 11 21,-22 26 23,34-44-49,0 0 0,0 0 1,0 0-1,0 1 0,0-1 1,0 0-1,0 0 0,0 0 0,0 0 1,0 0-1,0 0 0,0 0 1,0 0-1,0 1 0,0-1 1,0 0-1,0 0 0,0 0 1,0 0-1,0 0 0,0 0 1,0 0-1,0 1 0,0-1 1,0 0-1,0 0 0,0 0 0,0 0 1,0 0-1,0 0 0,0 0 1,0 0-1,0 0 0,0 1 1,0-1-1,0 0 0,1 0 1,-1 0-1,0 0 0,0 0 1,0 0-1,0 0 0,0 0 1,0 0-1,0 0 0,0 0 1,1 0-1,-1 0 0,0 0 0,0 0 1,0 0-1,0 0 0,0 0 1,0 0-1,0 0 0,0 0 1,1 0-1,-1 0 0,0 0 1,0 0-1,0 0 0,0 0 1,0 0-1,0 0 0,0 0 1,0 0-1,1 0 0,-1 0 0,15-5 2,15-10-34,-24 12 29,-1 0-1,1 1 1,0-1 0,0 1 0,0 0 0,0 1 0,0 0 0,0 0 0,1 0-1,-1 1 1,0-1 0,0 2 0,8 0 0,3-1 12,-16 1 19,0-1 1,0 1 0,0 0 0,0-1 0,0 1 0,0 0 0,0 0-1,-1 0 1,1 0 0,0 0 0,0 0 0,-1 0 0,1 0 0,-1 0-1,1 0 1,-1 0 0,1 0 0,-1 1 0,0-1 0,1 0 0,-1 0-1,0 1 1,0-1 0,0 2 0,3 34 323,-2-34-346,-2-1 1,1 1-1,0 0 0,-1 0 0,1 0 1,-1 0-1,0 0 0,0 0 0,0-1 1,0 1-1,0 0 0,-1-1 0,1 1 0,-1-1 1,0 1-1,1-1 0,-1 0 0,0 0 1,0 0-1,-1 0 0,1 0 0,0 0 1,-5 2-1,-9 10 6,-6 5-86,4-5-109,1 2 0,0 0 0,-21 27-1,37-42-643,3-5-608,0-1 1026,0 0 0,1 1 0,0 0 0,0-1 0,0 1 1,0 0-1,0 0 0,1 1 0,0-1 0,5-3 0,11-14-728,116-169-1484,-21-12 7999,-108 190-4790,-6 10-461,1 0 0,-1-1 0,1 1-1,-1 0 1,0 0 0,0-1 0,0 1 0,1-5-1,-2 7 149,0 2-250,-1 0 0,1 0 0,0 0 1,-1 1-1,1-1 0,-1 0 0,1 0 0,-1 0 0,0 0 0,0 0 0,0 0 0,-2 3 0,2-4-7,-8 22 291,1-1 0,-6 32 0,13-38-227,0 0 1,1 26-1,1-11-17,-1-28-50,0 0-1,1 0 1,-1 0 0,1 0-1,0 0 1,-1 0 0,1 0-1,0 0 1,1-1 0,-1 1-1,0 0 1,1-1 0,0 1 0,-1-1-1,1 0 1,0 1 0,0-1-1,1 0 1,-1 0 0,0 0-1,1-1 1,-1 1 0,4 1-1,0 0 71,0 0 0,0-1 0,0 1 0,0-1 0,1-1 0,-1 1 0,1-1 0,-1 0-1,11-1 1,-15-1-30,1 1 0,-1-1 0,1-1 0,0 1-1,-1 0 1,0-1 0,1 1 0,-1-1 0,0 0-1,0 0 1,0 0 0,0 0 0,0 0 0,-1 0-1,1 0 1,2-5 0,1 0 185,-1 0 1,0 0-1,-1 0 0,6-14 0,-9 20-238,0 0-1,0 1 0,1-1 1,-1 1-1,0-1 1,0 0-1,0 1 0,0-1 1,0 1-1,0-1 1,-1 0-1,1 1 0,0-1 1,0 1-1,0-1 1,0 1-1,-1-1 1,1 1-1,0-1 0,-1 0 1,1 1-1,0 0 1,-1-1-1,1 1 0,0-1 1,-1 1-1,1-1 1,-1 1-1,1 0 0,-1-1 1,1 1-1,-1 0 1,0-1-1,-1 0-1,-1 1 0,1-1 1,-1 0-1,0 1 0,1 0 0,-1-1 0,1 1 1,-5 1-1,1-1-2,1 0 1,0 1 0,0 0-1,0 0 1,0 0 0,1 1 0,-1 0-1,0 0 1,-5 3 0,-2 5-223,0-1 399,0 1-1,-19 22 0,28-28-404,0-1 1,1 1-1,-1 0 0,1 0 1,0 0-1,0 1 0,0-1 0,1 0 1,0 1-1,-1-1 0,1 1 1,1 0-1,-1 8 0,51-15-7241,-34-7 6432,0-1 1,0-1 0,-1-1 0,20-19 0,-19 16 861,2 0 239,1-2 1034,28-29-1,-42 40-512,0-1 0,0 0 1,0 0-1,-1-1 0,0 1 0,0-1 0,-1 0 1,4-13-1,-5 13 139,-1 0-1,0 0 1,0 0 0,-1-9-1,0 17-446,-1 0-224,-1 1-1,0 0 0,1-1 1,-1 1-1,1 0 0,-1 0 0,1 0 1,0 0-1,-1 0 0,1 0 1,0 1-1,0-1 0,0 0 0,-1 1 1,2-1-1,-1 0 0,0 1 0,0 0 1,0-1-1,0 2 0,-16 38 433,14-26-211,1 0 1,0 0-1,1 1 0,0 21 1,1-31-114,1-3-110,-1-1 0,0 1-1,1-1 1,0 1 0,-1-1 0,1 0-1,0 1 1,0-1 0,0 0 0,1 1-1,-1-1 1,0 0 0,1 0 0,-1 0-1,1 0 1,0 0 0,0-1 0,0 1-1,0 0 1,0-1 0,0 1 0,0-1-1,0 0 1,1 0 0,-1 0 0,0 0-1,1 0 1,3 0 0,-2 1-3,0-2 0,-1 1-1,1 0 1,0-1 0,0 0 0,-1 1 0,1-1 0,0-1-1,0 1 1,-1-1 0,1 1 0,0-1 0,-1 0 0,1-1-1,0 1 1,-1 0 0,0-1 0,1 0 0,2-2 0,4-4 137,-1 0 1,0 0-1,0-1 1,11-16-1,-16 20-145,-2 0 0,1 0 0,0-1 1,-1 1-1,0 0 0,-1-1 0,1 0 0,-1 1 0,0-1 1,0 0-1,-1 1 0,1-7 0,-2 10-38,1 0-1,-1-1 1,1 1-1,-1 0 1,1 0 0,-1 0-1,0 0 1,0 0-1,0 0 1,0 0-1,-1 1 1,1-1 0,0 0-1,-1 1 1,1-1-1,-1 1 1,0-1 0,1 1-1,-1-1 1,0 1-1,0 0 1,0 0-1,0 0 1,0 0 0,0 1-1,0-1 1,0 0-1,0 1 1,-3-1-1,-7-2-4,0 1 0,0 1-1,0-1 1,-14 2-1,23 1-58,-1 0 0,1 0 0,0 0 0,-1 0 0,1 1 0,0 0 0,0 0 0,0 0 0,0 0 0,0 0 0,0 0 0,0 1 0,1-1 0,-4 6 0,-2 1-1377,0 0 0,1 1 0,-7 13 0,9-4-1443,4-12-2775</inkml:trace>
  <inkml:trace contextRef="#ctx0" brushRef="#br0" timeOffset="2713.27">3135 58 4672,'1'-2'333,"1"-1"-1,-1 0 1,1 0-1,0 0 1,0 1-1,0-1 1,1 1-1,-1 0 1,1 0-1,-1-1 1,1 2-1,0-1 1,-1 0-1,1 0 1,0 1-1,0 0 1,0-1-1,6 0 1,-9 32 1041,0 56 627,1-83-1929,-1 0 0,0 0 0,1-1 0,0 1 0,0 0 0,0-1 0,0 1 0,0-1 0,0 1 0,1-1 1,-1 1-1,1-1 0,0 0 0,-1 0 0,1 0 0,0 0 0,0 0 0,0 0 0,1-1 0,3 3 0,-2-1 151,0-1 0,1 1 0,-1-1-1,1 0 1,0 0 0,0-1 0,0 0 0,0 1-1,0-2 1,9 2 0,-12-3-154,0 0 0,-1 0 0,1 0 0,-1 0 0,1 0-1,-1 0 1,1 0 0,-1-1 0,1 1 0,-1 0 0,0-1 0,0 1 0,0-1 0,0 0 0,0 1 0,0-1-1,0 0 1,-1 1 0,1-1 0,0-3 0,2-1 17,-1 0 0,0 0 0,-1 0-1,1-1 1,-1-6 0,0 2-60,-1 9-23,0 0-1,1 0 0,-1 0 1,0 1-1,0-1 1,0 0-1,0 0 1,0 0-1,-1 0 0,1 1 1,-1-1-1,1 0 1,-1 0-1,1 0 1,-1 1-1,0-1 0,0 0 1,0 1-1,0-1 1,0 1-1,0-1 1,0 1-1,-1 0 0,-1-2 1,-15-11-994,15 12 625,0-1 0,0 1 1,0 0-1,0 0 0,0 0 1,0 0-1,0 0 0,0 1 1,-1 0-1,1-1 0,-1 1 1,1 1-1,-1-1 0,1 0 1,-6 1-1,7-1-445,0 1-190,-1 1-2607</inkml:trace>
  <inkml:trace contextRef="#ctx0" brushRef="#br0" timeOffset="3118.77">3634 65 8545,'15'0'372,"-6"0"376,0 0 272,2 0 220,-5 0-204,-1 0-248,-1 0-232,0 0-48,-4-13-388,0 2-552,0 2-412,0 1-676,0 0-572,0 1-480,0-2-333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5:54.335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120 339 1792,'4'-6'293,"1"-5"299,-5 8-570,0 8-7,0 2-8,0-6 12,0 6 3797,1-8-3785,-1 0 0,0 0-1,0 0 1,0 0 0,0 0 0,0 0 0,0 0-1,0 0 1,-1 0 0,1 0 0,0 0 0,-1 0 0,1 0-1,0 0 1,-1 0 0,1 0 0,-1 0 0,0 1-1,1-1 1,-1 0 0,1 0 0,-3-1 0,-21 0 857,8 2-766,15 1-121,-1 0 0,0-1-1,1 1 1,-1 0-1,1 0 1,-1 0-1,1 0 1,-1 0-1,1 0 1,-1 1-1,1-1 1,0 0 0,0 1-1,0-1 1,-1 3-1,-20 28 8,19-27-9,-2 6 57,0 0 0,0 1 0,1-1 0,0 1 0,1 0-1,1 0 1,0 1 0,0-1 0,1 0 0,1 20-1,1-31-22,-1 1 0,1-1 0,0 0 0,-1 1 0,1-1-1,0 0 1,0 0 0,0 0 0,0 0 0,0 0-1,0 0 1,0 0 0,0 0 0,0 0 0,1 0-1,-1 0 1,0-1 0,1 1 0,-1 0 0,0-1-1,1 1 1,-1-1 0,1 0 0,-1 1 0,1-1 0,-1 0-1,1 0 1,2 0 0,50 3 786,-50-3-602,-1-1-175,0 0 0,-1 0-1,1-1 1,0 1 0,-1-1 0,1 1 0,-1-1 0,1 0-1,-1 0 1,0 0 0,0 0 0,0-1 0,0 1-1,0 0 1,-1-1 0,3-3 0,24-46 409,-23 38-371,-1-1 1,0 0-1,-1 0 0,-1 0 1,1-19-1,-4-81 562,-1 48-480,2 40-182,1 42-23,0 47-9,1-38 80,1 0 1,1 0-1,13 46 1,-15-63-18,1-1 1,-1 1-1,1-1 1,0 0 0,1 0-1,-1 0 1,1-1-1,0 1 1,1-1-1,-1 0 1,1 0 0,0 0-1,0-1 1,1 1-1,-1-1 1,1-1 0,0 1-1,0-1 1,7 3-1,-12-6-7,0 0-1,0 0 0,0 0 1,0 0-1,0 0 0,0 0 1,0 0-1,1-1 0,-1 1 1,0 0-1,0-1 0,0 1 1,0 0-1,0-1 0,0 1 1,0-1-1,0 0 0,-1 1 1,1-1-1,0 0 0,0 0 1,0 1-1,-1-1 0,1 0 1,0 0-1,-1 0 0,1-1 1,21-37-58,-9 15 16,-5 13 45,-6 7-19,1 0 1,-1 0 0,1 0 0,0 0 0,1 1-1,4-6 1,-7 9 11,-1 0 0,0 0 0,1 0 0,-1 0-1,1 0 1,-1-1 0,0 1 0,1 0 0,-1 0 0,1 0-1,-1 0 1,0 0 0,1 0 0,-1 0 0,1 1 0,-1-1-1,1 0 1,-1 0 0,0 0 0,1 0 0,-1 0 0,0 1-1,1-1 1,-1 0 0,0 0 0,1 1 0,-1-1 0,0 0-1,1 1 1,-1-1 0,0 0 0,0 1 0,1-1 0,-1 0-1,0 1 1,0-1 0,0 0 0,1 1 0,-1-1 0,0 1-1,0-1 1,0 0 0,0 1 0,0-1 0,0 1 0,0-1-1,0 1 1,0-1 0,0 0 0,0 1 0,0-1 0,0 1-1,0-1 1,-1 1 0,1 0-1,2 9 19,1-1-1,-1 1 1,2-1 0,-1 1-1,1-1 1,1 0-1,0 0 1,0-1 0,0 1-1,1-1 1,0 0-1,1-1 1,0 0 0,10 9-1,-16-15-15,0-1 1,1 1-1,-1 0 0,0-1 0,0 1 1,1-1-1,-1 1 0,1-1 0,-1 0 1,0 1-1,1-1 0,-1 0 0,1 0 0,-1 0 1,0 0-1,1 0 0,-1 0 0,1-1 1,-1 1-1,1 0 0,-1-1 0,0 1 0,1-1 1,-1 1-1,0-1 0,0 0 0,1 1 1,-1-1-1,0 0 0,0 0 0,0 0 1,0 0-1,0 0 0,0 0 0,1-2 0,4-5-19,-1 0 0,0-1-1,-1 1 1,5-13 0,0 2 38,23-59-170,-32 78 148,0 0 1,0-1 0,1 1 0,-1-1 0,0 1 0,0 0-1,1-1 1,-1 1 0,0 0 0,0-1 0,1 1 0,-1 0 0,0-1-1,1 1 1,-1 0 0,1 0 0,-1 0 0,0-1 0,1 1-1,-1 0 1,1 0 0,-1 0 0,0 0 0,1 0 0,-1 0-1,1-1 1,-1 1 0,1 0 0,-1 0 0,0 1 0,1-1-1,-1 0 1,1 0 0,-1 0 0,1 0 0,-1 0 0,0 0 0,1 0-1,-1 1 1,1-1 0,-1 0 0,0 0 0,1 1 0,-1-1-1,0 0 1,1 0 0,-1 1 0,0-1 0,0 0 0,1 1-1,-1-1 1,0 1 0,0-1 0,1 0 0,-1 1 0,0-1 0,0 1-1,0-1 1,0 0 0,0 1 0,0 0 0,13 31 49,-12-28-55,1 0 12,4 17 16,19 37-1,-23-53-13,1 0 0,-1 0 0,1-1-1,1 1 1,-1-1 0,1 0-1,-1 0 1,1 0 0,1 0-1,-1-1 1,0 1 0,1-1 0,4 3-1,-7-5 26,1-1 0,-1 1 0,0 0 0,0-1 0,0 1 0,0-1 0,0 0 0,1 1 0,-1-1 0,0 0 0,0-1 0,0 1 0,1 0 0,-1 0 0,0-1 0,0 0-1,0 1 1,0-1 0,0 0 0,0 0 0,0 0 0,0 0 0,0 0 0,0 0 0,0-1 0,-1 1 0,1-1 0,-1 1 0,1-1 0,-1 0 0,1 1 0,-1-1 0,0 0 0,0 0 0,0 0 0,2-4 0,3-8 57,-1 0-1,0 0 1,-1 0 0,4-18 0,-7 28-70,12-67 35,-13 71-55,0-1 0,0 1 0,0 0-1,0-1 1,0 1 0,0 0 0,0-1 0,0 1-1,0 0 1,1-1 0,-1 1 0,0 0-1,0-1 1,0 1 0,0 0 0,0 0-1,1-1 1,-1 1 0,0 0 0,0-1 0,0 1-1,1 0 1,-1 0 0,0 0 0,0-1-1,1 1 1,-1 0 0,0 0 0,0 0-1,1 0 1,-1-1 0,0 1 0,1 0 0,-1 0-1,0 0 1,1 0 0,-1 0 0,0 0-1,1 0 1,-1 0 0,0 0 0,1 0-1,-1 0 1,0 0 0,1 0 0,-1 0 0,0 0-1,1 0 1,-1 1 0,0-1 0,0 0-1,1 0 1,-1 0 0,1 1 0,13 12-12,-12-9 2,7 12 72,1 0 0,0-1 0,21 22-1,-28-33-49,1 0-1,0-1 0,1 1 0,-1-1 1,0 0-1,1 0 0,0-1 0,0 1 1,0-1-1,0 0 0,0-1 0,0 1 1,0-1-1,0 0 0,1 0 0,9 0 0,-14-1-227,1 0-1,-1 0 0,1 0 1,-1 0-1,0 0 0,1-1 1,-1 1-1,1 0 0,-1-1 0,0 1 1,0-1-1,1 1 0,-1-1 1,0 1-1,0-1 0,1 0 1,-1 0-1,0 0 0,0 0 0,0 0 1,0 0-1,0 0 0,-1 0 1,1 0-1,0 0 0,0 0 0,-1 0 1,1-1-1,0 1 0,-1 0 1,1-1-1,-1 1 0,0 0 1,0-1-1,1 1 0,-1 0 0,0-1 1,0 1-1,0 0 0,0-1 1,-1-2-1,1-8-2685</inkml:trace>
  <inkml:trace contextRef="#ctx0" brushRef="#br0" timeOffset="350.26">284 1 8713,'-4'9'320,"0"-9"464,0 11 232,3-4 16,-1-7-44,2 5-772,11-5-2144,-11-9-5877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28:25.351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82915.32031"/>
      <inkml:brushProperty name="anchorY" value="-81095.51563"/>
      <inkml:brushProperty name="scaleFactor" value="0.49846"/>
    </inkml:brush>
  </inkml:definitions>
  <inkml:trace contextRef="#ctx0" brushRef="#br0">2781 0 2564,'0'0'0,"-2"0"48,-1 0 24,-1 0 142,-1 0 58,-2 0 116,-1 0 53,-3 0-106,-2 0-31,-2 0-110,-2 0-20,-2 0-50,-2 0-22,-1 0-58,0 0 148,-2 0 18,1 0 10,0 0 16,0 0-193,2 0-37,-1 0 0,2 0 4,0 0-14,1 0 118,0 0 78,1 0-12,1 0 30,0 2-102,0 0-87,1 0-36,1-1 17,0 1-3,-1-2 0,0 1 29,-1-1 164,0 0-44,-2 0 14,0 0-10,-1 0-166,0 0 64,-1-1-56,-1 1 215,0 3 17,1-1 7,-1 0 48,0 0-183,1 0-62,0-1 4,-1-1-43,1 0 35,0 0-17,-1 0-18,1 0 35,-1 0-50,0 0 25,0 0 24,-1 0 21,1 0 215,0 0-21,0 0-12,1 0-36,0 0-224,0 0 36,2 0-4,-1 0-18,1 0 5,1 0-10,1 0-3,0 0 48,1 0-20,0 0 32,0 0-40,1 0 13,0 0-42,0 0 29,2 0-25,0 0 21,1 0 36,0 0-57,1 0 57,0 0-40,0 0 20,0 0 18,-1 0-52,-1 0 31,-3 0-11,0 0-26,-2 0 27,-2 2-15,-1-1 33,-2 2-23,1 1 8,-1 0-2,1 0-14,0-1 83,2 1 284,0-2-63,2 0 26,2 0-41,2-2-287,3 1 74,2-1-32,1 0-26,2-1-12,1 1-20,1 0 12,-1-2 32,0 0-37,0 0 8,-2 0-7,-1 1-18,0 0 61,-3 0-24,0 1 1,-3 0 34,-1 0-67,0 0 68,-2 0-45,-1 1 22,0-1 18,0 0-28,-1 0 9,1 0-31,1 0 3,0 0 12,2 0-5,-1 0-3,2 0 16,0 0-14,1 0 23,-1 0-2,2 0-4,1 0-16,0 0 0,1 0 4,0 0-12,1 0 31,0 0-60,0 0 60,0 0 14,0 0-60,-1 0 54,0 0-37,-2 0-22,-1 1 16,0 0 58,-3 1-50,0 1 19,-1 0 46,-1 0-84,0 0 46,1-1 3,-1 1-31,2 0 30,0-1 4,1 0 8,1 0-5,1-1-2,1 0 10,0-1 90,3 0-34,-1 0 38,2 0-30,-1 0-108,0 0 64,0 0-46,-1 0 6,-3 0-10,-1 0-8,-3 0-13,-4 0-445,-3 0-355,-4 0-603,-4 2-715,-4 0-348,6 0-2232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6:23.017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2987 389 2648,'3'10'11565,"-11"-10"-11264,2-1-81,0 1 1,-1 0-1,1 1 0,0 0 1,-1 0-1,1 0 0,-9 3 1,8-2-172,1-1 0,0 0 0,0 0 0,0-1 1,-1 1-1,1-2 0,0 1 0,-7-2 0,-11 1 356,-88 1 519,52 10-908,-220-10 34,269-25-126,10 24 79,1 0-1,0 1 0,-1-1 1,1 1-1,-1-1 1,1 1-1,-1-1 0,1 1 1,-1-1-1,0 1 1,1-1-1,-1 1 0,1 0 1,-1-1-1,0 1 1,1 0-1,-1 0 0,0-1 1,1 1-1,-1 0 1,0 0-1,0 0 0,1 0 1,-1 0-1,0 0 0,0 0 1,1 0-1,-1 0 1,0 0-1,1 0 0,-2 1 1,-3-1 30,5 0-32,0 0 0,-1-1-1,1 1 1,-1 0-1,1-1 1,-1 1 0,1 0-1,0-1 1,-1 1 0,1 0-1,0-1 1,-1 1-1,1-1 1,0 1 0,0-1-1,-1 1 1,1-1 0,0 1-1,0-1 1,0 1-1,0-1 1,0 1 0,-1-1-1,1 1 1,0-1-1,0 1 1,0-1 0,1-1-1,-1-18-24,0 18 17,0-70-12,6 69 98,-5 4-78,-1-1-1,0 0 1,0 0-1,1 1 0,-1-1 1,0 0-1,0 0 1,0 1-1,1-1 1,-1 0-1,0 0 0,0 1 1,0-1-1,0 0 1,0 1-1,0-1 1,1 0-1,-1 1 1,0-1-1,0 0 0,0 1 1,0-1-1,0 0 1,0 1-1,0-1 1,-1 0-1,1 1 0,0-1 1,0 0-1,0 1 1,0-1-1,0 0 1,0 1-1,-1-1 1,1 0-1,0 0 0,0 1 1,-1-1-1,-5 10 32,0 0-1,-1 0 0,-1 0 1,-9 8-1,-12 17 1,24-29-33,0 0 0,1 1 0,0-1 0,0 1 0,0 1 1,1-1-1,0 0 0,1 1 0,-1-1 0,-1 16 0,-3 69 224,10-89-222,-1-1 1,1 0-1,0 0 0,0 0 0,0 0 0,1 0 0,-1-1 0,0 1 0,1-1 0,-1 0 1,5 1-1,-7-2 0,13 3-1,0 0 0,0-2 0,0 1 0,0-2 0,27-2 0,1 1 9,-12-7 202,0 1-4151</inkml:trace>
  <inkml:trace contextRef="#ctx0" brushRef="#br0" timeOffset="1241.72">1 339 1596,'0'15'354,"0"-4"98,0-9-278,0 0 0,-1 0 1,1-1-1,0 1 1,0 0-1,0 0 1,1 0-1,-1-1 0,0 1 1,1 0-1,-1 0 1,1-1-1,-1 1 0,1 0 1,0-1-1,0 1 1,0-1-1,0 1 0,0-1 1,0 1-1,0-1 1,0 0-1,1 1 1,-1-1-1,0 0 0,1 0 1,-1 0-1,1 0 1,2 1-1,-3-1 16,1 0 1,-1 0-1,1 0 0,-1 0 1,1 0-1,-1 0 0,1-1 1,-1 1-1,1-1 0,0 1 1,-1-1-1,1 1 0,0-1 1,0 0-1,-1 0 0,1 0 1,0 0-1,0 0 0,-1 0 1,1-1-1,2 0 0,-2 0-87,1 0 0,-1-1 0,0 1 0,0-1 0,0 0 1,-1 0-1,1 0 0,0 0 0,-1 0 0,1 0 0,-1 0 0,0 0 0,3-5 0,7-17 95,-1 0 0,-1 0 0,-1-1 0,-1 0 0,-1-1 0,-2 0 0,0 1-1,-2-1 1,0-35 0,-2 57-182,-1-1 0,1 1 0,-1 0 0,1-1 0,-1 1 0,-1 0 0,1 0 0,-1 0 0,1 0 0,-1 0 0,0 0 0,0 1 0,-5-7 0,3 1 65,6 20 74,-2 379 776,-13-300-928,13-58 10,0-31-16,0-15-76,0 10 81,-1-2 2,1-1 0,0 0 1,0 0-1,1 0 0,-1 1 1,2-1-1,-1 0 0,1 1 1,0-1-1,0 1 0,0 0 1,1-1-1,5-7 0,-2 4 29,-1 2-27,0 0 0,1 0 0,12-13 0,-16 19-6,0 0-1,1 0 0,-1 0 1,1 1-1,0-1 1,-1 1-1,1-1 0,0 1 1,0 0-1,0 0 1,0 0-1,0 1 0,0-1 1,0 1-1,0-1 0,3 1 1,-2 2-3,-1 0-1,0 0 1,0 0 0,-1 1 0,1-1-1,0 1 1,-1-1 0,1 1 0,-1 0-1,0 0 1,0 0 0,0 0 0,2 5-1,6 8 49,-1-6-106,37 44-240,-12-25-3262,-33-28 3293,1 0-1,-1-1 1,0 1 0,0 0-1,0-1 1,1 1-1,-1-1 1,0 0 0,1 1-1,-1-1 1,0 0-1,1 0 1,-1 0 0,0 0-1,1 0 1,-1 0-1,0 0 1,1 0 0,-1-1-1,0 1 1,0 0-1,1-1 1,-1 1 0,0-1-1,0 0 1,1 1-1,-1-1 1,0 0 0,0 0-1,0 1 1,0-1 0,0 0-1,0 0 1,0 0-1,1-2 1,5-9-1119</inkml:trace>
  <inkml:trace contextRef="#ctx0" brushRef="#br0" timeOffset="2392.8">518 314 3708,'5'-10'281,"-3"8"-40,-1 1 0,0-1 0,0 0 1,1 0-1,-2 0 0,1 0 0,0 0 1,0-1-1,-1 1 0,1 0 1,-1 0-1,1 0 0,-1-1 0,0 1 1,0 0-1,0-3 0,-5 16 176,2-1 1,-1 2-1,1-1 0,1 0 1,-2 15-1,-3 15 251,5-29-382,1-1 0,0 1 0,2 22 0,0-7 731,0-26-984,0 0-1,0 0 1,0 0 0,0-1-1,0 1 1,0 0-1,0-1 1,0 1 0,1-1-1,-1 1 1,0-1 0,0 1-1,0-1 1,1 0-1,-1 0 1,0 0 0,0 0-1,0 0 1,1 0-1,-1 0 1,2 0 0,31-3 688,-29 1-634,1-1 0,-1 0 0,0-1 0,0 1 0,0-1 0,0 0 0,0 0 0,-1-1 0,0 1 0,0-1 0,0 0 0,-1 0 0,0 0-1,0-1 1,3-6 0,-1 2-37,-2 0-1,1-1 1,-1 1-1,-1-1 1,0 0-1,0 0 0,-1-19 1,-1-36-27,0 65-26,0 0 1,0 0-1,0 0 0,-1 0 1,1 0-1,-1 0 0,1 0 0,-1 0 1,1 0-1,-1 1 0,1-1 0,-1 0 1,0 0-1,1 0 0,-1 1 0,0-1 1,0 0-1,1 1 0,-1-1 0,0 0 1,0 1-1,0 0 0,0-1 1,0 1-1,0-1 0,0 1 0,0 0 1,0 0-1,0-1 0,-1 1 0,-36-3 3,36 4 1,1 0 1,-1-1-1,1 1 0,0 0 1,-1 0-1,1 0 0,0 0 1,0 0-1,0 1 1,0-1-1,-1 0 0,2 1 1,-1-1-1,0 0 0,0 1 1,0-1-1,1 1 1,-1-1-1,0 4 0,-10 33-13,10 42 0,1-79 12,1 1 1,-1-1 0,0 0-1,1 1 1,-1-1 0,1 0-1,-1 0 1,1 1 0,0-1-1,-1 0 1,1 0 0,0 0-1,0 0 1,0 0 0,0 0-1,0 0 1,0 0 0,0 0 0,0 0-1,0-1 1,0 1 0,1 0-1,-1-1 1,0 1 0,0-1-1,1 0 1,-1 1 0,0-1-1,1 0 1,-1 1 0,0-1-1,1 0 1,-1 0 0,2-1 0,-1 2 0,0-1 0,1 0 0,-1 0 0,0 0 1,0 0-1,1-1 0,-1 1 0,0-1 0,0 1 1,0-1-1,1 0 0,-1 0 0,0 0 0,0 0 1,0 0-1,-1 0 0,1 0 0,0-1 0,2-2 1,33-58 17,39-91 0,-72 132 13,-4 19-7,0 12-50,0 160-92,0-169 119,0 1 1,1 0 0,-1 0-1,0-1 1,1 1-1,-1 0 1,1-1-1,0 1 1,-1 0 0,1-1-1,0 1 1,0-1-1,0 1 1,0-1-1,1 0 1,-1 1 0,0-1-1,3 2 1,0 0-1,0-1 0,0 1 0,0-1 0,0 0 0,0 0 0,1 0 0,6 1 0,-7-1 0,1-1 1,-1 0-1,1-1 1,-1 1-1,1-1 1,-1 1 0,1-1-1,-1-1 1,1 1-1,-1-1 1,1 1-1,-1-1 1,1 0-1,-1-1 1,0 1-1,8-5 1,-7 2 44,0 0 0,-1-1 0,0 0 0,1 0 0,-2 0 0,1 0 1,0-1-1,-1 1 0,0-1 0,-1 0 0,1 0 0,-1 0 0,0 0 0,2-11 0,-1-5 82,-1 0 1,-2-43-1,-1 32-36,-17 34-1,14 7-87,1-1-1,0 1 1,1 0 0,0 0 0,0 0 0,1 0 0,0 1 0,0-1 0,1 0 0,0 0 0,2 12 0,-2 3 1,1-20-4,-1-1 0,1 0 1,0 1-1,0-1 0,0 0 0,0 1 0,0-1 1,0 0-1,0 0 0,1 0 0,-1 0 0,1 0 1,0 0-1,-1-1 0,1 1 0,0 0 0,0-1 1,0 1-1,0-1 0,0 0 0,0 0 0,1 0 1,4 2-1,0 0 0,0-1 1,0 1 0,0-1-1,1-1 1,-1 1 0,15 0-1,-17-2 16,0 1-7,0-1 1,0 0-1,0 0 0,0 0 1,0-1-1,0 1 0,0-1 1,0-1-1,-1 1 0,1 0 1,0-1-1,-1 0 1,1 0-1,-1-1 0,0 1 1,7-6-1,-6 4 26,1-1 0,-1 0 0,-1-1 0,1 1 0,-1-1 0,0 0 0,0 0 0,0 0-1,-1-1 1,0 1 0,-1-1 0,1 0 0,-1 0 0,2-10 0,-1-6-59,-1-1-1,-1 1 1,-2-26 0,1 10-50,0 39 69,0 0 0,0-1 0,0 1-1,0 0 1,0 0 0,0-1 0,0 1-1,0 0 1,0 0 0,0-1 0,0 1-1,0 0 1,0 0 0,0-1 0,0 1-1,0 0 1,0 0 0,0-1 0,0 1-1,0 0 1,0 0 0,-1-1 0,1 1-1,0 0 1,0 0 0,0 0 0,0-1-1,-1 1 1,1 0 0,0 0 0,0 0-1,0 0 1,-1-1 0,1 1 0,0 0-1,0 0 1,0 0 0,-1 0 0,1 0-1,0 0 1,-1 0 0,-4 10-55,4 17 95,0-20-31,1 0 1,-1 1 0,2-1-1,-1 1 1,1-1-1,3 14 1,0-10 9,0 4 20,1 0 0,1 0-1,1-1 1,0 0-1,1-1 1,0 0 0,14 18-1,-19-29-15,1 0 0,-1 0 0,1 0 1,-1-1-1,1 1 0,-1-1 0,1 0 0,0 0 0,-1 0 0,1 0 0,0-1 0,0 1 0,0-1 0,0 0 0,-1 0 0,8-2 0,5 2 245,-14-1-232,0 1 1,0 0-1,1-1 0,-1 0 1,0 0-1,0 1 1,0-1-1,0 0 1,0-1-1,0 1 0,0 0 1,0-1-1,0 1 1,0-1-1,-1 1 0,1-1 1,2-3-1,21-37 468,-21 27-490,0-1 1,0 0-1,-2 0 1,0-1-1,-1 1 1,0 0-1,-1-1 1,-3-18-1,1-18 0,2 53-12,0 0-1,0-1 1,0 1-1,-1 0 1,1-1 0,0 1-1,0 0 1,0-1 0,0 1-1,0 0 1,0 0-1,1-1 1,-1 1 0,0 0-1,0-1 1,0 1-1,0 0 1,0-1 0,0 1-1,0 0 1,1 0 0,-1-1-1,0 1 1,0 0-1,0 0 1,1-1 0,-1 1-1,0 0 1,0 0 0,1 0-1,-1 0 1,0-1-1,0 1 1,1 0 0,-1 0-1,0 0 1,1 0 0,-1 0-1,0 0 1,0 0-1,1 0 1,-1 0 0,0-1-1,1 1 1,-1 1 0,0-1-1,1 0 1,-1 0-1,0 0 1,1 0 0,-1 0-1,0 0 1,0 0 0,1 0-1,-1 0 1,0 1-1,0-1 1,1 0 0,-1 0-1,1 1 1,15 13-83,4 29 86,-18-36 4,1 1 1,1-1 0,-1 0-1,1 0 1,0 0 0,1-1 0,8 11-1,18 6 71,-25-19-71,0 0 0,-1 0-1,1 0 1,-1 1 0,0 0-1,7 9 1,-12-14-52,0 1 0,0-1 0,0 1 0,0-1 0,0 1 0,0-1 0,0 1 1,0-1-1,0 1 0,0-1 0,0 1 0,-1-1 0,1 1 0,0-1 0,0 1 0,-1-1 0,1 1 0,0-1 0,0 0 1,-1 1-1,1-1 0,-1 0 0,1 1 0,0-1 0,-1 0 0,1 1 0,-1-1 0,1 0 0,0 0 0,-1 1 0,1-1 1,-1 0-1,1 0 0,-2 0 0,-23 11-1928,16-8 658,-33 13-6422,27-11 4547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6:08.583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143 471 1652,'15'18'478,"-13"-17"-306,0 1 1,0 0 0,0 0-1,0 0 1,0 1 0,-1-1-1,1 0 1,-1 1 0,1-1-1,-1 0 1,0 1 0,0 0-1,0-1 1,-1 1 0,1 0-1,0 5 3219,5-10-2992,-6 2-389,1 0 0,-1 0-1,0 0 1,0 0 0,1 0 0,-1 0-1,0 0 1,1 0 0,-1 0-1,0 0 1,0 0 0,1 0 0,-1-1-1,0 1 1,0 0 0,1 0-1,-1 0 1,0 0 0,0 0 0,1 0-1,-1-1 1,0 1 0,0 0 0,0 0-1,1 0 1,-1-1 0,0 1-1,0 0 1,0 0 0,0 0 0,0-1-1,1 1 1,-1 0 0,0 0-1,0-1 1,0 1 0,0 0 0,0-1-1,0 1 1,0 0 0,0 0-1,0-1 1,0 1 0,0 0 0,0 0-1,0-1 1,0 1 0,0 0 0,0 0-1,0-1 1,-1 1 0,1 0-1,0 0 1,0-1 0,0-9 233,0 6-66,1-1 0,-2 1-1,1 0 1,0 0 0,-1-1 0,0 1 0,-1-6 0,1 9-144,0 0 1,0-1-1,1 1 0,-1 0 1,0 0-1,0 0 1,-1-1-1,1 1 1,0 0-1,0 1 1,0-1-1,-1 0 1,1 0-1,0 0 0,-1 1 1,1-1-1,-1 1 1,1-1-1,-1 1 1,1-1-1,-1 1 1,1 0-1,-1 0 1,1 0-1,-3 0 0,1 0 39,-1 0-1,1 0 1,0 0-1,-1 0 1,1 1-1,0-1 0,-1 1 1,1 0-1,0 0 1,0 0-1,0 1 1,0-1-1,0 1 1,-6 3-1,2 2 31,0-1 0,0 1 0,1 1 0,-7 8 0,5-3-65,0 0 0,1 0 0,0 0 0,1 1-1,1 0 1,0 0 0,1 0 0,0 1 0,1-1 0,1 1 0,1 0 0,0 0 0,1 25 0,0-39-31,0-1 1,1 1 0,-1 0-1,0 0 1,0 0 0,1 0 0,-1-1-1,0 1 1,1 0 0,-1 0-1,1-1 1,-1 1 0,1 0 0,-1-1-1,1 1 1,0-1 0,-1 1-1,1-1 1,0 1 0,-1-1 0,1 1-1,0-1 1,0 1 0,0-1-1,-1 0 1,1 0 0,0 1 0,0-1-1,0 0 1,0 0 0,1 0-1,33 2 180,-27-2-142,-6-1-35,0 1 0,-1-1 0,1 0 0,0 0 0,0 0 0,-1 0 0,1 0 1,-1 0-1,1 0 0,-1 0 0,1-1 0,-1 1 0,0 0 0,3-4 0,21-30 26,-15 21-44,52-87 69,-61 100-60,-1 1-1,0-1 1,0 1 0,1-1 0,-1 1 0,0 0 0,1-1 0,-1 1-1,1 0 1,-1-1 0,1 1 0,-1 0 0,0-1 0,1 1 0,-1 0-1,1 0 1,-1 0 0,1-1 0,0 1 0,-1 0 0,1 0 0,-1 0-1,1 0 1,-1 0 0,1 0 0,-1 0 0,1 0 0,-1 0 0,1 0-1,-1 0 1,1 1 0,-1-1 0,1 0 0,-1 0 0,1 0 0,-1 1-1,1-1 1,-1 0 0,1 1 0,-1-1 0,0 0 0,1 1 0,-1-1-1,1 0 1,-1 1 0,1 0 0,18 27 56,-13-19-57,7 10 66,14 15-50,-25-32-7,0 0 0,1-1 0,-1 1 0,0-1 1,1 0-1,-1 0 0,1 0 0,-1 0 0,1 0 0,-1 0 0,1-1 0,0 1 0,-1-1 0,1 0 1,3 0-1,-5 0-9,1-1 0,-1 1 1,0-1-1,0 0 0,1 0 0,-1 0 1,0 0-1,0 0 0,0 0 1,0 0-1,0 0 0,0 0 0,0-1 1,0 1-1,0 0 0,-1-1 1,1 1-1,0 0 0,-1-1 0,1-1 1,14-38-58,-13 32 28,33-72-38,-29 68 56,-5 13 12,-1-1 0,0 0 0,1 0 0,-1 1 0,1-1 0,-1 0 0,0 1 0,1-1 0,0 0 0,-1 1 0,1-1 0,-1 1 0,1-1 0,0 0 0,-1 1 0,1 0 0,0-1 0,0 0 0,9 7-8,7 27 19,-12-20 27,23 40-5,-16-31 22,-1 0 1,15 44 0,-27-76-47,1 1-1,-1-1 1,1 0-1,2-11 0,0-12-46,-2-81-172,0 111 204,1 1 0,-1 0 0,0-1 0,1 1 0,0 0 0,-1 0 0,1 0 0,0 0 0,0 0 0,1 0 0,-1 0-1,0 0 1,1 0 0,-1 0 0,1 0 0,-1 1 0,1-1 0,2-1 0,-4 3 7,1 0 0,-1 0 0,1-1 0,-1 1 0,1 0 0,-1 0 0,1 0 0,-1 0 0,1 0 0,-1 0 0,1 0 0,-1 0 0,1 0 0,-1 0 0,1 0 0,-1 1 0,1-1 0,-1 0 0,1 0 0,-1 0 0,1 1 0,-1-1 0,1 0 0,-1 0 0,0 1 0,1-1 0,-1 0 0,1 1 1,-1-1-1,0 1 0,1-1 0,-1 0 0,0 1 0,0-1 0,1 1 0,-1-1 0,0 1 0,0-1 0,0 1 0,1-1 0,-1 1 0,0-1 0,0 1 0,0-1 0,0 1 0,0-1 0,0 1 0,0-1 0,0 1 0,0-1 0,-1 2 0,1-2-1,7 39-7,17 82-141,-20-107 85,0 0-1,1 0 1,1-1 0,0 1 0,0-1 0,11 14 0,-16-25-163,1 1 0,0 0 0,0-1 0,1 0 0,-1 1 0,1-1 0,-1 0 0,1 0 0,-1 0 0,1-1 0,0 1 0,0-1 0,0 1 0,0-1 0,0 0 0,0 0 0,0 0 0,1-1 0,-1 1 0,0-1 0,0 1 0,7-1 0,-4-1-225,-1-1-1,1 1 0,0-1 1,0 0-1,-1 0 1,1 0-1,-1-1 0,1 0 1,-1 0-1,0 0 1,6-7-1,15-12-1099</inkml:trace>
  <inkml:trace contextRef="#ctx0" brushRef="#br0" timeOffset="454.11">1015 462 3408,'-8'63'5512,"9"-62"-5441,0 0-1,-1 0 1,1 0 0,0 0-1,0 0 1,0 0-1,0-1 1,0 1-1,0 0 1,0-1 0,0 1-1,0-1 1,0 1-1,0-1 1,0 1 0,0-1-1,1 0 1,-1 1-1,0-1 1,2 0 0,29 6 621,-31-6-674,16 1 88,0 0 0,0-1 0,0-1 0,1 0 0,22-6 0,85-26-174,-46 9 123,319-63 53,-391 84-136,-15 0 14,-16-1 23,-193 4 16,224-2 88,0-1-1,0 0 1,-1 0 0,1-1 0,-1 1-1,0-1 1,0-1 0,0 1 0,6-8-1,15-8 334,-26 19-435,60-36 730,-55 35-626,1-1-1,0 1 0,-1 0 1,1 0-1,0 1 0,0 0 0,0 0 1,8 1-1,-14 0-112,0 1 1,0 0-1,0 0 0,0-1 0,0 1 1,0 0-1,0 0 0,0 0 1,-1 0-1,1 0 0,0 0 0,0 0 1,-1 0-1,1 0 0,-1 0 0,1 0 1,-1 1-1,1-1 0,-1 0 1,0 0-1,0 0 0,1 1 0,-1-1 1,0 2-1,4 35 34,-3 101-2075,-2-72-7351,1-59 7760</inkml:trace>
  <inkml:trace contextRef="#ctx0" brushRef="#br0" timeOffset="1517.4">2215 501 3588,'4'-5'420,"-1"-2"0,1 1 0,-1 0 0,0-1-1,0 1 1,-1-1 0,0 0 0,0 0 0,-1 0-1,0 0 1,0 0 0,0 0 0,-1 0 0,-1-12 0,1 17-340,-1 0 1,0-1 0,0 1 0,0 0-1,0 0 1,0 0 0,0-1 0,0 1-1,-1 0 1,1 1 0,-1-1 0,0 0-1,1 0 1,-1 1 0,0-1 0,0 1-1,0-1 1,0 1 0,0 0 0,0 0-1,-1 0 1,1 0 0,-3-1 0,-2-1 162,-1 0-1,1 1 1,0 0 0,-1 0 0,1 1-1,-12-1 1,17 3-207,1-1 0,-1 0-1,0 1 1,0 0-1,1-1 1,-1 1 0,0 0-1,1 0 1,-1 0 0,1 0-1,-1 0 1,1 0 0,-1 1-1,1-1 1,-2 2 0,-22 28 108,13-15-91,4-7-33,-1 0 0,1 1 0,1 0 0,0 0 0,0 1 0,1 0 0,1 0 0,0 1 0,0-1-1,1 1 1,1 0 0,0 0 0,0 1 0,-1 20 0,4-32-18,1 0-1,-1 0 1,1 0-1,-1-1 1,0 1 0,1 0-1,0-1 1,-1 1-1,1 0 1,-1-1 0,1 1-1,0 0 1,0-1-1,-1 1 1,1-1 0,0 0-1,0 1 1,-1-1-1,1 0 1,0 1-1,0-1 1,0 0 0,0 0-1,0 1 1,0-1-1,-1 0 1,1 0 0,0 0-1,0 0 1,1-1-1,37 1 3,-28 0-23,-8 0 18,-1-1 0,0 1 0,1-1 0,-1 0 1,0 0-1,0 0 0,0 0 0,1 0 0,-1 0 0,0 0 0,0-1 0,-1 1 0,1-1 0,0 1 1,0-1-1,-1 0 0,1 1 0,2-5 0,25-44 278,-18 31 60,-9 15-210,1 0 0,-1-1 0,0 1 0,0 0-1,0-1 1,0 1 0,-1-1 0,0 1 0,2-10 0,-3 13-45,0 47 748,0 580 1234,0-623-2061,0-1 0,0 1-1,1-1 1,-1 0-1,1 1 1,0-1 0,0 0-1,0 0 1,0 0-1,0 0 1,0 0 0,1 0-1,-1 0 1,1 0-1,-1 0 1,1 0 0,0-1-1,-1 1 1,1-1-1,0 1 1,0-1 0,0 0-1,0 0 1,1 1-1,-1-2 1,0 1-1,0 0 1,1 0 0,-1-1-1,0 1 1,1-1-1,-1 0 1,0 0 0,1 0-1,2 0 1,-2-4-1,-1 0 1,0 0 0,0 0-1,0 0 1,0-1-1,-1 1 1,0-1-1,0 1 1,1-5 0,0 0 1,5-21-49,3-56 1,-4 37 50,14-70-36,39-127 0,-45 193 51,-9 18-180,-5 34 176,0 20 25,2-3-40,0 0-1,2 0 0,0 0 1,0 0-1,2-1 0,0 0 1,0 0-1,2 0 0,13 20 1,-21-34-2,0-1 0,0 1 0,0-1 0,1 1 0,-1-1 0,0 0 0,0 1 0,0-1 0,1 1 0,-1-1 0,0 0 0,1 1 0,-1-1 0,0 0 0,1 1 0,-1-1 0,0 0 0,1 1 0,-1-1 0,1 0 0,-1 0 0,0 0 0,1 1 0,-1-1 0,1 0 0,-1 0 0,1 0 0,-1 0 0,1 0 0,-1 0 0,1 0 0,-1 0 0,1 0 0,-1 0 0,1 0 0,-1 0 0,1 0 0,-1 0 0,0 0 0,1-1 0,-1 1 0,1 0 0,-1 0 0,1-1 0,-1 1 0,0 0 0,1 0 0,-1-1 0,0 1 0,1 0 0,-1-1 0,0 1 0,1 0 0,-1-1 0,0 1 0,0-1 0,1 1 0,-1-1 0,15-33-7,-11 23 6,5-12-10,12-45 0,5-13-19,-26 80 30,0 1 0,0-1 0,0 1 0,0-1 0,1 0 0,-1 1 0,0-1 0,0 1-1,1-1 1,-1 1 0,0-1 0,1 1 0,-1-1 0,1 1 0,-1 0 0,1-1 0,-1 1 0,1-1 0,-1 1 0,1 0 0,-1 0 0,1-1 0,7 9 0,1 23-23,-9-27 11,5 19-138,-2-7-63,0 0-1,1 0 0,1 0 1,0-1-1,1 0 0,1 0 1,1 0-1,11 18 1,-19-32 13,1 0 1,0 0 0,-1-1 0,1 1 0,0 0 0,-1 0 0,1 0-1,0-1 1,0 1 0,0 0 0,-1-1 0,1 1 0,0-1-1,0 1 1,0-1 0,0 1 0,0-1 0,0 0 0,0 1 0,0-1-1,0 0 1,0 0 0,0 0 0,0 0 0,1 0 0,-1 0 0,0 0-1,0 0 1,0 0 0,0-1 0,0 1 0,0 0 0,0-1-1,0 1 1,0 0 0,1-2 0,1 0-317,0 0-1,-1-1 1,0 0 0,1 1-1,-1-1 1,0 0 0,0 0-1,0 0 1,1-4 0,13-22-2318,-10 15 1834</inkml:trace>
  <inkml:trace contextRef="#ctx0" brushRef="#br0" timeOffset="2893.05">2785 495 3796,'1'-3'312,"0"-1"-1,0 1 1,-1-1 0,1 0-1,-1 0 1,0 1-1,0-5 1,0 0 1744,-13 10-859,11 0-1084,0 0 0,0 0 0,0 0-1,0 0 1,1 0 0,-1 1 0,0-1-1,1 1 1,0-1 0,0 1 0,0-1 0,0 1-1,-1 5 1,-6 39 1388,8-44-1349,0 0-1,-1 0 1,2 0 0,-1 0-1,0 0 1,0 0 0,1 0-1,0 0 1,-1 0 0,1 0-1,1 0 1,-1 0 0,2 3-1,-1-5-86,0 1 0,0-1 0,0 0 0,0 0 0,1 0 0,-1 0 0,0 0 0,1 0-1,-1-1 1,1 1 0,-1-1 0,0 1 0,1-1 0,-1 0 0,1 0 0,-1 0 0,3-1-1,83 1 695,-86-1-748,0 1 0,0-1 0,0 0 0,0 0-1,0 0 1,0 0 0,0 0 0,0 0 0,0-1 0,0 1-1,-1-1 1,1 1 0,0-1 0,-1 0 0,0 0 0,1 0 0,-1 1-1,0-1 1,0 0 0,0-1 0,0 1 0,0 0 0,0 0-1,0-4 1,2-3 21,-1 0 0,1 0 0,-2 0 0,1-1 1,-1-9-1,-1 17-37,1 0 0,-1 0 1,0 0-1,0 0 1,-1-1-1,1 1 0,0 0 1,-1 0-1,0 0 1,1 0-1,-1 0 0,0 0 1,0 0-1,0 0 1,0 0-1,0 1 0,0-1 1,-3-3-1,1 4-6,0-1 1,0 1-1,1 0 0,-1 0 0,0 0 0,0 0 1,-1 0-1,1 1 0,0-1 0,0 1 0,0 0 1,0 0-1,-4 0 0,2 0 13,0 0 0,0 0 0,0 1 0,0 0-1,0 0 1,0 0 0,1 0 0,-1 1 0,0-1 0,1 1 0,-1 0 0,1 1 0,-1-1 0,1 1 0,0 0 0,0 0-1,0 0 1,1 1 0,-1-1 0,1 1 0,0 0 0,0 0 0,-3 6 0,2-6-289,1 0 0,0 1 0,1 0 0,-1 0 0,1-1 0,0 2 0,0-1 1,0 0-1,1 0 0,0 0 0,0 1 0,0-1 0,0 1 0,1 6 0,1-11 223,-1 0 0,0-1 0,1 1 0,-1 0 0,1 0 0,-1-1 0,1 1 0,-1 0 0,1-1 0,-1 1 0,1 0 0,0-1 0,-1 1 0,1-1 0,0 1 0,0-1 0,-1 0 0,1 1 0,0-1 0,0 0 0,0 1 0,-1-1 0,1 0 0,0 0 0,0 0 0,0 0 0,0 0 0,0 0 0,0 0 0,0 0 0,37 0-960,-28 0 621,-3 0 341,-1 0 0,1-1 0,0 1 1,-1-1-1,1-1 0,-1 1 0,1-1 1,-1 0-1,0-1 0,0 0 1,0 0-1,0 0 0,0 0 0,0-1 1,-1 0-1,0 0 0,0-1 1,0 1-1,0-1 0,4-6 0,-2 2 145,1 1 0,-2-2 0,1 1 0,-2 0 0,1-1 1,-1 0-1,0 0 0,-1-1 0,-1 1 0,1-1 0,2-19 0,-2-4 1308,-1-1-1,-3-49 1,0 39 226,-10 77-947,3 61-416,7 37 197,0-124-434,1 0-1,0-1 1,0 1 0,0-1-1,0 1 1,1-1 0,0 1-1,0-1 1,1 0 0,-1 0-1,1 0 1,0 0-1,1-1 1,-1 1 0,1-1-1,0 0 1,0 0 0,0 0-1,0 0 1,6 3 0,-9-7-15,0 0 1,0 0-1,0 1 1,0-1-1,0 0 1,0 0-1,0 0 1,0 0 0,0 0-1,1-1 1,-1 1-1,0 0 1,0 0-1,0-1 1,0 1 0,0-1-1,-1 1 1,1-1-1,0 1 1,0-1-1,0 1 1,0-1-1,0 0 1,-1 1 0,1-1-1,0 0 1,-1 0-1,1 0 1,0 0-1,-1 0 1,1 0 0,20-38-46,-14 25 48,-1 4-10,0 0-1,-1 0 1,0-1 0,-1 0-1,0 0 1,0 0-1,-1 0 1,-1-1 0,2-12-1,-4 24 26,0 2 25,0 7-36,-1-1 1,0 0-1,0 0 0,-4 14 1,4-15 7,0-1 0,0 1 0,1-1 0,0 1 0,1 10 0,-1 3-16,1-18-1,-1 0-1,1-1 1,0 1 0,-1 0 0,1-1 0,0 1-1,0-1 1,0 1 0,0-1 0,0 1 0,0-1-1,0 1 1,0-1 0,1 0 0,-1 0-1,1 0 1,-1 0 0,0 0 0,1 0 0,0 0-1,-1 0 1,1-1 0,0 1 0,-1-1 0,1 1-1,0-1 1,0 1 0,-1-1 0,4 0-1,9 2 15,-1 0-1,22-1 1,-34-1-11,3-1 2,-1 1-1,1-1 1,-1 0 0,1 0-1,-1 0 1,0 0 0,1-1-1,-1 1 1,0-1 0,0 0-1,0 0 1,0 0-1,0 0 1,0 0 0,-1-1-1,1 1 1,-1-1 0,0 0-1,0 0 1,4-6 0,-1 3 29,-2 1 48,0-1-1,0 1 0,0-1 0,-1 0 1,0 1-1,0-1 0,-1 0 1,0 0-1,0-1 0,0 1 0,0 0 1,-1 0-1,0 0 0,-2-9 1,2-2 119,-1 17-197,1-1-1,-1 1 1,0-1-1,1 1 1,-1 0-1,0-1 1,0 1-1,0 0 1,1 0-1,-1 0 1,0 0-1,0-1 1,0 1-1,1 0 1,-1 0-1,0 1 1,0-1-1,0 0 1,0 0-1,1 0 1,-1 0-1,0 1 1,-1 0-1,-6 135 293,9-134-292,-1 0 1,1 0-1,-1 1 0,1-1 1,0 0-1,0 0 0,0 0 1,0 0-1,0 0 0,0 0 1,1 0-1,-1 0 0,1-1 1,-1 1-1,1 0 0,0-1 1,-1 1-1,1-1 0,0 0 1,0 1-1,0-1 0,0 0 0,0 0 1,0 0-1,0-1 0,1 1 1,-1 0-1,3 0 0,6 1-7,1 1 0,-1-2-1,0 1 1,16-1 0,-24-2 3,0 0-1,0 1 1,0-1 0,0 0 0,0 0 0,0-1 0,-1 1 0,1-1-1,0 1 1,-1-1 0,1 0 0,-1 0 0,0 0 0,0 0 0,0-1 0,0 1-1,0 0 1,3-5 0,1-3-7,0 0 0,0 0 1,7-19-1,-8 13-4,-1 0 0,0 0 0,2-27 0,3-14-77,-9 57 87,0 0 1,0-1-1,0 1 1,0 0 0,0-1-1,0 1 1,1 0-1,-1 0 1,0-1 0,0 1-1,0 0 1,0 0-1,1 0 1,-1-1 0,0 1-1,0 0 1,0 0-1,1 0 1,-1 0 0,0-1-1,0 1 1,1 0-1,-1 0 1,0 0 0,0 0-1,1 0 1,-1 0-1,0 0 1,0 0 0,1 0-1,-1 0 1,0 0-1,1 0 1,-1 0 0,0 0-1,0 0 1,1 0-1,-1 0 1,0 0 0,1 0-1,-1 0 1,0 0-1,0 0 1,1 0 0,-1 1-1,0-1 1,0 0-1,0 0 1,1 0-1,-1 0 1,0 1 0,0-1-1,0 0 1,1 0-1,-1 1 1,0-1 0,0 0-1,11 13 17,14 70 53,-19-59 31,17 45 1,-23-68-101,0 0 1,0 0 0,1 0 0,-1 0-1,0 0 1,1 0 0,-1-1 0,1 1-1,-1 0 1,1 0 0,-1 0 0,1-1-1,0 1 1,-1 0 0,1-1 0,0 1-1,-1-1 1,1 1 0,0-1 0,0 1-1,0-1 1,0 1 0,-1-1 0,1 0-1,0 1 1,0-1 0,1 0 0,-1 0-2,0-1-1,0 1 1,0-1 0,0 0 0,0 1 0,0-1 0,0 0 0,-1 0 0,1 0-1,0 1 1,0-1 0,-1 0 0,1 0 0,-1 0 0,1 0 0,-1 0 0,1 0-1,-1 0 1,1-1 0,-1-1 0,8-16-34,-2 0 0,-1-1-1,0 1 1,-1-1 0,2-34 0,-6 54 39,0 0 0,0 0 0,0 0 0,0 0 0,0 0 0,0 1 0,0-1 0,0 0 0,0 0 0,0 0 0,0 0 0,1 0 0,-1 0 0,0 0 0,0 0 0,0 0 0,0 1 0,0-1 0,0 0 0,1 0 0,-1 0 0,0 0 0,0 0 0,0 0 1,0 0-1,0 0 0,0 0 0,1 0 0,-1 0 0,0 0 0,0 0 0,0 0 0,0 0 0,0 0 0,1 0 0,-1 0 0,0 0 0,0 0 0,0-1 0,0 1 0,0 0 0,0 0 0,1 0 0,-1 0 0,0 0 0,0 0 0,0 0 0,0 0 0,0 0 0,0-1 0,0 1 0,0 0 0,0 0 0,0 0 1,1 0-1,5 12 182,-4-3 16,0 0-1,1-1 0,0 1 0,0-1 0,1 0 1,0 0-1,1 0 0,-1 0 0,1-1 1,1 1-1,9 9 0,-10-12-158,-1-1 0,1 1-1,1-1 1,-1 0 0,1-1 0,-1 1 0,1-1-1,0 0 1,0-1 0,0 1 0,0-1 0,1-1-1,-1 1 1,1-1 0,-1 0 0,9 0 0,-13-1-40,0 0 0,1 0 0,-1 0 0,0-1 1,0 1-1,1-1 0,-1 0 0,0 1 0,0-1 0,0 0 1,0 0-1,0 0 0,0-1 0,0 1 0,0 0 0,0-1 0,0 1 1,2-4-1,-1 1-9,-1 0 0,1 0 1,-1 0-1,0-1 0,0 1 0,0-1 1,0 1-1,1-8 0,1-8-12,-2 0 0,0 0 0,-1-28 0,-1 41 31,1-10-30,-1 0 0,-1 0-1,0 0 1,-1 0 0,-1 0 0,-1 0-1,-9-28 1,3 12 20,10 28-4,-1 1-1,1 0 1,-1 0 0,0 0 0,0 0-1,-1 0 1,1 0 0,-1 1 0,0-1-1,0 0 1,0 1 0,0-1-1,-1 1 1,0 0 0,1 0 0,-1 0-1,-6-5 1,8 7 0,1 1 1,-1 0-1,0 0 1,1-1-1,-1 1 0,0 0 1,1 0-1,-1 0 1,1 0-1,-1 0 0,0 0 1,1 0-1,-1 0 0,0 0 1,1 0-1,-1 0 1,0 0-1,1 0 0,-1 0 1,0 1-1,1-1 1,-1 0-1,0 0 0,1 1 1,-1-1-1,0 1 1,-10 18-7,2 31 36,8-44-17,-1 98 14,2-65-8,1-30 0,0 0-1,0-1 1,1 1-1,0 0 1,0 0 0,1-1-1,0 1 1,1-1-1,7 14 1,-9-18-34,1-1 0,-1 1 0,1 0 0,0 0 0,-1-1-1,2 0 1,-1 0 0,0 0 0,1 0 0,-1 0 0,1 0 0,0-1 0,0 0 0,0 0 0,0 0 0,0 0-1,0-1 1,0 1 0,1-1 0,-1 0 0,8 1 0,-5-3-396,1 0 0,-1-1 0,0 1 0,0-1 0,0 0 1,0-1-1,-1 0 0,1 0 0,-1 0 0,1-1 0,-1 0 0,0 0 0,-1-1 0,7-5 0,-3 2-979,-1-1-1,1 0 0,-1 0 0,-1-1 0,0 0 0,0 0 0,9-22 0,-10 15-692</inkml:trace>
  <inkml:trace contextRef="#ctx0" brushRef="#br0" timeOffset="3272.06">3678 118 7605,'0'1'64,"0"-1"0,0 0 0,0 1 0,0-1 0,0 0-1,0 1 1,0-1 0,0 0 0,0 0 0,0 1 0,0-1 0,0 0 0,0 1 0,0-1 0,0 0 0,0 1 0,0-1 0,0 0 0,0 1 0,0-1 0,1 0 0,-1 0 0,0 1 0,0-1 0,0 0 0,1 1 0,-1-1 0,0 0 0,0 0 0,1 1 0,26-1 1818,-18 1-1657,0 0-1,0-1 1,0 0 0,-1-1 0,1 0-1,0 0 1,0-1 0,0 0-1,-1 0 1,13-6 0,28-15-166,-40 20-280,-1 0 1,1-1 0,-1 0-1,0 0 1,0-1-1,0 0 1,-1-1 0,13-11-1,-16 1-4237,-4 9 1583</inkml:trace>
  <inkml:trace contextRef="#ctx0" brushRef="#br0" timeOffset="3273.06">3468 46 7305,'0'0'928,"17"0"-164,-4 0 916,1 0-1284,-3 0-80,-1 0-280,-10-11 12,0 0-320,0 2-2024,0 1-156,-23 1-137</inkml:trace>
  <inkml:trace contextRef="#ctx0" brushRef="#br0" timeOffset="3622.93">2808 297 5857,'-1'20'982,"0"2"5084,29-22-5177,-25 0-868,1 0-7,1 0-1,0 0 1,0 0-1,-1-1 1,1 1-1,-1-1 1,1 0-1,0 0 1,-1-1-1,0 1 1,1-1-1,4-2 1,16-11-455,44-18 0,31-5-3952,-54 22 1300,-15 5 910</inkml:trace>
  <inkml:trace contextRef="#ctx0" brushRef="#br0" timeOffset="4708.69">330 1868 2504,'10'11'241,"-5"-5"282,-1-1 0,1 0 0,1 0 0,-1 0 0,1-1 0,0 0 0,12 6 0,-14-8-202,1 0 0,-1 0 1,1-1-1,0 1 1,-1-1-1,1-1 1,0 1-1,0-1 1,5 1-1,-9-4-262,0 0 1,0 0 0,0 0-1,-1 0 1,1 0-1,-1 0 1,0 0-1,0 0 1,0 0-1,0 0 1,0 0-1,-1 0 1,-1-5-1,-11-5 197,-1 1-1,0 1 0,-24-15 0,-10-8 504,47 33-747,0 0-1,-1 0 1,0 0 0,1 0 0,-1 0-1,1 0 1,-1 0 0,0 1 0,0-1-1,1 1 1,-1-1 0,0 1 0,-2-1 0,4 1-8,-1 0 1,0 1-1,1-1 1,-1 0 0,0 0-1,1 1 1,-1-1 0,0 0-1,1 1 1,-1-1-1,1 0 1,-1 1 0,1-1-1,-1 1 1,1-1 0,-1 1-1,1-1 1,-1 1-1,1-1 1,0 1 0,-1-1-1,1 1 1,0 0 0,-1-1-1,1 1 1,0 0 0,0-1-1,0 1 1,0 0-1,0-1 1,-1 1 0,1 0-1,0-1 1,1 2 0,-7 162 147,6-152-138,0-10-5,0 0 0,0 0-1,0 0 1,0-1 0,1 1-1,-1 0 1,1 0 0,-1 0-1,1 0 1,0 0 0,-1-1-1,1 1 1,0 0 0,0-1-1,0 1 1,1 0 0,-1-1-1,0 0 1,0 1 0,1-1-1,-1 0 1,1 1 0,-1-1-1,1 0 1,0 0 0,-1 0-1,1 0 1,0-1 0,0 1-1,0 0 1,0-1 0,-1 0-1,1 1 1,0-1 0,0 0-1,0 0 1,0 0 0,0 0-1,2 0 1,-2-1-5,0 1 1,0-1-1,-1 0 1,1 0 0,0 0-1,-1 0 1,1 0-1,-1 0 1,1-1-1,-1 1 1,0 0-1,1-1 1,-1 1-1,0-1 1,0 1-1,0-1 1,0 0-1,1-3 1,18-38 64,-17 37-61,10-30 157,-2-1-1,-1 0 0,-1 0 0,-3-1 1,-1 0-1,-1-1 0,-3-57 0,-1 96-162,-1 0-1,1-1 0,0 1 0,0 0 1,0 0-1,0-1 0,-1 1 0,1 0 1,0-1-1,0 1 0,0 0 0,-1 0 1,1-1-1,0 1 0,-1 0 0,1 0 1,0 0-1,0 0 0,-1-1 0,1 1 1,0 0-1,-1 0 0,1 0 0,0 0 0,-1 0 1,1 0-1,0 0 0,-1 0 0,1 0 1,0 0-1,-1 0 0,1 0 0,0 0 1,-1 0-1,1 0 0,0 0 0,-1 0 1,1 0-1,0 0 0,-1 1 0,1-1 1,0 0-1,-1 0 0,1 0 0,0 1 1,0-1-1,-1 0 0,1 0 0,0 0 1,0 1-1,-1 0 0,-2 9 10,1 0-1,0 0 1,0 1 0,1-1-1,0 1 1,1-1 0,0 1-1,2 13 1,-1 12-14,-1-23-1,0 1 0,0 0-1,4 25 1,-2-33 1,-1 0 0,1-1 1,1 1-1,-1 0 0,1-1 0,0 1 0,0-1 0,0 0 0,5 6 0,3 3 14,1-1 0,0-1-1,1 0 1,0 0 0,1-1-1,0-1 1,1 0 0,19 8-1,-33-17-7,0 0 0,1-1 0,-1 1 0,1-1 0,-1 0 0,1 1 0,-1-1 0,1 0 0,-1 0 0,1 0 0,-1 0 0,1 0 0,-1 0 0,1-1 0,-1 1-1,1 0 1,-1-1 0,1 1 0,-1-1 0,3-1 0,-2 0-2,1 0 0,-1 0-1,1 0 1,-1 0 0,0 0 0,0-1-1,0 1 1,0-1 0,2-5-1,3-7-9,-1-1-1,0 0 0,4-21 0,-4 13 12,-2 4-19,-3 16 14,-1 1 0,0 0 0,1-1-1,-1 1 1,1 0 0,0-1 0,0 1 0,1 0-1,-1 0 1,1 0 0,-1 0 0,1 0 0,4-5-1,-6 8 4,1 0-1,0-1 1,0 1-1,0 0 1,0 0-1,0-1 1,0 1-1,0 0 1,0 0-1,0 0 1,0 0-1,0 0 1,0 0-1,0 0 1,0 1-1,0-1 1,0 0-1,0 1 1,0-1-1,-1 0 1,1 1-1,0-1 1,0 1-1,0-1 1,0 1-1,-1 0 1,1-1-1,0 1 1,-1 0-1,1-1 1,0 1-1,-1 0 1,2 1-1,18 36 8,-15-26 5,3 1-6,-1 1 0,-1 0 0,-1 0 0,0 0 0,0 1 0,-2-1 0,1 1 0,-2 0 0,1 18 0,-3-32 29,2-30-18,20-30-26,-9 27 34,-1-1-1,7-34 0,-19 67-24,8-32 320,-4 25-106,-3 21-90,-1 140 160,1-148-371,0 1 1,0-1-1,1 0 1,0 1-1,0-1 1,0 0-1,1 0 0,0-1 1,0 1-1,0 0 1,1-1-1,0 0 1,9 10-1,-10-11-321,1 0 1,0 0-1,1 0 0,-1 0 0,1-1 0,-1 1 1,1-1-1,0 0 0,1-1 0,-1 1 0,0-1 1,1 0-1,-1-1 0,1 1 0,-1-1 1,7 1-1,11-2-1846,2 0-107</inkml:trace>
  <inkml:trace contextRef="#ctx0" brushRef="#br0" timeOffset="5189.18">1511 1689 4488,'-5'12'748,"5"-11"-636,-1 0 0,0 0-1,1 0 1,-1-1-1,1 1 1,-1 0 0,1 0-1,0 0 1,-1 0-1,1 0 1,0 0 0,-1 0-1,1 0 1,0 0 0,0 0-1,0 0 1,0 2-1,0-2 40,0 0-1,0 0 1,0 0-1,0 0 1,0 0-1,0 0 1,0 0-1,0 0 0,1 0 1,-1 0-1,0 0 1,1 0-1,-1 0 1,1 0-1,-1 0 1,1 0-1,-1-1 0,1 1 1,0 0-1,1 1 1,-1-1-64,1 0 0,0-1 0,0 1 1,-1-1-1,1 1 0,0-1 0,0 0 0,0 1 1,0-1-1,0 0 0,2 0 0,37 0 929,-14 1-836,0-1 1,0-1-1,0-2 0,51-10 1,120-35-114,-42 12-70,-124 28 6,29-8 7,83-33-1,-143 49-9,0 0 0,0-1-1,0 1 1,0-1-1,0 1 1,0-1 0,0 1-1,0-1 1,0 0 0,0 0-1,0 1 1,-1-1 0,1 0-1,0 0 1,0 0 0,-1 0-1,1 0 1,-1 0 0,1 0-1,-1 0 1,1 0-1,-1 0 1,0 0 0,1 0-1,-1-1 1,0 1-2,0 0 0,0 0 0,-1 0 0,1 0 0,0 0 0,-1 1 1,1-1-1,-1 0 0,1 0 0,-1 0 0,1 1 0,-1-1 0,1 0 0,-1 1 0,0-1 0,1 0 0,-1 1 0,0-1 0,1 1 0,-1-1 0,0 1 1,0-1-1,0 1 0,0 0 0,1-1 0,-1 1 0,-2 0 0,-32-9-2,-2 3 0,1 1 1,-1 1-1,-67 3 0,104 1-13,6 1 65,1 0 1,0-1 0,-1 0-1,1 0 1,11-2-1,-15 2-1,1-1-1,0 0 1,-1 1-1,1 0 1,0 0-1,-1 0 1,1 0 0,0 1-1,0-1 1,-1 1-1,1 0 1,-1 0-1,1 0 1,-1 0-1,1 1 1,-1 0-1,0-1 1,4 4-1,1 2-24,0 1 0,-1 0-1,0 0 1,0 0 0,-1 1-1,0 0 1,-1 1 0,0-1-1,0 1 1,-1 0-1,5 18 1,-6-16-2007,-1 0 0,-1-1-1,1 20 1,-2-22-785</inkml:trace>
  <inkml:trace contextRef="#ctx0" brushRef="#br0" timeOffset="7088.3">3001 1691 4736,'-13'6'-20,"7"-2"526,-1-1-1,1 0 0,0 0 0,-1 0 1,1-1-1,-1 0 0,0-1 0,1 1 1,-10 0-1,15-3-483,1 0 0,-1 1 0,1-1 0,-1 0 0,1 1 0,-1-1 0,1 0 0,-1 0 0,1 0 0,0 1 0,0-1 0,-1 0-1,1 0 1,0 0 0,0 0 0,0 1 0,0-1 0,0 0 0,0 0 0,0 0 0,0-1 0,0-28 449,1 24-281,-1 3-159,1 0 0,0 0 0,0 0 0,0 0 0,0 0 0,1 0 0,-1 0 0,1 1 0,-1-1 0,4-3 0,5-10 52,15-21 209,-19 30-160,-1-1 1,0 1 0,0-1 0,6-13-1,-4-1 199,-1 7 745,-5 36-382,-1 147 348,1-166-1031,-1 0-1,0-1 0,0 1 0,1-1 0,-1 1 1,1 0-1,-1-1 0,1 1 0,0-1 0,0 1 0,0-1 1,0 1-1,0-1 0,0 0 0,0 0 0,0 1 1,0-1-1,0 0 0,1 0 0,-1 0 0,1 0 1,-1 0-1,0 0 0,1-1 0,0 1 0,-1 0 0,1-1 1,-1 1-1,1-1 0,2 1 0,7 1 10,0-1 1,-1 0-1,19 0 0,-26-1-26,2-1 3,-1 0-1,1-1 1,-1 1-1,0-1 1,1 0-1,-1 0 0,0 0 1,0-1-1,0 1 1,0-1-1,-1 0 1,1 0-1,-1-1 1,5-4-1,44-55 79,-46 53-15,1 0 0,-2 0 0,0-1 0,0 1 0,-1-1 0,0 0 0,-1-1 0,0 1 0,0 0 0,-2-1 0,1 0 0,-1 1 0,-2-15 0,-3 26-90,2 0 27,1-1-1,-1 1 0,1 0 1,0 0-1,-1 0 0,1 0 1,-1 0-1,1 0 0,0 0 1,-1 1-1,1-1 0,0 0 1,-1 1-1,-2 0 1,-1 6 3,0-1 1,0 1 0,0 0 0,1 0-1,0 0 1,1 0 0,-1 1 0,1 0-1,1-1 1,-1 1 0,1 0 0,1 1-1,0-1 1,0 0 0,0 11 0,1-2 9,-1-11-6,1 0 1,0 0 0,1 1 0,-1-1 0,4 11-1,-3-14-2,0-1 0,0 1 0,1-1 0,-1 0 0,1 1 0,-1-1-1,1 0 1,0 0 0,0 0 0,0 0 0,0-1 0,0 1 0,0 0 0,1-1-1,-1 1 1,4 1 0,-1-1-1,1 1 0,-1-1-1,0 0 1,1 0 0,-1-1 0,1 1 0,-1-1-1,1 0 1,0-1 0,-1 1 0,1-1-1,0 0 1,-1-1 0,1 1 0,0-1-1,-1 0 1,1-1 0,-1 1 0,1-1-1,-1 0 1,0-1 0,0 1 0,0-1-1,0 0 1,0 0 0,0 0 0,-1-1 0,0 0-1,0 0 1,7-8 0,-3 3-1,-1-1-1,-1 0 1,1-1 0,-2 1 0,1-1-1,-1 0 1,-1-1 0,0 1-1,-1-1 1,0 0 0,-1 0 0,0 0-1,0-19 1,-2 22-14,1-12 18,-1 21-4,1 0-1,-1-1 0,0 1 1,0 0-1,0-1 1,1 1-1,-1 0 1,0-1-1,1 1 0,-1 0 1,0-1-1,1 1 1,-1 0-1,0 0 1,1-1-1,-1 1 1,0 0-1,1 0 0,-1 0 1,1 0-1,-1-1 1,0 1-1,1 0 1,-1 0-1,1 0 0,-1 0 1,0 0-1,1 0 1,-1 0-1,1 0 1,-1 0-1,1 0 0,-1 1 1,0-1-1,1 0 1,-1 0-1,1 0 1,-1 0-1,0 1 0,1-1 1,3 2-1,0 0-1,-1 1 1,1-1 0,-1 1-1,1-1 1,-1 1-1,0 0 1,0 1 0,-1-1-1,4 4 1,25 43 54,-21-33-23,16 20-7,-17-24-49,0 1-1,12 22 0,-19-31 24,-1-2-1,-1-4 1,-1-15 0,-8-29 76,9 34-76,-1 6 2,0-1 0,1 0 1,0 0-1,0 0 0,1 1 1,0-1-1,0 0 0,0 1 1,1-1-1,-1 1 0,1-1 1,1 1-1,-1 0 0,1 0 1,0 0-1,0 0 1,5-6-1,0 1 5,-7 8-5,0 0 0,0 0 0,0 0 0,1 1 0,-1-1 0,1 0 0,0 1 0,-1-1 0,1 1 0,0-1 0,0 1 0,0 0 0,0 0 0,0 0 0,0 0 0,0 0 0,0 0 0,0 0 0,3 0 1,-2 5 4,-1 0 1,0 1-1,0-1 1,0 0-1,0 1 1,1 8-1,3 2 3,-4-8-12,2 2-7,0-1 0,-1 1 1,0 0-1,-1 0 0,0 0 1,2 14-1,-4-23 112,0-34-145,0 25 52,-1 5-9,1 0 0,-1 0 1,1 0-1,1-1 1,-1 1-1,0 0 1,1 0-1,0 0 0,0 0 1,0 0-1,1 0 1,-1 0-1,1 1 1,0-1-1,0 0 1,0 1-1,1-1 0,3-4 1,3-2 3,-8 8 0,0 1 0,0-1 0,1 1 0,-1-1 0,1 1 1,-1-1-1,1 1 0,-1 0 0,1-1 0,0 1 0,0 0 0,0 0 1,0 1-1,0-1 0,-1 0 0,1 0 0,1 1 0,-1 0 0,0-1 0,0 1 1,0 0-1,0 0 0,0 0 0,0 0 0,3 1 0,-2 0 67,0 1 0,1 0-1,-2 1 1,1-1 0,0 0-1,0 1 1,-1 0 0,1 0 0,1 2-1,16 15 612,-9-12-517,1-1 0,1 0 0,-1-1 0,1-1 0,0 0 0,1-1 0,-1 0 0,15 2 0,6-1-45,0-2-1,38-1 0,-69-3-110,1 0 0,0 1 0,-1-1 0,1-1 0,-1 1 0,1 0 0,-1-1 0,0 0-1,1 1 1,-1-1 0,0-1 0,0 1 0,-1 0 0,1-1 0,0 1 0,-1-1-1,1 0 1,-1 0 0,2-3 0,0 1-13,-1 0 1,0-1-1,0 1 0,0 0 0,-1-1 0,0 0 1,0 0-1,0 1 0,-1-1 0,0 0 0,1-8 1,-2 8-10,0-3-6,0 0 0,0 0 0,-1 1 0,0-1 0,-1 0 0,-3-14 0,4 21 20,-1-1 0,1 1 1,0 0-1,-1 0 0,0-1 1,1 1-1,-1 0 0,0 1 1,0-1-1,0 0 0,0 0 1,0 1-1,0-1 0,-1 1 1,1 0-1,0 0 0,-1 0 1,1 0-1,-1 0 0,1 0 1,-1 1-1,0-1 0,1 1 0,-1 0 1,0-1-1,1 1 0,-5 1 1,3-1-2,0 1 1,0-1-1,0 1 1,0 0-1,0 0 0,0 0 1,0 1-1,0-1 1,0 1-1,1 0 1,-1 0-1,1 0 1,-4 3-1,0 1 8,0 1 0,0-1-1,1 1 1,0 0 0,-8 13 0,6-8 7,1 0 0,1 1 0,0 0 0,1 0 0,0 0 1,1 0-1,-5 27 0,8-37-13,1 0 0,-1 0 0,1 0 1,0 0-1,0 1 0,0-1 0,0 0 0,1 0 1,-1 0-1,1 0 0,2 6 0,-2-8 2,0 0 1,1 1-1,-1-1 0,0 0 0,1 0 0,0-1 0,-1 1 1,1 0-1,-1 0 0,1-1 0,0 1 0,0-1 0,-1 1 1,1-1-1,0 0 0,0 0 0,-1 0 0,1 0 0,0 0 1,3-1-1,-1 1-4,0-1 0,0 0 1,0 0-1,0-1 0,0 1 1,-1-1-1,1 0 0,-1 0 1,1 0-1,-1 0 0,0 0 1,1-1-1,-1 0 0,-1 0 1,1 0-1,0 0 0,-1 0 1,1 0-1,-1-1 0,0 1 1,0-1-1,2-4 0,5-11 10,-1 0 0,12-40-1,-16 23-44,-4 34 37,0 22-14,0 95 41,0-112-19,0 1-1,1-1 1,-1 0 0,1 0 0,0 0 0,0 0-1,0 0 1,1 0 0,-1 0 0,1-1-1,0 1 1,-1 0 0,1-1 0,0 1 0,0-1-1,1 1 1,-1-1 0,5 3 0,-3-2-9,0 0 1,0-1-1,0 1 1,0-1-1,0 0 1,1-1 0,-1 1-1,0-1 1,1 0-1,-1 0 1,1 0-1,6 0 1,-8-2 1,0 1 0,0-2 0,0 1 1,0 0-1,0 0 0,0-1 0,0 0 0,-1 0 1,1 1-1,-1-1 0,1-1 0,-1 1 0,0 0 1,0-1-1,0 1 0,0-1 0,0 1 0,0-1 1,-1 0-1,1 0 0,1-4 0,4-9-11,0 1-1,7-30 1,-7 13 5,3-19-20,-9 48 15,0 0 0,0-1 0,0 1 0,1 0 0,-1 0 0,1 1 0,-1-1 0,1 0 0,0 0 0,0 1 0,3-4-1,-4 6 12,0-1-1,-1 1 0,1 0 0,-1-1 1,1 1-1,0-1 0,-1 1 0,1 0 1,0 0-1,-1-1 0,1 1 1,0 0-1,-1 0 0,1 0 0,0 0 1,0 0-1,-1 0 0,1 0 0,0 0 1,-1 0-1,1 0 0,0 0 0,0 0 1,-1 0-1,1 1 0,0-1 0,-1 0 1,1 1-1,0-1 0,-1 0 0,1 1 1,-1-1-1,1 1 0,-1-1 0,1 1 1,-1-1-1,1 1 0,-1-1 0,1 1 1,-1-1-1,1 1 0,-1 0 0,0-1 1,0 1-1,1 1 0,12 36 15,-11-31-10,5 20 39,-4-12-26,2 1 0,-1-1 0,2 1 0,0-1 0,1-1 0,0 1 0,11 15 0,-16-42-14,0-1 0,-1 1 0,0-17 0,-1-73-91,0 101 83,0-1 0,1 0 1,-1 0-1,1 1 0,0-1 1,0 1-1,-1-1 0,1 0 1,0 1-1,1 0 0,-1-1 1,0 1-1,0 0 0,0-1 1,1 1-1,-1 0 0,1 0 1,-1 0-1,1 0 1,-1 0-1,1 1 0,-1-1 1,1 0-1,0 1 0,-1-1 1,3 0-1,3-1 2,1 0 1,-1 1-1,1-1 0,-1 1 1,9 0-1,-15 2 3,0-1-1,1 1 1,-1-1 0,0 1 0,0-1-1,0 1 1,0-1 0,0 1-1,-1 0 1,1 0 0,0-1 0,0 1-1,0 0 1,-1 0 0,1 0 0,0 0-1,0 2 1,15 25 42,-8-12-27,-2-6 89,1 0 0,1 0 0,0-1 0,16 17 0,-20-23-64,0 0 0,0 0 1,0 0-1,1-1 0,-1 1 0,1-1 1,-1 0-1,1-1 0,0 1 1,0-1-1,-1 1 0,1-2 0,0 1 1,8 0-1,-12-1-39,-1-1 1,1 1-1,0-1 0,-1 1 1,1-1-1,0 0 0,-1 1 1,1-1-1,-1 0 0,1 1 1,-1-1-1,1 0 1,-1 0-1,1 1 0,-1-1 1,0 0-1,0 0 0,1 0 1,-1 0-1,0 1 0,0-1 1,0 0-1,0-1 0,4-29-25,-3 23 16,1-34-64,-2 32 49,1 0 0,-1 1-1,2-1 1,2-14 0,-4 24 21,0-1-1,0 1 1,0-1 0,0 1 0,0 0 0,0-1-1,0 1 1,1-1 0,-1 1 0,0-1-1,0 1 1,0-1 0,0 1 0,0 0-1,1-1 1,-1 1 0,0 0 0,0-1 0,1 1-1,-1-1 1,0 1 0,1 0 0,-1 0-1,0-1 1,1 1 0,-1 0 0,0 0-1,1-1 1,-1 1 0,1 0 0,-1 0 0,0 0-1,1-1 1,-1 1 0,1 0 0,-1 0-1,1 0 1,-1 0 0,1 0 0,-1 0-1,0 0 1,1 0 0,-1 0 0,1 0 0,-1 0-1,1 1 1,-1-1 0,1 0 0,-1 0-1,0 0 1,1 1 0,-1-1 0,1 0-1,-1 0 1,0 1 0,1-1 0,-1 0 0,0 0-1,1 1 1,-1-1 0,0 1 0,1-1-1,20 33 149,-11-16 186,-3-10-164,1-1 0,-1 1 0,2-1 0,-1-1-1,1 1 1,0-2 0,0 1 0,0-1 0,0 0 0,18 3 0,4 1-40,0-2-1,35 2 1,37-5-1170,-101-3 836,-1-1 0,1 1 0,0 0 0,0-1 0,0 0 0,-1 1 0,1-1 0,0 0 0,-1 0 0,1 0 0,0 0 0,-1 0 0,1 0 0,-1 0 0,0-1 0,1 1 0,-1 0 0,0-1 0,0 1 0,0-1 0,0 0 0,0 1 0,0-1 0,0 0 0,-1 1 0,1-1 0,0 0 0,-1 0 0,0 0 0,1 1 0,-1-4 0,1-2-963,0 0 1,-1 0 0,1 0 0,-2 0 0,1 0 0,-1 1-1,-2-14 1,-10-7-1884</inkml:trace>
  <inkml:trace contextRef="#ctx0" brushRef="#br0" timeOffset="7474.16">4558 938 7705,'-22'13'252,"0"2"328,-2-2 372,7-2 184,-1-1-112,5-1-308,4-2-380,1-2-168,1 1-72,22-6-5472,-6-13 2443</inkml:trace>
  <inkml:trace contextRef="#ctx0" brushRef="#br0" timeOffset="8205.97">5266 1166 7641,'5'1'85,"-2"-1"380,-1 1 1,1-1-1,0 0 0,0 0 1,0 0-1,0 0 1,0 0-1,-1 0 0,4-2 1,-5 2-296,0-1-1,0 0 1,0 0 0,0 1 0,-1-1 0,1 0 0,0 0-1,-1 0 1,1 0 0,-1 0 0,1 0 0,-1 0 0,1 0-1,-1 0 1,0 0 0,0-1 0,1 1 0,-1 0 0,0 0-1,0 0 1,0 0 0,0 0 0,0 0 0,-1-2 0,1 1-84,0 0 1,0 0 0,0 0 0,-1 0 0,1 0 0,-1 0 0,1 0 0,-1 0-1,0 0 1,0 0 0,0 1 0,0-1 0,0 0 0,0 1 0,0-1 0,0 0-1,-1 1 1,1 0 0,-1-1 0,1 1 0,-4-2 0,1 0 33,-1 1-1,1 0 1,-1 0 0,0 0-1,0 1 1,0-1 0,0 1-1,-8-1 1,3 1-18,0 1-1,-1 0 1,1 0-1,0 1 1,0 0-1,0 1 1,0 0-1,-17 6 1,15-3-63,1 1-1,0 0 1,0 1-1,0 0 1,1 1 0,0 0-1,1 0 1,0 1 0,0 0-1,0 1 1,2 0 0,-1 0-1,1 0 1,1 1 0,-1 0-1,2 1 1,0 0-1,0-1 1,1 1 0,1 1-1,0-1 1,0 0 0,1 1-1,0 17 1,2-26-36,0 1 0,0-1 0,0 0 0,0 1-1,1-1 1,0 1 0,-1-1 0,2 0 0,-1 0 0,0 0 0,1 0 0,0 0 0,0 0 0,0 0 0,1 0-1,-1-1 1,1 1 0,0-1 0,0 1 0,0-1 0,0 0 0,0-1 0,1 1 0,-1 0 0,1-1-1,0 0 1,0 0 0,0 0 0,0 0 0,5 1 0,-4-1 1,1 0 0,0-1 0,0 1 0,1-1 0,-1 0 0,0-1 0,0 1 1,1-1-1,-1-1 0,0 1 0,0-1 0,0 0 0,0 0 0,0-1 0,0 0 0,0 0 0,0 0 0,0-1 0,-1 0 0,1 0 0,-1 0 1,0-1-1,0 1 0,0-1 0,0-1 0,-1 1 0,5-6 0,0-1-4,-1 0 1,0-1-1,0 0 0,-1-1 1,-1 0-1,0 0 0,-1 0 1,0-1-1,-1 1 1,-1-1-1,4-26 0,-2-13-50,-4-99 0,-2 81 24,1-40-60,-11 114 157,8 5-44,0 0 1,0 1 0,1-1-1,0 1 1,1 0 0,-1 14-1,0-6 44,-1 32 273,3 74 1,2-44 213,-1-68-511,0-1-1,1 0 0,0 0 1,0 0-1,1 0 1,1 0-1,-1 0 0,9 13 1,-9-17-41,0 0 1,0 0-1,1-1 1,0 1-1,0-1 0,0 0 1,1 0-1,0-1 1,0 1-1,0-1 0,0 0 1,1-1-1,-1 1 1,9 3-1,-10-6-6,-1 1 0,1-2 0,-1 1 0,1 0-1,-1-1 1,1 0 0,0 1 0,-1-1 0,1-1 0,-1 1-1,1-1 1,0 1 0,-1-1 0,1 0 0,-1 0 0,0 0 0,1-1-1,-1 1 1,0-1 0,0 0 0,0 0 0,0 0 0,0 0-1,0-1 1,-1 1 0,1-1 0,3-4 0,2-4-8,1-1 0,-2 0-1,0-1 1,-1 0 0,9-23 0,-9 15-25,-1 0 0,-1-1 0,-1 0 1,-1 0-1,-1 0 0,-2-26 0,1 30-66,0 16 75,-3 3 29,0 0 1,-1 0-1,1 0 0,0 1 1,0-1-1,0 1 0,0 0 1,0 0-1,0 0 0,0 0 1,1 0-1,-1 1 0,1-1 1,-1 1-1,1 0 0,0-1 1,0 1-1,0 0 0,1 0 1,-3 7-1,-5 8 27,1 0 0,-8 25 0,10-19-8,1 1-1,1-1 1,1 1 0,1 0-1,2 34 1,0-57-22,0 0 0,1 0-1,-1 0 1,1 0 0,0 0 0,-1 0 0,1 0-1,0 0 1,0 0 0,0-1 0,1 1-1,-1 0 1,0-1 0,1 1 0,-1-1-1,1 1 1,-1-1 0,1 0 0,0 0-1,-1 1 1,1-1 0,0 0 0,0-1 0,0 1-1,0 0 1,0-1 0,0 1 0,0-1-1,0 1 1,0-1 0,3 0 0,-2 1-1,1 0 0,-1-1 0,1 0 0,0 0 1,-1 0-1,1 0 0,-1-1 0,1 1 0,0-1 1,-1 0-1,1 0 0,-1 0 0,0 0 0,1-1 1,-1 0-1,0 1 0,5-5 0,7-7-9,-2-2-1,1 0 0,-2 0 1,0-1-1,-1-1 1,0 0-1,-2-1 0,0 0 1,-1 0-1,0 0 1,-2-1-1,0-1 0,-1 1 1,-1-1-1,-1 1 1,1-41-1,-4 42-27,1 13 10,-1 1-1,0-1 1,0 0 0,0 0-1,-1 1 1,-2-9-1,3 11 21,-1 1-1,0-1 0,0 1 1,0 0-1,0-1 0,0 1 1,0 0-1,0 0 0,0 0 0,0 0 1,0 0-1,-1 0 0,1 0 1,0 0-1,-1 0 0,1 0 1,-1 1-1,1-1 0,-1 1 1,1-1-1,-1 1 0,1 0 0,-1-1 1,-2 1-1,-2-1-13,0 0 1,0 1-1,-1 0 0,1 0 0,0 0 1,0 1-1,0 0 0,-1 0 0,-9 3 1,14-3 12,0 0 0,-1 0 1,1 1-1,0-1 1,0 0-1,0 1 1,0-1-1,0 1 0,1 0 1,-1-1-1,0 1 1,1 0-1,-1 0 0,1 0 1,0 0-1,0 0 1,0 1-1,0-1 0,0 0 1,0 1-1,0-1 1,1 0-1,-1 1 0,1-1 1,0 1-1,0-1 1,0 4-1,0 4-17,-1-8 20,1 1 0,-1-1 0,1 1 0,0-1 0,0 1 0,1 0 0,-1-1 0,0 1 0,1-1 0,-1 1 0,1-1 1,0 1-1,0-1 0,0 0 0,0 1 0,0-1 0,1 0 0,-1 0 0,1 0 0,-1 0 0,1 0 0,0 0 0,2 2 0,19 10 4,0-1 0,1-1 0,0 0-1,1-2 1,28 7 0,-24-7 132,-1 0 0,0 2 1,36 20-1,-61-30-12,0 0 0,0 0 0,0 1 0,0-1 0,-1 1 0,1 0 0,-1 0 0,1 0 0,-1 0 0,0 0 0,0 0 0,0 1 0,-1-1 0,1 1 0,-1-1 0,2 7 0,-1 2 171,-1 0 0,0 0 0,-1 0 0,-1 11 0,1 5-233,3-27-91,0 0-1,0-1 0,0 1 0,1-1 0,-1 1 1,0-1-1,1 0 0,-1 0 0,0-1 0,0 1 1,1-1-1,3 0 0,-3-3-307,1 0-1,-1 0 1,1-1-1,-1 1 1,0-1-1,-1 0 1,1 0 0,-1 0-1,0 0 1,0-1-1,2-7 1,4-12-3947,8-34 0,-8 26-484,-1 6 1294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0:20.77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61 0 2048,'0'0'698,"-44"0"1621,-39 0 2805,-107 0-2406,189 1-2566,-1-1 0,1 1 1,0-1-1,0 1 1,0 0-1,0-1 1,-1 1-1,1 0 1,0 0-1,0 0 1,1 0-1,-1 0 0,0 0 1,0 0-1,-2 6 1283,-22-7-1526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0:17.65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04 0 32,'0'0'2004,"-15"0"-1738,-73 19 5200,102-9-4405,-12-9-845,0 1 0,0 0 0,1-1 0,-1 1 0,0-1 0,1 0 0,-1 0 0,1 0 0,0 0 0,-1 0 0,1-1-1,0 1 1,-1-1 0,1 0 0,0 0 0,4 0 0,63-1 892,-38 0-771,30-7-259,110 8 0,-132-9-62,75 9 83,-67 11-32,-47-12-64,1 1 1,-1 0 0,1 0 0,0 0-1,-1 0 1,1 1 0,-1-1 0,1 0-1,0 1 1,-1-1 0,1 1 0,-1-1-1,1 1 1,-1 0 0,0-1-1,1 1 1,2 2 0,34 6 71,178-3 790,-48-6-814,-68 8-41,-8-2-38,-32 4 56,-33-10-18,-14-1-14,0 1-1,0 0 1,-1 1-1,1 0 1,0 1 0,12 4-1,32 2-8,-43-6 11,0 0 0,1-1 0,-1-1 0,26-2 0,3 0 53,847 2 62,-858 10-117,-14-1-4,329-9 112,-299-10-88,73-2 34,20 12-18,-73-8 73,423 8 973,-718 0-1159,107-7 121,-556 7-3,634-11-70,-35 4 78,-367 7-89,406 7 89,-19-2-43,-289-1-29,302 5 64,27-8-47,-1 1 0,1 0 0,-24 7 0,23-4 10,0-1 0,1-1 0,-27 1 0,-438-4 35,445 7-59,-1 0 0,37-7 58,-11 0 127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0:13.05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351 1096,'0'0'779,"62"9"6878,-62-8-7475,-1 31 2887,6-31-3016,-1 0 0,0 0 0,1-1 0,-1 0 0,0 0 0,1 0 1,8-1-1,4-1 83,154 2 561,-113 12-690,-52-12-5,0 1-1,0 0 1,0 1 0,0-1 0,0 1-1,6 3 1,-7-3 9,1 0 0,0 0 0,0 0-1,0-1 1,0 0 0,7 1 0,1372-2 1437,-1284 7-1301,1152-7 781,-1214-2-911,52-9 0,-26 2-9,268-5-5,-283 4 35,30 2-46,425 8-38,-451-9 113,-54 9-90,46 0-15,48 0 131,-75 9 678,133-3-85,-94-6-311,-37 0-115,-29 0-141,-3 0-122,6 1-2,0-1 0,-1 1 0,1-1 1,0-1-1,-1 1 0,1-1 0,0 0 0,0 0 0,0-1 1,-1 1-1,1-1 0,1 0 0,-1 0 0,-7-6 0,9 6-1,0 0 1,0 0-1,-1 1 0,1-1 0,0 0 0,0 1 0,-4-1 0,3 1-2,1 0 0,0 0-1,0-1 1,-1 1 0,1-1 0,0 0-1,1 1 1,-1-1 0,0-1 0,-3-2-1,4 2-13,-1-1-1,1 0 1,0 0 0,0 0-1,0 0 1,0 0-1,1-1 1,-2-4-1,3 6 7,-1 0-1,1 0 1,-1 0-1,0 0 1,0 0 0,0 1-1,-1-1 1,1 0-1,-1 1 1,1-1-1,-1 1 1,0 0-1,0-1 1,0 1-1,0 0 1,0 0 0,0 0-1,-5-2 1,-9-4 6,0 2 0,-1 0 0,0 0 1,0 2-1,0 0 0,0 1 0,-1 1 0,-34-1 1,-684 3 69,664 11-109,-29-2 56,13-1 25,-387-8-40,366 9-3,60-3-3,-12 0 2,-149 9 17,-1034-15-39,1201-17 16,11 11 28,-1 1 0,-46-1 0,24 3-36,-308-8-25,362 11 28,-36 0-47,-173 0 89,206-1-24,1 0 0,0 0 0,0 0 0,0 0 0,0-1 0,0 0 0,-4-2 0,-18-9-23,-57-7 76,26 16-186,56 47 153,0 105 65,3-143-71,-2-3-12,0-1 0,0 1 0,0 0 0,0 0 0,0 0 0,0 0 1,0 0-1,-1 0 0,1 0 0,0 5 0,-1 120 94,0-127-41,2 1-49,-1-1 0,1 1 0,0 0-1,0-1 1,0 0 0,-1 1 0,1-1 0,0 0 0,0 0 0,0 0 0,0 0 0,-1-1 0,1 1 0,0 0 0,0-1 0,0 1 0,-1-1 0,1 1 0,0-1 0,1-1 0,35-24 52,-12 6-40,-14 14-17,1 0-1,-1 0 1,1 2-1,0-1 0,0 2 1,1 0-1,-1 0 1,28 0-1,153-6 86,-164 20-108,21 5 45,-26-11-17,1-2 0,-1 0-1,1-2 1,50-3 0,-9 0 25,-60 2-29,1 1 0,-1 0-1,1 1 1,8 2 0,-9-2 2,1 0 0,0 0 1,-1-1-1,10 0 0,-3 1-5,0 0 1,0 0-1,24 8 1,9 3 7,8-6 6,-1-3 0,91-3 0,-69-2 11,13-13-3,353 10-40,-368-6-23,-49 8 60,48-8 0,-22 1-1,145-7-2,260 10-1,-251 8-5,-180-2-7,8 1-26,52-7 1,26-1 61,-11-14-25,-61 12-2,-1 2 0,1 1 0,45-1 0,-68 7-12,-2 1 15,-1-1 1,0-1-1,1 0 0,-1-1 0,14-4 0,-20 5-6,0 0 0,0 0-1,0 0 1,0 1-1,9 0 1,-10 0-9,0 0 0,0 0 0,0 0 0,0-1 0,0 0 0,0 0 0,7-2 0,11-4 16,0 0-1,1 2 0,37-4 0,-43 7 0,56-8-55,-3-1 97,97-1 1,193 12 115,-361-1-169,0 0-1,0-1 1,0 1 0,0 0-1,-1-1 1,1 1-1,0 0 1,-1-1-1,1 1 1,-1-1-1,1 1 1,-1-1-1,1-1 1,8-20 0,-8 21-1,0 1 0,1-1 0,-1 0 0,0 0 1,0 0-1,0 0 0,0 0 0,0 0 0,0 0 1,-1 0-1,1 0 0,-1-1 0,1 1 0,-1 0 1,0-3-1,0-39-39,-1 27 3,1 14 38,-1 0 0,1 0 0,-1 1 0,0-1 0,0 0 0,0 0 0,-1 1 0,1-1 0,-4-3 0,4 4 0,-1-1-1,1 1 1,-1 0 0,1-1 0,0 0 0,0 1-1,0-1 1,0 0 0,0-4 0,0-3 3,-1 0 1,1 0 0,-1 0 0,-1 0-1,0 1 1,-1-1 0,-6-13 0,1 19-1161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0:06.622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0 220,'26'20'5290,"-24"-20"-4970,-1 0-1,1 1 1,-1-1-1,1 0 1,-1 0-1,1 0 1,1 0-1,5 4 447,-8-3-743,0-1-1,1 1 1,-1-1-1,1 1 1,-1-1-1,0 1 0,1-1 1,-1 1-1,1-1 1,-1 0-1,1 1 1,-1-1-1,1 0 1,-1 0-1,1 1 0,-1-1 1,1 0-1,0 0 1,-1 0-1,1 0 1,-1 0-1,1 0 0,0 0 1,-1 0-1,1 0 1,1 0-1,1 0 175,1 0-1,0 1 0,0-1 1,0 1-1,-1 0 0,1 0 1,6 2-1,-6-2-117,1 0 1,-1 0-1,1 0 0,-1-1 1,1 1-1,-1-1 0,1 0 1,-1-1-1,6 0 0,7 0 150,239 1 332,-245 1-563,0 0 1,-1 1-1,1 1 1,16 5-1,14 4 22,44 0 126,1-4 0,150-5 0,-143-4-100,227 1-106,-303 1 72,0 1 1,26 6-1,22 3 14,206-6-18,139-3 75,-208-4-56,362 2 88,-520-2-128,55-10 0,4 0 60,118-11-9,73-3 0,-181 21 29,495-11-5,-204 16-1,-355 10-87,14-2 98,76-1-82,-33 1 12,18 1 12,-70-9 36,-46 0-527,-37 0-1146,14 2 498,0-1 0,-28 9 0,6-2-286,-89 18-3448,102-21 403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2:34.917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109 1148,'0'0'7721,"0"13"-6826,0 19 1834,34-32-1326,-29-1-1317,1 1 0,-1 1 1,1-1-1,-1 1 0,1 0 0,-1 0 1,6 2-1,5 2 79,0-2 1,1 0-1,-1-1 0,0-1 1,1 0-1,-1-1 0,21-3 1,15 1 301,354-16 202,-118-3-406,-276 21-275,150-10 235,164-4 99,-11-2 7,-98 2-217,21-7 168,-14 1-98,225 8 15,-82 4-115,331-7 7,-292 15-125,-389 5 79,-15-4-36,0 0 0,0 0 0,-1 0 0,1 0 0,0-1-1,0 1 1,0-1 0,1 1 0,3-1 0,91 8-73,-66 4 98,-26-12-31,0 1 0,-1 0 0,1 0 0,0 0 0,0 1-1,5 2 1,-6-2-2,1-1 0,-1 1-1,0-1 1,1 0 0,-1 0-1,6 0 1,-383-1-68,245 11 19,-182-11-7,223-7 5,48 2 87,-326-17-49,-1488 22-426,1775 10 484,-13 0-8,-117-10-125,139 9 137,67-9-48,0 0 1,0 0-1,0 0 0,0 0 0,0 0 1,0 0-1,0 1 0,0-1 1,0 1-1,0-1 0,0 1 0,0 0 1,-3 2-1,1-2 3,-1 0-1,1 1 1,0-2 0,0 1 0,0-1-1,-7 1 1,-5 0-9,-95 14-23,-1-5 0,-141-6 0,203-4 4,16 7 45,29-5-28,-1-1-1,1 1 0,-1-1 1,1 0-1,-8 0 0,-25 4 96,29-5-120,7 1 33,-1-1 0,0 0 0,1 0-1,-1 0 1,1 0 0,-1-1 0,0 1-1,1-1 1,-1 0 0,1 1 0,-1-1-1,-2-2 1,2 2 5,-1-1-1,1 1 1,-1-1-1,0 1 1,0 1-1,1-1 1,-8 0 0,-15-5 35,-4-1-26,25 6-14,1 0 0,-1 0 0,0 0-1,1-1 1,-1 0 0,1 1-1,-1-1 1,1-1 0,0 1-1,0-1 1,0 0 0,-5-4-1,11 7-17,-1 0 0,1 1 0,0-1-1,0 0 1,0 0 0,0 0 0,0 0-1,0 0 1,0 0 0,0 0 0,0-1 0,3 0-1,25-10-4465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0:24.02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029 42 764,'0'0'943,"12"0"-41,3-1-885,0 0 1,21-6-1,-20 4-59,1 0-1,25 0 1627,-14 3-1208,-13 0-227,1-1 0,-1 0 0,0 0 0,1-2 0,27-8 0,-6 5 3488,-44 13-2685,4-5-853,1 0 1,0-1 0,-1 1-1,1-1 1,-1 0-1,1 0 1,-1 0-1,0 0 1,0 0-1,1-1 1,-1 1-1,0-1 1,0 0-1,-10 0 2360,13 11-2369,0 5 456,0-15-524,0-1-1,0 0 1,0 1-1,0-1 1,0 0-1,-1 1 1,1-1-1,0 0 1,0 1-1,-1-1 1,1 0-1,0 0 1,0 1-1,-1-1 1,1 0-1,0 0 1,-1 1-1,1-1 1,0 0-1,-1 0 0,1 0 1,0 0-1,-1 1 1,1-1-1,0 0 1,-1 0-1,1 0 1,-1 0-1,1 0 1,0 0-1,-1 0 1,-1 0-10,1 1 0,0-1-1,0 0 1,0 1 0,0 0 0,0-1 0,0 1 0,0 0 0,0-1 0,0 1 0,0 0 0,0 0 0,1 0-1,-2 1 1,1-1 35,1 0-1,-1 0 0,0 0 1,0 0-1,0-1 1,0 1-1,0 0 0,0 0 1,0-1-1,-1 1 0,1 0 1,0-1-1,0 1 0,-3 0 138,-8 34 289,11-34-456,1 62 1334,-36-63-1238,-104 0 694,88-7-753,47 6-54,-1 0 1,1-1-1,0 1 1,0-1-1,0 0 0,-5-4 1,-12-3 19,-9-3-53,18 7 43,0 0-1,0 1 1,-15-3 0,-40-1 269,-114 1 0,147-2-213,-267 9 1069,290-5-1091,11 5-44,0-1-1,0 0 0,0 0 1,-1 1-1,1-1 0,0 1 1,0-1-1,-1 1 0,1 0 1,0-1-1,0 1 0,-1 0 1,1 0-1,0 0 0,-2 0 1,-69 0-11,65-3 0,1 0-1,-1 0 1,1-1 0,-11-7-1,6 4-1759,-1 1 0,0 1-1,0 0 1,-22-6 0,6 2-2525,8 2 1301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6:39.098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91 133 3856,'3'-2'261,"0"0"0,0 0 0,0 0 0,0 0 0,-1 0 0,1 0 0,-1-1 0,0 1 0,4-6 0,11-9 1864,-5 8-802,-10 8-1096,0 1 1,0-1-1,0-1 1,0 1-1,0 0 0,-1 0 1,1-1-1,0 1 1,-1-1-1,1 1 1,-1-1-1,0 0 1,1 0-1,-1 0 1,0 0-1,0 1 0,0-1 1,1-3-1,-2 4-65,-1 2-149,0-1 0,0 1 0,0-1 0,0 0 0,-1 1 0,1-1 0,0 0-1,0 0 1,0 0 0,0 0 0,0 0 0,0 0 0,0 0 0,-2-1 0,-19 2 33,6 8-3,0 0 0,1 2-1,0 0 1,-22 21 0,33-27-30,0-1 0,0 1 0,1-1 0,-1 1 0,1 0 0,0 1 0,1-1 0,-1 0 0,1 1 0,0 0 0,0-1 0,1 1 0,0 0 0,0 0 0,0 0 0,1 0 0,0 9 0,0-14-7,1 0 0,0 0 0,0 1 0,-1-1 0,1 0 0,0 0 0,0 0 0,0 0 0,0 0 1,1-1-1,-1 1 0,0 0 0,0 0 0,0-1 0,1 1 0,-1-1 0,0 1 0,1-1 0,-1 1 0,0-1 0,1 0 0,1 1 1,40 6 28,-39-6-44,38 2-15,-33-4 43,0 2-1,0-1 1,0 1 0,-1 0-1,1 1 1,0 0 0,0 0-1,-1 1 1,14 6-1,-21-8 18,-1-1 0,1 1 1,0-1-1,-1 1 0,1-1 0,-1 1 0,1 0 0,-1-1 0,0 1 0,1 0 0,-1-1 0,0 1 0,1 0 0,-1-1 0,0 1 0,0 0 0,1 0 0,-1-1 0,0 1 0,0 0 0,0 0 0,0-1 0,0 1 0,0 0 0,0 0 1,-1 0-1,1-1 0,0 1 0,0 0 0,0-1 0,-1 1 0,1 0 0,0 0 0,-2 0 0,1 1-20,0 0 0,0-1 1,0 1-1,0-1 0,0 1 0,0-1 0,-1 0 1,1 1-1,-1-1 0,1 0 0,-4 2 1,-47 22 74,45-21-103,0 1 0,-1-1 0,0-1 0,0 1 0,0-1 0,0-1-1,-1 0 1,1 0 0,-1 0 0,-11 0 0,18-3-175,1 1 0,-1 0 0,1-1 0,-1 1 0,1-1-1,-1 0 1,1 1 0,-1-1 0,1 0 0,0 0 0,-1 0 0,1 0 0,0 0-1,0 0 1,0 0 0,0 0 0,0-1 0,0 1 0,0 0 0,0-1 0,0 1-1,0-2 1,-1-1-674,0 0 1,1 0-1,-1 1 0,1-1 0,0 0 0,0 0 0,1 0 0,-1-6 0,1 0-1083</inkml:trace>
  <inkml:trace contextRef="#ctx0" brushRef="#br0" timeOffset="698.76">253 215 4004,'85'0'6806,"-83"-1"-6692,1 0 0,0 0-1,0 0 1,0 0-1,-1-1 1,1 1 0,-1-1-1,1 1 1,-1-1 0,1 0-1,-1 0 1,0 0-1,0 0 1,0 0 0,2-4-1,28-38 1063,-30 42-1141,-1-1 1,1 1-1,-1-1 0,1 1 1,-1-1-1,0 0 1,0 1-1,0-1 0,0 0 1,0 0-1,-1 0 1,1-4-1,-30 6-58,26 2 25,0 0 0,0 0 0,0 0 1,1 0-1,-1 0 0,0 1 0,1-1 1,-1 1-1,1 0 0,-1-1 0,1 1 1,0 0-1,0 1 0,0-1 0,0 0 1,-3 5-1,-26 44 85,27-42 126,1 0 1,1 1-1,0-1 1,0 1-1,1-1 0,0 1 1,0 0-1,2 15 1,-1-7 112,0-16-267,0 1 1,1-1-1,-1 0 0,1 1 1,-1-1-1,1 1 0,0-1 1,-1 0-1,1 1 0,1-1 1,-1 0-1,0 0 0,0 0 1,1 0-1,-1 0 0,1 0 1,2 2-1,0 0-7,1-1 1,-1 0-1,0-1 0,1 1 1,0-1-1,-1 1 1,1-1-1,6 1 0,-2 0-38,1-1 0,-1 0 0,1-1 0,0 0 0,0 0-1,0-1 1,-1 0 0,19-3 0,-17 0-11,0-1 1,0 0-1,-1-1 0,1 0 0,-1-1 1,0 0-1,-1-1 0,1 1 1,15-16-1,-9 5 13,0 0 0,-1-1 0,26-38 0,-33 40-5,0 0 1,9-28-1,-11 28-20,1-1 0,14-25 1,-20 40-2,1-1 1,0 1-1,0-1 1,1 1-1,-1 0 1,0 0-1,1 0 1,0 0-1,-1 0 1,1 0-1,0 1 1,0 0-1,0-1 1,0 1 0,0 0-1,0 0 1,0 1-1,0-1 1,0 1-1,0-1 1,1 1-1,4 0 1,-7 1 11,1 0 0,-1 0-1,0 0 1,0 0 0,0 1 0,0-1 0,-1 0 0,1 0 0,0 1 0,0-1 0,-1 0 0,1 1 0,-1-1 0,1 1 0,-1-1 0,1 2 0,6 29-60,-7-30 102,0-5 80,-1-13 257,1 13-346,0 1 0,-1-1 0,1 1 0,-1-1 0,1 1-1,-1 0 1,0-1 0,0 1 0,0 0 0,0-1 0,0 1-1,-1 0 1,1 0 0,0 0 0,-3-2 0,2 2-36,-1 1 1,1-1-1,-1 0 1,1 1-1,-1-1 1,0 1-1,1 0 0,-1 0 1,0 0-1,0 0 1,0 1-1,0-1 1,0 1-1,0-1 1,0 1-1,0 0 1,0 1-1,0-1 1,0 0-1,-5 2 0,3 0 1,0 1 0,1 0 0,-1-1-1,1 1 1,0 1 0,0-1-1,0 1 1,0 0 0,0-1 0,1 2-1,-3 4 1,-8 8 20,2 0-1,-18 33 1,26-41 14,1 0 0,-1 0 1,2 0-1,-1 0 0,1 1 0,1-1 0,-1 1 1,1 14-1,1-22-16,0-1 0,1 1 0,-1-1 0,0 1 0,1-1 0,-1 1 0,0-1 0,1 1 0,0-1 0,-1 0 0,1 1 0,0-1 0,0 0 0,0 1 0,0-1 0,0 0 1,0 0-1,0 0 0,2 2 0,0-1 20,0 0 0,1 0 1,-1 0-1,1-1 0,0 1 0,-1-1 1,7 2-1,4 0 24,0-1 1,0-1-1,19 0 1,-21-2-52,-1 0 0,1 0 0,-1-1 0,0-1 0,1 0 0,-1 0 0,-1-1 0,20-10 0,-22 10-115,0-1-1,0 0 1,-1 0 0,0-1 0,0 1 0,0-2 0,-1 1 0,1-1 0,-2 0 0,1 0 0,8-15-1,-12 18-643,-1-1-1,0 1 1,0-1-1,0 1 1,0-1-1,-1 0 1,0 1-1,0-1 1,-1-6-1,1-5-2930,0 1 41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6:27.169"/>
    </inkml:context>
    <inkml:brush xml:id="br0">
      <inkml:brushProperty name="width" value="0.025" units="cm"/>
      <inkml:brushProperty name="height" value="0.025" units="cm"/>
      <inkml:brushProperty name="color" value="#004F8B"/>
    </inkml:brush>
  </inkml:definitions>
  <inkml:trace contextRef="#ctx0" brushRef="#br0">50 89 6333,'-18'11'496,"16"-10"-259,-1 0 1,0 1-1,1-1 1,-1 0-1,1 1 0,0 0 1,0-1-1,-1 1 1,1 0-1,0 0 1,1 0-1,-3 4 1,4-6 1182,4 0-1345,8 1 82,-1-1 1,1 0 0,-1-1 0,1 0-1,-1-1 1,0 0 0,1-1-1,-1 0 1,15-7 0,34-18 620,0 3 0,92-25 0,-180 74 581,-26 13-1413,37-27 80,5-4-37,0 1 0,0 0 0,1 1-1,0 0 1,0 0 0,1 2 0,0-1 0,-17 22 0,27-31 10,-1 1-1,1-1 1,0 1 0,0-1 0,-1 0 0,1 1-1,0-1 1,0 1 0,0-1 0,0 1 0,0 0-1,-1-1 1,1 1 0,0-1 0,0 1 0,0-1-1,0 1 1,1-1 0,-1 1 0,0-1 0,0 1-1,0-1 1,0 1 0,0-1 0,1 1 0,-1-1-1,0 1 1,0-1 0,1 0 0,-1 1 0,0-1-1,1 1 1,-1-1 0,1 1 0,23 7 41,-19-7-39,0 0 0,0-1 1,0 0-1,0 0 0,-1 0 1,1-1-1,0 0 1,9-2-1,-5-2 0,6-1-5,-1-1-1,0-1 0,24-18 0,-34 23 9,-1 0-1,1-1 1,-1 1 0,0 0-1,0-1 1,-1 0 0,1 0 0,-1 0-1,0 0 1,0 0 0,0 0-1,0 0 1,-1-1 0,1 1-1,-1-1 1,0 1 0,-1-1-1,1-7 1,-2 11-4,0 0 1,-1 0-1,1 1 1,0-1-1,-1 1 1,1-1-1,-1 1 0,1-1 1,-1 1-1,1 0 1,-1 0-1,1 0 1,-1 0-1,1 0 1,-2 0-1,-33-1 94,32 1 24,-10-2 218,14 2-304,0 0 0,-1-1 0,1 1 1,0 0-1,-1 0 0,1 0 0,0 0 0,-1-1 0,1 1 1,0 0-1,-1 0 0,1 0 0,-1 0 0,1 0 0,0 0 0,-1 0 1,1 0-1,-1 0 0,1 0 0,0 0 0,-1 0 0,1 0 1,-1 1-1,1-1 0,0 0 0,-1 0 0,1 0 0,0 0 1,-1 1-1,1-1 0,0 0 0,-1 0 0,1 1 0,0-1 0,0 0 1,-1 0-1,1 1 0,0-1 0,0 0 0,-1 1 0,1-1 1,0 0-1,0 1 0,0-1 0,0 1 0,0-1 0,0 0 1,-1 1-1,1-1 0,0 1 0,0-1 0,0 0 0,0 1 0,0-1 1,1 1-1,-1-1 0,0 1 0,2 20 107,0 1-1,2-1 1,0 0 0,2 0-1,10 26 1,9 38 81,-9-16-83,-2-15-79,-2 0-1,-2 2 1,3 85 0,-39-143-115,20-2 59,0 1-1,1-1 1,0-1 0,-1 1 0,1-1 0,1 0-1,-1 0 1,-5-8 0,-30-49-38,40 61 38,-2-2-9,-1-2-8,0 0 0,0 1 0,1-1 0,0 0 0,0 0 0,0 0 0,-2-9 0,4 14-23,0 1 29,0 1 12,0-1 0,0 1-1,0-1 1,0 1-1,0-1 1,0 1-1,0-1 1,0 1 0,1-1-1,-1 1 1,1-1-1,0 2 1,12 12 8,0-1 0,20 16 0,-6-5 42,-24-22-45,0 0 1,1 0-1,0 0 1,-1-1-1,1 0 0,0 0 1,0 0-1,1 0 1,-1-1-1,0 1 1,5 0-1,-6-1-5,-1-1 1,0 0-1,1 1 0,-1-1 1,1 0-1,-1-1 0,0 1 1,1 0-1,-1 0 0,0-1 1,1 0-1,-1 1 0,0-1 1,0 0-1,1 0 1,-1 0-1,0 0 0,0-1 1,0 1-1,0-1 0,2-2 1,5-5 30,-1 0 0,0-1 0,-1 0 0,0-1 0,0 0 0,-1 0 0,-1 0 0,0-1 0,0 1 0,5-24 1,-8 20-2622,0 0 1,0-26 0,-2 71-5254,0-19 5343</inkml:trace>
  <inkml:trace contextRef="#ctx0" brushRef="#br0" timeOffset="1433.38">447 1129 5384,'-1'-10'4899,"1"-18"-2815,0 23-1556,0 0-419,1 1 0,-1-1 0,1 1 0,0 0 0,1-1 0,-1 1 0,1 0 0,0 0 0,0 0 0,0 0 0,0 0 0,1 1 0,-1-1 0,1 1 0,0-1 0,0 1 0,1 0 0,-1 0 0,1 0 0,4-2 0,-1 0-107,0 1 0,0 0 0,0 1 0,0 0 0,1 0 0,-1 1 1,1-1-1,-1 2 0,1-1 0,0 1 0,11 0 0,-17 1-1,-1 1 0,1-1 1,0 1-1,-1 0 1,1 0-1,-1 0 0,1 0 1,-1 0-1,0 0 0,1 0 1,-1 0-1,0 0 0,0 1 1,0-1-1,0 0 1,0 1-1,0-1 0,0 1 1,1 2-1,18 41 124,-14-31-97,24 61 64,-29-74-93,1-1 7,-1-2-4,0 1 1,0-1-1,0 0 0,-1 1 0,1-1 0,-1 0 1,1 0-1,-1 0 0,1 1 0,-1-1 1,0 0-1,0 0 0,0-3 0,0-2 0,3-7 177,0-1 1,8-20 0,-9 29-146,0 1 0,0 0 0,0 0 0,1 0 0,0 0 0,0 0 1,1 0-1,-1 1 0,7-7 0,-8 10-33,-1 0 1,0 1 0,0-1-1,0 0 1,1 1 0,-1-1-1,0 1 1,1-1 0,-1 1-1,0-1 1,1 1 0,-1 0-1,1 0 1,-1 0 0,1 0-1,-1 0 1,0 0 0,1 0-1,-1 0 1,1 0 0,-1 1-1,0-1 1,1 1 0,-1-1-1,0 1 1,1-1 0,-1 1-1,0 0 1,0 0 0,0-1-1,1 1 1,-1 0 0,0 0-1,0 0 1,0 0 0,-1 0-1,2 2 1,5 5-2,-1 1 0,0 0 0,9 19 0,-9-17 2,40 61 112,-46-72-115,-1 0 1,1-1 0,0 1 0,0 0 0,0 0-1,0 0 1,0 0 0,0-1 0,0 1 0,0 0-1,0 0 1,0 0 0,0 0 0,0 0 0,0-1-1,0 1 1,0 0 0,1 0 0,-1 0-1,0 0 1,0 0 0,0-1 0,0 1 0,0 0-1,0 0 1,0 0 0,0 0 0,0 0 0,1 0-1,-1-1 1,0 1 0,0 0 0,0 0 0,0 0-1,0 0 1,0 0 0,1 0 0,-1 0 0,0 0-1,0 0 1,0 0 0,0 0 0,1 0 0,-1 0-1,0 0 1,0 0 0,0 0 0,0 0 0,0 0-1,1 0 1,-1 0 0,0 0 0,0 0 0,0 0-1,0 0 1,1 0 0,-1 0 0,0 0 0,0 0-1,0 0 1,0 1 0,0-1 0,0 0 0,1 0-1,-1 0 1,0 0 0,0 0 0,0 1 0,3-16-15,-3 13 16,5-24 2,1-1 0,15-39 1,-20 65-4,-1 0 1,0 0 0,1 1 0,0-1 0,-1 0 0,1 0-1,-1 1 1,1-1 0,0 0 0,-1 1 0,1-1 0,0 1 0,0-1-1,-1 1 1,1-1 0,0 1 0,0 0 0,0-1 0,0 1-1,0 0 1,0 0 0,-1 0 0,1 0 0,0 0 0,0-1 0,0 2-1,0-1 1,0 0 0,0 0 0,0 0 0,0 0 0,0 0-1,-1 1 1,1-1 0,0 0 0,0 1 0,0-1 0,0 1 0,-1-1-1,1 1 1,0-1 0,0 1 0,-1 0 0,1-1 0,-1 1 0,1 0-1,0-1 1,-1 1 0,1 0 0,-1 0 0,0 0 0,1 0-1,-1-1 1,1 3 0,3 7 89,1 0-1,0 0 1,1-1-1,0 1 1,0-1-1,1 0 1,14 14-1,-16-19-44,-1 0-1,1-1 1,0 1-1,1-1 1,-1 0-1,0 0 1,1-1-1,0 0 0,0 0 1,-1 0-1,1 0 1,0-1-1,1 0 1,-1-1-1,8 1 1,-12-2-43,0 0 0,-1 0 0,1-1 0,0 1 0,-1 0 1,1-1-1,-1 1 0,0-1 0,1 1 0,-1-1 0,0 0 1,0 0-1,0 0 0,0 1 0,0-1 0,-1 0 0,1 0 1,0 0-1,-1 0 0,1-3 0,10-47 35,-6-25-73,-5 77 19,0 32-14,1-27 31,1 0-1,0 1 1,0-1 0,0 0 0,1 0 0,0-1 0,0 1 0,0 0 0,0-1 0,6 6 0,2 4 1,-9-10-1,0-1 0,0 1 0,1-1 0,-1 0 0,1 0 0,0 0 0,0 0 0,0-1 0,0 1 0,1-1 0,-1 1 0,0-1 0,1 0 0,0-1 0,-1 1 0,1-1 0,0 1 0,0-1 0,0 0 0,0-1 0,0 1 0,8 0 0,-10-5-2,-1 1 0,1-1 1,0 0-1,-1 1 0,0-1 0,0 0 1,0 0-1,0 0 0,-1 1 1,1-6-1,-1 6 5,4-27 26,10-51 12,-13 74-45,1 0 0,1 0-1,-1 0 1,1 0 0,0 0 0,1 1 0,0 0-1,7-10 1,-10 15 5,-1 0-1,1 0 0,0 0 0,-1 0 0,1 1 1,0-1-1,0 0 0,-1 0 0,1 1 0,0-1 1,0 1-1,0-1 0,0 1 0,0-1 0,0 1 1,0 0-1,0-1 0,0 1 0,0 0 1,0 0-1,0-1 0,0 1 0,0 0 0,0 0 1,0 0-1,0 1 0,0-1 0,0 0 0,0 0 1,0 0-1,0 1 0,0-1 0,0 1 0,0-1 1,0 1-1,0-1 0,0 1 0,0-1 1,0 1-1,-1 0 0,1-1 0,0 1 0,0 0 1,-1 0-1,1 0 0,0 1 0,5 6 8,-1 0 0,-1 1-1,1-1 1,3 14-1,0-3 47,4 9 97,-10-21-118,0-1 1,0 0-1,1 0 0,0 0 1,0-1-1,1 1 0,-1-1 1,6 6-1,-8-11-30,-1 0-1,1 0 1,-1 0 0,0 0 0,1-1-1,-1 1 1,1 0 0,-1-1-1,0 1 1,1 0 0,-1-1 0,0 1-1,1 0 1,-1-1 0,0 1-1,1-1 1,-1 1 0,0 0 0,0-1-1,0 1 1,1-1 0,-1 1-1,0-1 1,0 1 0,0-1 0,0 1-1,0-1 1,0 1 0,0-1-1,0 1 1,0-1 0,0 1 0,0 0-1,0-1 1,-1 0 0,3-23-33,-2 10 186,0-1 0,2 0 0,-1 1 0,2-1 0,0 1 0,1 0 0,0-1 0,1 2 0,8-17 0,-13 29-152,0 1 0,1-1 0,-1 0 0,0 1 1,1-1-1,-1 1 0,1-1 0,-1 1 0,0-1 1,1 1-1,-1-1 0,1 1 0,-1 0 0,1-1 1,0 1-1,-1 0 0,1-1 0,-1 1 1,1 0-1,0 0 0,-1-1 0,1 1 0,-1 0 1,1 0-1,0 0 0,-1 0 0,1 0 0,0 0 1,-1 0-1,1 0 0,0 0 0,-1 0 0,1 0 1,0 1-1,-1-1 0,1 0 0,-1 0 1,1 1-1,0-1 0,-1 0 0,1 1 0,-1-1 1,1 0-1,-1 1 0,1 0 0,25 30 241,-14-15-85,1-3-125,-6-5-17,1-1 1,0 1-1,0-1 0,1-1 0,0 1 0,0-1 1,0-1-1,12 5 0,-20-10-73,0 1 0,0-1 0,-1 0 1,1 0-1,0 0 0,0 0 0,0 0 0,0 0 0,0 0 1,0-1-1,-1 1 0,1 0 0,0 0 0,0-1 0,0 1 1,0 0-1,-1-1 0,1 1 0,0-1 0,0 1 0,-1-1 1,1 1-1,0-1 0,-1 0 0,1 1 0,-1-1 1,1 0-1,-1 1 0,1-1 0,-1 0 0,1 0 0,-1 1 1,0-1-1,1 0 0,-1 0 0,0 0 0,0 0 0,0 1 1,0-1-1,1 0 0,-1 0 0,0 0 0,-1-2 0,2-1-270,-1 0-1,0 0 0,0 0 0,0 0 0,-1 0 0,0 0 0,1 0 0,-1 0 1,-2-5-1,-4-3-1189,0 1 1,-1 0-1,-1 1 1,-16-18-1,-5-6-1961,9 8 1386</inkml:trace>
  <inkml:trace contextRef="#ctx0" brushRef="#br0" timeOffset="1788.6">1080 583 7705,'0'0'79,"-1"0"1,0 1-1,0-1 1,0 0 0,0 1-1,0-1 1,1 1-1,-1-1 1,0 1 0,0-1-1,1 1 1,-1 0-1,0-1 1,1 1 0,-1 0-1,0-1 1,1 1-1,-1 0 1,1 0-1,0 0 1,-1-1 0,1 1-1,0 0 1,-1 1-1,-1 9 6498,41-11-4298,-12 0-6888,-26 0 4480,-1 0 1,0 0-1,1-1 1,-1 1-1,0 0 1,0 0-1,1 0 1,-1 0-1,0-1 1,0 1-1,0 0 1,1 0-1,-1-1 1,0 1-1,0 0 1,0 0-1,0-1 1,0 1-1,0 0 1,1 0-1,-1-1 1,0 1-1,0 0 0,0-1 1,0 1-1,0 0 1,0 0-1,0-1 1,0 1-1,0 0 1,0-1-1,0 1 1,0 0-1,0 0 1,-1-1-1,1-1-684,0-7-2444</inkml:trace>
  <inkml:trace contextRef="#ctx0" brushRef="#br0" timeOffset="2746.52">2137 523 6301,'0'-1'57,"17"-21"1000,-12 6 4658,-5 23-5462,0 0-95,0 0 1,0 1-1,0-1 1,-1 0-1,0 0 1,0 0-1,-1 0 0,0 0 1,-6 13-1,0-3-108,1 0 0,1 1-1,1 0 1,0 1 0,-3 27-1,6 25 46,3-70-93,-1 0 0,1 0 0,-1 1 0,1-1 0,0 0 0,-1 0-1,1 0 1,0 0 0,0 0 0,0 0 0,0 0 0,0 0 0,0 0 0,0 0 0,0-1 0,0 1 0,0 0 0,0-1-1,1 1 1,-1-1 0,0 1 0,0-1 0,1 1 0,-1-1 0,0 0 0,1 0 0,-1 0 0,0 0 0,3 0 0,48 2 48,-45-2-43,0-1-5,0-1-1,-1 0 0,1-1 0,-1 1 1,0-1-1,1-1 0,-2 1 0,1-1 0,0 0 1,-1 0-1,10-10 0,13-8-22,-16 14 86,-9 5 12,0 1 0,0 0 1,0 0-1,1 0 1,-1 0-1,1 0 1,-1 1-1,1-1 0,-1 1 1,1 0-1,0 0 1,6-1-1,-10 2 351,0 32 51,1 3-363,-2 0 1,-8 55 0,6-68-84,2 0 1,0 0 0,3 29-1,-1 0-7,0-50-25,-1-1 1,0 1-1,1 0 0,-1-1 1,1 1-1,-1-1 0,1 1 1,0 0-1,-1-1 1,1 1-1,0-1 0,-1 1 1,1-1-1,0 0 0,-1 1 1,1-1-1,0 0 0,0 1 1,0-1-1,-1 0 0,1 0 1,0 0-1,0 0 1,0 0-1,-1 0 0,1 0 1,0 0-1,0 0 0,0 0 1,0 0-1,-1 0 0,1-1 1,0 1-1,0 0 0,0-1 1,2 0-1,0 1 0,0-1 1,0 0-1,0 1 0,0-1 0,-1-1 1,1 1-1,0 0 0,-1-1 0,3-1 1,6-12-17,-1 0 0,-1 0 1,-1-1-1,0 0 0,11-34 1,3-3 369,-22 53-354,0 0 1,0 0-1,0 0 1,0-1-1,0 1 1,0 0-1,0 0 0,0 0 1,0 0-1,0-1 1,0 1-1,0 0 1,0 0-1,0 0 0,0 0 1,0-1-1,1 1 1,-1 0-1,0 0 0,0 0 1,0 0-1,0-1 1,0 1-1,0 0 1,1 0-1,-1 0 0,0 0 1,0 0-1,0 0 1,0 0-1,1 0 1,-1 0-1,0 0 0,0 0 1,0-1-1,1 1 1,-1 0-1,0 0 1,0 0-1,0 0 0,1 0 1,-1 1-1,0-1 1,0 0-1,0 0 1,0 0-1,1 0 0,-1 0 1,0 0-1,0 0 1,1 0-1,5 14 82,3 32 75,-7-35-114,16 114 121,-2-10-3048,2-41-4044,-11-55 3849,0-3 351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6:55.829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1 37 2392,'5'-6'746,"-2"2"-97,0 0 1,0 1-1,0-1 1,0 1 0,0 0-1,1 0 1,6-4 0,-10 38 688,0-6-668,0-6-275,0 0 1,-1 0-1,0-1 0,-7 26 0,5-27-179,0 1 0,1-1 0,1 29 0,1 212 784,1-247-926,0-1 0,0 1-1,1-1 1,1 1-1,0-1 1,6 15 0,32 62 421,-16-38-378,144 336 235,-124-278-236,81 141 1,-114-227-89,-1 1 0,-1 0 0,-1 0 0,-1 1 0,-1 0 1,-1 1-1,-1-1 0,-1 1 0,-1 0 0,0 31 0,-3-42-13,-2 12 34,1-25-51,1 1 0,-1 0 0,0 0 0,1-1 0,-1 1-1,0 0 1,0-1 0,0 1 0,1-1 0,-1 1 0,0-1 0,0 0 0,0 1 0,0-1 0,0 0 0,0 1 0,0-1 0,0 0 0,0 0 0,0 0 0,0 0 0,0 0 0,-2 0-1,-3-1 3,1 0-1,0 0 0,-1 0 0,1 0 0,0-1 1,-1 0-1,1 0 0,0 0 0,1-1 0,-1 0 1,0 0-1,-4-4 0,-55-49-81,50 43 44,6 5 30,-1 0 1,1 0 0,1 0-1,-1-1 1,2 0-1,-1-1 1,1 1 0,1-1-1,-6-12 1,10 15-16,5 8 33,4 10 13,-1 0-8,0-1-1,0 0 1,1 0 0,0-1 0,1 0 0,0-1-1,1 0 1,0 0 0,19 11 0,-4-3 38,52 24 0,-65-35-39,0-1 1,0 0 0,1 0 0,-1-2 0,1 1-1,0-2 1,14 1 0,-26-2-17,0 0 1,0 0 0,0-1-1,0 1 1,0 0 0,0-1-1,0 1 1,0-1 0,0 1-1,0-1 1,0 1-1,0-1 1,0 0 0,0 1-1,0-1 1,0 0 0,-1 0-1,1 0 1,0 0-1,0-1 1,13-28-8,-1-34-40,-11-11-17,-2 60 34,-1 0 1,2 0 0,0 0-1,1 0 1,7-27-1,-9 42 21,0 0 0,0 0 0,0 1 0,0-1 0,0 0-1,0 0 1,0 1 0,0-1 0,0 0 0,1 0-1,-1 0 1,0 1 0,0-1 0,0 0 0,0 0-1,0 0 1,1 1 0,-1-1 0,0 0 0,0 0 0,0 0-1,1 0 1,-1 0 0,0 1 0,0-1 0,0 0-1,1 0 1,-1 0 0,0 0 0,0 0 0,1 0-1,-1 0 1,0 0 0,0 0 0,0 0 0,1 0 0,-1 0-1,0 0 1,0 0 0,1 0 0,-1 0 0,0 0-1,0 0 1,1 0 0,-1-1 0,0 1 0,0 0-1,0 0 1,1 0 0,-1 0 0,0 0 0,0-1-1,0 1 1,0 0 0,1 0 0,-1 0 0,0 0 0,0-1-1,0 1 1,0 0 0,0-1 0,6 22-1678,-6 36-6208,0-41 5545</inkml:trace>
  <inkml:trace contextRef="#ctx0" brushRef="#br0" timeOffset="1393.07">670 2157 2532,'0'-1'86,"0"0"0,0 1 0,1-1-1,-1 0 1,0 1 0,0-1 0,1 0-1,-1 1 1,0-1 0,1 0 0,-1 1-1,1-1 1,-1 1 0,1-1 0,-1 1-1,1-1 1,-1 1 0,1-1 0,-1 1-1,1-1 1,0 1 0,-1 0 0,1 0-1,0-1 1,-1 1 0,1 0 0,0 0-1,0-1 1,13-7 540,-6-5-187,-7 11-369,0-1 1,1 1 0,-1-1-1,1 1 1,0-1 0,0 1-1,0 0 1,0 0-1,0 0 1,0 0 0,1 0-1,-1 1 1,1-1 0,2-1-1,37-11 860,-40 13-878,0 1 0,-1 0 1,1 0-1,-1 0 1,1-1-1,0 2 0,-1-1 1,1 0-1,0 0 0,-1 0 1,1 1-1,-1-1 1,1 1-1,-1-1 0,1 1 1,-1 0-1,1 0 1,-1 0-1,1-1 0,-1 1 1,0 1-1,0-1 0,0 0 1,2 2-1,6 10 386,-1 0 1,-1 0-1,0 1 0,-1 0 1,-1 0-1,0 0 0,3 18 1,-5 19 2075,-3-51-2416,7-42 444,-3 26-361,-1 0-99,1 0 0,1 1-1,0-1 1,10-18 0,-14 30-78,1 1 0,0 0 1,0-1-1,0 1 0,1 0 1,-1 1-1,1-1 0,0 0 1,-1 1-1,1-1 0,0 1 1,0 0-1,1 0 0,-1 0 1,0 1-1,1-1 0,-1 1 1,1-1-1,0 1 0,-1 0 1,1 1-1,0-1 0,0 1 1,4-1-1,-5 1 2,0 1 0,0-1 1,0 1-1,0-1 0,0 1 0,0 0 1,0 0-1,0 0 0,0 1 0,0-1 1,0 1-1,-1-1 0,1 1 0,-1 0 1,3 2-1,1 2 27,-1-1-1,0 1 1,-1 0 0,0 0 0,0 0-1,4 8 1,1 5 78,-1 1 1,-1 0-1,8 34 1,-17-79-142,0 0 0,4-39 0,0 5-99,-2 47 108,0 9 9,0-1 0,-1 1 0,2-1 0,-1 1 0,0-1 0,1 1 0,-1 0 0,3-7 0,-2 9 8,0 0 0,0 0 0,0-1-1,0 1 1,1 0 0,-1 1 0,0-1 0,0 0-1,1 0 1,-1 0 0,0 1 0,1-1-1,-1 1 1,1-1 0,-1 1 0,1-1-1,-1 1 1,1 0 0,-1 0 0,1 0 0,-1 0-1,1 0 1,2 0 0,-2 1 6,-1-1 0,1 1 0,-1-1 0,1 1 0,-1 0 0,0-1 0,1 1 0,-1 0 0,0 0 0,1 0 0,-1 0 0,0 0 0,0 0 0,0 1 0,0-1 0,0 0 0,0 1 0,1 1 0,18 33 38,-14-23-3,2 1-35,27 45-427,-32-55-79,0 0-1,1 0 0,-1-1 0,1 1 1,-1-1-1,1 0 0,0 0 0,0 0 1,1 0-1,8 4 0,-11-7 348,-1 0 1,1 1-1,0-1 0,-1 0 0,1 0 1,0 0-1,-1-1 0,1 1 1,0 0-1,-1 0 0,1-1 0,-1 1 1,1-1-1,0 0 0,-1 1 1,1-1-1,-1 0 0,0 0 0,1 0 1,-1 0-1,0 0 0,1 0 0,-1 0 1,0-1-1,0 1 0,0 0 1,0-1-1,0 1 0,0-1 0,0-1 1,6-9 161,0 0 1,8-23 0,-9 20-159,29-58 2797,-35 82 883,1 16-2891,0-6-219,-1 55 1098,0-73-1475,1 0 0,-1 1 0,0-1 0,0 0-1,1 0 1,-1 0 0,1 0 0,-1 0 0,1 0 0,-1 0 0,1 0 0,0 0 0,-1 0-1,1 0 1,0-1 0,0 1 0,0 0 0,0 0 0,-1-1 0,1 1 0,0 0-1,0-1 1,0 1 0,0-1 0,1 0 0,-1 1 0,0-1 0,0 0 0,0 1 0,0-1-1,2 0 1,-2 0 10,1 0 1,-1 1-1,1-1 0,-1 0 0,1 0 1,0 0-1,-1-1 0,1 1 0,-1 0 0,1-1 1,-1 1-1,1 0 0,-1-1 0,1 0 1,-1 1-1,0-1 0,1 0 0,-1 0 0,0 0 1,0 0-1,0 0 0,1 0 0,0-2 1,6-10 80,-1 0 1,-1 0-1,-1-1 1,0 0 0,0 0-1,-2 0 1,1 0 0,-2-1-1,0 1 1,-1-1-1,-1-26 1,0 40-132,0-1-1,-1 1 0,1-1 1,-1 1-1,1-1 1,-1 1-1,1-1 1,-1 1-1,0-1 0,0 1 1,0 0-1,0-1 1,0 1-1,0 0 1,0 0-1,0 0 1,0 0-1,-1 0 0,1 0 1,0 0-1,-1 1 1,1-1-1,-1 0 1,1 1-1,-1-1 1,1 1-1,-1-1 0,1 1 1,-4-1-1,-4-1-6,-1 1 0,0 0 0,-13 0 0,21 1 6,1 0 1,-1 1-1,1-1 0,-1 0 0,0 0 0,1 1 0,-1-1 0,1 1 0,0-1 0,-1 1 0,1 0 0,-1 0 0,1-1 1,0 1-1,0 0 0,-1 0 0,1 0 0,0 0 0,0 1 0,0-1 0,0 0 0,0 0 0,1 1 0,-1-1 0,0 0 1,0 1-1,1-1 0,-1 1 0,1-1 0,-1 1 0,1 1 0,-2 6-8,1 1 0,0-1 0,1 0 0,0 12 0,1-6 2,-1-14 8,1 0 1,0 0-1,0 0 1,0 0-1,0-1 0,0 1 1,1 0-1,-1-1 1,0 1-1,0-1 1,0 1-1,0-1 0,1 1 1,-1-1-1,0 0 1,1 0-1,-1 1 0,0-1 1,0 0-1,3-1 1,-1 2-8,1-1 1,-1 0 0,0 0-1,1 0 1,-1 0 0,1 0 0,-1-1-1,4-1 1,-1-2 12,-1-1 0,1 0 0,-1 0 0,0-1 0,7-11 0,5-4-10,-11 14 10,3-3-7,0 0 0,18-14 0,-24 21-1,1 1 0,-1 0 1,1 0-1,0 0 0,-1 0 0,1 1 0,0-1 0,0 1 0,0 0 0,0 0 0,0 0 0,0 1 0,5 0 0,-6 1 8,-1 2 0,1-1 0,0 0 0,-1 1 0,1-1 0,-1 1 0,0 0-1,0 0 1,0-1 0,0 1 0,-1 1 0,2 3 0,4 4-1,12 21-14,30 43 114,-44-69-87,0 0 0,0-1 0,0 1 0,1-1 0,0 0 0,0 0-1,0-1 1,1 0 0,7 4 0,-12-7-16,-1 0 0,1 0 0,0 0 0,0-1-1,0 1 1,0-1 0,1 1 0,-1-1 0,0 0 0,0 1 0,0-1-1,0-1 1,0 1 0,0 0 0,0 0 0,3-1 0,-4 0-2,0 0 0,0 1 1,1-1-1,-1 0 0,0 0 1,0 0-1,0 0 0,0 0 1,0-1-1,0 1 0,0 0 1,-1 0-1,1-1 0,0 1 1,-1 0-1,1-1 0,-1 1 1,1-1-1,-1 1 0,0 0 1,1-3-1,2-25 242,0 0 1,-2 0-1,-3-32 0,1-1 80,1 62-271,0 24-256,-1-16-459,2 11-3856,-1-18 4255,0-1-1,0 0 0,0 0 0,1 1 1,-1-1-1,0 0 0,0 1 0,0-1 1,0 0-1,1 0 0,-1 1 0,0-1 1,0 0-1,1 0 0,-1 0 0,0 1 1,0-1-1,1 0 0,-1 0 0,0 0 0,1 0 1,-1 0-1,0 1 0,0-1 0,1 0 1,-1 0-1,0 0 0,1 0 0,-1 0 1,9 0-2863</inkml:trace>
  <inkml:trace contextRef="#ctx0" brushRef="#br0" timeOffset="2620.96">2456 1928 8141,'-8'14'1805,"6"-18"1687,6-11-642,3 4-3787,17-27 1587,-17 31-546,-1-1 0,-1 1 1,1-1-1,-1 0 1,-1-1-1,1 1 0,-2-1 1,1 0-1,-1 0 0,0 0 1,-1 0-1,0-1 0,1-15 1,-3 24 73,-1 24-43,0 0-130,-6-1 5,2-1 1,0 1 0,2 0-1,0 1 1,1-1-1,3 40 1,-1-39 52,0-22-56,1 1 0,-1 0 0,1-1-1,0 1 1,-1-1 0,1 1 0,0-1 0,0 1 0,0-1 0,0 1-1,0-1 1,0 0 0,0 1 0,1-1 0,-1 0 0,0 0 0,1 0-1,-1 0 1,0 0 0,1 0 0,0-1 0,-1 1 0,1 0 0,-1-1 0,1 1-1,0-1 1,-1 0 0,1 1 0,3-1 0,-3 1-6,1-1-1,-1 0 1,1 1 0,-1-1-1,1 0 1,-1 0 0,1 0-1,-1-1 1,0 1 0,1-1 0,-1 1-1,1-1 1,-1 0 0,0 0-1,1 0 1,-1 0 0,0 0 0,0 0-1,0 0 1,3-3 0,16-28 234,-2-1 0,-1 0 1,-1-1-1,17-52 0,-34 84-231,0 0 0,1 1 0,-1-1 1,1 0-1,0 1 0,-1-1 0,1 1 0,0-1 0,0 1 0,0-1 0,0 1 0,0-1 0,0 1 0,1 0 0,-1 0 0,0-1 0,1 1 0,-1 0 0,0 0 0,1 0 0,-1 1 0,1-1 0,0 0 0,-1 1 0,1-1 0,0 1 0,-1-1 0,1 1 0,0 0 0,0-1 0,-1 1 0,1 0 0,2 1 0,-3-1 2,1 1 0,-1 0 0,0 0 1,0 0-1,1 0 0,-1 0 0,0 1 0,0-1 0,0 0 0,0 0 0,-1 1 1,1-1-1,0 1 0,0-1 0,-1 1 0,1-1 0,-1 1 0,1 1 0,12 38-7,-11-33-11,3 5 37,-1 1-1,2-1 0,-1-1 0,2 1 1,11 16-1,-18-29-23,0 0 1,0 0 0,0 1-1,0-1 1,1 0-1,-1 0 1,0 1 0,0-1-1,0 0 1,1 0-1,-1 1 1,0-1 0,0 0-1,1 0 1,-1 0-1,0 0 1,0 1 0,1-1-1,-1 0 1,0 0 0,1 0-1,-1 0 1,0 0-1,0 0 1,1 0 0,-1 0-1,0 0 1,1 0-1,-1 0 1,0 0 0,1 0-1,-1 0 1,0 0-1,1 0 1,-1 0 0,0 0-1,0-1 1,1 1-1,-1 0 1,0 0 0,0 0-1,1 0 1,-1-1-1,0 1 1,0 0 0,1 0-1,-1 0 1,0-1-1,0 1 1,0 0 0,1 0-1,-1-1 1,0 1 0,0 0-1,0-1 1,0 1-1,0 0 1,0 0 0,0-1-1,0 1 1,0-1-1,7-24-9,-6 18 21,9-44-43,-9 41 20,1 0-1,0 0 0,0 0 0,1 0 0,0 0 0,0 1 1,8-15-1,-11 24 13,1 0 0,-1-1 1,0 1-1,0 0 0,1-1 1,-1 1-1,0 0 0,1-1 0,-1 1 1,0 0-1,1-1 0,-1 1 1,0 0-1,1 0 0,-1 0 1,1-1-1,-1 1 0,0 0 0,1 0 1,-1 0-1,1 0 0,-1 0 1,1 0-1,-1 0 0,1 0 0,-1 0 1,0 0-1,1 0 0,-1 0 1,1 0-1,-1 0 0,1 0 1,-1 0-1,0 0 0,1 1 0,-1-1 1,1 0-1,-1 0 0,0 1 1,1-1-1,-1 0 0,0 0 0,1 1 1,-1-1-1,0 0 0,1 1 1,-1 0-1,16 23 76,-10-16 61,5 8 66,2-2 0,0 0-1,0 0 1,2-1 0,-1-1-1,1 0 1,28 15 0,-42-26-203,0 0 1,0-1 0,0 1 0,-1-1-1,1 1 1,0-1 0,0 1-1,0-1 1,0 0 0,1 0 0,-1 1-1,0-1 1,0 0 0,0 0-1,0 0 1,0 0 0,0 0 0,0 0-1,0-1 1,0 1 0,0 0 0,0 0-1,0-1 1,0 1 0,0 0-1,0-1 1,0 1 0,0-1 0,0 0-1,0 1 1,-1-1 0,1 0-1,0 1 1,0-1 0,-1 0 0,1 0-1,0 0 1,-1 0 0,1 0-1,-1 1 1,1-1 0,-1 0 0,1-2-1,1-4 3,0-1 0,0 0 0,0 0 0,0-16 0,-1 7 16,4-48-67,-4-99 0,-3 72-40,2 91 44,0 35 133,-11 94-8,10-91-132,0-16 74,1 0 0,5 35 1,-4-50-35,0 0 1,1 0-1,0 0 1,0 0 0,0 0-1,1 0 1,-1 0-1,2-1 1,-1 0-1,0 1 1,1-1 0,0-1-1,6 7 1,-8-9-109,0-1 1,0 1-1,1 0 1,-1-1-1,0 0 1,1 0-1,-1 0 1,0 0 0,1 0-1,0 0 1,-1 0-1,1-1 1,-1 1-1,1-1 1,0 0-1,-1 0 1,1 0 0,0 0-1,-1 0 1,1-1-1,-1 1 1,1-1-1,0 0 1,-1 0-1,0 0 1,1 0 0,-1 0-1,1 0 1,-1 0-1,3-3 1,8-5-191,-1-1-1,0-1 1,0 1 0,10-14 0,-6 7 394,-12 13-104,0-1 0,0 1 1,-1-1-1,0 0 0,0 0 1,0 0-1,0 0 0,-1 0 1,0 0-1,0-1 0,0 1 1,-1-1-1,1 0 0,-1 1 1,-1-1-1,1 0 0,-1 0 0,-1-8 1,0 14 8,1-1 1,-1 1 0,0-1-1,0 1 1,0 0-1,0-1 1,0 1 0,1 0-1,-1 0 1,0 0 0,0 0-1,0-1 1,0 1-1,0 1 1,0-1 0,0 0-1,0 0 1,1 0-1,-1 0 1,0 1 0,0-1-1,0 0 1,-1 1-1,1 4 30,0 0-1,0 0 0,0 0 0,0 0 1,-1 0-1,-3 5 0,-8 29 409,9-9 1210,0 48 0,4-75-1594,0-1-1,1 0 0,-1 0 0,1 0 0,-1 0 0,1 0 0,0 0 0,0 0 0,0 0 0,0 0 0,0-1 0,0 1 0,1 0 1,-1-1-1,1 1 0,-1 0 0,1-1 0,-1 0 0,1 1 0,4 1 0,-3-1 22,1 0 1,-1 0-1,1 0 1,0-1-1,0 0 1,0 1-1,0-1 0,0-1 1,0 1-1,6 0 1,-8-2-63,-1 1 1,1-1 0,0 0-1,0 0 1,-1 0 0,1 0-1,0 0 1,-1 0 0,1-1 0,-1 1-1,1 0 1,-1-1 0,0 1-1,0-1 1,0 0 0,1 1-1,-2-1 1,1 0 0,0 0-1,1-2 1,18-44 123,-19 43-116,8-20 53,-2 1 0,-1-1 0,0 0 0,-2-1 0,-1 1 0,-1-34 0,-2 58-65,0 0 1,-1 0-1,1 0 1,-1 0-1,1 0 0,-1 0 1,0 0-1,1 1 0,-1-1 1,0 0-1,1 0 1,-1 1-1,0-1 0,0 1 1,0-1-1,1 0 0,-1 1 1,0-1-1,-2 1 1,3-1-3,-1 1 1,1-1-1,-1 1 1,0 0 0,1 0-1,-1-1 1,0 1 0,1 0-1,-1 0 1,0 0 0,1 0-1,-1-1 1,0 1-1,1 0 1,-1 0 0,0 1-1,1-1 1,-1 0 0,0 0-1,0 0 1,1 0-1,-1 1 1,1-1 0,-1 0-1,0 0 1,1 1 0,-1-1-1,1 1 1,-1-1-1,0 1 1,-2 5 3,0-1 1,1 1-1,0 0 0,0 0 1,0 0-1,1 0 1,0 1-1,-1 11 0,3 59-24,0-40 58,-2-37-37,1 1-1,0-1 1,0 1-1,0 0 1,0-1 0,0 1-1,0-1 1,0 1-1,0-1 1,0 1 0,0-1-1,0 1 1,0-1-1,1 1 1,-1-1 0,0 1-1,0-1 1,0 1-1,1-1 1,-1 1-1,0-1 1,1 0 0,-1 1-1,0-1 1,1 1-1,-1-1 1,0 0 0,1 1-1,-1-1 1,1 0-1,-1 0 1,1 1 0,-1-1-1,1 0 1,-1 0-1,1 1 1,0-1 0,1 0 1,0-1 0,0 1 0,0-1 0,-1 0 0,1 1 0,0-1 0,0 0 1,-1 0-1,1 0 0,0 0 0,1-2 0,41-38-166,-43 40 139,9-10-521,-2 0-1,1 0 1,-1-1-1,-1 0 0,0 0 1,-1 0-1,5-14 1,-8 18-344,0-1 1,-1 1 0,0-1 0,0 1 0,-1-1-1,0 0 1,0 0 0,-1 1 0,0-1 0,-1 0-1,0 0 1,-3-11 0,-8-6-1892</inkml:trace>
  <inkml:trace contextRef="#ctx0" brushRef="#br0" timeOffset="3041.05">3005 1600 6429,'0'3'203,"0"0"0,1 0 1,-1-1-1,1 1 0,-1 0 1,1-1-1,0 1 0,0 0 1,0-1-1,1 1 0,-1-1 1,0 0-1,1 1 1,0-1-1,0 0 0,-1 0 1,1 0-1,0 0 0,0 0 1,1-1-1,-1 1 0,0 0 1,1-1-1,-1 0 0,1 0 1,-1 0-1,1 0 0,-1 0 1,1 0-1,0 0 1,-1-1-1,5 1 0,-2-1 17,1 1-1,-1-1 1,1 0 0,0-1-1,-1 1 1,1-1-1,-1 0 1,1-1-1,-1 1 1,0-1 0,0 0-1,0 0 1,0-1-1,8-5 1,6-4-151,-1-2 1,22-21-1,-29 25-17,12-11-274,27-31 1,-44 45-473,-1 0-1,1-1 1,-1 1 0,0-1 0,-1 0 0,0 0 0,-1-1-1,1 1 1,2-11 0,-5-6-2897</inkml:trace>
  <inkml:trace contextRef="#ctx0" brushRef="#br0" timeOffset="3042.05">2601 1673 12065,'-4'9'396,"0"-1"416,1-3 348,3-1 352,0-1 1593,0-13-3149,0-5-1040,11 3-477,-2-5-931,2 1-924,-2-2-472</inkml:trace>
  <inkml:trace contextRef="#ctx0" brushRef="#br0" timeOffset="4168.52">4294 1652 3028,'14'8'961,"-12"-8"-692,-1 0 0,1 1 0,-1-1 1,1 1-1,-1-1 0,0 1 1,1-1-1,-1 1 0,0 0 0,1-1 1,-1 1-1,0 0 0,0 0 0,0 0 1,1 0-1,-1 0 0,0 1 1,-1-1-1,2 1 0,-2-2-62,0 0-104,0 0 1,0 0-1,1 0 1,-1 0-1,0 0 1,0 0-1,0 0 0,0 0 1,0 0-1,0 0 1,0 0-1,0 0 1,0 0-1,0 0 0,0 0 1,1 0-1,-1 0 1,0 0-1,0 0 1,0 0-1,0 0 0,0 0 1,0 0-1,0 0 1,0 0-1,0 0 1,0 0-1,1 0 0,-1 0 1,0 0-1,0 0 1,0 0-1,0 0 0,3-11 705,-3-43 799,-1 53-1583,1-1 0,-1 1 0,0 1 0,0-1 0,1 0 0,-1 0 0,0 0 0,0 0 0,0 0 0,0 1 0,0-1 0,0 0 0,0 1 0,0-1 0,0 1 0,-1-1 0,1 1 0,0 0 0,0-1 0,0 1 0,0 0 0,-1 0 0,1 0 0,0 0 0,0 0 0,-3 0 0,0 0 44,0-1 1,0 1 0,-1 0-1,1 1 1,0-1 0,0 1-1,-8 2 1,6 0-49,1 1 0,-1 0 0,1 1 0,0-1 0,0 1 0,0 0 0,1 0 0,0 1 0,-4 5 0,-32 56 77,35-56-58,1 0-1,0 0 0,1 0 1,0 1-1,1 0 0,0-1 1,1 1-1,0 0 0,1 21 1,0-31-32,1 0 1,-1-1-1,0 1 1,0 0-1,1-1 1,-1 1-1,1 0 1,0-1-1,-1 1 1,1-1-1,0 1 1,0-1-1,0 1 1,0-1 0,0 0-1,0 1 1,0-1-1,1 0 1,1 2-1,1-1 0,0 1 0,-1-1-1,1 0 1,0-1 0,0 1 0,0-1-1,0 0 1,5 1 0,-4 0-6,0-2 1,1 1 0,-1 0-1,0-1 1,0 0-1,0 0 1,0-1-1,0 1 1,0-1-1,0 0 1,0-1 0,0 1-1,0-1 1,6-3-1,4-8 4,0 0 0,0-1-1,15-20 1,-16 17-28,2 1 1,17-15-1,-33 31 25,0-1 1,1 1 0,-1 0-1,0 0 1,0 0-1,0-1 1,1 1-1,-1 0 1,0 0-1,0 0 1,1 0-1,-1 0 1,0 0-1,0 0 1,1-1-1,-1 1 1,0 0 0,0 0-1,1 0 1,-1 0-1,0 0 1,0 0-1,1 0 1,-1 0-1,0 0 1,1 0-1,-1 1 1,0-1-1,0 0 1,1 0-1,-1 0 1,0 0 0,0 0-1,1 0 1,-1 0-1,0 1 1,0-1-1,0 0 1,1 0-1,-1 0 1,0 1-1,0-1 1,0 0-1,1 1 1,3 18 61,-3 37-51,-2-40-37,1-15 27,0 1 0,0 0 0,0-1 0,0 1 0,0 0 0,0-1 0,1 1 0,-1 0 0,0-1 0,1 1 0,0 0 0,-1-1 0,1 1 0,0-1 1,0 1-1,0-1 0,0 0 0,0 1 0,0-1 0,0 0 0,0 0 0,0 1 0,1-1 0,-1 0 0,1 0 0,2 1 0,1 0 9,1-1 0,-1 0 0,1 0 0,0 0-1,-1-1 1,12 0 0,-15 0-13,0-1 0,0 1 0,-1-1-1,1 0 1,0 0 0,0 0 0,-1 0 0,1 0 0,-1 0-1,1 0 1,-1 0 0,1-1 0,-1 1 0,0-1 0,3-2 0,20-31-20,-17 25 23,19-34 2,-20 32-13,1 1 0,0-1 0,1 1 0,0 0 0,1 1 0,0 0 0,18-16 0,-26 25 8,1 0 0,-1 0 0,0 0 0,1 0 0,-1 0 0,1 0 0,-1 1 0,1-1 0,-1 1 0,1-1 0,-1 1 0,1 0 0,0-1 1,-1 1-1,1 0 0,-1 0 0,1 0 0,0 0 0,-1 0 0,1 1 0,0-1 0,-1 0 0,3 2 0,-2-1 10,0 0 1,0 1-1,-1-1 1,1 1-1,0 0 0,-1-1 1,0 1-1,1 0 1,-1 0-1,0 0 1,0 0-1,0 0 1,0 0-1,1 4 1,2 8 26,-1 0 0,-1 0 1,0 0-1,0 15 0,-2 63 12,-5-77-44,2-16-4,2-7 13,2-4 96,2 0 0,-1 0 0,1 0 0,1 0 0,0 0 0,1 1 0,0 0 0,10-15 0,9-26 197,2-11 286,40-71-1,-66 134-580,0 0 0,0 1 0,0-1 0,0 0 0,0 0-1,0 0 1,0 0 0,0 0 0,0 0 0,0 0 0,0 1 0,0-1 0,0 0-1,0 0 1,1 0 0,-1 0 0,0 0 0,0 0 0,0 0 0,0 0 0,0 0-1,0 0 1,0 1 0,0-1 0,0 0 0,0 0 0,0 0 0,0 0-1,1 0 1,-1 0 0,0 0 0,0 0 0,0 0 0,0 0 0,0 0 0,0 0-1,0 0 1,0 0 0,1 0 0,-1 0 0,0 0 0,0 0 0,0 0 0,0 0-1,0 0 1,0 0 0,0 0 0,0 0 0,1 0 0,-1 0 0,0 0 0,0 0-1,0 0 1,0 0 0,0 0 0,0 0 0,0 0 0,0 0 0,0-1-1,0 1 1,1 0 0,-1 0 0,0 0 0,0 0 0,2 17 230,-1 23-153,-1-38-62,-11 131-31,11-70 75,1-61-120,0-1 0,0 1 1,0-1-1,0 0 0,0 0 0,0 0 0,0 1 1,1-1-1,-1 0 0,0 0 0,1-1 0,-1 1 0,1 0 1,-1 0-1,1-1 0,-1 1 0,1-1 0,-1 1 1,1-1-1,0 0 0,-1 0 0,1 1 0,-1-1 1,1 0-1,0 0 0,-1-1 0,1 1 0,0 0 1,-1-1-1,1 1 0,-1 0 0,1-1 0,2-1 1,0-3-504,-1 0 0,0-1 0,-1 1 1,1-1-1,-1 1 0,0-1 1,-1 0-1,1 0 0,0-6 1,2-57-9008,-4 53 7184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3:16.729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04732.29688"/>
      <inkml:brushProperty name="anchorY" value="-93551.67188"/>
      <inkml:brushProperty name="scaleFactor" value="0.49846"/>
    </inkml:brush>
    <inkml:brush xml:id="br1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06275.625"/>
      <inkml:brushProperty name="anchorY" value="-94776.19531"/>
      <inkml:brushProperty name="scaleFactor" value="0.49846"/>
    </inkml:brush>
    <inkml:brush xml:id="br2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07485.40625"/>
      <inkml:brushProperty name="anchorY" value="-95757.10938"/>
      <inkml:brushProperty name="scaleFactor" value="0.49846"/>
    </inkml:brush>
    <inkml:brush xml:id="br3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09476.61719"/>
      <inkml:brushProperty name="anchorY" value="-97031.38281"/>
      <inkml:brushProperty name="scaleFactor" value="0.49846"/>
    </inkml:brush>
    <inkml:brush xml:id="br4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11318.82813"/>
      <inkml:brushProperty name="anchorY" value="-98060.46875"/>
      <inkml:brushProperty name="scaleFactor" value="0.49846"/>
    </inkml:brush>
    <inkml:brush xml:id="br5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10182.77344"/>
      <inkml:brushProperty name="anchorY" value="-97047.59375"/>
      <inkml:brushProperty name="scaleFactor" value="0.49846"/>
    </inkml:brush>
    <inkml:brush xml:id="br6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11788.3125"/>
      <inkml:brushProperty name="anchorY" value="-98182.03906"/>
      <inkml:brushProperty name="scaleFactor" value="0.49846"/>
    </inkml:brush>
    <inkml:brush xml:id="br7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13589.42188"/>
      <inkml:brushProperty name="anchorY" value="-99073.50781"/>
      <inkml:brushProperty name="scaleFactor" value="0.49846"/>
    </inkml:brush>
  </inkml:definitions>
  <inkml:trace contextRef="#ctx0" brushRef="#br0">14 674 2824,'0'0'6756,"0"2"-6574,0 1 65,0-1 89,0 2-24,0-1 77,0 0-83,0 1 1850,-3-4-2034,0 0-24,1 0-53,0 0 21,0 0 16,1 0-20,0 0-15,1 0-38,0 0-28,0 0 51,0 0-33,0 0 39,1 0-24,-1 0-29,0 0 22,0 0-5,2 0-8,3 0 40,2 0-20,1 0 32,3 0-10,3 0-66,1 0 34,2 0 5,2 0-36,2 0 67,1 0-38,3 0-11,0 0 46,2 0-61,0 0 56,0 0-4,1 0-72,-2 0 74,0 0-54,-1 2 7,-1-1 45,-2 3-38,-2 0-33,0 1 79,-2-1-49,-1 0 16,-1 1 35,-1-1-40,-1 0 19,-1-1-34,0-1 56,-2 0-50,0 0 76,-1-1-50,-2 0-48,-1-1 89,-1 0-73,-1 0 280,-2 0-24,-1 0-58,-1-2 86,0 0-279,-1-2 34,0 0 56,0 1-146,-1-1 91,-1 1-30,-4 1-16,-1 1 30,-3-1-25,-1 0 69,-2 1-76,-1-1 35,0 0-12,-1 0 2,-1 0-14,0-1 42,0 1-37,0-1 3,0-1 9,1 1-5,0-1 16,1 1-18,1-1 16,0 0-24,3 0 48,0 0-32,3 1 6,2-1-11,2 2-30,1-1 17,1 0 16,1 1 18,0 0-18,3-1 13,0 0-69,3 1 38,2-1-19,2 0 41,0 1 12,0-1-2,0 1 18,0 1-64,-1 0 18,0 0-12,-1 1-18,1 0 51,0 3-2,0 2-11,1 3 6,-1 1-2,1 1 24,0 0-17,-1 1 25,1-1-25,-1 0 7,-1 0-16,-1 0 14,0 0-15,-1 0 4,-2 0 46,-1 1-60,0 0-88,-2 0-284,-1 1-235,0 1-278,-2 0-395,-4 1-153,1-1-352,-4 1-398,0-1-258,1-2-2074</inkml:trace>
  <inkml:trace contextRef="#ctx0" brushRef="#br1" timeOffset="584.06">828 638 4216,'0'0'0,"0"-2"112,0-2 238,3-1 114,2-3 277,0 1-27,2-1 38,1 1 41,-1 0-136,1 1-1,0 1-53,-2 2-85,0 0-121,0 1-85,-1 2-105,-2-1-108,0 1-84,-1 1 157,1-1-118,-1 0 16,1 0 146,-1 0-82,1 0 110,0 0 25,0 3-23,1 3-132,0 2-27,0 3-2,-1 2-4,0 2 26,0 1-39,-1 1 26,1 0-31,-1 0 18,0-1 77,1 0 58,-1-2 12,1-2 42,-1-1-31,0-3-95,0-1 223,0-3 4,-1-1-31,0-1 64,-1-2-294,1 0-3,-1 0-47,0-4 25,0-1 5,-1-3-56,1 0-1,0-2-58,0 0 36,0-1 0,0 1 22,0 0-42,0 0 24,0 0-55,0 1-18,0 0-77,0 0-430,0 1-223,0 0-434,0 1-378,2 0 1,1 2-230,2 1-4,3-1 30,1 0 46,2 0 151,-1 1-742</inkml:trace>
  <inkml:trace contextRef="#ctx0" brushRef="#br2" timeOffset="1529.85">1195 568 3764,'0'0'0,"0"2"156,-2 4 84,-1 2 303,-2 4 72,1 0 88,1 1 1,0-1-306,2-2 73,0-1-148,0-1 197,1-1 52,0-1 1,0 0 14,1 0-242,-1-1 47,2 0-80,1-1-143,3-2 112,1 0-119,1-1-65,-1-1 40,1 0-146,-1-2 44,0-3 17,0-2-56,-1-3 164,-1 0-16,0-2 44,-2 0 84,-1 0-119,0 1-1,-2 0-137,1 2 23,-1 1-63,0 2 25,-4 1 56,1 3-64,-4 1 50,-2 0-51,-1 4 14,-2 2-51,1 3 36,0 2-14,1 3 28,0 0 30,3 2-3,2 1 18,2 0-35,1 0-27,1 0 11,4 0 26,4-1-23,2 0 47,3-2 19,2-1-74,2-2 49,1-2 6,0-3-60,0-2 44,0-1-6,-2-1-18,0-1-8,-2 0 12,-1-1 32,-1-1-33,-1-3-11,-1-2-11,-1-1-17,0-2 26,-1-1 56,0-1-62,0 0-10,0-2 40,-1 0-76,0 0 55,0 0 20,0 0-16,0-1 18,0 1-61,-1 2 4,1 0 10,-1 2-52,0 1 94,0 1-30,0 3-44,1 0 96,0 3-92,0 0 47,1 2-65,1-1 78,0 2-15,0-1 38,0 3-8,-1 2-13,-1 2 46,-1 3-70,0 0 88,-1 2-93,-1 0 38,1 1-41,-1-1 15,0-1 32,1 0-81,1 0 73,0-2-10,0 1-1,0-1 30,-1 0-36,-1-1 59,-1 0-64,0-1 66,-2-2-20,0-1-67,0-1 72,0-2-58,0-1 49,0 0-23,0 0-49,-3-2 57,0-3-38,1-1-27,-1 1 88,2-2-61,0-1-12,0 0 107,1-1-141,0 0 41,3-1 13,3-1-50,2 1 82,1-1-54,2 1-10,0 0 51,0 1-83,0 1 91,-1 2-5,0 2-35,0 1-18,-1 1 64,1 2-59,-1 0 43,0 2 67,0 1-122,-1 2 87,0 3-65,-1 1 55,0 3 16,-1 1-46,-1 2 45,-1 1-56,-1 0 30,-1 1-14,0 1 7,-1-1-30,-1-1 37,0-1-7,0-1-16,0-2 108,-1-3 85,1-2 103,0-3 33,0-1-21,0-2-214,0-1-9,0-3-114,0-3 14,0-2 0,3-3-50,2-3 84,3-1-35,1-1 78,3-1-30,1-1-11,2 0 43,2-1 125,0 2 13,1 0-17,0 1-10,1 2-137,-2 1 107,0 3 44,-3 3-46,-1 2-3,-2 1-109,-2 3 79,-1 0 16,-3 5 69,0 2 23,-2 3-84,0 3-69,0 1-36,-1 0 2,1 2-4,0 1 9,2 0-2,1 0-51,2 1 58,1-1-39,1-1 40,2 0-282,-1-3-385,-1-1-293,0-2-595,-2-2-442,-1-2-335,-2-2-507,0-2-94</inkml:trace>
  <inkml:trace contextRef="#ctx0" brushRef="#br3" timeOffset="2653.88">2271 717 3948,'0'0'4519,"3"0"-3761,-1 0 172,2 0-141,0-2-208,-1-2 40,0-2-259,0-2-63,-1-1 125,0-2-194,-2-1 40,1 0 31,-1-1-34,-2 1 44,-1 0-124,-2 2 5,-3 1-92,-1 2-68,-2 1 124,0 2-109,0 1 44,0 1-22,-1 1-42,1 0-3,0 1-16,-2 4 16,1 2-29,-1 3 55,1 3-49,-1 1 34,2 2-52,0 1 1,2 1 22,1 0-10,3 0 37,2-1-28,2 0 28,0 0-17,4-1 19,0-1 42,3-2-49,2-1 41,2-4-8,1-2-12,1-2 15,0-2-52,1-3-9,-1-2 0,1-3 49,-1-2-34,0-1-6,0-1 12,-2 0-66,-1 0 42,-1 0 50,-1 2-81,-2 0 42,-1 0 1,-1 1-2,-1 1 21,0 0-10,-2 2-62,0-1-5,0 2-40,0 1 45,0 0 58,0 2-53,0 0 91,-3 1-95,1 3 16,-2-1 55,0 3-52,-1 2 59,1 1-34,1 1-4,1 0 2,1 1 22,0 0 6,1-1 24,3 1-20,2-2-1,4 0-23,2-2 24,2-1-27,1-2-7,2-1 63,-1-2-118,1-2 136,-1-2-53,0-1-62,-2-2 78,0-1-108,-1-1 97,-1 0-58,0 0 54,-1 1-24,-1 0-29,0 0 94,0 0-105,-1 0 57,0-1-59,-1-1 10,-1 1-14,-1 0 12,-2 0 42,0 3-21,-2 1 61,0 2-21,-1 2-38,0 0-48,0 3 48,0 4-34,-3 2 71,1 2 18,0 2-87,-2 2 16,1 2 20,0 0-14,1 2 70,0-1-1,2 0-37,2 0 18,4-2-11,2-1-3,1-2 1,1-3-62,0-2 64,0-2-31,-2-2 24,1-2 26,-2 0-53,1-5 18,-2-2-7,1-4 0,-1-2-24,1-1 8,0-2-4,-1 0 0,1 0 84,0 1-62,0 0 0,1 0 11,0 1-48,1 0 55,1 0-37,0 0 21,0 0 18,0 2-52,0 1 124,-1 2 37,-1 3 18,-1 2 88,-1 1-63,0 5-28,-1 3 19,0 4-6,0 1-32,1 2-9,-1 0-60,0 0 5,0 0 4,1 0 10,-1-2 20,1 1 10,-1-2 64,1-1 21,1-1 41,-1-2-87,1-1-8,0-2-75,0-1-64,0-1-15,0-1 0,-1-2 5,1-3 12,-1-2 20,0-3 0,0 0 3,0-2-56,0 0 72,0-1-66,0 1-18,0-1 85,-1 1-56,1 1 28,0 1 12,-2 1 34,1 3 71,-2 2-22,1 2 83,-1 1-63,0 4-25,0 3 31,0 4-92,1 1 53,-1 3-89,1 0 15,1 1 20,0-1-42,2-1 19,0 0-21,1-2-9,1-2-7,1-1-215,1-3-322,0-1-393,0-2-419,-1-4-480,-1 0-449,-1-4-557,-2-3-554,-3-2 475,0 1-1264</inkml:trace>
  <inkml:trace contextRef="#ctx0" brushRef="#br4" timeOffset="2803.75">2614 338 12289,'0'0'0,"-3"0"368,-5 0 467,-4 0 221,-2 0 213,-1 0-394,0 0-343,1 0-269,2 0-239,3 0-25,1 0-37,3 0-429,1 0-660,1 0-897</inkml:trace>
  <inkml:trace contextRef="#ctx0" brushRef="#br5" timeOffset="3919.94">3413 508 5448,'0'0'0,"2"-2"213,4-2 349,-1 0 217,1 1 272,-1 0-99,-1 1-19,-1 1-117,-1 1-220,-1-3 42,0 1-271,-1-3-45,-1-1-48,1-1-78,0-2 47,-3 0-24,-2 2 15,-2 2-92,-2 1 82,-2 2 70,-1 1-57,-2 1 76,-2 2-137,-3 3-100,-2 3 38,-3 3-98,-1 3 13,-1 2-17,0 2-13,1 3 36,0 1 26,4 1-16,4 1-6,2 0-34,5-1 36,3-1-41,4-2 40,1-2 21,5-3-38,5-3 83,3-3 84,3-3-40,3-3 2,3-2-7,1 0-130,1-4 208,2-3 40,-1-3 82,1-2-5,-2-2-189,1-2-64,-2-1-82,-2-2 68,-2-1 22,-2-3-30,-2 0-13,-3-2-57,-2-2-24,-3 0 3,-2-2 31,-2-1-71,0-2 32,-2 0 54,1 0 146,0 0 98,-1 1 45,-1 1 35,-1 3-262,-1 4 24,0 3-83,-1 4-70,-2 6 89,-1 2-56,0 4 18,-2 6-4,0 4 0,-1 5 65,0 4-56,0 3 16,0 3 0,0 2-57,3 2 81,1 1-22,3 0-24,1 0 52,2-1-92,4 0 130,4-2-67,4-1-30,3-1 63,1-2-111,2-1 121,1-3-23,1-1-30,-1-3 37,1-1-78,0-4 9,-1-1 101,0-3-126,-1-1 99,0-2-49,-1-2-75,0-3 116,-3-2-119,-1-1 88,-2-2 39,-2-1-39,-2 0 45,-1-1-106,-2 0 22,-2 1-10,0-1-2,-1 1 23,0 1-44,-1 2 52,-1 1-44,-1 2 55,-2 2 12,-1 1-16,0 4 45,-1 5-26,-1 3-15,1 2-8,1 4 0,2 1 49,1 0-51,2 1 40,0 0-34,1-2-5,4 0 29,3-2-80,4-2 94,3-1-30,3-3 19,1-2-16,0-3 10,1-1-46,-2-1 55,0-3-4,-1-4 11,0-2 135,-2-3-93,-1-1 63,0-1-11,-1-1-96,-2-1 85,-1 1-30,0 0-20,-2 0-48,-2-1 3,0 0 129,-2 0 17,-1 0 110,-1 1-64,-1 0-94,0 1-37,0 2-13,0 2-33,0 2-8,-3 3-28,0 2-64,0 1 114,0 3-38,0 5 70,1 2-35,1 4 5,0 2-43,0 2 25,1 1-52,0 1 42,3 1 42,2-2-82,3-1 42,3-2-168,3-1-201,2-3-419,1-2-498,2-3-504,1-2-523,-1-2-528,0-1-592,-3-4-440,-3 0-2942</inkml:trace>
  <inkml:trace contextRef="#ctx0" brushRef="#br6" timeOffset="4701.18">4696 534 6109,'-5'0'5121,"4"-2"-4185,4-1-188,3-2-81,3-3 57,3-1 43,1-3-130,2-1 6,0-1-75,0-1-164,-1 1 70,-3-1-39,-1 1-50,-3-1-37,-3 1-11,-2 0-147,-1 1-36,0 0-74,-2 2-83,1 2-25,-1 2 82,1 3-86,0 1 42,-1 2 2,1 1-30,0 3 61,0 4-42,-2 3 1,-1 3-24,-1 1-22,0 1 78,1 1-34,1 0 28,0 0-11,2-2-20,-1-2 86,1-1-92,4-1 68,2-3-58,4-1-11,2-3 67,2-1-102,2-1 61,1-1-20,0-3-6,0 1 36,1-4 8,-1-1-42,0-2 0,0-2 26,-2-1-38,0 0 40,-1 0-40,-1-1 12,-1 1 10,-2 1 10,-1 1-2,-1 1-12,-2 1-24,-1 1-4,-2 2 37,0 1-12,-2 2 19,0 0-4,-1 1-26,0 1-6,0 0 42,0 3-5,0-1-20,0 3 65,-1 1-39,1 1-23,0 1 35,0 1-69,0-1 25,3 1 13,0-1 18,1 1-12,2-1-23,1 0 21,1 0-32,-1-1 57,0-1-69,0-1 100,1-1-52,-1-1-11,1-2 56,1 0-121,0-1 144,2-3-92,0-2 10,0-3 46,0-2-54,1-2 59,-1-1-22,0 1-1,-2-1 104,-2 1 146,0 1 44,-3 2-11,-1 2-144,-2 2-87,0 2-46,-1 2 32,0 0 4,0 2-66,-1-1 35,1 3 1,0 2-2,0 2 30,0 2-22,0 1 3,2 0-37,3 2 51,2-1-59,1 1-10,1-1 44,2 0-21,0-1 41,1-1-53,1-2-39,0 0-261,1-3-336,0-1-399,0-1-319,-1-1-398,-2-4-112,-1-4-417,-3-3-475,-3-2-424,-1-1 280,-2 2-1245</inkml:trace>
  <inkml:trace contextRef="#ctx0" brushRef="#br7" timeOffset="4858.16">4870 0 11181,'0'0'0,"-5"0"276,-6 0 499,-4 0 185,-1 0 355,-1 0-322,1 0-385,1 0-212,2 0-337,3 0-47,4 0-40,2 0 28,2 0-28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3:22.621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-112448.75"/>
      <inkml:brushProperty name="anchorY" value="-98060.63281"/>
      <inkml:brushProperty name="scaleFactor" value="0.49846"/>
    </inkml:brush>
  </inkml:definitions>
  <inkml:trace contextRef="#ctx0" brushRef="#br0">313 286 6109,'0'0'0,"0"-1"224,0-2 303,0-1 259,0 1 169,0 0-90,0 1-58,0 1-110,0 0-127,-3 1 65,0 0-84,-3-3-59,1-3 62,-3-2-151,0-2-8,0-1-92,-2 0-123,1 2-121,-2 3-48,-1 1-47,-1 3 2,-1 1 64,-1 1-34,-2 0-4,-1 4 21,-2 4-50,0 3 48,0 3 31,0 2-32,1 1 37,3 1-57,1 0-7,5-2 24,3 0 13,3-3-50,3-1 63,0-2-20,4-3-39,3-2 82,3-3-40,3-1-4,3 0-12,2-4 2,0-3-62,2-2 30,1-3 58,-1-2-64,1-1 92,-1-2-12,-1-1-31,-1 0 22,-1-2 29,-2-1 270,-1-1-92,-3 0 96,-2 0-64,-3-2-231,-2 1 186,-1-1-66,-2 2 49,-2 1-41,-2 1-75,-2 3-12,-2 2-55,0 4-13,-1 4-14,0 2 46,-2 6-61,1 6 48,0 4-43,0 6-16,1 3 32,1 4-36,2 2 35,2 2-34,2 1 81,3-1-43,5-2-3,4-2 45,3-2-43,3-3 56,3-3-44,1-3 37,1-2-85,1-3 39,-1-3 13,1-2-34,-1-2 49,-1-1-14,0 0-9,-1-4-34,-1-2 14,0-2-34,-2-2 17,-1-2 36,-1-1-39,-1 0 42,-1-2 11,-1 0-40,-1 0 15,-1-1-6,-1 1-38,-1-1 110,0 1 120,-3 1 21,0 1-20,-2 2-46,0 1-136,-2 2 7,1 2 23,-1 2-66,-1 1 58,1 2-79,0 2-1,0 3 31,0 3 30,2 2-8,3 3 57,3 1-42,1 1-51,1 2 95,0 1-56,1 0 14,-1 1-40,-1-1 25,0-1-34,-2 0 19,-1-2 22,-2-1-59,-1-3 108,-1-1 19,0-3 7,0-2-19,-1-1-43,0-2-26,1-1 4,-1-1 45,1-3-103,-1-2 98,2-3-73,-1-2-31,2-2 103,0-2-104,1-2 65,1-1-9,2-3-26,1-2-15,2 0 41,1-1-24,0 0 69,0 1-56,0 1 34,-1 3-1,-2 3 107,0 3 111,-3 4-7,-1 3 90,-1 2-69,-3 5 43,0 4 71,-1 4-77,0 4-75,-3 3-57,-1 3-147,-2 2 10,-1 1-25,0 1-34,0 0 51,1 0 25,2-1 17,1-1 5,2-2-18,3-2-30,3-2-44,3-3 46,3-2-101,1-3-316,2-2-250,0-2-420,0-2-521,0-4-85,-1-4-461,0-2-367,-2-3-340,0-2-485,-3 2-2355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05.481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133 289 2532,'0'-52'6448,"-6"43"-5031,6 9-1356,-1-1-1,1 1 1,-1 0-1,1 0 1,-1-1-1,1 1 1,0 0-1,-1-1 1,1 1-1,0-1 1,-1 1-1,1 0 0,0-1 1,0 1-1,-1-1 1,1 1-1,0-1 1,0 1-1,0-1 1,-1 1-1,1-1 1,0 1-1,0-1 1,0 0-1,0 0 27,0 1-1,-1 0 1,1 0-1,0-1 1,0 1 0,-1 0-1,1 0 1,0-1-1,0 1 1,-1 0-1,1 0 1,0 0 0,-1 0-1,1 0 1,0 0-1,-1-1 1,1 1 0,0 0-1,-1 0 1,1 0-1,0 0 1,-1 0-1,1 0 1,0 0 0,-1 0-1,1 0 1,0 0-1,-1 1 1,0 38 909,0-20-632,1 0 0,0 0 0,1-1 0,1 1 0,9 37 0,14 30 328,-3 2 0,18 174 0,-28-26 401,-12-235-683,0-19-409,-1 9-27,0 1 1,-1 0-1,1-1 1,-2 1-1,-3-10 1,-6-23-81,-12-120-50,19 109 104,-2 0 1,-3 0-1,-2 1 1,-28-75-1,-57-101-100,97 226 151,0 0 1,1 1-1,-1-1 0,0 1 0,1-1 0,-1 1 0,1-1 1,-1 1-1,0 0 0,1-1 0,-1 1 0,1-1 0,0 1 1,-1 0-1,1 0 0,-1-1 0,1 1 0,-1 0 0,1 0 1,0 0-1,-1-1 0,1 1 0,-1 0 0,1 0 0,0 0 1,-1 0-1,1 0 0,0 0 0,-1 0 0,1 1 1,-1-1-1,2 0 0,26 2 11,-11 4-10,240 74 86,-204-67-58,1-2-1,108 7 1,16-17 11,211-25-1,-78-7 29,522-61-65,-10-64 73,-811 153-74,-9 3-1,0-1 0,1 1 1,-1-1-1,0 0 0,0 0 1,0-1-1,0 1 1,0 0-1,0-1 0,3-2 1,-6 3 2,1 1 1,-1-1 0,0 0 0,1 1 0,-1-1 0,0 0-1,1 1 1,-1-1 0,0 0 0,0 0 0,0 1-1,0-1 1,0 0 0,0 0 0,0 1 0,0-1 0,0 0-1,0 0 1,0 1 0,0-1 0,-1 0 0,1 0 0,0 1-1,0-1 1,-1 0 0,1 1 0,-1-1 0,1 0-1,-1 1 1,1-1 0,-1 1 0,1-1 0,-1 1 0,1-1-1,-1 1 1,1-1 0,-1 1 0,0-1 0,0 1 0,-1-2-9,0 1 1,-1-1-1,1 1 1,0 0-1,0 0 1,-1-1-1,1 2 1,-1-1-1,-3-1 1,5 3 4,0-1 1,-1 1-1,1-1 1,0 1-1,0 0 1,0 0-1,0-1 1,0 1 0,-1 0-1,1 0 1,1 0-1,-1 0 1,0 0-1,0 0 1,0 1-1,0-1 1,1 0 0,-1 0-1,1 0 1,-1 1-1,1-1 1,-1 0-1,1 1 1,0-1-1,0 0 1,-1 2 0,-7 48 28,6-38-44,-1 21 23,2 65 0,1-51 70,1-41-67,0 0 1,0 0-1,1 0 1,0-1 0,0 1-1,1 0 1,0-1-1,5 10 1,6 16 1,2 7 10,-10-25 9,0 0-1,0 0 0,-2 1 1,0 0-1,0 0 1,-2 0-1,2 20 1,-4-27-26,1-2 7,-1 0 0,0 0-1,0 0 1,0 0 0,-1 0-1,0 0 1,0 0 0,0 0-1,-1 0 1,0 0 0,0-1 0,0 1-1,-1-1 1,0 1 0,0-1-1,-7 9 1,-5 3-16,-2-1 0,0 0 0,0-1 0,-2-1 0,0 0 0,0-2 1,-2 0-1,1-2 0,-41 16 0,-16 0-15,-114 23 0,165-43 17,-831 147-128,318-82 175,-5 0-518,185-12-5130,357-58 3768,5-1-2795,15-2 1901,9-8 60</inkml:trace>
  <inkml:trace contextRef="#ctx0" brushRef="#br0" timeOffset="597.42">1468 532 6461,'5'-32'2383,"-5"31"-2246,0 1 0,0-1 0,0 0-1,0 0 1,0 0 0,0 0 0,-1 0-1,1 0 1,0 0 0,-1 0 0,1 1 0,0-1-1,-1 0 1,1 0 0,-1 0 0,1 1 0,-1-1-1,1 0 1,-1 0 0,0 1 0,1-1 0,-1 1-1,0-1 1,1 0 0,-1 1 0,0 0 0,0-1-1,-1 0 1,-1 0-34,0 0 0,-1 0 0,1 0 0,0 0 0,-1 0 0,1 1 0,0 0 0,-1-1 0,1 1 1,-1 1-1,1-1 0,0 0 0,-1 1 0,1 0 0,0 0 0,-1 0 0,1 0 0,0 0 0,0 0 0,0 1 0,0 0 0,0-1 0,0 1 0,1 0 0,-1 1 0,1-1 0,-4 4 0,-7 7 79,1 1-1,-14 18 1,23-27-144,0-1-1,0 1 1,1 0 0,-1 0-1,1 1 1,0-1 0,1 0 0,-1 1-1,1-1 1,0 1 0,-1 8 0,3-13-39,-1 0 1,1 0 0,0 0 0,-1 0-1,1 0 1,0 0 0,-1-1 0,1 1 0,0 0-1,0 0 1,0-1 0,0 1 0,0-1-1,0 1 1,0 0 0,0-1 0,0 0 0,0 1-1,0-1 1,0 0 0,0 1 0,0-1-1,0 0 1,0 0 0,2 0 0,37 4-12,-34-3 10,32 2-43,53 12 0,-79-12 176,1 0 0,-1 1 0,0 0-1,0 1 1,-1 0 0,1 1 0,-1 1-1,12 8 1,-22-14-108,0 0-1,0-1 1,0 1 0,0 0-1,0 0 1,0 0-1,0 0 1,0 0 0,0 0-1,0 1 1,0-1 0,0 0-1,-1 0 1,1 1 0,-1-1-1,1 0 1,-1 1 0,1-1-1,-1 0 1,0 1 0,0-1-1,0 1 1,1-1 0,-1 0-1,-1 1 1,1-1-1,0 1 1,-1 1 0,0-1-17,0 0 1,0 0-1,-1 0 0,1 0 1,-1 0-1,1 0 1,-1 0-1,0-1 0,0 1 1,0-1-1,0 1 1,0-1-1,0 0 1,0 0-1,-4 1 0,2 0-69,-196 82-555,133-60-2168,-1-5-3417,65-18 5626,2-1-526,17 0-4127</inkml:trace>
  <inkml:trace contextRef="#ctx0" brushRef="#br0" timeOffset="1136.24">1884 401 7505,'0'0'133,"1"0"0,-1-1 0,0 1 1,1 0-1,-1 0 0,0 0 0,1 0 0,-1 0 1,0 0-1,1-1 0,-1 1 0,1 0 0,-1 0 1,0 0-1,1 0 0,-1 0 0,0 0 1,1 0-1,-1 1 0,1-1 0,-1 0 0,0 0 1,1 0-1,-1 0 0,0 0 0,1 1 0,-1-1 1,0 0-1,0 0 0,1 0 0,-1 1 0,0-1 1,1 0-1,-1 1 0,12 6 4422,2-1-4522,-12-5-20,0-1-1,0 1 1,0 0 0,-1 0-1,1 0 1,0 0 0,-1 0-1,1 1 1,-1-1 0,3 3-1,-1-1 68,0 1 0,-1 0 0,0-1 0,0 1 0,0 0 0,0 0 0,0 1 0,-1-1 0,0 0-1,1 0 1,-2 1 0,1-1 0,0 0 0,-1 1 0,0-1 0,0 1 0,-1 7 0,0 4-98,0-12 24,-1 0 1,1 0-1,-1 0 1,-1 0-1,1 0 0,0 0 1,-1 0-1,0-1 0,0 1 1,0-1-1,-6 5 1,-12 16 67,2-9-162,20-16 86,0 0 1,0 0 0,0-1-1,0 1 1,0 0 0,0 0-1,1 0 1,-1 0-1,0 0 1,0 0 0,1 1-1,-1-1 1,1 0 0,-1 1-1,1-1 1,-1 1 0,2-1-1,36-12-13,-35 12 15,6-1 13,0 0 1,0 0 0,0 2 0,0-1 0,11 2 0,-5-1 1,-14 0 4,1 1 0,-1-1-1,0 1 1,1 0-1,-1 0 1,0 0-1,0 0 1,0 0 0,0 0-1,1 1 1,-2-1-1,1 1 1,0-1 0,0 1-1,0 0 1,-1 0-1,1 0 1,-1 0 0,1 0-1,-1 0 1,0 0-1,1 3 1,1 1 187,0-1 0,-1 1-1,0-1 1,0 1 0,-1 0 0,0 0-1,0 0 1,1 7 0,-3-9-176,-1-1 1,1 1-1,0-1 1,-1 0-1,0 0 1,1 0-1,-1 0 1,-1 0-1,1 0 1,0-1-1,-1 1 1,1-1-1,-1 1 1,0-1-1,0 0 1,0 0-1,0 0 1,0 0-1,-4 1 1,-5 4-124,-1-1 0,0 0 1,-24 7-1,-18-3-2880,-26-6-7764,62-4 7848</inkml:trace>
  <inkml:trace contextRef="#ctx0" brushRef="#br0" timeOffset="1958.57">488 1665 2796,'-31'-40'1582,"29"37"-1183,-1 1 0,1-1 0,0 0 0,0 1-1,0-1 1,0 0 0,1 0 0,-1 0 0,1 0-1,0-1 1,0 1 0,0 0 0,0 0-1,0-4 1806,1 9-1597,0 44 866,2-9-446,-3 0 1,-9 68 0,-3-35-500,12-64-506,0 0 1,0 0 0,0 0 0,1 1-1,0-1 1,1 7 0,0 6 159,0-18-168,-1 1 0,1-1 0,0 0 0,-1 0 0,1 1 0,0-1 0,0 0 0,0 0 0,0 0 1,0 0-1,0 0 0,1 0 0,-1 0 0,0 0 0,0-1 0,1 1 0,-1 0 0,0-1 0,1 1 0,-1-1 0,3 1 0,39 12 123,-35-11-112,17 4 5,0-2 0,0-1 0,1-1 0,39-3 0,-31 1-42,-8-2 4,-1-1 1,0-1 0,0-2 0,-1 0 0,29-12-1,-1 1 14,776-205 32,15 65 60,-398 109-117,-87 10 77,-349 37-72,15-5 106,-23 6-91,0-1 0,-1 0 0,1 0 0,0 0 0,-1 0 0,1 1 0,-1-1 0,1 0 0,-1 0 0,1 0 0,-1 0 0,0 0 0,1-1 1,-1 1-1,0 0 0,0 0 0,0 0 0,0 0 0,0 0 0,0 0 0,0-1 0,-1-1-6,-1 1 1,0-1-1,1 1 1,-1 0 0,0-1-1,0 1 1,0 0-1,-1 1 1,1-1-1,0 0 1,-1 0-1,-4-2 1,-7-5 6,11 6-1,-50-40 16,-60-64 0,98 90-13,0 0 0,1-2-1,1 1 1,1-2-1,1 1 1,1-2 0,-15-37-1,16 21-10,8 28-137,-1 1 0,0 0 0,-1-1-1,0 1 1,0 0 0,-5-9 0,8 17 23,0 0 0,-1-1 1,1 1-1,0 0 0,0 0 0,0-1 1,0 1-1,0 0 0,0 0 1,-1 0-1,1-1 0,0 1 0,0 0 1,0 0-1,-1 0 0,1 0 1,0-1-1,0 1 0,0 0 0,-1 0 1,1 0-1,0 0 0,0 0 1,-1 0-1,1 0 0,0 0 1,0 0-1,-1 0 0,1-1 0,0 1 1,0 0-1,-1 1 0,1-1 1,0 0-1,0 0 0,-1 0 0,1 0 1,0 0-1,0 0 0,-1 0 1,1 0-1,0 0 0,0 0 0,0 1 1,-1-1-1,1 0 0,0 0 1,0 0-1,0 0 0,-1 1 0,1-1 1,0 0-1,0 0 0,0 0 1,0 1-1,0-1 0,0 0 1,-1 0-1,1 1 0,-5 13-3611,2 1 959</inkml:trace>
  <inkml:trace contextRef="#ctx0" brushRef="#br0" timeOffset="3068.57">1638 1447 1512,'-4'0'2693,"-5"0"3373,3-1-3396,5 0-2638,0 1-1,0-1 1,0 0 0,0 1 0,1-1-1,-1 0 1,0 0 0,0 0 0,1 1-1,-1-1 1,0 0 0,1 0 0,-1 0-1,1 0 1,0 0 0,-1-2 0,-2-2 636,3 4-625,-1 0-1,0 0 0,1 0 1,-1 0-1,0 0 0,1 0 1,-1 0-1,0 0 0,0 0 1,0 0-1,0 1 0,0-1 1,0 0-1,0 0 0,0 1 1,0-1-1,0 1 0,0-1 1,0 1-1,0 0 0,0-1 1,-1 1-1,1 0 0,0 0 1,0 0-1,-1 0 0,1 0 1,0 0-1,0 0 0,0 0 1,-1 0-1,1 0 0,0 1 1,0-1-1,-2 1 0,-1 1 11,1 0 0,0-1-1,1 1 1,-1 0 0,0 0 0,0 1-1,1-1 1,-1 1 0,1-1 0,0 1-1,-4 5 1,3-3-22,-12 20 53,-15 36 0,26-51-38,0 0 0,1 0 0,0 0 0,1 1 0,1-1 0,-1 1 1,1 12-1,36-22 116,-33-2-158,0 0 0,-1 1 1,1-1-1,-1 0 0,1 1 0,-1-1 0,1 0 0,-1 0 0,0 0 0,0 0 0,1-1 0,-1 1 0,0 0 1,0-1-1,1 0 0,20-29-19,-15 20-10,-1 3 97,0 0 1,-1 0 0,0-1 0,0 0 0,-1 0 0,0 0 0,0-1 0,-1 1-1,3-17 1,-6 25-54,11 42 38,-10-36-57,1 3-2,1 1 1,0-1 0,0 0 0,7 13 0,-9-19 1,1-1 0,-1 1 0,0 0 1,1 0-1,0-1 0,-1 1 0,1-1 0,0 1 1,0-1-1,0 0 0,-1 0 0,1 1 1,1-1-1,-1-1 0,0 1 0,0 0 1,0 0-1,0-1 0,1 0 0,-1 1 0,0-1 1,4 0-1,-4 0-3,0-1-1,1 0 1,-1 1 0,0-1 0,0 0 0,0 0-1,0 0 1,0-1 0,0 1 0,0 0-1,0-1 1,0 1 0,-1-1 0,1 0-1,0 0 1,-1 1 0,1-1 0,-1 0 0,2-4-1,26-51 6,-20 37 10,9-24-9,10-19-2,-26 59-1,1 0 0,-1 0 0,1 0 0,0 0 0,0 0 0,1 1 0,-1 0 0,1-1 0,-1 1 0,1 1 0,7-5 0,-10 6 0,0 1 0,0-1 0,0 0 0,0 1 0,1-1 0,-1 1 1,0-1-1,0 1 0,1 0 0,-1-1 0,0 1 0,0 0 0,1 0 0,-1 0 1,0 0-1,0 0 0,1 0 0,-1 1 0,0-1 0,0 0 0,1 1 0,-1-1 1,0 0-1,0 1 0,0 0 0,1-1 0,-1 1 0,0 0 0,0-1 1,0 1-1,0 0 0,0 0 0,-1 0 0,1 0 0,0 0 0,0 0 0,0 0 1,-1 0-1,1 0 0,-1 0 0,1 1 0,-1-1 0,1 0 0,-1 0 0,0 0 1,1 1-1,-1 1 0,2 9 2,0 0 0,-1 0 0,-1 0 0,-1 14 0,1-12 0,0 28 31,0-36 32,0-27-62,0-2-6,-1 16 23,0 1 1,1-1 0,0 1-1,1-1 1,-1 0 0,1 1-1,0-1 1,1 1 0,0 0-1,0-1 1,4-6 0,0 0 109,0 0 0,0 0 0,6-23 0,5-14-108,-8 101-38,-6-10-53,-3-32-101,0 0 1,0 0-1,1 1 0,0-1 1,1 0-1,0 0 0,1 0 1,0 0-1,0-1 0,0 1 1,7 10-1,-8-17-217,0-1 1,-1 1-1,1-1 0,0 1 1,0-1-1,0 0 0,0 0 1,0 0-1,0 0 0,0 0 1,0 0-1,0 0 1,0-1-1,1 1 0,-1-1 1,0 1-1,1-1 0,-1 0 1,0 0-1,4-1 0,-1 1-208,0 0-1,0-1 0,-1 0 0,1 0 0,0-1 0,-1 1 0,1-1 0,6-4 0,9-6-956</inkml:trace>
  <inkml:trace contextRef="#ctx0" brushRef="#br0" timeOffset="3450.78">2252 1363 7209,'17'-15'524,"-12"11"470,-1-1-1,1 0 1,-1 1 0,-1-2-1,1 1 1,4-10 0,-6 12-1178,-1 0 1,0 0-1,0-1 0,0 1 1,-1 0-1,1-1 0,0-5 1,-4 14-3452,-5 2 2485,6-5 259,-9 10-2193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12.590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361 37 5605,'0'-2'84,"0"-2"336,0-1 188,0-1 136,-3 0-12,-4 1-296,-2 1-92,-1 2-44,-1 0 104,-1 1 100,-2 1-60,1 2 24,-2 3-104,2 3-24,-1 0 68,0 2-52,-1 2-64,0 1-132,-1 2-36,0 1-28,-2 1 40,-1 2 28,0 0-60,0 2 12,0 1-88,3-1 60,1 2 8,2-1 64,3 0 96,3 1-52,2 1-4,2 0-84,2 2-16,1 2 0,4 2 60,4 2-28,2 3 32,3 2 60,1 2-52,2 3-20,-1 1-36,1 1-76,0 1-8,-1-1-12,1 1 12,-1-2-12,1-1-32,-1-2 24,-1-2-56,1-2 24,-1-2-12,-1-4 44,-2-4-4,0-3-36,-2-5 28,-1-2 32,-1-5-32,-3-2 28,0-4 49,-2-1-102,-1-2 25,0-1 13,-1-1-34,0 0 29,-1-1 25,-2 1-21,-3 0-24,-3-1 12,-3-1-33,-2-3 5,-2-3-4,-2-1-8,-1-2 40,-2 0 0,0 0 8,-1 0 24,1 1-44,1 1 36,2 2-36,2 0-8,2 2 40,3 1-40,3 0 28,2 1-48,3 1 0,2 1 60,0 0-20,1 0 40,4 1-8,4 3-84,4 2 60,2 4-36,3 4 16,2 2 32,0 3-20,1 3 52,1 3-60,0 2 16,0 2-8,0 0 12,-1 0 40,-1 0-44,-1-1 37,0-3-69,-2-3-5,-2-4 70,-1-5-94,-2-5 65,0-3 9,-1-6-62,0-4 49,-1-6-20,1-5-16,-1-4 28,1-2 0,-1-3 20,0 0 0,0-2-20,-1 1-12,0 0-8,-1 1 20,0 1 20,-1 0 12,0 2-40,-1 2 16,0 1-16,-2 3-12,0 2 40,0 4-40,-1 2 8,-1 4 0,0 2-8,-1 1 32,1 2 8,-1 0-52,1 3-112,0 3-416,1 0-472,1 1-600,0 1-488,0 0-344,-1 2-513,0 0 565,-1-1-548</inkml:trace>
  <inkml:trace contextRef="#ctx0" brushRef="#br0" timeOffset="1533.4">1157 1841 5953,'0'0'184,"0"-3"160,0-3 256,0-4 228,0-2-72,0-3-108,0-2-64,0-1-132,0-2-88,0 0 116,-2-1-192,-2 0 84,-1 0 100,-1 0-140,-1 2 112,-2 0-100,-1 1-72,-2 1 68,0 2-76,-1 2-108,-1 1-28,0 3-68,0 3 0,-1 2 0,0 1-44,-1 6 24,0 4-68,-1 4 40,0 5 36,1 4-56,1 3 36,2 2-8,1 2-32,3 1 44,3 0-12,2-1 20,2-1-40,1-2 8,4-3-16,3-2 8,3-4 40,2-3-12,1-3 24,1-4-44,1-3 24,0-1-64,-1-4 4,1-5 8,-1-3 0,-1-4 20,0-3 8,-2-2 4,0-1 8,-2-3-12,1 0-16,-2-2 16,1-1-68,-1 0 72,0 0-4,-1-1-28,0 1 40,0 0-28,-2 1 68,0 1 200,-1 2 56,0 2-20,-2 2-92,-1 2-192,1 4-44,-2 3 12,1 5 60,0 4 20,0 7-8,0 5-40,-2 8-32,-1 6-4,1 5 24,0 6 32,1 4 0,0 1 8,0 2-40,1 0 0,3-2 13,3-3-46,2-3 45,4-4-24,1-5 24,2-5-24,2-4 12,0-6 20,0-5-20,-1-3 33,0-4-41,0-4 36,-2-4-28,0-3-28,-2-4 36,-1-1-28,-1-2 20,0-2 20,-1-1-8,0 0-24,-1-1 12,-1 0 12,0 0-12,-1 1 0,-2 1-12,0 3-29,-1 1 21,-1 3 20,0 3 0,0 4 20,-1 2-20,1 3-12,-1 3 0,1 5 4,0 4 8,1 4 0,1 2 0,1 4 8,0 1 16,1 1-16,1 0-16,2 0 41,-1-1-33,1-2 0,1-3 0,-1-2-21,0-2-3,-1-4 16,1-2 36,-2-3-36,-1-2 16,-1-2 5,0-4-13,-1-2 32,1-3-32,-1-1 8,0-2-16,0-1-4,-1-1-8,0 1 7,0-1 13,0 0-20,-1 2 20,0 0-20,0 1 20,0 1 12,-1 2 20,0 1-11,0 1-33,-1 3-9,0 1-11,1 1 20,1 2 24,0 2 8,2 5 13,0 2-21,2 3-24,0 2 32,1 1-28,1 1 28,-1 0 12,0 0-44,0-1 4,1-2-16,-1-1 36,-1-2 100,0-2 152,0-3 8,-1-2-44,-1-1-60,-1-2-156,-1 0-12,-1-2 0,-1-3-32,1-2 44,-2-2 8,1-2-8,0-1-4,0 1 4,0-1-24,0 0 12,0 0-8,0 2-4,0 1-20,0 0 8,0 2 56,0 0-64,0 1 56,0 0-4,0 1-60,0 0 40,0 0-32,0-1 8,0 1 4,0-1 20,0 0 0,0 0-20,0 1 40,0-1-40,0 0 12,0 1 36,0 0-56,0 0 48,0 0 0,0 0-64,0 1 76,0 0-32,0 1 20,0 0-8,0 0 0,0 0-24,0 1-20,0 0 64,0 0-52,0 0 40,0 0 0,0 0-48,0 0 28,0-1 8,0 1-8,0-1 44,0 0-36,0 0 16,0 0 28,0-1 20,2 1 16,0 1-76,0-1 8,0 1-40,0 0 8,0 1 32,1 0-20,0 1 24,0-1 48,1 1 100,0 3-20,1 3 0,1 3-36,0 2-84,0 1 12,1 2-12,1-1 0,0 2 0,1-1-20,-1 1 32,0-1-20,0 0-24,1-1 96,0 0-20,1 0 32,0-2 48,0-1-24,2-2 80,0-2 32,0-2 24,0-2-32,1 0 12,0-2 28,0-3-16,0-4-28,-1-2-48,-1-3-112,-1-2-40,-2 0 4,-2-1-60,-2-1 48,-1 0-24,-2-1-12,0-1 60,-2-1-48,1 0-48,-3 0 36,-3 0-92,-2-1-48,-2 0-188,0 0-304,-1-1-348,0 1-276,0 0-208,1 0-181,1 0-271,1 2-248,0 1-188,0 3-296,1 4 275,1 3-939</inkml:trace>
  <inkml:trace contextRef="#ctx0" brushRef="#br0" timeOffset="1807.2">1462 1180 9509,'-2'-1'228,"-4"0"344,0-1 284,-2-1 144,-1 0-152,0-1-340,2 0-276,2 0-88,2 1 32,1 0 20,2 1 20,0 1-56,0 0-72,0 4-28,1 2-52,-1 1 24,0 1-180,1 0-432,-1 0-448,2-1-640,1-2-524,0-1-428,-1-2-41,-1 0-1275</inkml:trace>
  <inkml:trace contextRef="#ctx0" brushRef="#br0" timeOffset="3027.46">2702 1323 8309,'-2'2'280,"-5"1"348,-4 3 256,-2 1 336,-3 1-48,0 1-216,-2 1-160,1 0-264,1 1-52,0 1-24,2 0-8,3 0 101,1 0-97,4 0-72,1-2-52,3-1-36,1-2-100,5-3-20,5-1-20,5-1-152,6-2 44,3-3-44,5-3 12,3-3 8,4-2-72,2-1 28,2 0 24,0-1 0,1 1 24,1 1 20,-2 2-24,-1 0-8,-1 2-4,-1 0 4,-1 1-36,-2 0 36,-1 0 0,-2 0 0,-3 0 12,-4-1-24,-3 1 32,-4-1-32,-6 1-24,-3 0 12,-4 0 36,-2-1-48,-1 1 24,-4 0 24,-5 1-56,-3 0 32,-3 1-12,-2 0 4,0 1 8,-1 0 8,1 1-8,0 0-12,0 1-8,2-1-12,0 0 20,1 1-20,0 0-12,1 0 56,3 1-48,3 0-16,2 0 52,3 0-24,1 0 24,2 0 44,5-2-44,2-2 12,2-3-44,3-1 20,1-2 24,2 0-36,1 0 68,1 1-32,1 1-12,0 3 20,1 2-52,0 1 44,-1 1 0,-1 1-36,-1 3 92,-1 3-80,-3 1 44,-2 3 0,-2 1-52,-3 2 20,-2 1-132,-1 2-168,-2 2-356,-1 1-452,-1 2-437,1 0-339,-3 0-168,0-1-96,0-1-156,1-1-129,0-1 477,1-4-228</inkml:trace>
  <inkml:trace contextRef="#ctx0" brushRef="#br0" timeOffset="4107.76">4149 918 6721,'2'-4'276,"2"-4"412,3-5 348,1-3 272,0-1 20,0 0-260,-2 1-252,-1 3-164,-1 3-164,-2 4 48,-1 2 36,-1 2 72,-4 5 49,-3 6-113,-5 6 12,-4 6-64,-4 7-168,-2 5 4,-3 5-64,-2 5-56,-1 5-32,2 3-52,1 3-60,3 1-56,3 1 4,5-1-16,5-3-8,5-3-4,4-5 28,5-5-4,5-6 36,5-7-24,2-7 36,4-5-24,2-7-8,2-3 32,0-7 0,1-6 80,0-7 28,-1-5 172,-2-4 16,0-5 88,-2-2-72,-2-1-148,-2-2 20,-3 2-64,-3 1 68,-3 2 16,-3 3-96,-2 3-88,-2 3-52,-4 4-60,-3 2 28,-5 3-40,-2 4-28,-4 2-20,-3 3-16,-1 2-48,-2 3-148,0 5-108,-1 3-388,0 3-312,3 3-360,2 0-272,3 2-152,4 0-161,4-1-31,3-2-168,3-1-80,1-2-68,5-2-33,1-2-1179</inkml:trace>
  <inkml:trace contextRef="#ctx0" brushRef="#br0" timeOffset="4443.9">4520 991 6045,'1'-2'160,"1"-2"188,1-1 396,1 0 324,0 1 220,-1 1 104,-1 4-216,-1 5-24,-3 6-316,-5 4-148,-2 5-68,-3 4-264,-1 2-72,0 3-68,2 1-39,2 1 127,4 0 56,2-2 180,2-1 32,3-2-108,5-3-16,5-3-180,6-3-56,5-3-24,4-4-8,4-4-104,2-2 28,1-5 216,1-5 48,0-4 200,-2-3 64,-2-3-148,-3-2-4,-3-1-68,-5-1-36,-3 0-4,-3 1-52,-4 1-60,-4 0-96,-2 1-64,-3 0-12,-3-1-76,-5 0 0,-4 0-76,-5 0 4,-2 1-16,-4 0-48,-1 2-140,-3 1-140,-2 4-420,-1 2-404,-1 3-360,1 3-564,0 0-297,3 1-435,2 1-400,2 0-316,4-1 651,5 1-335</inkml:trace>
  <inkml:trace contextRef="#ctx0" brushRef="#br0" timeOffset="4613.88">5129 387 11217,'2'-5'368,"4"-6"340,3-5 328,2-4 224,1-2-352,1 1-316,-2 2-328,-1 3-223,-2 4-29,-2 5 8,-2 2-8,-3 7 20,-3 6 8,-4 7-60,-4 4-417,-3 5-591,-3 3-704,-2 2-884,-1 2-436,-1-1-57,2-4-1407</inkml:trace>
  <inkml:trace contextRef="#ctx0" brushRef="#br0" timeOffset="4908.61">3477 742 7505,'-2'-3'132,"-1"-4"240,-2-3 224,-1-2 296,1 1-96,2 0-224,0 1-256,2 2-264,0 3-52,4 2-8,2 4 52,4 6-72,2 5 28,3 6 0,1 5-384,2 4-540,0 3-796,1 4-908,0 1 179,-3-4-687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30.97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02 587 2248,'2'1'260,"0"0"0,1 0 0,-1 0 0,1-1 0,-1 1 0,0 0 0,1-1 0,0 0 0,-1 1 0,1-1-1,-1 0 1,1 0 0,-1-1 0,5 0 0,3 1 4584,-12-2-4573,-1-1-205,0 1-1,0 0 0,0 0 0,0 0 0,-1 0 0,1 1 0,-1-1 0,1 1 1,-1 0-1,0 0 0,1 0 0,-8 0 0,-50-6 1359,50 6-1242,10 1-148,-1 0 1,0-1-1,1 1 0,-1 0 1,0 0-1,1 0 0,-1 0 1,0 0-1,1 1 0,-1-1 1,0 0-1,1 1 0,-1-1 1,1 1-1,-1 0 0,1-1 1,-1 1-1,1 0 0,-1 0 0,1 0 1,0 0-1,-1 0 0,1 0 1,0 0-1,0 1 0,0-1 1,-2 2-1,-10 23 93,0 0 0,2 1 0,1 0 0,1 1-1,1 0 1,1 0 0,2 1 0,1 0 0,-1 44 0,6-72-116,-1 0 1,1 0 0,0 0 0,-1 0-1,1 0 1,0 0 0,-1 0-1,1-1 1,0 1 0,0 0-1,0 0 1,0 0 0,0-1-1,0 1 1,0-1 0,0 1-1,0-1 1,0 1 0,0-1-1,0 1 1,0-1 0,0 0-1,0 0 1,0 1 0,1-1-1,-1 0 1,0 0 0,0 0 0,2-1-1,2 2-4,0-1-1,0 0 1,0 0-1,0 0 1,0-1-1,6-1 1,6-6 25,0-1-1,-1-1 1,1 0 0,23-20 0,-31 23 61,0-1 0,-1 0 0,1-1 1,-2 1-1,1-2 0,-1 1 1,-1-1-1,1 0 0,-2 0 1,1-1-1,-2 1 0,5-15 0,-3 2 56,-1-1-1,-1 0 1,-1 1-1,-1-1 1,-2-24-1,1 41-152,-1 1-1,0 0 1,-1 0-1,1 0 1,-1 0-1,-1 1 1,1-1-1,-1 0 1,0 0-1,0 1 1,-4-8-1,-20-62-10,6 35 11,13 25 9,-1 0 1,0 1-1,-1 0 1,-11-14 0,21 36-25,0 1 1,-1-1 0,0 1 0,-1 8 0,0 4-5,1-1 16,-1-5 13,1 0-1,0 0 1,2 0 0,0 0 0,0 0-1,5 14 1,4 5 29,-1 0-1,5 40 1,-8-43-13,1-1 0,2 0 0,1 0 0,18 32 0,-27-56-25,1-1 1,1 1-1,-1-1 1,1 0-1,0 0 1,0-1-1,0 1 0,1-1 1,-1 1-1,8 4 1,-10-8 5,1 0 1,-1 0 0,0 1-1,0-2 1,0 1-1,1 0 1,-1 0 0,0-1-1,1 1 1,-1-1 0,0 0-1,1 0 1,-1 0 0,0 0-1,1 0 1,-1 0-1,1-1 1,-1 1 0,0-1-1,1 1 1,-1-1 0,0 0-1,0 0 1,0 0 0,0 0-1,0-1 1,0 1-1,0 0 1,3-4 0,10-9-4,-1 0 0,-1-1 1,-1-1-1,0 0 1,-1-1-1,0 0 0,-2-1 1,15-35-1,-9 10-35,-2 0 1,13-85-1,-27 158 50,2 38 0,0-15-42,0-45 28,0-1 0,1 1 0,0-1 0,0 0 0,1 0 0,0 1 0,0-2 0,0 1 0,1 0-1,6 7 1,11 22 114,-21-34-115,1-1-1,0 0 1,-1 0 0,1 0-1,0 0 1,0 0-1,0 0 1,-1 0 0,1 0-1,0 0 1,0-1 0,1 1-1,-1 0 1,0-1-1,0 1 1,0 0 0,0-1-1,1 0 1,-1 1-1,0-1 1,0 0 0,1 1-1,-1-1 1,0 0 0,0 0-1,1 0 1,-1 0-1,0 0 1,1 0 0,-1-1-1,0 1 1,0 0 0,1-1-1,-1 1 1,0-1-1,0 1 1,0-1 0,0 1-1,0-1 1,1 0 0,-1 0-1,0 0 1,-1 1-1,1-1 1,0 0 0,0 0-1,0 0 1,0 0-1,-1 0 1,2-3 0,71-141 40,-52 104-16,-13 29-44,-1-2 0,-1 1 1,0-1-1,7-25 1,-14 49 13,1 1 0,0-1 0,0 1 0,1-1 0,1 1 0,0-1 0,0 0 0,7 20-1,-7-25 14,-1 0 0,1 1-1,1-1 1,-1 0-1,1 0 1,0-1 0,0 1-1,0 0 1,0-1-1,1 0 1,0 0 0,0 0-1,0 0 1,0 0-1,1-1 1,0 0-1,-1 0 1,1 0 0,0-1-1,0 0 1,6 3-1,-9-5-4,0 1-1,0-1 1,0 0-1,0 1 1,0-1-1,0 0 1,0 0-1,0 0 1,0-1-1,0 1 1,0 0-1,0-1 1,0 1-1,0-1 1,0 0-1,0 0 1,0 1-1,-1-1 1,1-1-1,0 1 1,-1 0-1,1 0 0,0 0 1,-1-1-1,0 1 1,1-1-1,-1 1 1,0-1-1,2-2 1,0-3 7,0-1 0,0 0 0,0 0 0,-1 0 0,0 0 0,1-9 0,0-16-23,0 0-1,-4-53 1,0 26-25,1 60 30,0 15 4,-1-10 10,1-1 0,1 0 0,-1 1 0,1-1 0,-1 1-1,1-1 1,0 0 0,1 1 0,-1-1 0,1 0 0,2 4-1,-2-6 1,0 1-1,0-1 0,0 0 1,0 0-1,0 0 0,1 0 1,-1 0-1,1 0 0,-1-1 1,1 1-1,0-1 0,0 0 1,-1 0-1,1 0 0,0 0 1,0 0-1,4 0 0,-5-1-19,1 1 1,0 0-1,0-1 0,0 0 0,0 0 0,-1 0 0,1 0 0,0 0 0,0 0 0,0-1 0,0 1 0,0-1 0,-1 0 0,1 0 0,0 0 0,-1 0 0,1 0 0,0-1 0,-1 1 0,4-4 0,-3 2-334,0-1 0,0 0-1,0 0 1,-1 0-1,1 0 1,-1-1 0,0 1-1,0-1 1,-1 1-1,1-1 1,-1 0-1,1-5 1,0-4-2222,0 0 0,0-24 0,-2 17-152</inkml:trace>
  <inkml:trace contextRef="#ctx0" brushRef="#br0" timeOffset="380.07">353 1 5921,'0'0'902,"2"2"-53,9 24 1223,-11-23-1799,1 1 0,0-1 0,0 0-1,0 0 1,1 0 0,-1 0 0,0-1 0,1 1 0,0 0-1,3 3 1,27 28 2453,-30-31-2609,0-1 0,0 1 0,-1 0 0,1 0 0,-1-1 1,1 1-1,-1 0 0,0 0 0,0 0 0,0 0 0,-1 1 0,1 4 0,-1-8-77,33-2-10062,-26-5 7575,-6 5 303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27.83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8 281 4308,'-12'-3'678,"7"3"4542,4 2-4965,0-1 0,0 0 0,0 1 0,0-1 0,0 1 0,0-1 0,1 1 0,-1-1 0,1 1 0,-1 0 0,1-1 0,-1 1 0,1 0 0,0-1 0,0 1 0,0 2 0,0 36 1880,1-22 17,23-18-1885,-10-1-216,0-1-1,0-1 1,0-1 0,-1 0 0,1 0-1,23-12 1,15-5 41,-1 4-70,58-18 287,-2-5 0,137-72 0,-218 99 28,-20 10-277,0 1 1,0-1-1,0-1 0,0 1 0,0-1 0,-1 0 0,1 0 1,-1 0-1,0-1 0,8-9 0,-19 12-35,0 1-1,0 0 1,0 0 0,0 1-1,0 0 1,-6 0 0,12 0-31,-14 0-13,2 1 17,1-1-1,0 0 1,0-1-1,-1 0 1,1-1-1,0 0 1,0-1-1,-10-4 1,4 1 0,0 2-1,0 0 1,0 1 0,-1 0 0,1 2-1,-1 0 1,-32 2 0,12 0 75,38-1-58,22 0-69,-2 1 58,1 1 0,-1 1 0,27 8 0,21 3 47,-49-10 125,1 0 0,-1 2 0,33 12 0,-50-16-110,0-1 0,0 0 0,0 1 0,0-1 0,0 1 0,0 0 0,0 0 0,0-1 0,0 1-1,-1 0 1,1 1 0,-1-1 0,0 0 0,1 0 0,-1 1 0,0-1 0,0 0 0,-1 1 0,1-1 0,0 5-1,1 4 185,-1 0-1,0 1 0,-1 15 1,-1-11-66,1-10-154,-1 0-1,0 0 1,0-1 0,-1 1 0,1-1 0,-1 1-1,-1-1 1,-4 9 0,-30 45 21,17-28-49,-95 179-2206,18 7-7411,66-138 3733,21-45 275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2:31.41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98 1624,'0'-19'13106,"2"12"-12374,315 7 109,-290 8-681,-24-7-114,0 0 0,1 1 1,-1-1-1,1 0 0,-1-1 1,1 1-1,5 0 1,60 0 197,-7 0-89,-1-2 0,70-11 0,-60 3-108,80 1 1,-48 4-32,892-15 146,-883 19-146,64-12 4,-27 0-6,1086 0 58,447 12-130,-1582 8 81,449 12-31,-89-1 25,-173-4 2,40 1-58,-11-4 94,-100-1-78,47 4 22,106 1 11,48-16-36,-297 10 33,-36-1 0,-53-7-13,543 23-31,-515-25 17,0-1 51,75 8 0,-87-3-59,83-4 0,-50-2-12,559 2-226,-612-2 212,37-6 0,-37 4-51,39-1 1,106-7-73,-122 8-408,61 5-1,-37 0 236,-87-13 338,-13 1 15,0 2 1,0 1 0,-1 1-1,0 1 1,0 2 0,-34-2-1,-180 4-53,128 4 51,-424-2 34,466 9-53,-73-2 21,-1951-7-33,2062 1 44,-59 12 0,-1 1-14,-567 14 112,-2-28-675,283-1-2958,302 1 971,-5 0-676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24.68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63 10965,'9'-12'144,"-1"2"56,-3 1 112,-1 0 160,-2 3-80,0 1-64,-2 1-108,0 1-128,0 2-24,0 0-416,0 0-444,0 0-476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50.67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086 378 3352,'-5'0'30,"2"0"166,0 1-1,0-1 1,0 0-1,0 0 1,0 0 0,-1 0-1,1 0 1,0-1-1,0 1 1,0-1 0,0 0-1,0 0 1,0 0-1,0-1 1,1 1 0,-1-1-1,0 1 1,1-1-1,-1 0 1,1 0-1,-1 0 1,1 0 0,0 0-1,0-1 1,-2-2-1,-2-1 336,1 0 0,0-1 0,1 1 0,-1-1 0,1 0 0,0 0 0,1 0 0,0 0 0,0-1 0,0 1 0,1-1 0,-1-11 1058,3 43-1295,0 269 590,2-267-860,1 0 0,1 1 0,2-2 0,13 43-1,4 10 84,27 121 60,-47-210 599,-5-10-473,-16-12-248,2 0 0,1-2-1,1 1 1,2-2-1,-11-55 1,10-34-192,9 77-54,-11-55 0,15 103 111,0-1 1,0 1-1,0 0 0,0 0 1,0-1-1,0 1 0,0 0 1,0 0-1,0-1 0,0 1 1,0 0-1,0 0 0,0-1 1,-1 1-1,1 0 0,0 0 1,0 0-1,0-1 0,0 1 1,0 0-1,-1 0 0,1 0 1,0-1-1,0 1 0,0 0 1,-1 0-1,1 0 0,0 0 1,0 0-1,-1 0 0,1-1 1,0 1-1,0 0 1,-1 0-1,1 0 0,-1 0 1,-7 8-2281,-7 21-1308,12-24 2408,-7 15-1466,-2 1 190</inkml:trace>
  <inkml:trace contextRef="#ctx0" brushRef="#br0" timeOffset="1614.44">10 256 3264,'0'0'5574,"-10"0"-277,23 0-4950,178 7 818,-129-3-1047,78-4 0,-47-2-43,541-43 288,-404 22-243,315-37-36,107-10-108,-241 57 56,-144 9 1033,-257 3-1017,53-4 7,-58 5-13,-1-1 0,1 0 0,0 0 0,-1-1 0,1 1 1,-1-1-1,0 0 0,1-1 0,-1 1 0,6-5 0,-10 7-25,0 0-1,1-1 0,-1 1 1,1 0-1,-1 0 0,0 0 1,1-1-1,-1 1 0,0 0 1,0-1-1,1 1 0,-1 0 1,0-1-1,0 1 0,1 0 1,-1-1-1,0 1 0,0-1 1,0 1-1,0 0 0,0-1 1,1 1-1,-1-1 0,0 1 1,0 0-1,0-1 0,0 1 1,0-1-1,0 1 0,0-1 0,-1 1 1,1 0-1,0-1 0,0 1 1,0-1-1,0 1 0,0 0 1,-1-1-1,1 1 0,0 0 1,0-1-1,-1 1 0,1-1 1,-1 1-4,0-1-1,-1 0 1,1 1 0,0-1 0,-1 1 0,1-1 0,0 1 0,-1 0-1,1-1 1,0 1 0,-1 0 0,-2 0 0,0 4-9,1-1 1,-1 1 0,1 1 0,-1-1-1,1 0 1,0 1 0,1 0 0,-1 0-1,-2 8 1,-2 22 115,2 1-1,2-1 1,1 1 0,4 60-1,-1-19 3,-1 708 1548,0-784-1668,0 0 0,0-1 0,-1 1 0,1-1 1,0 1-1,-1 0 0,1-1 0,0 1 0,-1-1 1,1 1-1,-1-1 0,1 1 0,-1-1 0,1 1 1,-1-1-1,0 1 0,1-1 0,-1 0 0,1 1 0,-1-1 1,0 0-1,1 0 0,-1 1 0,0-1 0,1 0 1,-1 0-1,0 0 0,0 0 0,1 0 0,-2 0 1,-28 1-55,23-1 66,-29-1-4,-36-7-1,35 3-10,-37 0-1,-234-3-134,175 6 129,-157 6 49,0 32-169,190-21 97,-416 69 27,186-28-4,246-47 6,0-4-1,-92-6 1,60 0-18,-125 11-29,128-10-98,112 0 143,1-1-1,-1 1 1,0 0-1,1-1 1,-1 1 0,1-1-1,-1 1 1,1-1 0,-1 1-1,1-1 1,-1 1 0,1-1-1,-1 0 1,1 1-1,0-1 1,-1 0 0,1 1-1,0-1 1,-1 0 0,1 1-1,0-1 1,0 0 0,0 0-1,0 1 1,0-1-1,0 0 1,0-1 0,-2-27 1,2 22 8,-15-105-169,8 74 161,-2-72 0,9 86-31,1 0 1,1 0-1,5-24 1,-4 28 30,-1 0-1,-1 0 1,-3-40 0,1 10-6,1 38-1,0 0 0,-1 0 1,0 0-1,0 0 0,-1 0 0,-1 1 1,-7-20-1,2 7 15,1 0-1,2-1 1,-6-45 0,2 8-40,6 28-37,3 28-132,0 1-1,0-1 1,-1 0 0,1 1-1,-1-1 1,-1 1-1,1-1 1,-1 1 0,0-1-1,0 1 1,-6-10 0,1 12-6308,3 9 3527,1 15 777,2-18 1001,-2 19-1322</inkml:trace>
  <inkml:trace contextRef="#ctx0" brushRef="#br0" timeOffset="2526.77">2543 534 4980,'0'-3'135,"0"0"-1,0 1 0,0-1 0,0 0 1,0 1-1,0-1 0,-1 0 0,1 1 1,-1-1-1,0 1 0,1-1 0,-1 1 1,-1-1-1,1 1 0,0 0 0,-2-3 1,-3-5 916,6 9-998,0 0 0,-1 1 0,1-1-1,0 1 1,0-1 0,-1 1 0,1-1-1,-1 0 1,1 1 0,0 0 0,-1-1-1,1 1 1,-1-1 0,1 1 0,-1-1 0,1 1-1,-1 0 1,1-1 0,-1 1 0,0 0-1,1 0 1,-1-1 0,1 1 0,-1 0-1,0 0 1,1 0 0,-1 0 0,0 0-1,1 0 1,-1 0 0,0 0 0,1 0 0,-2 0-1,0 1 54,1-1 1,-1 1-1,1-1 0,-1 1 0,1 0 0,-1 0 0,1-1 1,-1 1-1,1 0 0,0 0 0,-1 1 0,1-1 0,0 0 0,0 0 1,0 1-1,0-1 0,0 0 0,0 1 0,0-1 0,1 1 1,-2 2-1,-17 47 1072,11-29-662,-77 167 785,14-37-705,70-149-485,0 0-1,0 0 0,0 0 1,1 0-1,-1 1 0,1-1 1,0 0-1,0 5 0,0-7 185,2-18 192,-1 14-464,18-47 215,-3-1 0,16-77 0,-23 56-308,-6 40 67,2 0 0,0 1-1,2-1 1,2 1 0,13-34 0,-21 64 3,-1 0 1,1 0 0,0 1 0,-1-1 0,1 0-1,-1 1 1,1-1 0,0 0 0,0 1-1,0-1 1,-1 1 0,1-1 0,0 1 0,0-1-1,0 1 1,0 0 0,0-1 0,0 1-1,0 0 1,-1 0 0,1 0 0,0-1 0,0 1-1,0 0 1,0 0 0,0 1 0,0-1-1,0 0 1,0 0 0,0 0 0,0 1 0,0-1-1,0 0 1,0 1 0,0-1 0,-1 1 0,1-1-1,0 1 1,0-1 0,-1 1 0,1 0-1,0-1 1,0 1 0,-1 0 0,1 0 0,-1-1-1,1 1 1,-1 0 0,1 0 0,-1 0-1,1 0 1,-1 1 0,29 67-78,-3 1 0,19 82-1,-25-51-3782,-7-1-5142,-12-91 7065,2-3 305</inkml:trace>
  <inkml:trace contextRef="#ctx0" brushRef="#br0" timeOffset="2915.56">2396 742 3796,'-60'-3'2373,"59"3"-2084,1 2-213,0-1-75,0 0 0,0 0 0,1-1 0,-1 1 1,0 0-1,0 0 0,1 0 0,-1 0 0,1-1 0,-1 1 0,0 0 0,1 0 0,-1-1 1,1 1-1,0 0 0,-1-1 0,1 1 0,0-1 0,-1 1 0,1 0 0,0-1 0,0 0 1,-1 1-1,1-1 0,0 1 0,0-1 0,0 0 0,-1 0 0,1 1 0,0-1 1,0 0-1,0 0 0,0 0 0,0 0 0,0 0 0,1 0 0,1 0 7,7 2-130,0 0 1,0-1 0,1 0-1,-1 0 1,11-2 0,-5 1-786,-14 0 765,0 0 0,0 0 0,0-1 0,0 1 0,0-1 0,0 1 0,0-1-1,0 0 1,0 0 0,0 0 0,0 0 0,0 0 0,-1 0 0,1 0-1,-1 0 1,4-4 0,13-9-1042</inkml:trace>
  <inkml:trace contextRef="#ctx0" brushRef="#br0" timeOffset="2916.56">2630 535 3028,'28'-70'1887,"-2"28"2426,-25 50-284,2 36-2414,-3-25-1122,0 18 403,-1-1 1,-8 48-1,8-76-829,-1 1-1,1 0 1,1 0-1,0-1 1,0 1 0,0 0-1,1 0 1,1-1-1,4 18 1,-5-22-62,1-1 1,0 1 0,0 0 0,0-1 0,0 1-1,0-1 1,1 0 0,-1 0 0,1 0 0,0 0 0,0 0-1,0-1 1,0 1 0,1-1 0,-1 0 0,1 0-1,-1 0 1,1 0 0,0 0 0,0-1 0,-1 0-1,1 0 1,8 1 0,-7 0-161,1-1 0,0 0 0,0-1 0,0 1-1,-1-1 1,1 0 0,0-1 0,0 1 0,0-1 0,0-1 0,-1 1 0,1-1-1,0 1 1,-1-2 0,0 1 0,1-1 0,-1 1 0,0-1 0,0-1 0,4-3-1,-3 3-590,-2-1 0,1 1-1,0-1 1,-1 0 0,0 0-1,0 0 1,0 0-1,-1-1 1,0 0 0,4-7-1,-3-4-2092</inkml:trace>
  <inkml:trace contextRef="#ctx0" brushRef="#br0" timeOffset="3553.97">825 732 3560,'11'-19'1560,"2"1"0,0 0 0,1 1 0,29-29 0,-43 46-1518,0 0-1,0 0 1,1 0-1,-1 0 0,0 0 1,0 0-1,0 0 0,0-1 1,0 1-1,0 0 1,1 0-1,-1 0 0,0 0 1,0 0-1,0 0 1,0 0-1,0 0 0,1 0 1,-1 0-1,0 0 1,0 0-1,0 0 0,0 0 1,0 0-1,1 0 0,-1 0 1,0 0-1,0 0 1,0 0-1,0 0 0,0 0 1,1 1-1,-1-1 1,0 0-1,0 0 0,0 0 1,0 0-1,0 0 0,0 0 1,0 0-1,0 0 1,1 1-1,-1-1 0,0 0 1,0 0-1,0 0 1,0 0-1,0 0 0,0 1 1,3 12 826,-3 20-491,0-28-138,-1 14-146,0-1 1,-2 0-1,0 0 0,-1 0 1,-7 17-1,7-20-83,-21 109 79,20-95 165,2 1 0,1 55 0,2-82-168,0-2 66,1-5-166,21-60 76,-17 52-40,-1-1 0,0 0 0,-1 0 0,3-21 0,1-9-22,-2 12-11,-2-1-1,-1 1 1,-4-56 0,1 20 3,0 31 12,0 18 3,1 0 1,0 0-1,2 0 1,0 0-1,6-26 1,-7 43-8,-1 0 0,0 0 1,0 0-1,0 0 0,1 1 0,-1-1 1,0 0-1,1 0 0,-1 1 0,1-1 1,-1 0-1,1 0 0,-1 1 0,1-1 1,0 1-1,-1-1 0,1 0 1,0 1-1,-1-1 0,1 1 0,0 0 1,-1-1-1,1 1 0,0 0 0,0-1 1,0 1-1,0 0 0,-1 0 0,1-1 1,0 1-1,0 0 0,0 0 0,0 0 1,-1 0-1,1 0 0,0 1 0,0-1 1,1 0-1,7 1-1,-8-1 1,1 0-1,-1 1 0,1-1 1,-1 1-1,1 0 0,-1-1 0,0 1 1,1 0-1,-1 0 0,0 0 1,0 0-1,0 0 0,0 0 1,1 0-1,-2 0 0,1 1 1,0-1-1,0 0 0,0 1 1,0-1-1,-1 0 0,2 3 1,13 40-19,-12-34 17,35 135-115,-28-100-48,1 0-1,3-1 1,1-1 0,26 53 0,-30-82-1078,2 6-1920,-9-7-2291,-4-8 2961</inkml:trace>
  <inkml:trace contextRef="#ctx0" brushRef="#br0" timeOffset="3921.72">884 929 5605,'64'3'3403,"-53"-3"-3586,1 0 0,0-1 0,0 0 0,-1-1 0,1 0 0,17-6 0,-1-7-2245,46-33-1,-47 28 1187</inkml:trace>
  <inkml:trace contextRef="#ctx0" brushRef="#br0" timeOffset="4354.2">1314 534 2884,'0'-34'3866,"0"32"-2072,0 4-278,0 18-543,0 125 461,1-137-1422,0 0-1,0 1 1,1-1-1,0 0 0,1 0 1,-1 0-1,6 10 1,32 57-38,-24-48-25,-11-17 907,9 11-4641,-10-24 1224,-3-14 1790,-2 11 815,0 1 0,0 0 0,0 0 0,-1 0 1,1 0-1,-1 0 0,0 0 0,-1 0 1,1 0-1,-1 1 0,0 0 0,0-1 1,-1 1-1,-3-4 0,-4-2 568,10 8-433,-1 0 0,0 0 0,1 0 0,-1 0 1,0 0-1,0 1 0,-1-1 0,1 1 0,0-1 0,0 1 0,-1 0 0,1 0 0,-1 0 0,1 0 0,-1 0 0,-2 0 0,23 2 197,-12-1-313,0 1-1,1-1 1,-1 0 0,0 0 0,0-1 0,0 0 0,0 0-1,0 0 1,0-1 0,0 0 0,0 0 0,-1 0 0,1-1-1,-1 0 1,7-4 0,-6 2 30,1 0-1,-1 0 1,-1 0-1,1-1 1,-1 0 0,0 0-1,0 0 1,-1-1-1,0 1 1,0-1 0,0 0-1,-1-1 1,0 1-1,-1 0 1,1-1-1,-2 1 1,1-1 0,-1 0-1,0 0 1,0 0-1,-1-12 1,0 4 38,-1 0 0,0 0 0,-1 1 0,-1-1 0,-7-25 0,7 32 69,1 1-60,0 0 0,-1 1 0,1 0 0,-1 0 0,-1 0 0,1 0 0,-7-9 0,9 16-122,1 0 0,0 0 1,-1 0-1,1 0 0,0 0 0,-1 0 0,1 0 0,0 0 1,-1 0-1,1 0 0,0 1 0,-1-1 0,1 0 0,0 0 0,-1 0 1,1 0-1,0 1 0,-1-1 0,1 0 0,0 0 0,0 0 1,-1 1-1,1-1 0,0 0 0,0 1 0,-1-1 0,1 0 0,0 0 1,0 1-1,0-1 0,0 0 0,0 1 0,-1-1 0,1 0 1,0 1-1,0-1 0,0 0 0,0 1 0,0-1 0,0 1 0,0-1 1,0 1-1,-4 18 135,3-4-66,-1 87 236,3-89-295,0 1-1,0-1 1,2 1-1,0-1 0,5 17 1,58 117-184,-12-55-5858,-44-76 3027,-3-1-257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8:24.226"/>
    </inkml:context>
    <inkml:brush xml:id="br0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42553.20313"/>
      <inkml:brushProperty name="anchorY" value="-121813.4375"/>
      <inkml:brushProperty name="scaleFactor" value="0.49846"/>
    </inkml:brush>
    <inkml:brush xml:id="br1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43640.20313"/>
      <inkml:brushProperty name="anchorY" value="-122936.25781"/>
      <inkml:brushProperty name="scaleFactor" value="0.49846"/>
    </inkml:brush>
    <inkml:brush xml:id="br2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46197.15625"/>
      <inkml:brushProperty name="anchorY" value="-123269.27344"/>
      <inkml:brushProperty name="scaleFactor" value="0.49846"/>
    </inkml:brush>
    <inkml:brush xml:id="br3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47523.40625"/>
      <inkml:brushProperty name="anchorY" value="-123969.24219"/>
      <inkml:brushProperty name="scaleFactor" value="0.49846"/>
    </inkml:brush>
    <inkml:brush xml:id="br4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48601.65625"/>
      <inkml:brushProperty name="anchorY" value="-124951.5625"/>
      <inkml:brushProperty name="scaleFactor" value="0.49846"/>
    </inkml:brush>
  </inkml:definitions>
  <inkml:trace contextRef="#ctx0" brushRef="#br0">259 184 2448,'0'0'0,"1"-1"164,1-3 196,1-1 196,0-1 143,-1-1 76,1-2-38,0 0 20,0 0-23,0-1-140,-1 0 48,1 0-70,-1 0-78,-1 0 94,0 1-26,-1 1-136,0 0 127,0 0-110,0 1 11,0 1 95,0-1-105,0 1 170,0 0-120,0 0-72,0 2 69,0 1-240,-3 0 39,1 2-54,-3 0-126,1 1-14,1 0-66,-2 0-17,2 0-20,-1 0 20,-1 0 7,1 4 40,-1 1-29,0 3-12,1 3 19,-1 3-46,1 2 60,1 3-14,0 3 15,2 2-2,0 2-37,1 3 49,0 1-54,0 0 21,0 1 12,0 0-28,0-1 24,0 0 6,1-2-40,-1-2 9,0-3 14,0-2-10,0-3 55,0-3-43,0-3 5,0-2 0,0-4-26,-3-2 17,1-2-16,-3-2-37,-3 0 24,-2 0-20,-1-1 29,-2-2 20,0-3-33,-1-3 21,0-3-16,0-2 19,1-1 3,2-2-38,0-2 41,2 0-52,1-1 16,1 0-11,2 2-31,1 1 55,2 3-50,0 2 48,1 4 1,1 3-24,0 3 47,0 5 23,0 5 18,0 5-15,3 4 7,3 4-16,2 2-43,3 2 63,1 0-21,1 0-59,2-1 108,0-3-132,2-1 86,-1-4 11,0-3 38,1-3 114,-1-4-38,-1-3 67,0-2-136,-1-3 18,0-3 13,-1-4-38,-2-2 95,0-3-84,0-2-24,-2-2 8,0-2-83,-1 0 73,-2-2-91,0 0-1,-2 0-26,-2 1 4,0 1-18,-2 1-20,1 3 15,-2 2-282,1 3-251,0 3-336,0 4-534,-3 1-361,1 2-327,-2 3-417,-2 4-78,1 2 2,1-1-1437</inkml:trace>
  <inkml:trace contextRef="#ctx0" brushRef="#br1" timeOffset="2539.89">0 1128 4736,'0'0'0,"0"-2"192,0-3 206,0-2 286,0-2 61,0-2-146,0 1-58,0 0-300,0 0 123,0 2-3,0 1 47,0 2-31,3 0-154,-1 1 17,3 1-2,-1-2 76,2 0 57,-1 0-108,2-2-106,0 0-75,2 0-19,1 0 152,1 2 53,1 1 105,1 2 91,2 4-34,1 4 16,0 3 96,0 5-158,-2 2-90,-1 2-57,-2 1-166,-4 1 9,-2-1 22,-2 0-20,-2-2 20,-1-1 192,0-3-54,-1-2 29,1-3-71,-1-3-176,1-2-10,0-2 6,0-1-8,0-4 11,0-3 12,0-4-55,0-4 22,0-2-36,0-3 22,0-1-8,0-3 34,0-1-4,2 0-1,2-1 6,3 1 8,0 0-49,1 3 71,1 1-79,0 4 38,0 3 20,0 4-67,0 4 96,0 2-20,1 7-11,0 4 11,0 5-13,0 5-52,1 2 79,0 2-22,-1 1 9,0 0 23,-1-1-90,-1-1 73,-2-2-34,0-2 10,-1-2 105,-2-4-77,-1-3 1,-1-3-9,0-1-38,-1-3 33,0 0-22,0-3 7,0-2-7,0-3-40,0-3 90,0-1-75,0-3 39,0-2-53,0-1 4,0-3 35,0-1-36,0 0 3,0-1-19,2 2 55,1 1-69,2 2 74,0 2-69,1 3 16,1 5 9,1 2 46,-1 3-3,1 4-19,0 5 60,0 4-84,0 3 92,2 5-33,0 2-22,2 2 65,0 1-63,0 0 29,2-1 1,-1-1 3,1-3 33,-2-2-55,1-3 69,-2-4-73,0-3 23,-1-2 29,-1-3-48,-1-1 3,-1-4 26,-1-3-48,1-5-26,-2-3 71,1-4-108,-1-2 56,0-2 5,0-1-31,-1 0 15,0 0-9,-1 0 30,0 3-33,-1 2 49,0 3-19,-1 3-12,0 3-37,-1 3 9,0 2-6,0 3 51,0 1 14,0 5 22,0 4-7,0 4-51,2 4 33,0 3-8,3 2-12,3 1-20,1 2 38,1-1-31,1-1 19,0-2 55,1-2-39,-1-3 16,0-2 33,0-4-34,-1-3 22,-1-2-67,0-3-5,-2-3 8,-1-3-30,-1-4 60,-1-2 14,0-3-57,0-3 43,-1-2 32,1-1-121,-1-3 103,0 0-62,0 0-21,0-1 45,1 1-26,-1 1 9,0 3 58,-1 1-16,0 4-67,0 2 8,0 3-40,0 3 26,-1 3 84,1 1 22,0 2-74,1 3 28,1 5-39,0 3 26,2 3 1,1 2 37,0 2-47,0 2 26,1 0 34,0-1-53,0 0 46,0-3-24,-1-2-20,0-2 43,0-3-38,-2-2-1,0-2 14,-1-2-34,-1-2 75,0-1-64,-1-3 2,-1-4 46,-1-3-67,1-3 22,-1-3 34,0-2-68,1-1 40,0-2-17,0 0 4,0 0 13,1 0 24,0 1-62,0 2 48,0 2-63,1 2 36,-1 3 3,1 4-26,0 2 38,0 2-40,0 2 35,1 5 18,0 5-19,0 3 8,1 3-30,1 3 12,1 1 19,-1 0-6,2 1 63,1-1-40,0-2 30,0-2-46,0-2 23,-1-3-4,0-3-18,-1-3 24,0-1-12,0-2 41,-2-5-35,0-3 3,0-3 9,-1-3-70,-1-3 100,-1 0 56,0-2-102,-1 0 84,0-1-58,0 2-26,0 1 21,-1 1-34,0 3-4,0 1-28,0 3 10,0 3 33,0 0-52,0 3 45,0 0-14,0 1-34,0 1 49,0 0-40,3 0 73,-1 1-58,3-1 6,2 3 35,1 3-45,0 3 75,-1 1-73,0 2 24,-1 0-36,1 0 64,-1-1 40,1-1-60,-1-1 75,0-3-46,0-1 1,-1-3 46,0 0-84,0-2 21,0-2-32,0-4 35,-1-2 114,0-2-112,-1-2 70,0-1-30,0-1-114,-2 0 90,0-2-39,-1 1-37,1-1 64,-1-1-77,-1 0 37,1-1 25,-2 1-69,0 0 60,0 2-33,1 1-52,0 3 76,-2 3-11,1 3 4,0 2 25,0 2 12,1 4-57,1 3 69,-1 4-74,1 2 27,0 3 10,0 1-37,0 2 86,0-1-77,3 0 40,3-2 11,3-1 0,3-3 26,1-2 31,2-4 30,1-2 27,0-1-59,0-2 71,0 0-31,-1-3-5,-2-2 110,-2-3-125,-1-2-1,-2-2 4,-3-1-73,-1-2 56,-3-1-56,0-1 10,0-2-26,-2-1-79,-2 0 54,-4-2-69,-3-1 52,-2-1 34,-1 0-23,-1-1 25,-1 1-20,0 0-22,-1 0-8,1 1 0,0 2 12,2 2 1,1 2-5,2 3 31,2 3 5,2 4-56,3 2 60,1 3-71,1 4 57,1 5 34,1 3-56,2 4 82,3 2-100,2 3 68,2 1-35,2 2 46,0 0 21,0 2-75,1-1 62,0 0-57,0 0 1,1-2 106,0-1-46,0-2-18,0-3 31,-1-2-20,0-3-23,0-1 100,-1-4-44,-1-1 3,0-3 30,-1 0-117,-1-4 62,-1-4-79,-1-3 48,-1-3 63,-2-2 29,-1 0 76,-1-1 27,-1 1-71,-1 1-2,0 1-53,0 1-18,0 4-55,0 1-58,-1 3 40,1 1-32,0 2 8,0 1 96,0 3-79,0 5-9,0 2 78,0 4-55,0 1-23,0 1 64,0 1-22,0 0-20,0-2 92,3 0-56,3-2 6,2-2 0,4-3-2,2-2-28,4-2-20,1-2 18,1-4-50,0-3 42,0-3 14,-1-4 10,-2-2-9,-2-3-29,-2-2 9,-4-1-33,-2-2 3,-3 0 17,-2-1-21,-2 0 21,-3-1 8,-3 0-44,-4 0 42,-2 0-42,-1 1 17,-1 1-1,-1 3-38,1 2 67,-1 3-21,2 3-20,0 4 50,2 2-16,3 3-22,2 4 50,3 3-30,1 3-18,2 2 48,3 2 26,3 1-20,4 0 10,2 1-44,3 1 12,1-1-20,2 1 88,0-1-82,0 0 56,2 0 26,-2 0-148,0 0 158,0-1-66,-2 0 20,-2-1-2,-1-1-9,-2 0-59,-2-1 45,-2-2-36,-2-1 29,-2-1-65,-2-1-191,0-1-163,-5-2-267,-3-1-216,-4 0-208,-3-1-385,-4 0-228,-3-1-274,-4 1-131,-3 0 54,-4 0-72,-3 0 250,-5 0 208,-2 0 286,-4 2 252,-3 1 217,8-1-351</inkml:trace>
  <inkml:trace contextRef="#ctx0" brushRef="#br2" timeOffset="2679.43">1175 471 6429,'0'0'284,"0"-2"326,0 1 258,0-1 221,4-1-121,2-1 14,3-2-106,2-2-79,2-2-80,0-1-109,2-2-109,1-2-88,0-1-160,1-2-102,0 0-107,2 0-45,0 0 27,1 1-53,0-2 14,-1 1-51,1 0-562,-3 0-546,0 0-979,-5 2-1070,-4 1 33,-2 4-2232</inkml:trace>
  <inkml:trace contextRef="#ctx0" brushRef="#br3" timeOffset="2866.01">975 423 9297,'0'0'0,"2"1"200,4-1 182,2 1-5,2-1 26,-1 1-198,-1-1-89,-1-2-332,-1 0-441,-2-3-601,-1-2-780,-2-2-452,0 1-2143</inkml:trace>
  <inkml:trace contextRef="#ctx0" brushRef="#br4" timeOffset="3064.08">705 508 6461,'0'0'0,"1"1"220,4 1 270,-1 1 358,2 1 2,-2 1-205,0 1-203,1-1-373,-2 1 0,0 0-75,1 0 4,0-2-618,1 0-703,0-2-862,1-1-234,-1-1-130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8:20.655"/>
    </inkml:context>
    <inkml:brush xml:id="br0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39635.125"/>
      <inkml:brushProperty name="anchorY" value="-119489.53125"/>
      <inkml:brushProperty name="scaleFactor" value="0.49846"/>
    </inkml:brush>
    <inkml:brush xml:id="br1">
      <inkml:brushProperty name="width" value="0.025" units="cm"/>
      <inkml:brushProperty name="height" value="0.025" units="cm"/>
      <inkml:brushProperty name="color" value="#FF4E00"/>
      <inkml:brushProperty name="inkEffects" value="rainbow"/>
      <inkml:brushProperty name="anchorX" value="-140688.71875"/>
      <inkml:brushProperty name="anchorY" value="-120709.70313"/>
      <inkml:brushProperty name="scaleFactor" value="0.49846"/>
    </inkml:brush>
  </inkml:definitions>
  <inkml:trace contextRef="#ctx0" brushRef="#br0">706 89 3176,'0'0'0,"1"-1"124,1-2 248,2 0 8,1-2 204,0-1-16,1-1-77,1-1 105,-1-2-44,1 1 84,-1-1 1,0 1-48,0 1-168,-1 2-187,-1 2-148,-1 4 1510,-1 4-1386,-1 4 344,-1 2-263,-2 2 85,-1 0-110,-2 1 52,-2 0-50,0 1-95,-2 1-90,0 1-34,-1 2 17,1 2-17,-1 2-25,0 2 22,-1 1-45,0 3-11,-2 0 15,-1 2 7,-1 0-16,-1 0 16,-1 0 32,1-1-56,-1-2 18,2-2 27,1-3-33,2-3 49,2-3 18,2-5-60,2-2 12,1-4-20,2-3-67,1-1 74,0-1-44,0-3 124,0-2 83,0 0 29,-1-3 50,0 0-30,-1-2-80,1 1-23,-1-2-66,0 1-16,1-1 51,0 0-57,0-1 56,1 0-63,1-1-33,0 0 36,1 0-66,0-1 18,0 0 54,0 0-18,3 1 33,0 1-40,2 2-11,3 3-49,0 2 81,2 2 1,0 1 44,0 5 58,0 3 5,-1 4 32,1 3-37,-1 1-6,-1 2-18,-1 0-7,0 1-41,0-2 47,-1 0-63,1-2-19,-1-2 42,0-1-63,0-3 51,1-2 27,-1-1-50,1-2 55,-1-1-63,1-1 42,0-3-13,0-1-21,0-4 31,1-1-71,0-3 35,0-3-13,0-1 25,1-1 3,-2-1-46,0-1 29,-1 1-91,0 2 54,-2 1 17,-1 2-39,-1 2 10,0 3-400,-1 2-168,0 1-354,-1 2-440,0 2-73,1 10-7226,1-2 4936</inkml:trace>
  <inkml:trace contextRef="#ctx0" brushRef="#br1" timeOffset="1371.13">75 892 5168,'0'0'0,"0"-2"272,2-4 318,0-3 133,1-1 214,0-2-39,0 1-184,-1-1-32,-1 3-196,0 1-104,-1 3 24,-2 1 42,-2 2 76,-2 1-124,-2 1-36,1 0-161,-1 4 9,-1 2-25,1 3-48,0 2-7,0 1-109,1 1-32,2 1 29,1-1 45,1 0 5,0-1 41,2-1-32,1-1-30,2-2-19,3 0-21,3-1-7,3 0 23,2-1 15,2-1-41,0-1 66,2 1-58,1-2-5,1 1 11,0 0 21,1-1-10,0 1 56,1 0 120,-1 0-55,-1 0 26,-1 0-21,-1 1-126,-3-1 34,-3 0 10,-2 0-3,-2 0 40,-3-1 17,-2 0-44,-1 1 12,-1-1-34,-3 0-48,0 1 8,-4 0-26,-2 1 37,-2 0-26,-1 1 51,-1 1-79,0 0 15,0 0 49,1 1-59,1-2 114,1 1 27,3-1-4,3-2 56,1 0-55,2-2-108,0-1 30,1 0-79,4-1 32,4-3 33,2-2-57,4-2 52,3-3-34,1-2 42,1 0-21,0-2 26,1 0-25,-1-2 31,-1 0 0,0-2-32,-1 0 95,0-2-141,-1-1 109,0-1-16,-2 0 70,-1-1 119,-2 1-1,-1 0-3,-3 2-53,-1 1-45,-3 3-52,0 1-19,-3 4-53,1 3-26,-1 3-20,-3 2 39,0 2-28,-4 3 23,-1 4 36,-2 3-15,-1 3-30,0 3 34,2 3-36,0 2-27,2 2 110,3 1-100,1-1 57,2 1-2,0-2-15,1-1 20,4-2-30,4-3 61,2-3-32,3-3 11,1-3 21,1-3-90,1-2 22,0-3-24,0-4 7,0-3 72,-1-3-34,-1-1 28,0-2-44,-1 0-14,-1-1 16,-2 1-22,-1 0 48,-1 0-42,-2 1-14,0 0 60,-1 0-25,-1 1 10,0 0-34,-1 0 5,-2 1-3,0 1 3,0 1 32,-1 1 6,0 1-75,0 3 47,-4 2-27,-1 1-45,-1 1 98,-2 3-65,-1 3 31,0 4 58,1 2-83,1 3 57,0 3 19,2 1-72,1 1 53,2 1-32,1-1-16,0 1 29,1-2 13,3-1 34,4-2 35,3-2 16,3-2 42,1-2-47,2-3 18,1-2-34,1-2 50,0-1 72,1-4-32,1-2 7,-1-4-75,1-2-35,-1-2-23,0-1-51,-1-2 33,-2-1-60,0-1 26,-2 0 42,-1-1-8,-2 0 42,-1 1 14,-3 1 18,-1 1-82,-1 1 20,-2 2-32,-2 0-46,0 2 100,-1 1-98,0 1 87,0 0-39,0 2-16,-1 0 57,1 0-139,0 2 153,0 1-119,0 0 13,0 1 33,0 2-36,0 0 34,0 0-9,0 0 17,0 1-32,0-1 52,0 0 26,0 1-39,0-1-21,0 1-18,0 0-32,0-1 12,0 1 44,0 0-22,0 0 4,0 0 29,-3 0 17,0 3 9,0 2-23,-2-1 21,1 3-21,1 0 6,0 2 21,2-3-67,0 1 82,0 0-64,1-1 61,3-1-22,2-1-57,2-1 59,2 0-35,1 0-13,1-1 65,0 1 77,0-1 88,0 1 49,-1 1 2,0 0-21,-2 2-56,1 1 28,-2 0 6,-1 2-4,-1 0-11,0 0-52,-1 1-14,-1-1 0,-1 0-102,-1 0 14,0 0 18,-1 0-94,-2 1 56,-2 1-76,-2 0-386,-4 1-228,-2-1-331,-1 1-278,-2 0-125,0-1-453,0-1-254,0 0-564,0-2-561,0 0-100,3-3-2502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8:00.57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395 316 4340,'6'-4'713,"0"1"-1,-1-1 0,1 0 0,-1-1 0,0 1 1,0-1-1,0 0 0,0-1 0,-1 1 0,4-7 0,20-23 3621,-29 39-4202,1 1 0,-1-1 0,1 0 0,0 0 0,0 0 0,2 7 0,-2-3-89,0 4 22,0-7-49,-1 0 1,1 0-1,0 0 0,1 0 1,-1 0-1,1 0 0,0 0 1,0 0-1,1 0 1,-1 0-1,1-1 0,4 9 1,-1-4 1,-1 0 0,0 1 0,-1-1 1,0 1-1,-1 0 0,0 0 1,-1 0-1,1 16 0,2 5-10,2 40-4,-5-50 15,1 0 1,0 0-1,1 0 1,13 40 0,-15-76 7,-1 13-28,1 0-1,0 0 1,-1 0-1,0 0 1,0 0-1,0 0 1,1 0 0,-2 0-1,1 0 1,0 0-1,0 0 1,-1 0-1,1 0 1,-1 0 0,1 0-1,-1 0 1,0 1-1,0-1 1,0 0-1,0 0 1,0 1 0,0-1-1,-2-1 1,-28-39 25,15 16 3,14 23-34,1-1 0,-1 0-1,0 1 1,0 0 0,-1-1-1,1 1 1,-1 0 0,1 0-1,-1 1 1,-4-4 0,6 11 10,0 1-1,0-1 1,1 0 0,-1 1 0,1 10 0,0-16-3,1 6-2,1-1 0,-1 1 0,1-1-1,0 1 1,0-1 0,1 1 0,-1-1 0,1 0-1,0 0 1,4 4 0,0 1 27,1 0 0,0-1 0,17 16-1,-22-23-17,0 0 0,0 0 0,-1-1 0,2 1 0,-1-1 0,0 0 0,0 0 0,0 0 0,0 0 0,1-1-1,5 1 1,-7-1-6,0 0 0,0 0 0,-1 0 0,1 0 0,0 0-1,0 0 1,0-1 0,0 1 0,-1-1 0,1 1-1,0-1 1,0 0 0,-1 0 0,1 0 0,0 0 0,-1 0-1,1 0 1,-1 0 0,1 0 0,1-3 0,7-8 86,-2-1 0,0 1 0,0-2 0,-1 1 0,-1-1 0,0 0 0,-1 0 1,0 0-1,-1-1 0,-1 0 0,-1 0 0,2-23 0,-33 37-1247,28 1 771,-1 0 1,1 1-1,0-1 0,-1 0 0,1 1 0,0-1 0,-1 1 0,1-1 0,0 1 0,0-1 0,-1 1 0,1 0 1,0 0-1,0-1 0,0 1 0,0 0 0,0 0 0,0 0 0,0 0 0,0 0 0,-1 3 0,-3 2-2060,3-4-440</inkml:trace>
  <inkml:trace contextRef="#ctx0" brushRef="#br0" timeOffset="909.38">3182 693 4520,'0'0'188,"0"-29"2437,0 20-2051,1 7-494,-1 1 0,0-1-1,0 0 1,0 1 0,0-1 0,0 0-1,0 0 1,0 1 0,0-1-1,-1 0 1,1 1 0,-1-1-1,1 1 1,-1-1 0,0 0-1,1 1 1,-1-1 0,0 1-1,0 0 1,0-1 0,0 1-1,0 0 1,0-1 0,-1 1 0,1 0-1,-3-1 1,-9-7 291,7 5-243,-1 0 0,1 0 0,0 1 0,-1-1 0,0 1 0,0 1 0,0 0 1,0 0-1,0 0 0,0 0 0,-1 1 0,-11 0 0,17 2-107,0-1-1,-1 1 1,1 0-1,0 0 1,0 0 0,0 0-1,0 0 1,1 1-1,-1-1 1,0 0 0,0 1-1,1-1 1,-1 1-1,1 0 1,-1 0 0,1-1-1,0 1 1,-2 3-1,-23 44 21,23-42-26,-4 7 14,1 1-1,1 0 1,1 1 0,0-1 0,0 1 0,2 0 0,0 0-1,0 22 1,31-38 6,-26-1-14,0 0 1,0 0-1,-1-1 1,1 1-1,0-1 1,0 0-1,-1 0 1,1 0-1,-1 0 1,0 0-1,1 0 1,-1-1-1,2-3 0,33-41 383,-33 42-383,12-19-44,-5 8 372,0 1-1,1 0 0,0 0 1,25-21-1,-37 35-311,1 1-1,0-1 0,0 0 1,0 1-1,0-1 1,0 1-1,0-1 1,0 1-1,0 0 0,0-1 1,0 1-1,0 0 1,0 0-1,0-1 1,0 1-1,0 0 1,0 0-1,0 0 0,0 0 1,0 0-1,0 1 1,0-1-1,0 0 1,0 0-1,0 1 0,1 0 1,0 0 2,0 0-1,0 1 1,0-1 0,-1 1 0,1 0-1,-1 0 1,1-1 0,-1 1-1,0 0 1,0 0 0,2 4 0,2 6 51,0 1 0,-2-1 0,4 18 0,-6-25-29,17 108 506,-12-66-478,13 50-1,-7-67-98,-11-28 15,-1-1 1,1 0 0,0 0-1,-1 0 1,1 0 0,0 0-1,0 0 1,0-1 0,0 1-1,0 0 1,0 0 0,0-1-1,0 1 1,0 0 0,1-1 0,-1 1-1,0-1 1,0 0 0,1 1-1,-1-1 1,0 0 0,2 0-1,-2-1-4,0 1-1,0-1 0,0 0 1,0 0-1,0 0 0,-1-1 1,1 1-1,0 0 0,-1 0 1,1 0-1,-1-1 0,1 1 1,-1 0-1,1 0 0,-1-1 1,0 1-1,0 0 0,0-3 0,5-28-32,2-59 62,-6 62-53,1 0-1,1 0 1,1 0-1,2 0 1,14-43 0,-20 71 21,0 0 1,1 0-1,-1 0 1,0 0-1,1 0 1,-1 0-1,0 1 1,1-1 0,-1 0-1,1 0 1,0 0-1,-1 1 1,1-1-1,-1 0 1,1 1-1,0-1 1,0 1 0,-1-1-1,1 1 1,0-1-1,1 0 1,-1 1 1,0 0 0,-1 1 1,1-1-1,0 0 0,-1 1 1,1-1-1,-1 0 1,1 1-1,-1-1 0,1 1 1,0-1-1,-1 1 0,0-1 1,1 1-1,-1-1 0,1 1 1,-1-1-1,0 1 0,1 0 1,-1-1-1,1 2 0,13 47 21,-12-41-34,1 4 21,4 15 10,0-1 1,13 27-1,-18-47-14,0-1 0,1 0 1,-1 0-1,1 0 0,1 0 0,-1 0 0,1 0 1,-1-1-1,1 0 0,1 0 0,-1 0 1,1 0-1,-1-1 0,1 1 0,0-1 0,6 2 1,-9-4-4,0 0-1,-1-1 1,1 1 0,0-1 0,0 0 0,-1 0 0,1 0 0,0 0 0,0 0 0,0 0 0,-1 0 0,1 0-1,0-1 1,0 1 0,-1-1 0,1 1 0,0-1 0,-1 0 0,1 1 0,0-1 0,-1 0 0,1 0-1,-1 0 1,0 0 0,1-1 0,-1 1 0,0 0 0,0-1 0,1 1 0,-1 0 0,0-1 0,-1 1 0,1-1-1,0 0 1,0 1 0,-1-1 0,1 0 0,0 1 0,0-5 0,2-8 6,0-1 1,0 0 0,0-28-1,-1 25 25,-1-81-136,-1 98 40,0 4-2383,0 9 1067,-1-7 597,0 0 0,1 0 0,0 0 0,0 0 1,0-1-1,1 1 0,0 0 0,-1 0 0,3 5 1,11 2-1665</inkml:trace>
  <inkml:trace contextRef="#ctx0" brushRef="#br0" timeOffset="1669.4">3797 570 5384,'-5'-1'360,"0"1"-1,1-1 0,-1 1 0,0 0 0,1 0 0,-1 0 0,-9 2 0,8 2-148,1-1-1,-1 1 1,1 0-1,0 1 1,0-1-1,0 1 1,0 0-1,1 0 0,0 0 1,0 1-1,0-1 1,-4 10-1,4-6-49,0-1-1,1 1 1,0 0-1,0 0 1,1 0-1,0 0 1,1 1-1,-1 13 1,2-20-113,1-1 0,-1 1 0,1-1 1,0 1-1,0-1 0,0 1 0,0-1 0,0 0 0,0 1 1,1-1-1,-1 0 0,1 0 0,0 0 0,-1 0 1,1 0-1,0 0 0,0-1 0,0 1 0,0-1 0,1 1 1,-1-1-1,0 0 0,0 1 0,1-1 0,-1-1 1,1 1-1,-1 0 0,1-1 0,3 1 0,8 2 269,0 0 1,1-1-1,27 0 0,-37-2-251,1 0 0,-1-1-1,1 1 1,-1-1 0,0 0 0,1 0-1,-1 0 1,0-1 0,0 0 0,0 0-1,0-1 1,0 1 0,0-1 0,-1 0-1,1 0 1,-1 0 0,0-1 0,0 0-1,0 1 1,0-2 0,-1 1 0,1 0 0,-1-1-1,0 1 1,-1-1 0,4-6 0,-4 3 2,0 0 0,0 1 0,0-1 0,-1 0 0,-1 0 0,1 0 0,-1-10 0,0 16-68,-1 0-2,0 0 0,0 0 0,0 1 1,0-1-1,0 0 0,0 0 0,0 1 1,-1-1-1,1 0 0,-1 1 1,1-1-1,-1 1 0,1 0 0,-1 0 1,0-1-1,0 1 0,0 0 0,0 0 1,1 1-1,-1-1 0,-3-1 1,-4-1-12,1 0 0,0 1 0,0-1 0,-12 0 1,14 2 4,-1 1 0,0 0 0,1 0 1,-1 1-1,1 0 0,-1 0 0,1 1 1,-1 0-1,1 0 0,-10 4 1,12-4 4,1 0 0,0 0 1,-1 0-1,1 1 0,0-1 1,0 1-1,0 0 0,0 0 1,1 0-1,-1 0 0,1 0 1,0 0-1,0 1 0,0-1 1,0 1-1,1-1 1,-1 1-1,1 0 0,-2 6 1,3-9 4,0 0 0,-1 1 0,1-1 0,0 0 1,-1 0-1,1 0 0,0 0 0,0 1 0,0-1 1,0 0-1,0 0 0,0 1 0,1-1 0,-1 0 1,0 0-1,1 0 0,-1 0 0,0 1 0,1-1 0,0 0 1,-1 0-1,1 0 0,0 0 0,-1 0 0,1 0 1,0 0-1,0-1 0,0 1 0,0 0 0,1 1 1,1-1 4,1 0 0,0 0 0,0-1 0,-1 1 0,1-1 0,0 0 1,0 0-1,4 0 0,3 0-1,-9-1-4,0 1 0,0-1 0,0 1-1,0-1 1,0 0 0,-1 0 0,1 0-1,0 0 1,0 0 0,-1 0 0,1 0-1,0-1 1,-1 1 0,1 0 0,-1-1-1,0 0 1,0 1 0,2-3 0,22-37-40,-19 31 13,6-15 7,-1-1 1,-1 0-1,-1-1 1,-2 1-1,9-55 1,0 2-85,-14 68 89,-1 3 4,0 1 0,1 0-1,0 0 1,0 0 0,1 0-1,-1 0 1,1 1 0,1-1 0,-1 1-1,8-10 1,-10 16 15,-1 0 0,0 0 0,0 0-1,1 0 1,-1 0 0,0 0 0,1 0 0,-1 0 0,0 0 0,0 0 0,1 0 0,-1 0-1,0 0 1,0 0 0,1 0 0,-1 0 0,0 0 0,0 0 0,1 1 0,-1-1 0,0 0-1,0 0 1,0 0 0,1 0 0,-1 1 0,0-1 0,0 0 0,0 0 0,1 0 0,-1 1-1,0-1 1,0 0 0,0 0 0,0 1 0,0-1 0,0 0 0,0 0 0,0 1 0,0-1 0,1 0-1,-1 1 1,0-1 0,0 0 0,0 0 0,0 1 0,-1-1 0,1 0 0,0 0 0,0 1-1,0-1 1,0 0 0,0 0 0,0 1 0,0 22 242,0-20-169,0 230 364,1-224-443,0-1 0,0 0 0,1 0 0,0 0 0,0 0 0,1 0 0,0 0 0,1-1 0,0 1 0,8 12 0,-11-19 7,0 0 1,0 0-1,0 0 1,0 1-1,0-1 0,0 0 1,0 0-1,1 0 0,-1-1 1,0 1-1,1 0 1,-1 0-1,0-1 0,1 1 1,-1-1-1,1 1 1,-1-1-1,1 0 0,-1 1 1,1-1-1,-1 0 0,1 0 1,-1 0-1,1 0 1,-1 0-1,3-1 0,-2 0 8,1-1 0,-1 0 0,0 1 0,0-1 0,0 0 0,0 0 0,-1 0 0,1 0 0,0 0-1,-1-1 1,0 1 0,1 0 0,0-5 0,8-12 98,-1 0 0,0-1-1,-2 0 1,-1 0 0,0-1 0,-2 0 0,0 0 0,1-21-1,-5 41-122,0 40 12,0-31 82,1 1-1,0 0 1,1 0 0,0-1-1,0 1 1,1 0 0,0-1 0,0 0-1,1 0 1,0 0 0,0 0-1,1-1 1,7 9 0,-8-10-72,-1 0 0,2-1 0,-1 1 0,0-1 0,1 0 0,0 0 1,1-1-1,-1 1 0,1-1 0,-1 0 0,1-1 0,0 1 0,1-1 0,-1-1 0,0 1 0,1-1 1,0 0-1,-1 0 0,1-1 0,10 1 0,-16-3-107,0 1 0,0-1 1,0 0-1,0 1 0,0-1 0,0 0 1,0 0-1,0 0 0,0 0 0,-1 0 1,1 0-1,0 0 0,0 0 0,-1 0 1,1 0-1,-1 0 0,1 0 1,-1-1-1,0 1 0,0 0 0,1 0 1,-1-1-1,0 1 0,0 0 0,0-2 1,3-36-4864,-3-12-3318,0 33 5741</inkml:trace>
  <inkml:trace contextRef="#ctx0" brushRef="#br0" timeOffset="2038.05">4149 156 6173,'-1'-3'43,"0"-1"1,0 1-1,0-1 1,0 1 0,1-1-1,0 1 1,-1-1-1,1 1 1,1-6 0</inkml:trace>
  <inkml:trace contextRef="#ctx0" brushRef="#br0" timeOffset="2039.05">3760 331 6461,'-5'6'146,"-16"27"2052,15-6 2639,7-26-4746,-1 0-1,0-1 1,0 1 0,1 0 0,-1-1 0,0 1-1,1 0 1,-1-1 0,1 1 0,-1-1-1,1 1 1,-1-1 0,1 1 0,-1-1 0,1 1-1,0-1 1,-1 1 0,1-1 0,0 0-1,-1 1 1,1-1 0,0 0 0,-1 1 0,1-1-1,0 0 1,0 0 0,-1 0 0,1 0-1,0 0 1,0 0 0,0 0 0,32 1 1330,-23-2-1015,-3 1-237,-3 1-140,-1-1-1,1 0 0,-1 0 1,1 0-1,0-1 0,-1 1 0,1-1 1,-1 0-1,1 0 0,-1 0 1,0 0-1,1-1 0,-1 1 0,5-4 1,59-45-374,0 1-3544,3-3-6045,-56 42 7578</inkml:trace>
  <inkml:trace contextRef="#ctx0" brushRef="#br0" timeOffset="4063.47">4314 361 2852,'0'0'97,"1"0"0,-1 0 0,1 0 0,-1 0 0,1 1 0,-1-1 0,1 0 0,-1 0 0,0 1 0,1-1 0,-1 0 0,1 1 0,-1-1 0,0 1 0,1-1 0,-1 0 0,0 1 0,1-1 0,-1 1 0,0-1 0,0 1 0,0-1 0,1 1 0,-1-1 0,0 1 0,0-1 0,0 1 0,0-1 0,0 1 0,0-1 0,0 1 0,0 0 0,0-1 0,0 1 0,0-1 0,0 1 0,0-1 0,-1 1 0,1-1 0,0 1 0,0-1 0,0 1 0,-1 0 0,0 0 20,1 0 1,0 0-1,0-1 1,-1 1 0,1 0-1,0 0 1,0 0-1,0 0 1,0 0-1,0 0 1,0 0 0,0 0-1,1 0 1,-1-1-1,0 1 1,0 0 0,1 0-1,-1 0 1,1 0-1,0 1 1,0-1 44,0 0-1,0 0 1,0-1 0,1 1-1,-1 0 1,0 0 0,0-1-1,1 1 1,-1-1 0,0 1-1,1-1 1,-1 0 0,0 0-1,1 1 1,-1-1 0,1 0 0,-1 0-1,1 0 1,-1 0 0,0-1-1,1 1 1,1-1 0,0 0-35,0-1 1,0 0 0,0 0 0,-1 0 0,1 0 0,-1 0-1,1 0 1,-1-1 0,3-3 0,15-15 299,-16 18-325,-1-1-1,1 1 1,-1 0-1,0-1 1,0 0-1,0 0 1,0 0-1,-1 0 0,1 0 1,-1 0-1,0-1 1,-1 1-1,1-1 1,-1 1-1,0-1 1,2-8-1,-3 13-101,0-1 0,0 1-1,0 0 1,0-1 0,0 1 0,-1 0 0,1-1-1,0 1 1,0-1 0,0 1 0,0 0-1,0-1 1,0 1 0,-1 0 0,1-1-1,0 1 1,0 0 0,0 0 0,-1-1-1,1 1 1,0 0 0,0 0 0,-1-1-1,1 1 1,0 0 0,-1 0 0,1 0 0,0-1-1,-1 1 1,1 0 0,0 0 0,-1 0-1,1 0 1,0 0 0,-1 0 0,-17 3-2,15-1 3,0-1 0,1 0 0,-1 1 0,1-1 0,-1 1 0,1 0 0,0 0 0,-1 0 0,1 0 0,0 0 0,-2 4 0,0 4 5,2 0 1,-1 0-1,1 0 0,1 0 1,0 1-1,1-1 0,0 1 0,1 10 1,-1 4-33,1-23 28,-1 0 0,1 0 0,-1 0-1,1-1 1,0 1 0,0 0 0,0 0 0,0-1 0,0 1 0,0 0 0,0-1 0,0 1 0,1-1-1,-1 1 1,1-1 0,-1 0 0,1 0 0,-1 0 0,1 0 0,0 0 0,0 0 0,0 0 0,-1 0-1,1-1 1,0 1 0,0-1 0,0 1 0,0-1 0,4 0 0,8 3 50,1-2 0,24 1 1,-36-2-54,6 0 28,-4 0-22,-1 0-1,1 0 1,-1 0 0,1-1-1,-1 1 1,10-4 0,-12 3-7,0 0-1,-1 0 1,1 0 0,0-1 0,0 1 0,-1-1-1,1 1 1,-1-1 0,1 1 0,-1-1 0,0 0-1,1 0 1,-1 0 0,0 0 0,0 0 0,-1 0-1,2-3 1,1-4-13,3-4 38,-1 0 0,0-1 1,-1 1-1,-1-1 1,0 0-1,1-27 0,-3 41-24,-1 0-1,0 0 1,0 1-1,0-1 1,0 0-1,0 0 1,1 0-1,-1 0 1,0 1-1,0-1 1,0 0-1,1 0 1,-1 0-1,0 0 1,0 0-1,0 0 1,1 1-1,-1-1 1,0 0-1,0 0 1,1 0-1,-1 0 1,0 0-1,0 0 1,1 0-1,-1 0 1,0 0-1,0 0 1,1 0-1,-1 0 1,0 0-1,0 0 1,1 0 0,-1-1-1,0 1 1,0 0-1,0 0 1,1 0-1,-1 0 1,0 0-1,0 0 1,0-1-1,1 1 1,-1 0-1,0 0 1,0 0-1,0-1 1,0 1-1,0 0 1,1 0-1,-1 0 1,0-1-1,0 1 1,0 0-1,0 0 1,0-1-1,0 1 1,0 0-1,0 0 1,0 0-1,0-1 1,0 1-1,0 0 1,0 0-1,0-1 1,0 1-1,0 0 1,0 0-1,0-1 1,11 15 37,3 16 27,-3-2 9,24 40-1,-21-53 17,-14-15-88,0 0 1,1-1 0,-1 1 0,0 0-1,0 0 1,1 0 0,-1 0 0,0 0-1,0 0 1,1 0 0,-1-1 0,0 1-1,0 0 1,0 0 0,1 0 0,-1 0-1,0-1 1,0 1 0,0 0 0,1 0-1,-1-1 1,0 1 0,0 0 0,0 0-1,0-1 1,0 1 0,0 0 0,0 0-1,0-1 1,1 1 0,-1 0 0,0-1-1,0 1 1,0 0 0,-1-1 0,1-43-53,-1 28 13,1 11 27,0 0 0,0 0-1,1 0 1,-1 0-1,1 1 1,0-1 0,3-9-1,-3 13 10,0-1 0,0 1 0,0 0 0,0-1 0,0 1 0,0 0 0,0 0 0,0 0 0,0 0 0,1 0 0,-1 0 0,0 0 0,1 0 0,-1 1 0,1-1 1,-1 0-1,1 1 0,-1-1 0,1 1 0,-1 0 0,1-1 0,-1 1 0,1 0 0,0 0 0,2 0 0,-1 2 3,0 0-1,0 0 1,0 1 0,-1-1 0,1 1 0,-1 0 0,1 0 0,-1 0 0,0 0 0,0 0 0,-1 0 0,3 4 0,8 12 14,-8-15 120,-1 0 1,1 0-1,0-1 1,0 1-1,0-1 1,1 0-1,-1 0 1,1-1-1,0 1 0,0-1 1,-1 0-1,2 0 1,-1 0-1,0-1 1,0 0-1,0 0 1,1 0-1,-1-1 1,0 0-1,9 0 0,-13-1-92,0 0-1,0 0 0,0 0 0,1 0 0,-1 0 0,0-1 0,-1 1 0,1 0 0,0-1 0,0 1 0,0 0 0,-1-1 0,1 1 0,-1-1 0,1 1 0,-1-1 0,1-1 0,7-29 282,-6 9-137,-1 1 1,-2-28-1,0 6-108,-10-28-137,10 50 75,-1 1 0,0-1 0,-2 1 0,-11-38 0,8 49 29,3 17 189,0 20 112,4-19-275,-1 17 121,1 0 1,1-1-1,1 1 1,1 0 0,1-1-1,1 0 1,12 33-1,-15-51-233,2 4 64,1 0-1,-1 0 1,12 17-1,-14-25-66,0 0-1,-1 0 1,1 0 0,0 0-1,0 0 1,0 0 0,1-1-1,-1 1 1,0 0-1,1-1 1,-1 0 0,1 0-1,-1 0 1,1 0 0,-1 0-1,1 0 1,0-1 0,-1 1-1,1-1 1,3 1-1,-4-2-162,0 1 0,0-1-1,-1 0 1,1 0-1,0 1 1,-1-1-1,1 0 1,-1 0-1,1 0 1,-1-1 0,0 1-1,1 0 1,-1-1-1,2-1 1,19-27-3367,-15 22 2170,-6 6 1065,4-4-1050,0-1 0,0 1 0,0-1 0,-1 0 0,0-1 0,5-13 0,-8 7-851</inkml:trace>
  <inkml:trace contextRef="#ctx0" brushRef="#br0" timeOffset="4459.27">4836 166 5168,'-12'8'169,"10"-7"21,0 0 0,0 0-1,0 0 1,1 0 0,-1 1 0,0-1 0,0 0 0,1 1 0,-1-1 0,0 1-1,1 0 1,0 0 0,-1 0 0,1-1 0,0 1 0,0 0 0,0 0-1,0 0 1,0 1 0,1-1 0,-1 0 0,1 0 0,-1 0 0,1 4 0,0-6-112,1 1 0,-1 0 0,1-1 0,-1 1 0,1-1 0,-1 1 0,1-1 0,0 1 0,-1-1 0,1 0 0,0 1 0,-1-1 0,1 0 0,0 1 0,-1-1 0,1 0 0,0 0 0,0 0 0,-1 0 0,1 0 0,0 0 0,0 0 0,-1 0 0,1 0 0,1 0 0,30 0 848,-23 0-645,-1-2-255,0 0 1,0 0-1,0-1 0,0 0 1,-1 0-1,0 0 0,1-1 0,-2 0 1,1-1-1,7-5 0,12-7-19,91-56-4547,-93 55 1402</inkml:trace>
  <inkml:trace contextRef="#ctx0" brushRef="#br0" timeOffset="5166.52">1231 574 3736,'-7'-15'53,"5"8"366,0 1 1,0-1 0,-1 1 0,0 0 0,-1 0 0,1 0 0,-1 1 0,-1-1 0,1 1 0,0 0 0,-1 0 0,-6-4 0,4 4-53,1 1 1,0-1 0,0-1-1,0 1 1,1-1 0,0 0 0,0 0-1,0-1 1,1 1 0,-1-1 0,2 0-1,-1 0 1,1-1 0,0 1 0,-2-9-1,5 15 382,2 33 811,15 23-1337,-3 1 0,10 81 0,-6-39-184,-10-66-44,-2 0 0,3 62-1,-9-93 4,0-1 3,-1 0 0,1 0 0,0 1 0,-1-1 0,1 0 0,0 0 0,-1 0-1,1 0 1,0 0 0,-1 0 0,1 0 0,0 0 0,-1 0 0,1 0 0,0 0 0,-1 0 0,1 0-1,0 0 1,-1 0 0,1 0 0,0 0 0,-1 0 0,1 0 0,0 0 0,-1 0 0,1-1-1,0 1 1,-1 0 0,1 0 0,0 0 0,-1-1 0,1 1 0,0 0 0,0 0 0,0-1-1,-1 1 1,1-1 0,-14-9-10,13 9 13,-6-6-8,1-2 0,0 1-1,0-1 1,1 0 0,0 0 0,1 0 0,0-1-1,-5-16 1,1-3-13,-6-49 1,16 84 17,1 0 1,0-1-1,0 1 1,0 0-1,1-1 1,0 0-1,0 1 1,0-2-1,6 6 1,0 0 28,-1-1 0,1 0 0,1-1 0,16 11 1,-10-11 101,0-1 0,0 0 1,1-1-1,0-1 0,0-1 0,1 0 1,-1-2-1,1 0 0,21 0 0,-39-3-133,-1 1 0,1-1-1,0 0 1,0 1 0,0-1-1,-1 0 1,1 1 0,0-1-1,0 0 1,-1 0 0,1 0-1,-1 1 1,1-1 0,-1 0-1,1 0 1,-1 0-1,0 0 1,1 0 0,-1 0-1,0 0 1,0 0 0,0 0-1,0 0 1,0 0 0,0 0-1,0-2 1,1-38-37,-1 33-10,0-2-466,-1 0-1,1 0 0,-1 1 1,-3-12-1,3 19 105,1 0 0,-1-1-1,0 1 1,0 0 0,1 0 0,-1 0 0,-1 0 0,1 0 0,0 0-1,0 0 1,-1 1 0,1-1 0,-1 0 0,1 1 0,-1-1 0,0 1-1,0 0 1,0-1 0,0 1 0,0 0 0,0 0 0,0 0 0,0 0-1,-3 0 1,-6 0-2341</inkml:trace>
  <inkml:trace contextRef="#ctx0" brushRef="#br0" timeOffset="7268.28">1 1383 4488,'0'-7'155,"0"7"-70,0-1 0,-1 1 0,1-1 0,0 1 0,0-1 0,0 1 0,0-1-1,0 1 1,0-1 0,0 1 0,0-1 0,0 1 0,0-1 0,0 1 0,1-1-1,-1 1 1,0-1 0,0 1 0,0-1 0,1 1 0,-1-1 0,0 1 0,0-1-1,1 1 1,-1 0 0,0-1 0,1 1 0,-1 0 0,1-1 0,-1 1 0,0 0-1,1-1 1,-1 1 0,1 0 0,-1 0 0,1-1 0,-1 1 0,1 0-1,-1 0 1,1 0 0,-1 0 0,1 0 0,-1 0 0,1 0 0,-1 0 0,1 0-1,-1 0 1,1 0 0,-1 0 0,1 0 0,0 0 0,5 7 412,0 0 0,-1 0 1,0 0-1,5 11 0,6 7 302,-9-15-364,55 87 2070,-57-88-2094,-1 0 0,0 0 0,0 1 1,-1-1-1,0 1 0,-1 0 0,0 0 0,2 20 0,-4-30-11,-2-17-346,-3-6-50,1 1-1,2-1 1,0-1 0,1 1 0,4-37 0,-1-2-104,-2 54 90,-1 5-140,1 0-1,0 1 1,0-1-1,0 1 1,0-1-1,0 1 1,1-1-1,-1 0 1,1 1-1,-1-1 1,1 1-1,0 0 1,0-1-1,0 1 1,1 0-1,-1-1 1,0 1-1,1 0 1,0 0-1,1-2 1,2-1-753,-4 4 396,1-1 1,-1 0 0,1 1 0,0-1-1,-1 1 1,1 0 0,0-1-1,0 1 1,0 0 0,0 0 0,0 0-1,0 1 1,0-1 0,0 0-1,0 1 1,0-1 0,0 1 0,0 0-1,1-1 1,2 1 0,3 0 122,0 1 0,-1-1 0,1 1 0,-1 0 0,1 1 0,-1 0 0,1 0 0,-1 1 0,0-1 0,7 5 0,-10-4 565,0-1 0,0 1-1,-1 0 1,1 0 0,-1 0-1,0 1 1,0-1-1,0 1 1,0-1 0,-1 1-1,1 0 1,-1 0 0,0 0-1,0 1 1,-1-1-1,1 0 1,-1 1 0,1 4-1,5 17 1333,-5-21-586,0 2 0,-1-1 1,0 0-1,1 11 1060,0-32-1479,1 7-375,-1 0 0,0 0 0,0-1 0,-1 1 0,0 0 0,0-1 0,-2-14 0,1 15-113,0 6-7,-2 2-19,0 0 1,1 0 0,-1 0-1,0 0 1,0 0 0,0 0-1,0 0 1,0 1 0,0-1-1,0 0 1,-2 2 0,-22 48-45,22-40 62,1 1 1,0 1-1,0-1 1,1 0-1,1 1 1,0-1-1,0 1 1,2-1-1,0 13 1,0 5 1,-1-25-9,1-1-1,0 1 1,0 0-1,0-1 1,0 1-1,1 0 1,0-1 0,-1 0-1,1 1 1,1-1-1,-1 0 1,0 0-1,1 0 1,-1 0-1,1-1 1,0 1 0,0-1-1,0 1 1,4 1-1,-2 0-3,0-1 0,0 0 0,1 0 0,0 0 0,0 0 0,-1-1 0,1 0 0,1-1-1,-1 1 1,0-1 0,7 1 0,-9-2 0,-1 0 0,1 0 0,-1 0 0,0 0 0,1-1 0,-1 0 0,1 1 0,-1-1 0,0 0 0,0 0 0,1-1 0,-1 1 0,0-1 0,0 0 1,0 1-1,0-1 0,-1-1 0,1 1 0,0 0 0,-1-1 0,0 1 0,0-1 0,1 0 0,-1 1 0,-1-1 0,1 0 0,0 0 0,-1-1 0,2-3 0,2-5 4,0 0 1,-1-1 0,0 0-1,3-20 1,-5 21-9,0 1-1,1 0 0,0-1 1,1 1-1,0 1 1,9-16-1,-13 25 4,1-1 1,-1 1-1,1-1 0,0 1 0,0 0 1,0 0-1,0-1 0,0 1 0,0 0 1,0 0-1,0 0 0,0 0 0,0 0 1,0 0-1,1 0 0,-1 1 0,1-1 1,-1 0-1,0 1 0,1-1 0,-1 1 1,1-1-1,-1 1 0,1 0 0,-1-1 1,1 1-1,-1 0 0,1 0 0,-1 0 1,1 1-1,0-1 0,-1 0 0,1 0 1,-1 1-1,1-1 0,-1 1 0,3 1 1,2 2 54,-1 0 0,1 1 0,-1-1 1,0 1-1,-1 1 0,8 9 0,25 31 429,-21-29-403,-1 1 1,-1 1-1,-1 0 1,18 35 0,-30-51-14,0-1 1,0 1 0,-1 0 0,1 0 0,0 0 0,-1 0-1,0 0 1,0 3 0,0-6-13,-2-2-123,-3-4 62,0-1-1,0 1 1,0-1 0,1-1 0,0 1 0,0 0 0,1-1 0,0 0 0,1 0 0,-1 0 0,0-8 0,-1-9-32,1-1 0,1-38 0,2 63 34,1-1 0,-1 0 0,0 1 1,1-1-1,-1 0 0,1 1 0,-1-1 1,1 1-1,0-1 0,0 1 0,0-1 0,0 1 1,0 0-1,0-1 0,0 1 0,0 0 1,0 0-1,1 0 0,-1 0 0,0 0 1,1 0-1,-1 0 0,1 0 0,-1 0 0,1 1 1,0-1-1,1 0 0,3-1 5,0 0-1,0 1 1,1 0-1,-1 0 1,13 0-1,-18 2 2,1-1 0,0 1 0,0 0 0,0 0 0,-1 0 1,1 0-1,0 0 0,-1 0 0,1 1 0,-1-1 0,1 0 0,-1 1 0,0-1 0,1 1 0,-1 0 1,1 2-1,22 37 10,-18-32-9,11 26 25,-13-26 6,0 1 0,1-1 0,0-1 0,11 16 1,-15-24 112,-3 0-175,1-1 26,0 0-1,-1 0 1,1 1-1,0-1 0,0 0 1,0 0-1,0 0 1,0 0-1,0 0 0,0 0 1,0-1-1,0 1 1,1 0-1,-1 0 0,0-1 1,1 1-1,-1 0 0,1-1 1,0 1-1,-1 0 1,1-1-1,0 1 0,-1-3 1,-2-36-47,3-11-117,0 50 163,0 1 0,1-1 0,-1 0 0,0 1 0,1-1 0,-1 1 0,1-1 0,-1 0 0,1 1 1,-1-1-1,1 1 0,0-1 0,-1 1 0,1 0 0,0-1 0,-1 1 0,1 0 0,0-1 0,-1 1 0,1 0 0,0 0 1,0 0-1,-1-1 0,1 1 0,0 0 0,0 0 0,-1 0 0,2 0 0,0 0 2,0 0-1,0 0 1,1 0-1,-1 0 0,0 0 1,0 0-1,0 1 1,1-1-1,-1 1 1,2 0-1,3 5 20,-1-1-1,0 1 1,-1 0-1,1 1 1,-1 0-1,0-1 1,6 14-1,3 2 162,-5-9-71,1 0-1,1 0 0,0-1 0,15 13 1,-21-21-29,-1 0 0,2 0 1,-1-1-1,0 0 0,1 0 1,-1 0-1,1-1 0,0 1 1,0-1-1,0-1 0,0 1 1,0-1-1,13 1 1,-17-2-80,0 0 0,0 0 0,1 0 1,-1 0-1,0-1 0,0 1 0,0-1 1,1 1-1,-1-1 0,0 0 0,0 0 1,0 0-1,0 0 0,0 0 1,0 0-1,0 0 0,-1-1 0,3-1 1,-1-2 8,0 1 1,0 0-1,-1-1 1,0 1-1,0-1 1,0 0 0,1-8-1,1-1-11,-2-1 0,0 0-1,-1 0 1,-1-28 0,0 24 13,0 16-15,0 1 1,-1-1-1,0 0 1,1 1-1,-1-1 1,0 0-1,0 1 1,0-1-1,-1 1 1,1 0-1,-1-1 1,1 1-1,-1 0 1,0 0 0,0 0-1,0 0 1,0 0-1,0 0 1,0 1-1,0-1 1,-1 1-1,1-1 1,-1 1-1,-4-2 1,5 2 1,-1 0-1,1 0 1,-1 0 0,1 1 0,-1-1 0,0 1-1,1-1 1,-1 1 0,0 0 0,1 0 0,-1 0 0,0 1-1,1-1 1,-1 0 0,1 1 0,-1 0 0,0 0-1,1-1 1,0 2 0,-1-1 0,1 0 0,0 0-1,-1 1 1,1-1 0,0 1 0,-2 2 0,-4 5-1,1 0 1,0 1 0,1 0 0,0 0 0,1 0 0,0 1 0,0 0-1,1 0 1,0 0 0,1 1 0,1-1 0,0 1 0,0-1 0,1 1-1,1 0 1,0 13 0,0-24 1,0 1 1,0-1-1,1 1 0,-1-1 0,0 1 0,1-1 0,-1 1 1,1-1-1,-1 1 0,1-1 0,0 0 0,-1 1 0,1-1 1,0 0-1,0 1 0,0-1 0,0 0 0,0 0 1,0 0-1,1 0 0,-1 0 0,0 0 0,0 0 0,1-1 1,-1 1-1,3 1 0,1 0 2,0-1 0,1 0 1,-1 0-1,0 0 0,0 0 1,10-1-1,-13 0 0,0-1 1,0 0 0,-1 0-1,1 0 1,0 0 0,0 0-1,-1 0 1,1-1-1,-1 1 1,1 0 0,-1-1-1,0 1 1,0-1-1,1 0 1,-1 1 0,0-1-1,0 0 1,0 0-1,-1 1 1,2-4 0,15-41-25,3-74 82,-20 120-62,0-1 0,0 1 0,0 0 0,0 0 0,0 0 0,0-1 0,0 1 0,0 0 0,0 0 0,1 0 0,-1-1 0,0 1 0,0 0 0,0 0 0,0 0 1,0-1-1,0 1 0,0 0 0,1 0 0,-1 0 0,0 0 0,0 0 0,0-1 0,0 1 0,1 0 0,-1 0 0,0 0 0,0 0 0,0 0 0,1 0 0,-1 0 0,0 0 0,0 0 0,0 0 0,1 0 0,-1 0 0,0 0 0,0 0 0,1 0 0,6 7-1,4 14 30,-11-20-32,9 22 8,-3-6 3,2 0 1,11 20-1,-18-34-6,1 0 1,0 0 0,0 0-1,0 0 1,0 0-1,1-1 1,-1 1 0,1-1-1,0 0 1,-1 0 0,1 0-1,0 0 1,0 0-1,0 0 1,1-1 0,-1 0-1,0 1 1,4 0 0,-6-2-1,1 0 0,-1 0 0,0 0 0,0 0 0,0 0 0,1-1 0,-1 1 0,0 0 0,0 0 0,0-1 1,0 1-1,0-1 0,0 1 0,0-1 0,0 1 0,0-1 0,0 0 0,0 1 0,0-1 0,0 0 0,1-1 1,0-1-1,0 0 1,0 0-1,0 0 1,0 0 0,0-1-1,-1 1 1,2-5-1,1-9 3,0 0 0,2-23 0,-5 28-2,1-10-18,-2 17 12,0 0-1,0 0 1,1 0 0,-1 0 0,1-1 0,1 1-1,-1 0 1,1 1 0,2-8 0,-4 12 6,1 0 0,-1-1 0,0 1 0,0 0 0,0 0 0,1-1 0,-1 1 0,0 0 0,1 0 0,-1-1 0,0 1 0,1 0 0,-1 0 0,0-1 0,1 1 0,-1 0 0,0 0 0,1 0 0,-1 0 0,0 0 0,1 0 0,-1 0 0,0 0 0,1 0 0,-1 0 0,1 0 0,-1 0 0,0 0 0,1 0 0,-1 0 0,1 0 0,-1 0 0,0 0 0,1 0 0,-1 1 0,0-1 0,1 0 1,-1 0-1,0 0 0,1 1 0,-1-1 0,0 0 0,0 0 0,1 1 0,-1-1 0,0 0 0,0 1 0,1-1 0,-1 1 0,12 19-69,-11-16 82,22 44 46,-11-24-69,24 41 0,-36-65 25,0 0 0,0 1-1,0-1 1,0 1 0,0-1 0,0 0 0,0 1-1,0-1 1,0 0 0,1 0 0,-1 1-1,0-1 1,0 0 0,0 1 0,1-1-1,-1 0 1,0 0 0,0 1 0,1-1-1,-1 0 1,0 0 0,1 0 0,-1 1-1,0-1 1,0 0 0,1 0 0,-1 0-1,0 0 1,1 0 0,-1 0 0,1 1-1,-1-1 1,0 0 0,1 0 0,-1 0 0,0-14 568,-1-1-708,1-104-124,0 119 247,0-1 0,1 1 0,-1-1 0,0 1-1,0-1 1,0 1 0,0-1 0,1 1 0,-1-1-1,0 1 1,0-1 0,1 1 0,-1 0 0,0-1 0,1 1-1,-1-1 1,1 1 0,-1 0 0,1 0 0,-1-1-1,0 1 1,1 0 0,-1-1 0,1 1 0,-1 0 0,1 0-1,-1 0 1,1 0 0,-1 0 0,1-1 0,0 1-1,-1 0 1,1 0 0,-1 0 0,1 0 0,-1 0 0,1 1-1,-1-1 1,1 0 0,-1 0 0,1 0 0,-1 0-1,1 1 1,-1-1 0,1 0 0,0 1 0,1-1-2,0 1 0,-1 0 0,1-1 0,0 1 0,0 0 1,0 0-1,-1 0 0,1 0 0,-1 0 0,1 1 0,1 1 0,6 14 489,0 0 0,1 0 0,0-1-1,2 0 1,0-1 0,14 14 0,-26-28-462,1-1 1,0 1 0,0-1 0,-1 1 0,1-1 0,0 0 0,0 1 0,-1-1-1,1 0 1,0 1 0,0-1 0,0 0 0,0 0 0,-1 0 0,1 0 0,0 0-1,0 0 1,0 0 0,0 0 0,0 0 0,0 0 0,-1 0 0,1 0 0,0-1-1,0 1 1,0 0 0,-1-1 0,1 1 0,0 0 0,0-1 0,-1 1 0,1-1-1,0 0 1,-1 1 0,1-1 0,0 1 0,-1-1 0,1 0 0,-1 1 0,1-1-1,-1 0 1,1-1 0,21-42 23,-17 32 137,2-3-85,-4 7-59,1 0-1,0 0 0,10-14 0,-12 20-35,-1 0 0,1 0 0,-1 1 0,1-1 0,0 1 0,0-1 0,0 1-1,0-1 1,0 1 0,0 0 0,0 0 0,0 0 0,0 0 0,1 1 0,-1-1-1,0 1 1,1-1 0,-1 1 0,4 0 0,-1 0-3,0 1-1,0 0 1,0 0-1,0 1 1,0 0-1,-1 0 0,1 0 1,-1 0-1,1 1 1,-1-1-1,0 1 1,5 4-1,53 50 14,-44-39-19,-10-10-86,-8-6-44,1-1-1,0 0 0,0 1 0,0-1 0,0 0 1,1 0-1,-1 0 0,0 0 0,0 0 1,1 0-1,-1 0 0,1 0 0,-1 0 1,0 0-1,1-1 0,2 1 0,-4-3-1789,0 0 1325,0 0 0,0 0 0,0 0 0,-1 0 0,1-1 0,-1 1 0,0 0 1,0 0-1,-2-3 0,1 1-184,-1 0-1,-1 1 1,1-1 0,0 1 0,-1 0 0,-6-4 0,0-1-850,-8-6-708</inkml:trace>
  <inkml:trace contextRef="#ctx0" brushRef="#br0" timeOffset="7668.12">1364 1206 9893,'-4'0'215,"-1"1"0,1-1 0,0 1 0,0 0 0,0 0 0,1 1 0,-1-1 0,-6 4 0,7-3 108,0 0 1,-1-1 0,1 1-1,0-1 1,-1 0-1,1 0 1,-1 0-1,-5 0 1,8-1-295,0 0 0,-1 0 1,1 0-1,0 0 0,0 1 0,-1-1 1,1 1-1,0-1 0,0 1 0,0-1 0,-1 1 1,1 0-1,0-1 0,0 1 0,0 0 0,0 0 1,0 0-1,0 0 0,0 0 0,1 0 1,-1 0-1,0 0 0,0 0 0,1 0 0,-1 0 1,1 1-1,-1-1 0,1 0 0,-1 0 0,1 1 1,0-1-1,0 3 0,3-3-453,0 0-1,0 0 1,1 0-1,-1-1 0,0 1 1,1-1-1,-1 0 1,1 0-1,-1 0 1,0 0-1,4-1 1,1 1-1446,9 0-1430</inkml:trace>
  <inkml:trace contextRef="#ctx0" brushRef="#br0" timeOffset="8422.55">2094 1427 5953,'2'-9'616,"26"-18"3053,-26 23-3431,0 1 0,1-1 0,-1 1 0,-1-1 0,1 0 0,0 0 0,-1 0 0,0 0 0,0 0 0,0 0 0,0-1 0,-1 1 0,1 0 0,-1-5 0,-30 9-202,27 1-37,1 0 0,-1 0 0,0 0 0,1 0 0,-1 0 0,1 1 0,-1-1 0,1 1 0,0 0 0,-1-1 0,1 1 0,0 0-1,0 0 1,1 1 0,-1-1 0,0 0 0,-1 4 0,-3 3 6,1-1 0,0 1-1,-7 17 1,8-10 5,0 0 0,1 1 0,1 0 0,0-1 0,1 1 0,2 21 0,-1-15 28,0-22-32,1 0-1,-1 0 1,1 0-1,-1 0 1,0 0 0,1 0-1,0-1 1,-1 1 0,1 0-1,0 0 1,-1 0-1,1-1 1,0 1 0,0 0-1,0-1 1,-1 1 0,1-1-1,0 1 1,0-1-1,0 1 1,0-1 0,0 1-1,0-1 1,0 0-1,0 0 1,0 0 0,0 1-1,0-1 1,0 0 0,1 0-1,1-1 1,-2 2 43,1-1 1,0 0-1,0 0 0,0 0 1,-1-1-1,1 1 0,0 0 1,0-1-1,-1 1 1,1-1-1,0 1 0,-1-1 1,1 0-1,-1 0 0,1 1 1,-1-1-1,1-1 1,-1 1-1,3-2 0,1-6 116,-1-1 0,0 0 0,0 0 0,-1 0 0,0-1 0,-1 1 0,0-1-1,0-13 1,-2-93-179,-1 56 45,-1 46 23,1 1-1,-2-1 0,0 0 1,0 1-1,-2 0 1,-7-17-1,3 24 19,9 7-58,0 0 0,0-1-1,0 1 1,-1 0 0,1 0 0,0 0 0,-1 0 0,1 0 0,0 0-1,0 0 1,-1 0 0,1 0 0,0 0 0,0 0 0,-1 0-1,1 0 1,0 0 0,-1 0 0,1 0 0,0 0 0,0 0 0,-1 0-1,1 0 1,0 0 0,0 0 0,-1 1 0,1-1 0,0 0-1,0 0 1,-1 0 0,1 0 0,0 1 0,0-1 0,0 0 0,0 0-1,-1 1 1,1-1 0,0 0 0,0 0 0,0 1 0,0-1-1,0 0 1,0 0 0,-1 1 0,-4 27 125,1 1 1,1-1-1,2 46 1,1-68-110,1 0 1,0 1-1,1-2 1,0 1-1,0 0 1,0 0-1,0 0 1,1-1-1,0 1 1,0-1-1,0 0 1,1 0-1,0 0 1,0-1-1,0 1 1,10 7-1,-8-7 24,0 0 0,0-1 0,0 1 0,0-1 0,1-1 0,0 1-1,0-1 1,0-1 0,0 1 0,0-1 0,0 0 0,1-1 0,11 2 0,-16-3-41,0 0 1,0 0 0,0 0-1,0-1 1,0 1-1,0-1 1,0 0 0,0 0-1,0 0 1,0 0-1,0 0 1,-1-1 0,4-1-1,-1-2 36,0 1-1,0-1 1,-1 0-1,7-11 1,-6 9-18,1-3-19,-1 0-1,0 0 0,-1 0 1,0 0-1,-1-1 0,0 0 0,-1 1 1,0-1-1,-1 0 0,0 0 1,0-1-1,-2-17 0,0 26-14,1 1-1,-1-1 1,0 1-1,0-1 0,0 1 1,0-1-1,0 1 1,-1 0-1,1-1 1,-1 1-1,0 0 1,1 0-1,-1 0 1,0 0-1,0 1 0,0-1 1,0 0-1,0 1 1,-1-1-1,1 1 1,0 0-1,-1 0 1,1 0-1,-1 0 1,1 0-1,-1 1 1,0-1-1,1 1 0,-1-1 1,0 1-1,-4 0 1,6 1 2,0-1 1,-1 1-1,1-1 0,0 1 1,0-1-1,0 1 0,0 0 1,0 0-1,0 0 0,0-1 1,0 1-1,0 0 0,0 0 1,0 1-1,0-1 0,1 0 1,-1 0-1,0 0 0,1 0 1,-1 1-1,1-1 1,0 0-1,-1 0 0,1 1 1,0-1-1,0 0 0,-1 1 1,1-1-1,0 2 0,-2 50 39,2-45-17,0 5-14,0-5 6,0 0 0,0 0-1,1 0 1,2 14 0,-1-18-13,-1-1 0,1 1 1,-1 0-1,1-1 1,1 0-1,-1 1 0,0-1 1,1 0-1,-1 0 0,1 0 1,0 0-1,4 3 1,-5-5 3,0 1 1,0-1 0,0 1 0,0-1 0,0 1-1,0-1 1,0 0 0,0 0 0,0 0 0,1 0 0,-1-1-1,0 1 1,1-1 0,-1 1 0,0-1 0,1 0-1,-1 0 1,1 0 0,-1 0 0,0 0 0,5-1 0,-4 0-3,-1-1 0,1 1 0,0-1 0,0 0 0,-1 1 0,1-1 0,-1-1 0,1 1 0,-1 0 0,0 0 0,0-1 0,0 1 0,0-1 0,2-3 0,1-5-12,0 1-1,-1-1 1,0 0 0,0 0-1,-1 0 1,0 0 0,-1-1-1,0-11 1,-1 12-3,0-5 6,-1 0 0,-1-20 0,0 33 6,1 0-1,0 0 0,-1 1 1,1-1-1,-1 0 1,0 0-1,0 0 0,0 1 1,-1-1-1,1 0 1,0 1-1,-1-1 0,0 1 1,1 0-1,-1-1 1,0 1-1,0 0 0,-4-3 1,-2 1-16,7 3 7,-1 0 0,1 0 0,-1 0 0,1 0 0,-1 0 0,1 0 0,-1 1 0,0-1-1,1 1 1,-1-1 0,0 1 0,0 0 0,1 0 0,-4 0 0,4 32-32,0-14 14,1-14 24,-1 0 0,1-1 1,0 1-1,0 0 1,0-1-1,0 1 0,0-1 1,1 1-1,0 0 1,0-1-1,0 1 0,0-1 1,0 1-1,1-1 1,-1 0-1,1 0 0,0 0 1,3 4-1,42 38 4,-31-28 93,0 0 0,2-2 1,0 0-1,1-1 0,23 13 1,-34-23 203,-3-1-155,1 0 0,-1 0 0,1 0 1,-1-1-1,1 0 0,0 0 0,0-1 1,0 1-1,11 0 0,-16-3-155,0 0 0,0 0-1,-1 1 1,1-1 0,0 0 0,0 0 0,-1 0 0,1 0-1,-1 0 1,1 0 0,0 0 0,-1 0 0,0 0-1,1 0 1,-1 0 0,0 0 0,1 0 0,-1-1-1,0 1 1,0 0 0,0 0 0,0-2 0,1-31-1748,1 15-487,-2 13 1208,1 1-1,-1-1 0,0 0 0,0 1 0,-1-1 0,1 1 0,-4-10 1,-4-1-1861,6-1 56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37:49.86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92 323 2884,'0'-51'4829,"0"30"-1222,0 18-1752,0 7-59,0 8-1622,0-4-74,0 0 0,0 0 0,0 0 0,1 0 0,0 0 0,1-1 0,0 1-1,0 0 1,3 6 0,17 41 278,-2 0-1,-3 1 1,12 67 0,14 51 167,-21-112 1,57 114 1,-76-171-430,-1 0 0,0 0 1,0 0-1,0 0 0,-1 1 0,0-1 0,0 0 1,1 10-1,-5-16-19,2 2-95,0-1 0,0 0 0,0 1 0,0-1 0,-1 0 0,1 0 0,0 1 0,0-1 0,0 0 0,0 0 0,0 0 0,-1-1 0,1 1 0,0 0 0,0 0 0,0-1 0,0 1 0,0 0 0,0-1 0,-2 0 0,-2-2 3,1 0 1,0-1-1,0 1 0,0-1 0,0 0 0,0 0 1,1 0-1,0 0 0,0 0 0,0-1 0,0 0 1,-3-7-1,-2-7-68,-11-37 0,-16-111 19,4 16 7,19 102-6,-14-50 19,-3 1 0,-49-108 0,75 200 23,-11-20-99,14 25 100,-1 0 0,1 0 0,-1 0-1,0 0 1,0 0 0,1 0-1,-1 0 1,0 1 0,0-1 0,0 0-1,0 0 1,0 1 0,0-1 0,0 1-1,0-1 1,0 1 0,0-1-1,0 1 1,-3 0 0,4 0 17,11 2-24,-6 3 7,0-1 0,1 1 0,-1-1 1,1 0-1,0-1 0,0 1 0,1-1 1,-1 0-1,1-1 0,0 1 0,-1-1 0,1-1 1,0 1-1,0-1 0,0 0 0,12-1 1,86 1 13,279-8 19,-38 4 21,-182 5-1,893-2 7,-673-14-68,-166 3-26,152-1 51,241-11 58,-3-32-28,-562 51-38,-30 3-4,1-1-1,-1 0 1,19-6-1,-34 8-5,-1 0 1,1-1-1,-1 1 0,1 0 1,-1-1-1,1 1 0,-1 0 1,1-1-1,-1 1 1,0-1-1,1 1 0,-1-1 1,1 1-1,-1-1 0,0 1 1,0-1-1,1 1 0,-1-1 1,0 1-1,0-1 1,0 1-1,1-1 0,-1 0 1,0 1-1,0-1 0,0 1 1,0-1-1,0 0 0,0 1 1,0-1-1,0 1 1,-1-1-1,1 1 0,0-1 1,0 0-1,0 1 0,-1-1 1,-9-17 80,-3 4 39,13 13-111,-1 0 0,1 0 1,-1 0-1,0 0 0,0 1 0,1-1 0,-1 0 0,0 0 1,0 1-1,0-1 0,0 1 0,0-1 0,0 1 0,0-1 1,0 1-1,0-1 0,0 1 0,0 0 0,0 0 1,0-1-1,0 1 0,0 0 0,0 0 0,0 0 0,0 0 1,-1 0-1,0 1 0,1-1-8,0 1 1,0 0-1,1-1 1,-1 1-1,0-1 1,1 1-1,-1 0 0,0 0 1,1-1-1,-1 1 1,1 0-1,-1 0 1,1 0-1,0 0 0,-1 0 1,1-1-1,0 1 1,0 0-1,-1 0 1,1 0-1,0 0 1,0 0-1,0 2 0,-4 34 52,3-25-44,-20 118 103,12-81-24,1-1 0,-1 66-1,9-91-45,-1-14-35,1 1-1,0 0 0,0 0 1,1-1-1,0 1 1,1-1-1,0 1 1,0-1-1,1 0 1,5 11-1,17 24 12,37 76 58,-60-113-67,0 1 0,0 0 0,-1-1 0,0 1 0,0 0 0,-1 0 0,-1 15 0,1-1 56,-1-20-62,1 0 1,-1-1-1,0 1 1,0 0 0,0 0-1,0 0 1,0-1-1,0 1 1,0-1-1,-1 1 1,1-1 0,0 1-1,-1-1 1,1 0-1,-1 1 1,0-1-1,1 0 1,-1 0 0,-2 1-1,-42 20 45,39-20-44,-17 7-12,1-1 1,-2-1-1,1-1 0,-42 4 1,-104-1 38,80-6-32,-917 90-98,433-32 46,-281-19 109,469-30-119,278-7-104,-63 2 219,58-5-3278,111-2 1664,10-13-2961,-6 10 4040,0 1-1,1 0 0,-1 0 1,1 0-1,0 0 0,-1 0 1,1 0-1,0 1 0,4-2 1,16-7-246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4:31.437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307 98 6269,'3'-11'970,"-1"0"0,0-1 0,0-21 0,-2 6 2541,0 23-1390,0 10 232,1 58-1448,1-32-791,-2 0 0,-1-1-1,-1 1 1,-12 55 0,-14 63-12,-4 24 32,27-130-110,-2-1-1,-2 0 1,-28 80-1,36-121-16,0-1 0,1 1-1,-1-1 1,0 1-1,0-1 1,0 1 0,0-1-1,0 1 1,0-1-1,-1 0 1,1 0 0,-3 2-1,4-2-1,-1-1 1,0 0-1,0 1 0,1-1 0,-1 0 0,0 0 0,1 0 1,-1 1-1,0-1 0,0 0 0,1 0 0,-1 0 0,0 0 1,0-1-1,1 1 0,-1 0 0,0 0 0,0 0 0,1-1 1,-2 1-1,-1-2-3,0 0 0,1 0 1,0 0-1,-1 0 0,1-1 1,0 1-1,0 0 0,0-1 1,0 0-1,0 1 0,-1-5 1,-19-42-62,2-1 1,-20-80 0,16 48 24,24 81 33,0 1 0,0 0 0,0 0 0,0-1 0,0 1-1,0 0 1,0-1 0,0 1 0,0 0 0,0 0 0,0-1 0,-1 1 0,1 0 0,0 0 0,0-1 0,0 1 0,0 0 0,0 0 0,0-1 0,-1 1-1,1 0 1,0 0 0,0 0 0,0-1 0,0 1 0,-1 0 0,1 0 0,0 0 0,0 0 0,-1 0 0,1-1 0,0 1 0,0 0 0,-1 0 0,1 0 0,0 0-1,0 0 1,-1 0 0,1 0 0,-1 0 0,-3 12 9,0 18 24,3-18-18,0 0 0,1 0 0,0 1-1,1-1 1,1 0 0,0 0-1,1 0 1,0-1 0,0 1-1,9 18 1,-6-19-9,0 1 0,1-1 0,0 0-1,1-1 1,0 1 0,1-1 0,0-1-1,11 9 1,-14-13-1,1 0 0,0-1 0,0 0 0,1 0 1,-1 0-1,1-1 0,0 0 0,-1-1 0,2 0 0,-1 0 0,0 0 0,0-1 0,15 0 0,-16-2-5,1 0 1,-1-1-1,1 0 0,-1 0 1,0-1-1,1 0 0,-1 0 0,-1-1 1,1 1-1,0-2 0,-1 1 0,0-1 1,0 1-1,0-2 0,5-6 0,14-14-43,38-54-1,-61 77 51,19-26-58,-1-1 1,-1-1-1,28-64 1,-43 85-4259,-9 21 796,-23 24-2371,15-15 300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4:26.44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13 2 2188,'-34'-2'934,"-1"2"0,1 1 0,0 2-1,-65 14 1,68-15-354,29-3-522,0 1 0,1 0 0,-1 0 0,0 0 0,0 0 0,1 0 0,-1 0-1,0 0 1,1 0 0,-1 1 0,0-1 0,0 0 0,1 1 0,-1 0 0,1-1 0,-1 1-1,1 0 1,-1 0 0,1 0 0,-1 0 0,1 0 0,-2 2 0,2-3-26,1 1 0,-1-1 0,1 0 0,0 1 1,-1-1-1,1 1 0,0-1 0,-1 0 0,1 1 0,0-1 1,-1 1-1,1-1 0,0 1 0,0-1 0,0 1 0,-1-1 1,1 1-1,0 0 0,0-1 0,0 1 0,0-1 0,0 1 1,0-1-1,0 1 0,0-1 0,0 1 0,0 0 0,0-1 1,1 1-1,-1-1 0,0 1 0,0-1 0,0 1 0,1-1 1,-1 1-1,0-1 0,1 1 0,-1-1 0,0 0 0,1 1 1,-1-1-1,1 1 0,29 4-19,-4-2 141,10 3-53,-1-2 0,55-1 0,-23-1-4,88 6 23,380 24-88,-3 30-97,-470-53 16,-49-10-58,-39-8 55,13 6 46,-47-14 9,0 3 0,-101-11 1,-143 15-1191,-121 10-5955,403 0 613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2:14:33.494"/>
    </inkml:context>
    <inkml:brush xml:id="br0">
      <inkml:brushProperty name="width" value="0.025" units="cm"/>
      <inkml:brushProperty name="height" value="0.025" units="cm"/>
      <inkml:brushProperty name="color" value="#F6630D"/>
    </inkml:brush>
  </inkml:definitions>
  <inkml:trace contextRef="#ctx0" brushRef="#br0">1211 284 3588,'-3'0'172,"1"0"-1,-1 0 0,0 0 0,1 0 0,-1 0 1,0-1-1,1 1 0,-1-1 0,0 0 0,1 1 1,-1-1-1,1-1 0,-1 1 0,1 0 0,0-1 1,-1 1-1,1-1 0,0 1 0,0-1 0,0 0 1,0 0-1,0 0 0,1 0 0,-1 0 0,0-1 1,1 1-1,0 0 0,0-1 0,0 1 0,0-1 1,-1-3-1,0 3-125,1 1-1,0-1 1,1 1 0,-1 0 0,0-1-1,1 1 1,-1-1 0,1 0 0,0 1-1,0-1 1,0 1 0,0-1 0,0 1-1,1-1 1,-1 1 0,1-1 0,0 1-1,-1-1 1,1 1 0,0-1 0,0 1-1,1 0 1,-1 0 0,0 0 0,1 0-1,0 0 1,-1 0 0,1 0 0,0 0-1,0 0 1,0 1 0,2-2 0,2-1 24,1 1 0,-1 0 1,1 0-1,0 1 0,0 0 1,0 0-1,0 1 0,0 0 1,0 0-1,14 1 0,-19 0-46,1 1 0,-1 0 0,1 0 0,-1 1 0,0-1-1,1 1 1,-1-1 0,0 1 0,0 0 0,0-1 0,0 1-1,0 0 1,-1 0 0,1 1 0,0-1 0,-1 0 0,0 0-1,1 1 1,1 4 0,3 5 191,-1 1 0,7 21 0,-8-14-13,-1-1-1,-1 1 0,-1 0 0,-1 26 0,0-18 275,-1-27-414,1 0 0,-1 0 0,1 0-1,-1 0 1,1 0 0,-1-1 0,0 1 0,1 0 0,-1 0 0,0 0-1,0 0 1,0-1 0,1 1 0,-1 0 0,0-1 0,0 1 0,0-1-1,0 1 1,0-1 0,0 0 0,0 1 0,-3-1 0,4-35 148,1 28-202,0 0 0,0 0-1,1 0 1,0 0 0,0 1-1,0-1 1,1 1 0,0-1-1,0 1 1,6-8 0,46-58 99,-52 67-101,1 1-1,0 0 1,-1 0-1,1 0 0,1 1 1,-1-1-1,1 1 1,-1 0-1,1 0 0,0 1 1,0-1-1,0 1 1,0 0-1,0 1 0,1-1 1,-1 1-1,0 0 1,1 0-1,-1 1 0,9 0 1,-12 0-4,1 1 1,-1 1 0,1-1-1,-1 0 1,1 1-1,-1-1 1,0 1-1,0 0 1,0-1 0,0 1-1,0 0 1,0 0-1,0 1 1,-1-1 0,1 0-1,-1 0 1,3 6-1,1 0 17,-1 1 0,0 0 0,6 19 0,-7-12-9,-1 1-1,-1-1 1,-1 30 0,0-19 189,-2-27-180,-5-2-28,6-10 8,1 7 2,0-1 0,-1 1 0,2 0 0,-1 0 0,1-1 1,-1 1-1,1 0 0,1 0 0,-1 0 0,1 0 0,0 0 1,4-8-1,23-43-52,-26 48 31,0 0 0,1 0 0,0 0 0,0 1 1,1-1-1,0 1 0,0 0 0,0 1 0,13-12 0,-18 18 20,1-1 0,-1 1 0,0 0-1,1-1 1,-1 1 0,0 0 0,1 0 0,-1 0 0,1-1 0,-1 1 0,1 0 0,-1 0 0,0 0 0,1 0-1,-1 0 1,1 0 0,-1 0 0,1 0 0,-1 0 0,1 0 0,-1 0 0,0 0 0,1 0 0,-1 0-1,1 0 1,-1 0 0,1 1 0,-1-1 0,0 0 0,1 0 0,-1 0 0,0 1 0,1-1 0,-1 0 0,1 1-1,-1-1 1,0 0 0,0 1 0,1-1 0,-1 0 0,0 1 0,0-1 0,1 1 0,-1-1 0,0 1 0,6 23 36,-5-18-14,2 9 0,0-1 1,1 0-1,0 1 1,1-2-1,1 1 1,0-1-1,1 0 1,0 0-1,17 21 0,-23-33-16,1 1 0,0-1 0,0 1 0,0-1 0,0 0 0,1 0 0,-1 0 0,0 0 0,0 0 0,1-1 0,-1 1 0,0-1 0,1 1 0,-1-1 0,1 0 0,-1 0 0,1 0 0,-1 0 0,0 0 0,1-1 0,-1 1 0,0-1 0,1 1 0,-1-1 0,4-2 0,4-1-6,-1 0 0,1-1 0,-1-1 0,12-8 0,-3 0 49,-1-1 0,-1 0 0,22-26 0,-30 32 51,0-1 0,-1-1 1,0 1-1,-1-1 0,-1 0 1,1 0-1,6-23 1,-10 10-45,-2 24-57,-1 0 0,1-1 0,-1 1 0,1 0 0,0-1 0,-1 1 0,1 0 1,-1-1-1,1 1 0,-1 0 0,1 0 0,-1-1 0,1 1 0,-1 0 0,1 0 0,-1 0 1,1 0-1,-1 0 0,1 0 0,-1 0 0,1 0 0,-1 0 0,1 0 0,-1 0 0,1 0 1,-1 0-1,1 0 0,-2 1 0,-14 2 13,10 3-9,0 0 0,0 0-1,1 0 1,0 1 0,1-1-1,-1 1 1,-4 11-1,-22 56 28,28-62-11,0 0-1,1 1 1,1-1 0,0 0-1,2 25 1,0-10 14,-1-24-34,0-1 0,0 1 0,1-1 0,-1 0 0,1 1 1,-1-1-1,1 1 0,0-1 0,0 0 0,0 0 1,1 0-1,-1 1 0,0-1 0,1 0 0,-1-1 0,1 1 1,0 0-1,0 0 0,0-1 0,-1 1 0,1-1 0,1 1 1,-1-1-1,0 0 0,0 0 0,0 0 0,1 0 0,-1 0 1,0-1-1,1 1 0,2 0 0,10 1 10,-1 0-1,1 0 0,0-1 1,15-2-1,-14 1 12,-7-1-22,0 0 0,-1 0 0,1-1 0,0 0 0,-1 0 0,0-1 0,15-7 0,57-35-24,-61 33 35,0 1 1,-1-1 0,0 0 0,-1-2 1,24-23-1,-36 31-11,0 0 0,0 0 0,0-1 0,-1 1 0,0-1 0,0 0 0,0-1 0,-1 1 0,-1-1 0,1 1 0,-1-1-1,0 0 1,-1 0 0,0 1 0,1-13 0,-2 18-1,-1 0 1,1 1-1,0-1 0,-1 1 0,0-1 0,1 1 0,-1-1 0,0 1 0,1-1 1,-1 1-1,0 0 0,0-1 0,0 1 0,0 0 0,0 0 0,-1 0 1,1 0-1,0 0 0,0 0 0,-1 0 0,1 0 0,-1 0 0,1 1 1,-1-1-1,1 0 0,-1 1 0,1-1 0,-1 1 0,1 0 0,-1 0 0,-3-1 1,-8 0 15,-1-1 1,-27 3-1,24-1-37,10 1 28,0 0 0,-1 1 1,1 0-1,0 0 0,0 1 0,0 0 1,1 0-1,-1 1 0,1-1 0,-1 2 1,-8 7-1,-3 2 3,2 0 0,-27 30 0,37-37-12,1 0-1,0 1 0,0-1 0,1 1 0,0 0 1,0 0-1,1 0 0,0 0 0,0 1 0,1-1 1,0 1-1,1 0 0,0 0 0,0-1 0,1 12 1,0-19 3,1 0 1,-1 0 0,0 0 0,1 0 0,-1 1-1,1-1 1,-1 0 0,1 0 0,0 0 0,-1 0 0,1 0-1,0-1 1,0 1 0,0 0 0,0 0 0,-1 0-1,1-1 1,0 1 0,0 0 0,1-1 0,-1 1-1,0-1 1,0 0 0,0 1 0,0-1 0,0 0 0,0 1-1,1-1 1,-1 0 0,0 0 0,2 0 0,47 1-4,-38-1 7,-7-1-2,0 1 0,0-2 1,0 1-1,0 0 0,-1-1 0,1 0 0,0 0 1,-1-1-1,1 1 0,-1-1 0,0 0 0,6-5 1,49-48-52,-53 50 52,10-11 3,0 0-1,-1-1 1,24-38 0,-39 69-14,0-9 7,1 0 1,-1 0 0,0-1 0,0 1-1,-1 0 1,-1 7 0,-1-1 11,1 0 0,0-1 1,0 1-1,1 0 0,0 0 0,1 19 1,0-20 15,1-7-25,0-1 1,-1 0-1,1 1 0,0-1 0,-1 0 0,1 1 0,0-1 0,0 0 0,0 0 0,0 0 1,0 0-1,1 0 0,-1 0 0,0 0 0,0 0 0,1 0 0,-1-1 0,0 1 0,1 0 1,-1-1-1,1 1 0,-1-1 0,1 0 0,-1 1 0,1-1 0,-1 0 0,3 0 1,46 4 31,-43-4-32,-1 0 1,1-1-1,0 0 1,0 0-1,-1-1 1,1 0-1,-1 0 0,1 0 1,-1-1-1,0 0 1,0 0-1,0-1 1,-1 1-1,1-1 1,-1 0-1,0-1 0,0 0 1,5-5-1,2-3-4,0-1 0,-1 0 0,-1-1-1,-1 0 1,0-1 0,-1 0 0,8-22-1,-15 37 4,0-1-1,0 1 1,0 0-1,0 0 1,0 0-1,0-1 0,0 1 1,0 0-1,0 0 1,0 0-1,1 1 1,-1-1-1,0 0 1,1 0-1,-1 1 1,1-1-1,-1 1 0,1-1 1,-1 1-1,1 0 1,-1-1-1,1 1 1,-1 0-1,1 0 1,-1 0-1,1 0 1,-1 1-1,1-1 0,-1 0 1,1 0-1,-1 1 1,1-1-1,-1 1 1,1 0-1,-1-1 1,0 1-1,1 0 1,-1 0-1,0 0 1,0 0-1,0 0 0,1 0 1,0 2-1,6 9 16,-1 2 1,0-1-1,-1 1 0,-1 0 0,0 0 0,-1 1 0,0-1 1,-1 1-1,-1 0 0,0 0 0,-1 24 0,-1-38-26,0-24 0,0 11 31,-1 5-17,1 0 0,0 1-1,0-1 1,0 0 0,1 1 0,0-1 0,1 0 0,-1 1-1,1 0 1,0-1 0,1 1 0,0 0 0,5-9 0,3-4-11,-11 17 6,1 0 0,0 0-1,-1 0 1,1 0-1,0 0 1,0 0 0,1 1-1,-1-1 1,0 0-1,0 1 1,1-1 0,-1 1-1,1-1 1,0 1 0,-1 0-1,1-1 1,0 1-1,0 0 1,0 0 0,-1 0-1,1 1 1,0-1-1,0 0 1,0 1 0,4-1-1,-6 1 1,1 1 0,0 0 0,0-1 0,-1 1-1,1 0 1,0-1 0,-1 1 0,1 0 0,-1 0-1,1 0 1,-1 0 0,1-1 0,-1 1 0,0 0-1,1 0 1,-1 0 0,0 0 0,0 0 0,0 2-1,6 25 20,-5-23-16,3 24 9,-4-22 20,1 0 1,0 0-1,0 0 0,1-1 0,-1 1 1,1 0-1,1-1 0,-1 0 0,1 1 1,7 9-1,-9-14 5,1-1 0,0 0 0,-1 1 0,1-1 0,0 0 0,-1 0 0,1 0 0,0 0 0,0-1 0,0 1 0,0 0 0,0-1 0,0 0 0,0 1 0,0-1 0,0 0 0,0 0 0,0 0 0,0 0 0,0 0 0,0 0 0,0-1 0,0 1 0,0-1 0,2 0 0,2-1 39,-1 0 0,1-1 0,-1 1 0,1-1 0,-1 0 0,0 0 0,5-5 0,1-2-28,0-1 0,-1-1 0,0 0 0,-1 0 0,0-1 0,-1 0-1,0-1 1,9-24 0,-1-3-119,17-77-1,-33 121 52,0 39-3,0-38 29,0 0 0,1 0 0,-1-1 1,1 1-1,0 0 0,0 0 0,0-1 0,1 1 0,-1-1 0,4 7 0,24 36 25,-11-27 7,20 31 0,4 5-77,-41-55 24,-1 0 0,0 1 0,1-1 0,-1 0 1,0 0-1,0 1 0,1-1 0,-1 0 1,0 1-1,0-1 0,1 1 0,-1-1 1,0 0-1,0 1 0,0-1 0,0 1 1,0-1-1,0 0 0,0 1 0,1-1 1,-1 1-1,0-1 0,0 0 0,-1 1 1,1-1-1,0 1 0,0-1 0,0 1 1,0-1-1,0 0 0,0 1 0,0-1 1,-1 0-1,1 1 0,0-1 0,0 1 0,-1-1 1,1 0-1,0 0 0,0 1 0,-1-1 1,1 0-1,0 1 0,-1-1 0,1 0 1,0 0-1,-1 0 0,1 1 0,-1-1 1,1 0-1,0 0 0,-1 0 0,1 0 1,-1 0-1,-28 6-1562,23-5 1022,-112 13-9694,78-8 7243</inkml:trace>
  <inkml:trace contextRef="#ctx0" brushRef="#br0" timeOffset="2045.67">220 1285 4952,'-4'10'451,"1"-5"3035,2-13-1871,3 4-1466,0 0 0,0-1 0,0 1 0,0 0 0,1 0-1,0 0 1,-1 1 0,1-1 0,1 1 0,-1-1 0,0 1 0,6-4-1,7-8 209,26-29 358,-25 27-570,0-1 1,-1-1 0,-1 0 0,21-36-1,-29 44 664,-9 23-646,-9 22-201,5-16 59,0 0 1,2 0 0,0 0 0,1 1-1,1-1 1,0 1 0,3 31 0,-1-50-22,1 1 0,0-1-1,0 1 1,0 0 0,-1-1 0,1 0 0,0 1 0,0-1 0,0 1 0,0-1 0,0 0 0,0 0 0,0 0 0,0 1-1,0-1 1,0 0 0,0 0 0,0 0 0,0-1 0,1 1 0,23-3 7,-18-2-2,-1 0 0,0-1 0,-1 0 0,8-10 0,8-7 5,23-32 10,-10 11 72,-34 44-93,0 0 1,1-1 0,-1 1 0,0 0-1,1-1 1,-1 1 0,0 0 0,1-1-1,-1 1 1,1 0 0,-1 0-1,0-1 1,1 1 0,-1 0 0,1 0-1,-1 0 1,1 0 0,-1 0-1,1 0 1,-1 0 0,1 0 0,-1 0-1,1 0 1,-1 0 0,1 0 0,-1 0-1,0 0 1,1 0 0,-1 0-1,1 0 1,-1 0 0,1 1 0,-1-1-1,1 0 1,-1 0 0,0 1-1,1-1 1,-1 0 0,0 1 0,1-1-1,-1 0 1,0 1 0,1-1 0,-1 0-1,0 1 1,0-1 0,1 1-1,-1-1 1,0 1 0,13 28 79,-8-18-63,3 5-1,-3-4 16,1-1-1,1 1 1,14 18-1,-18-27-21,-1 0 0,1-1 0,-1 1-1,1-1 1,0 0 0,0 0 0,0 0 0,0 0 0,1 0-1,-1-1 1,0 1 0,1-1 0,-1 0 0,1 0 0,-1 0-1,1-1 1,-1 1 0,6-1 0,-3-1-17,-1 0 0,0-1 1,0 1-1,0-1 0,0 0 1,0-1-1,0 1 0,0-1 1,-1 0-1,1 0 0,-1-1 1,0 1-1,0-1 0,0 0 1,-1 0-1,1 0 0,4-9 1,8-9-8,-1-1 1,14-30 0,-14 20 9,-2-1-1,14-53 0,-3 6-50,-16 65 242,-9 36 472,0 1-499,1-20-154,0 13 94,0 1 0,-1-1 0,0 1 0,-1-1-1,-5 17 1,-37 135 605,-4 11-569,30-120-102,-90 245 305,108-302-330,0 0 1,0 0 0,0 0-1,0 1 1,0-1 0,0 0-1,0 0 1,0 0 0,0 1-1,0-1 1,0 0 0,0 0-1,0 0 1,0 0 0,0 1-1,0-1 1,0 0 0,0 0-1,0 0 1,0 0 0,-1 1-1,1-1 1,0 0 0,0 0-1,0 0 1,0 0 0,0 0-1,-1 0 1,1 0 0,0 1-1,0-1 1,0 0 0,0 0-1,-1 0 1,1 0 0,0 0-1,0 0 1,0 0 0,0 0-1,-1 0 1,1 0-1,0 0 1,0 0 0,0 0-1,-1 0 1,1 0 0,0 0-1,0 0 1,-1 0 0,-1-13 94,1-25-170,1 34 104,-1-20-48,1 11 10,-1 0 1,2 0 0,0 0-1,0 0 1,1 0-1,1 0 1,5-18-1,22-44-29,-9 23-65,1 0-1,33-53 1,-48 92 81,6-9-8,1 0 1,1 1 0,1 0 0,22-21 0,-37 41 19,0 0 0,0-1 0,0 1 0,0 0 0,1 0 1,-1 0-1,0 0 0,1 0 0,-1 1 0,1-1 0,-1 0 0,1 1 0,-1-1 0,1 1 0,-1-1 0,1 1 1,-1 0-1,1-1 0,0 1 0,-1 0 0,1 0 0,-1 0 0,1 0 0,0 1 0,-1-1 0,1 0 1,-1 1-1,4 0 0,-3 1 3,1 1 0,0-1 1,0 0-1,-1 1 1,0 0-1,1-1 0,-1 1 1,0 0-1,0 0 1,0 0-1,1 6 0,31 70 139,-26-57-98,1 0 0,0 0 0,2-1 0,23 34 0,-33-53-43,0-1-1,1 1 1,-1 0 0,1-1-1,-1 1 1,1-1-1,-1 1 1,1-1-1,0 0 1,0 0-1,0 1 1,0-1-1,0 0 1,0-1-1,0 1 1,0 0-1,0-1 1,0 1-1,0-1 1,0 0 0,0 1-1,1-1 1,1 0-1,0-1-1,-1 0-1,1 0 1,-1-1-1,0 1 1,0-1-1,0 1 1,0-1-1,0 0 1,0 0-1,0-1 0,-1 1 1,1 0-1,2-4 1,7-9-29,0 0-1,-1-2 1,17-34 0,-27 49 27,49-99-124,38-117 0,-86 212 122,0 0 0,0 0 0,-1-1 1,0 1-1,0-1 0,0-12 0,-15 21-19,10 1 31,1-1 0,0 1-1,0-1 1,1 1 0,-1 0 0,0 0 0,1 1 0,0-1 0,0 0 0,-3 6 0,-17 39 48,20-43-48,-50 162 255,18-53-122,-139 335 78,154-401-198,19-48-19,0 1 0,0-1 1,0 1-1,0-1 0,0 0 1,-1 1-1,1-1 0,0 0 0,0 1 1,0-1-1,0 0 0,0 1 1,-1-1-1,1 0 0,0 1 0,0-1 1,-1 0-1,1 1 0,0-1 1,0 0-1,-1 0 0,1 1 1,0-1-1,-1 0 0,1 0 0,0 0 1,-1 1-1,1-1 0,0 0 1,-1 0-1,0 0 0,-2-12-28,2-31-13,1 37 42,2-11 3,1 1 1,0-1 0,1 0-1,1 1 1,1 0-1,0 0 1,12-21 0,-3 4-12,11-26-36,34-56 0,-48 95 30,1 0-1,1 0 1,1 2 0,1 0 0,0 0 0,20-16 0,-34 33 13,-1 0 1,0 0 0,0 0-1,1 0 1,-1 0 0,0 0-1,1 0 1,-1 1 0,1-1-1,-1 1 1,1-1 0,-1 1 0,1-1-1,-1 1 1,1 0 0,-1-1-1,1 1 1,0 0 0,-1 0-1,1 0 1,0 1 0,-1-1-1,1 0 1,-1 1 0,1-1-1,-1 1 1,1-1 0,-1 1-1,1-1 1,-1 1 0,1 0-1,-1 0 1,0 0 0,0 0-1,1 0 1,-1 0 0,0 0-1,0 0 1,2 3 0,3 5 18,0 1 1,-1-1-1,0 1 1,7 21-1,0-3-10,-4-10-1,-4-11 7,-1 1 0,1-1 0,1 0 0,8 12 0,-11-17-13,0 0 1,0 0 0,1 0 0,-1-1-1,0 1 1,1 0 0,-1-1 0,1 0-1,-1 0 1,1 0 0,0 0 0,-1 0-1,1 0 1,0-1 0,0 1 0,0-1 0,0 0-1,2 0 1,-1 0-8,-1-1 0,0 0-1,0 0 1,0 0 0,1 0-1,-1 0 1,0-1 0,-1 1 0,1-1-1,0 0 1,0 0 0,-1 0-1,1 0 1,-1 0 0,0 0 0,4-5-1,37-52 33,-24 32-20,-19 27-6,64-92-98,-58 81 113,1-1 0,-1 0 0,-1 0 0,0 0 0,-1 0-1,4-20 1,-7 32-6,-1-1 0,0 0-1,1 1 1,-1-1-1,0 1 1,0-1 0,0 0-1,0 1 1,0-1 0,0 0-1,0 1 1,0-1-1,0 1 1,0-1 0,0 0-1,0 1 1,0-1 0,0 0-1,0 1 1,-1-1-1,1 1 1,0-1 0,0 0-1,-1 1 1,1-1 0,-1 1-1,1-1 1,0 1-1,-1-1 1,1 1 0,-1 0-1,1-1 1,-1 0-1,-1 1 2,1 1 0,0-1-1,-1 0 1,1 1-1,0-1 1,-1 1 0,1-1-1,0 1 1,0-1-1,-1 1 1,1 0-1,0 0 1,0-1 0,-1 2-1,-38 37 149,34-31-127,-1 0 0,1 1 0,1-1 0,-1 1 0,2 0 0,-1 0-1,1 1 1,1 0 0,0-1 0,0 1 0,1 0 0,0 0 0,0 1 0,1-1 0,1 0 0,0 14-1,1-21-25,-1 0 0,1 0 0,-1 0-1,1 0 1,0 0 0,0 0 0,0-1-1,1 1 1,-1 0 0,0-1 0,1 1-1,0-1 1,0 1 0,0-1-1,0 0 1,0 1 0,0-1 0,0 0-1,1-1 1,-1 1 0,1 0 0,0-1-1,-1 1 1,1-1 0,5 2-1,1 0-5,1 0 0,0 0-1,-1-1 1,1 0 0,0 0-1,17-1 1,-17-2 3,0 0 0,-1-1 0,1 0-1,-1-1 1,0 0 0,0 0 0,0-1 0,0 0 0,0-1 0,-1 0 0,0 0 0,0-1 0,0 0 0,-1 0-1,0-1 1,11-11 0,-4 1-23,0 0 1,-1-1-1,0-1 0,-2 0 1,0 0-1,11-29 0,-17 34-84,0-1-1,-1 0 1,-1 0-1,0 0 1,-1 0 0,0-28-1,-2 42 68,-1 0 0,1 1 1,-1-1-1,1 1 0,-1-1 0,1 0 0,-1 1 0,1-1 0,-1 1 0,1 0 1,-1-1-1,0 1 0,1-1 0,-1 1 0,0 0 0,1-1 0,-1 1 1,0 0-1,0 0 0,1 0 0,-1 0 0,0-1 0,1 1 0,-1 0 1,0 0-1,0 0 0,1 1 0,-2-1 0,-19 3-902,18 2 893,1 0 0,1 0 0,-1 1 0,1-1 0,0 1 0,0-1 0,0 1 0,1 0 0,0-1 0,0 1 0,2 9 0,-2 4 63,1-16-12,-1 0 0,1 1 0,0-1 0,0 0 0,0 0 0,1 0 0,-1 0 0,1 0 0,0 0 0,2 3 0,6 13-7,12 27-15,-20-38 149,0 0 1,1 0 0,1 0 0,-1 0 0,1-1-1,0 0 1,1 0 0,0 0 0,10 12 0,-10-16 31,1 1 0,0-1 0,0 0 1,0 0-1,0-1 0,0 0 0,0 0 1,1 0-1,11 1 0,62-1 198,-54-2-254,-23 0-110,-1-1-1,0 1 1,1-1 0,-1 1 0,0-1-1,0 0 1,0 0 0,0 0 0,1 0-1,-1 0 1,0-1 0,-1 1 0,1-1 0,0 1-1,0-1 1,-1 1 0,1-1 0,-1 0-1,1 0 1,-1 0 0,0 0 0,0 0-1,0 0 1,0 0 0,0 0 0,0-1-1,0 1 1,-1 0 0,1-4 0,6-36-1933,-5 6-3762,-2 16 2547,0-1-306</inkml:trace>
  <inkml:trace contextRef="#ctx0" brushRef="#br0" timeOffset="3571.13">3023 1051 4308,'-85'61'2606,"79"-53"-1304,10-5 299,13-5-582,-1-6-717,0-1 0,-1 0 0,0-1 0,0-1 1,17-17-1,-12 11-138,-3 3-149,0-1 1,-2-1-1,1 0 1,-2-2-1,0 1 1,-2-1-1,0-1 1,0-1-1,-2 1 1,-1-2-1,0 1 1,-1-1-1,-2-1 1,0 1-1,-1-1 1,-1 0-1,-1 0 1,0-32-1,-3-74 307,0 127-274,-3 3 26,-4 5-15,1 0 0,-1 0 0,1 0 1,1 1-1,-1 0 0,-6 15 1,-26 60 145,28-60-160,8-18-37,-32 70 73,4 2 0,3 0 0,-20 95 1,43-105 202,4-59-219,13-9-12,-7-4-55,0 0 0,0-1-1,0 1 1,-1-1 0,0 0 0,-1-1-1,8-12 1,14-18-36,-4 10 51,-11 13-44,-1 2 1,23-22-1,-29 31 30,0 0 0,0 0 0,0 1 1,0-1-1,0 1 0,0 0 0,1 0 0,-1 0 0,1 1 1,-1 0-1,1 0 0,0 0 0,0 0 0,6 0 0,-7 2 8,0 0 0,0 0 0,0 1 0,0-1 0,-1 1 1,1 0-1,0 0 0,-1 0 0,1 1 0,-1-1 0,0 1 0,0 0 0,0 0 0,0 0 0,0 0 0,4 6 0,26 24 39,-21-25-38,0-1 0,0 0-1,1 0 1,-1-1 0,2-1-1,-1 0 1,14 2 0,-4-2-10,1-2 1,-1 0-1,34-1 1,-51-3-1,0 0-1,0-1 1,0 1 0,0-1 0,0 0 0,-1 0 0,1-1 0,-1 0-1,1 0 1,-1 0 0,0-1 0,0 1 0,8-9 0,-3 3 3,-2 0 0,1 0 0,-1-1 0,-1 0 0,0 0 0,7-13 0,-9 8-30,0 0 0,-1-1 0,0 0 0,-1 1 0,-1-1 0,0 0 0,-2 0 0,-1-26 0,1 23 2,0 18 26,0 0-1,0 1 0,0-1 1,0 1-1,0-1 1,0 0-1,-1 1 1,1-1-1,0 1 1,0-1-1,-1 0 1,1 1-1,0-1 1,-1 1-1,1-1 1,0 1-1,-1-1 1,1 1-1,-1 0 1,1-1-1,-1 1 1,1-1-1,-1 1 1,1 0-1,-1-1 1,1 1-1,-1 0 1,0-1-1,-23 0-2,20 2 10,-1-1 1,1 1 0,-1 1-1,1-1 1,0 0-1,0 1 1,0 0 0,-6 3-1,-21 22 51,-28 32 0,49-49-40,1 1-1,1 1 1,0-1-1,0 2 1,1-1-1,-9 23 1,14-29-22,1 1 0,0-1 0,0 1 0,0-1 0,1 1 0,0 10 0,0-5-62,1-10 37,-1-1-1,1 1 0,-1-1 1,1 1-1,0-1 1,0 1-1,0-1 0,0 1 1,0-1-1,0 0 0,0 0 1,0 0-1,0 1 0,0-1 1,1 0-1,-1 0 1,1-1-1,-1 1 0,1 0 1,-1 0-1,1-1 0,-1 1 1,1-1-1,-1 1 0,1-1 1,0 0-1,-1 1 1,1-1-1,0 0 0,2-1 1,3 2-21,-1 0-1,1-1 1,0 0 0,0 0 0,0-1 0,11-2 0,-2-5 38,0 0 0,-1-1 0,1-1 0,-2 0 0,0-1 0,24-23 1,-24 21 9,82-87 1,-81 83-68,-14 16 38,-1 16 90,0 62 7,0-76-65,0 1 1,1-1-1,-1 1 1,1-1-1,-1 1 0,1-1 1,0 0-1,-1 1 1,1-1-1,0 0 0,0 1 1,0-1-1,0 0 1,0 0-1,0 0 1,0 0-1,1 0 0,-1 0 1,0 0-1,1-1 1,-1 1-1,0 0 0,1-1 1,-1 1-1,1-1 1,-1 1-1,1-1 1,-1 0-1,1 0 0,-1 1 1,3-1-1,9 1 1,0 0 0,22-1 1,-24 0 6,-7 0-7,0-1 0,1 0 0,-1 0-1,0 0 1,-1-1 0,1 1 0,0-1 0,0 0 0,0 0 0,-1-1 0,5-3 0,41-35-20,-32 26 25,0-2-12,0 0 1,0-1 0,-2-1-1,-1-1 1,0 0 0,-1 0-1,11-26 1,-2-4 131,-2 0 0,15-58 0,-31 93-35,0 0 0,-1 0 0,3-27 0,-6 40 4,-7 6-45,0 1 0,1 0 1,-1 0-1,1 1 0,0 0 1,1 0-1,-1 0 1,1 1-1,1 0 0,-1 0 1,-5 12-1,-4 11 9,-16 45 0,24-51-23,0 0-1,2 1 0,0-1 0,2 1 0,1 0 0,2 27 0,-1-26-5,1-19-26,0 0 0,0 0 0,1-1 0,0 1 1,0-1-1,1 0 0,0 1 0,0-1 0,0 0 0,1-1 1,0 1-1,0 0 0,0-1 0,1 0 0,7 7 0,-6-7-4,-1 0-1,1 0 0,0-1 0,0 1 0,0-1 0,1-1 0,-1 1 0,1-1 0,0 0 1,0-1-1,0 1 0,0-2 0,1 1 0,10 1 0,-13-3 17,1-1 0,-1 1 0,1-1-1,-1 0 1,0-1 0,0 1 0,0-1 0,0 0 0,0 0-1,0-1 1,0 1 0,0-1 0,-1 0 0,0 0-1,1-1 1,-1 1 0,0-1 0,5-7 0,12-11 39,0-2 0,-2 0 1,-1-1-1,-1-1 0,-1-1 1,20-47-1,-12 16-23,-4-1-1,18-80 1,-34 107 215,-4 30-208,-3 6 2,-18 24 18,2 0 1,-26 51 0,-27 73 4,33-65-41,13-32 23,-93 211 269,97-210-245,3 1 0,-21 107-1,35-135-49,1 0 0,1 1 0,2-1 0,1 1 0,5 33 0,-4-58-14,0-1-1,0 1 0,0-1 1,1 0-1,0 0 0,0 1 1,0-1-1,0-1 0,1 1 1,-1 0-1,1 0 0,0-1 1,0 0-1,1 0 0,4 4 1,-7-6-3,1 1 1,0-1 0,-1-1 0,1 1 0,0 0-1,0 0 1,0-1 0,0 1 0,-1-1 0,1 1-1,0-1 1,0 0 0,0 0 0,0 0 0,0 0-1,0 0 1,0 0 0,0-1 0,0 1 0,0-1-1,0 1 1,0-1 0,-1 0 0,1 1 0,0-1-1,0 0 1,-1 0 0,1 0 0,-1-1 0,1 1-1,-1 0 1,1-1 0,-1 1 0,0-1 0,1 1-1,0-3 1,13-16 81,-1-1 1,-1-1-1,-1 0 0,-1 0 0,10-30 0,33-127-164,-39 127 90,-11 38-2,16-54 0,-3-1 0,15-129-1,-31 187 262,1-2-1753,-2 12 1231,1 1-1,-1-1 0,1 1 1,0-1-1,0 1 1,-1 0-1,1-1 0,0 1 1,0 0-1,-1 0 1,1-1-1,0 1 0,0 0 1,0 0-1,-1 0 1,1 0-1,0 0 0,1 0 1,24 0-5208,-8 0 2562</inkml:trace>
  <inkml:trace contextRef="#ctx0" brushRef="#br0" timeOffset="4986.14">139 2384 3648,'1'-19'3061,"0"25"467,-1-2-3284,0-1-1,0 0 1,0 1-1,0-1 1,-1 1 0,0-1-1,-2 7 1,-5 2-134,-1 0 0,0-1 0,-21 19-1,-17 21-9,43-46-107,0 1 0,0 0 1,1 0-1,0 1 0,0-1 0,1 1 0,-1 0 0,1-1 1,1 1-1,0 0 0,0 0 0,0 0 0,0 0 0,2 13 0,0-18 0,-1 0 0,1 0 0,0 0 0,0-1 0,-1 1 0,1 0 0,1-1 0,-1 1 0,0 0 0,0-1 0,1 0 0,-1 1 0,0-1 0,1 0-1,0 0 1,-1 1 0,1-1 0,0-1 0,-1 1 0,1 0 0,0 0 0,0 0 0,0-1 0,0 1 0,-1-1 0,4 1 0,6 1-99,0 0 0,1 0 0,14 0 0,-17-1 101,1 0-1,-1-1 0,0 0 1,1-1-1,-1 0 0,0-1 0,0 1 1,0-2-1,0 1 0,0-1 1,0-1-1,-1 0 0,10-5 0,-3 0-1,19-12 29,33-26 0,-59 41-12,0 0 0,-1-1 0,0 0 0,0 0 0,-1 0 0,0-1 0,0 0 0,-1 0 0,0-1 0,4-9 0,-9 17-12,1-1 1,0 1-1,-1-1 0,1 0 0,-1 0 1,1 1-1,-1-1 0,0 0 0,1 0 1,-1 1-1,0-1 0,0 0 1,-1 0-1,1 0 0,0 1 0,-1-1 1,1 0-1,-1-1 0,0 2 1,1 0 0,-1 1 1,0-1-1,0 0 0,1 1 0,-1-1 0,0 1 0,0-1 1,0 1-1,0-1 0,1 1 0,-1 0 0,0-1 0,0 1 0,0 0 1,0 0-1,0 0 0,0 0 0,0 0 0,0 0 0,0 0 1,0 0-1,-1 0 0,-4 1-2,0 1 0,0-1-1,0 1 1,0 0 0,1 1 0,-1-1 0,1 1-1,-10 7 1,2-1-17,0 2-1,1 0 1,1 0 0,0 1-1,0 0 1,-12 19 0,18-22 14,0 0 0,0 0 0,1 1 1,0-1-1,1 1 0,0 0 0,1 0 1,0 0-1,0 0 0,1 1 0,0 10 1,1-20 4,0 0 0,0 0 0,0 0 1,1 0-1,-1 0 0,0-1 0,0 1 1,1 0-1,-1 0 0,0 0 0,1-1 1,-1 1-1,1 0 0,-1-1 0,1 1 1,-1 0-1,1-1 0,0 1 0,-1 0 1,1-1-1,0 1 0,-1-1 0,1 1 1,0-1-1,1 1 0,0 0 6,1 0-1,0 0 1,0-1-1,-1 1 1,1-1-1,0 1 1,0-1-1,3 0 1,-1 0-1,0 0 1,0-1-1,0 1 0,0-1 1,0-1-1,0 1 0,0 0 0,-1-1 1,1 0-1,5-3 0,8-9 17,0-1-1,26-26 0,-38 35-15,-1 0-1,0 0 0,-1-1 0,1 0 1,-1 0-1,-1 0 0,1 0 0,-1 0 1,0-1-1,-1 1 0,3-12 0,-5 17-37,-1 3 8,-3 13-12,-2 23-26,6 53 105,1-87-41,-1 1-1,1-1 1,0 0 0,0 0 0,1 0-1,-1 0 1,0 0 0,1 0 0,0 0-1,0 0 1,0-1 0,0 1 0,0-1 0,1 1-1,-1-1 1,1 0 0,-1 0 0,1 0-1,0 0 1,0 0 0,0-1 0,3 2-1,-2-1 0,0 0-1,0 0 0,0-1 0,0 1 0,0-1 0,0 0 0,1 0 0,-1 0 1,0-1-1,1 1 0,-1-1 0,1 0 0,-1-1 0,0 1 0,1-1 0,-1 0 1,6-1-1,-4-2 3,0 0 1,0 0-1,0-1 1,0 0-1,0 0 1,-1 0 0,0-1-1,5-7 1,34-52 69,36-53-5,-80 117-68,1 0-1,-1 0 0,1 1 0,-1-1 0,1 0 0,-1 1 0,1-1 0,-1 1 0,1-1 0,-1 0 1,1 1-1,0-1 0,-1 1 0,1 0 0,0-1 0,0 1 0,-1-1 0,1 1 0,0 0 0,0 0 1,-1-1-1,1 1 0,0 0 0,0 0 0,0 0 0,-1 0 0,1 0 0,0 0 0,0 0 0,1 1 1,-1-1-1,1 1 1,-1 0-1,0 0 1,1 1 0,-1-1-1,0 0 1,1 0 0,-1 1-1,0-1 1,0 0-1,0 1 1,0-1 0,0 3-1,4 7-15,0 0 1,5 23-1,-5-8 87,-2 0 1,0 0-1,-2 1 0,-1 26 1,-1-17 674,1-35-387,0-3-345,0 1 0,0-1-1,0 0 1,0 1 0,0-1 0,0 0 0,0 1-1,1-1 1,-1 1 0,1-1 0,-1 1-1,1-1 1,0 1 0,-1-1 0,2-1-1,0-1 24,9-25-29,1 0 1,1 1 0,2 0 0,33-46-1,-42 66-6,0 0 0,0 1 0,0 0 0,1 0 0,14-11 0,-17 15 1,1 1 0,-1-1 0,1 1 1,0 0-1,0 0 0,0 0 1,0 1-1,0 0 0,0 0 1,0 0-1,0 0 0,7 1 1,-10 0-1,0 1 1,1 0-1,-1 0 1,0 0 0,0 0-1,0 0 1,0 0-1,0 1 1,0-1 0,0 0-1,0 1 1,-1 0-1,1-1 1,-1 1 0,1 0-1,-1 0 1,0 0-1,1 0 1,-1 0 0,0 0-1,0 0 1,0 3-1,20 52 39,-17-37-200,-1 0 0,1 20 0,-3-27-880,0 0 0,0 0 0,2 0 0,-1 0 0,2-1 0,-1 1 0,9 17 0,-4-20-785,1-4 266</inkml:trace>
  <inkml:trace contextRef="#ctx0" brushRef="#br0" timeOffset="5690.8">1550 2598 4552,'-2'1'121,"0"0"0,1 0 0,-1 0 0,0-1 0,0 1 0,0 0 0,0-1 0,0 1 0,0-1 0,-3 1 0,3-1 3470,4 0-3110,4-1-361,0 0 1,0-1-1,-1 0 1,1 0-1,-1 0 0,1 0 1,-1-1-1,0 0 1,0 0-1,0 0 1,0-1-1,-1 1 0,1-1 1,-1-1-1,0 1 1,6-9-1,10-12-33,28-48-1,-35 50-76,0-1-1,-2 0 1,-1-1 0,-1 0-1,-1 0 1,-1-1 0,-2 0-1,0 0 1,1-51 0,-6 76-24,-15 17 110,-1 4 32,0 0-1,1 1 0,2 1 0,0 0 1,1 1-1,1 0 0,-14 46 0,15-34-86,2 1 0,1 1-1,2-1 1,0 69 0,5-104-39,0 0 0,0 0 0,0 0 0,0 0 0,0 0 1,1 0-1,-1 0 0,0 0 0,1 0 0,-1-1 0,1 1 0,-1 0 0,1 0 0,-1-1 1,1 1-1,0 0 0,-1 0 0,1-1 0,0 1 0,0-1 0,-1 1 0,1-1 1,0 1-1,0-1 0,0 1 0,0-1 0,-1 0 0,1 1 0,0-1 0,0 0 0,0 0 1,0 0-1,0 1 0,0-1 0,0 0 0,0-1 0,0 1 0,0 0 0,0 0 0,1-1 1,2 1-8,-1 0 1,0-1 0,1 0 0,-1 0-1,0 0 1,0 0 0,1-1 0,-1 1-1,0-1 1,4-2 0,20-25-1,0 0-1,-2-2 1,-1 0 0,-2-2 0,18-36 0,-37 65 3,-1 1 0,0-1 0,0 0 0,0 0 0,-1-1 0,1 1 0,-1 0 0,0 0 0,1-5 0,-2 8 8,-1 4-38,0 0 27,1-1 0,-1 1-1,0-1 1,0 1 0,0-1-1,-1 1 1,-1 2 0,0 4 15,0 0 0,1 0 1,0 0-1,0 0 1,1 1-1,0-1 1,1 0-1,1 12 1,-1-9 33,0-10-38,1-1-1,-1 0 0,1 0 1,0 0-1,0 1 1,0-1-1,-1 0 0,1 0 1,0 0-1,0-1 0,0 1 1,1 0-1,-1 0 1,0 0-1,0-1 0,0 1 1,1 0-1,-1-1 1,0 0-1,0 1 0,1-1 1,-1 0-1,0 1 1,1-1-1,-1 0 0,1 0 1,1 0-1,1 0 4,1 1 0,-1-1 0,0 0 0,0 0 0,0 0 0,0-1 0,0 0 0,0 1 0,4-3 0,8-7-8,-1-2 1,0 0-1,23-23 0,-20 18 54,-4 3 69,-1 0 0,19-24-1,-28 32-96,0 1-1,-1 0 0,0-1 0,0 1 0,0-1 0,-1 0 0,0 0 0,0 0 0,0 0 0,-1-1 1,1-10-1,-22 17 131,17 0-135,0 1 0,0 0 0,0-1 0,0 1 0,0 0 0,0 1 0,0-1 0,0 0 0,0 1 0,1 0 0,-1 0 0,-4 3 0,-31 32 103,28-26-131,3-4 6,0 1 0,0 1 0,1-1 0,0 1 0,1 0 0,0 0 0,1 0 0,-1 1 0,-3 16 0,3-7 26,2 0 0,0-1 0,1 1 0,1 26 0,1-43-31,0 0 0,1-1 0,-1 1 0,1-1 0,0 1 0,-1-1 0,1 1 0,0-1 0,0 1 0,0-1 0,0 0 0,0 0 0,0 1 0,0-1 0,1 0 0,-1 0 0,0 0 0,1 0 0,-1 0 0,1-1 0,-1 1 0,1 0 0,-1-1 0,1 1 0,-1-1 0,1 1 0,-1-1 0,1 0 0,0 1-1,2-1 1,10 2-430,1-1-1,21-1 1,-27 0-51,0-1 55,0-1 1,-1 0 0,1-1 0,-1 1 0,1-2 0,-1 1 0,0-1 0,-1 0 0,1-1 0,7-5 0,14-8-1232,7-2-381,2-1 14</inkml:trace>
  <inkml:trace contextRef="#ctx0" brushRef="#br0" timeOffset="8190.87">3105 2383 2912,'-5'3'153,"2"0"282,0 0 0,0-1 0,0 1-1,-1-1 1,1 0 0,-1 0 0,0 0 0,1-1-1,-1 1 1,0-1 0,0 0 0,0 0 0,0 0 0,0-1-1,0 1 1,-7-1 0,10-1-365,1 0 1,-1 1-1,1-1 0,-1 0 1,1 1-1,-1-1 0,1 0 1,0 0-1,-1 0 0,1 1 1,0-1-1,0 0 0,-1 0 1,1 0-1,0 0 0,0 1 1,0-1-1,0 0 0,0 0 1,1-1-1,-1-27 688,0 23-573,0-3-89,0 1 0,1-1 0,-1 1 1,2 0-1,-1-1 0,1 1 0,7-15 1,-4 9 24,-1 1 1,0 0 0,-1-1-1,0 0 1,-1 0 0,1-22 0,-3 35 84,0 4-38,-2 1-140,1-1-1,-1 1 1,0 0 0,0 0-1,-1-1 1,1 0-1,0 1 1,-1-1-1,0 0 1,0 0-1,-5 4 1,-11 13 25,10-8-49,0 0 0,0 0 1,1 1-1,1 0 0,0 1 0,1-1 1,1 1-1,0 0 0,1 1 1,0-1-1,1 1 0,1-1 0,-1 23 1,2-34-5,1 0 1,0-1 0,0 1-1,0-1 1,0 1 0,1-1 0,-1 1-1,1 0 1,-1-1 0,1 1-1,0-1 1,0 0 0,0 1-1,0-1 1,0 0 0,1 1-1,-1-1 1,1 0 0,0 0-1,-1 0 1,1 0 0,0-1-1,0 1 1,0 0 0,0-1 0,0 1-1,1-1 1,-1 0 0,0 0-1,1 0 1,-1 0 0,1 0-1,-1 0 1,1-1 0,-1 1-1,1-1 1,-1 0 0,5 0-1,7 1 1,0-1-1,0-1 1,0 0-1,0-1 0,0 0 1,0-1-1,-1-1 0,1 0 1,-1-1-1,0 0 0,0-1 1,19-12-1,-12 6-11,-1-2 0,0 0 0,-1-1 0,0-1 0,-2 0 0,28-35 0,-36 41 11,0-1-1,-1 0 0,0 0 0,-1-1 0,0 0 0,0 0 0,-2 0 0,1-1 0,-2 0 1,0 0-1,0 0 0,-1 0 0,-1 0 0,1-14 0,-3 26 1,1 0 1,-1 0-1,1 0 1,-1 0-1,0 0 0,1 0 1,-1 0-1,0 0 0,1 0 1,-1 0-1,0 0 0,0 0 1,0 0-1,0 1 0,0-1 1,0 0-1,0 1 1,0-1-1,0 0 0,-1 1 1,1 0-1,0-1 0,0 1 1,0 0-1,-1-1 0,-1 1 1,1 0-1,0-1-1,-1 1 1,1-1 0,-1 1-1,1 0 1,-1 0 0,1 0-1,-1 0 1,1 1 0,-1-1 0,1 1-1,0-1 1,-1 1 0,-2 1-1,-7 9 6,0 0-1,0 0 0,1 1 1,1 1-1,0 0 0,-12 21 1,9-14 6,6-10-14,0 0 0,2 1 0,-1-1 1,1 1-1,1 0 0,0 0 0,0 1 1,1-1-1,1 1 0,0 0 0,0 0 1,1 0-1,1 13 0,0-24 3,0 0-1,0 0 1,0 1 0,1-1-1,-1 0 1,0 0 0,1 0-1,-1 1 1,1-1 0,-1 0-1,1 0 1,-1 0-1,1 0 1,0 0 0,0 0-1,-1 0 1,1 0 0,0 0-1,0-1 1,0 1 0,0 0-1,2 1 1,0-1-4,0 1 1,0-1-1,0 0 1,0 0-1,0 0 1,1 0-1,-1-1 1,6 1-1,-5 0 5,0-1 1,0 0-1,0 0 1,1 0-1,-1-1 1,0 1-1,0-1 1,0 0-1,0 0 1,0-1-1,0 1 1,0-1-1,-1 0 1,7-3-1,15-20 15,41-55 1,-58 69-15,0-1 1,-1 0-1,0 0 1,-1-1 0,-1 0-1,0 0 1,6-26-1,-10 1-54,-1 38 70,0 26-4,0-4 1,1-6-15,-1 0 1,-1 1 0,-1-1 0,0 1-1,-5 17 1,-4 28 15,3-9 129,-78 357 1374,43-199-1199,41-196-284,-1 0 0,-1 0 0,-1-1 0,0 1-1,-1-1 1,0 0 0,-17 26 0,23-40-35,0 0 0,0 1 1,-1-1-1,1 0 0,0 1 0,0-1 1,-1 0-1,1 1 0,0-1 0,-1 0 1,1 0-1,0 1 0,-1-1 0,1 0 0,0 0 1,-1 0-1,1 0 0,0 1 0,-1-1 1,1 0-1,-1 0 0,1 0 0,0 0 1,-1 0-1,1 0 0,-1 0 0,1 0 1,0 0-1,-1 0 0,1 0 0,-1 0 0,0-1 1,-8-12 6,-2-27-73,10 33 34,-9-40-41,2-1 0,2 0 0,1-61 0,7 93 39,0-1 0,1 1 0,1 1 0,1-1 0,0 0 0,1 1 0,12-22 0,3-11-58,4-9 56,2 1 0,2 2-1,59-81 1,-63 102 44,56-59-1,-71 82-94,0 1 0,1-1 1,1 2-1,0 0 0,0 0 1,0 1-1,1 0 0,0 1 1,19-6-1,-29 11 61,1 0 1,0 0-1,0 0 1,0 1-1,0-1 0,0 1 1,0 0-1,0 0 0,0 0 1,0 1-1,0-1 0,7 3 1,-9-1 22,1-1 1,-1 0 0,0 1 0,0 0-1,0-1 1,0 1 0,0 0 0,-1 0-1,1 0 1,0 0 0,-1 0 0,0 1-1,1-1 1,-1 0 0,0 1 0,0-1-1,0 0 1,-1 1 0,1 0 0,0 2-1,3 16 32,-2 0 0,0 0 0,-2 36-1,0-28 2,-2-17 1,0 1 1,-1-1-1,0 0 1,-1 0-1,0 0 1,-1 0-1,0-1 1,-1 1-1,-10 14 0,17-59 24,-2 26-67,0-1 0,1 1 0,0-1 0,1 0-1,-1 1 1,2-1 0,-1 1 0,1 0 0,4-13-1,18-21 5,-7 12-82,28-38-1,-39 60 83,0 0-1,0 0 1,0 1-1,1 0 1,0 0-1,0 1 1,1-1-1,0 2 1,-1-1-1,11-3 1,-16 7 4,1 0 0,-1 0 1,1 0-1,-1 0 0,1 1 1,-1-1-1,1 1 0,-1 0 0,1 0 1,0 0-1,-1 0 0,1 0 1,0 0-1,4 2 0,-5-1 6,0 0-1,-1 0 1,1 0-1,-1 0 1,1 0-1,-1 0 1,1 1-1,-1-1 1,0 1 0,0-1-1,1 1 1,-1-1-1,0 1 1,0 0-1,-1 0 1,1-1-1,0 1 1,-1 0-1,2 3 1,1 14 19,-1 0 0,0 0 0,-1 0 0,-3 38 0,0-6-648,1-35 17,1-14 274,0 1-1,0 0 1,0 0 0,0 0 0,0-1-1,0 1 1,1 0 0,1 4 0,-2-6 206,1 0 1,0 0-1,-1-1 0,1 1 1,0 0-1,0 0 0,0-1 1,0 1-1,0 0 1,0-1-1,0 1 0,0-1 1,0 1-1,0-1 1,0 0-1,0 1 0,0-1 1,0 0-1,0 0 0,0 0 1,1 1-1,-1-1 1,0 0-1,0-1 0,1 1 1,2 0-36,0-1-1,0 0 1,0 0 0,0 0 0,-1 0 0,1-1 0,0 1-1,-1-1 1,1 0 0,-1 0 0,0-1 0,1 1 0,-1 0-1,0-1 1,4-5 0,8-9-150,22-31 0,-14 16 243,-18 26 57,15-18 153,24-39 0,-39 56 148,-1-1 0,0 0 0,0 0 0,-1 0 1,0 0-1,-1-1 0,1 1 0,-2-1 0,1 1 0,-1-12 0,-3 20-208,0-1-1,0 0 0,0 0 0,0 1 0,-1 0 0,1-1 0,0 1 0,-1 0 1,1 0-1,0 0 0,-1 0 0,-1 1 0,-2-1 108,2 1-145,0 0 0,0 0 0,0 0 0,1 1 0,-1-1 0,0 1 0,1 0 0,-1 0 0,1 0 0,-1 1 0,1-1 0,0 1 0,0 0 0,0 0 1,-3 5-1,-6 5-39,2 1 0,-13 21 0,17-24 4,1 1 0,0 0 1,1 0-1,1 0 0,0 0 0,0 0 0,1 1 0,1-1 0,0 1 0,1-1 0,1 18 0,-1-25 5,0-3-1,0 0 0,1 1 0,-1-1 1,1 0-1,-1 0 0,1 1 1,0-1-1,0 0 0,0 0 0,0 0 1,0 0-1,0 0 0,1 0 1,-1 0-1,1 0 0,-1 0 0,1-1 1,0 1-1,0-1 0,0 1 0,-1-1 1,1 0-1,1 0 0,-1 1 1,0-1-1,0-1 0,0 1 0,5 1 1,3 1 154,1-1 0,0 0 0,-1-1 1,22 0-1,-27-2-101,0 0 0,0 0 0,0 0 0,0-1 0,-1 0 0,1 0 0,0 0 0,-1-1 0,0 1 0,1-1 0,-1 0 0,0-1 1,6-5-1,1-2 147,0-1 1,-1 0 0,11-15-1,-13 14-155,-1-1 0,0 1 0,-1-1 0,-1 0-1,0 0 1,-1-1 0,0 1 0,-1-1 0,-1 0 0,-1 0 0,0 0-1,-2-26 1,1 40-56,0 0 0,0 0-1,0 0 1,-1 0-1,1 0 1,-1 0 0,1 0-1,-1 0 1,1 0-1,-1 0 1,1 0 0,-1 0-1,0 0 1,0 0 0,1 0-1,-1 1 1,0-1-1,0 0 1,0 1 0,0-1-1,0 1 1,0-1 0,0 1-1,0-1 1,0 1-1,0-1 1,0 1 0,0 0-1,0 0 1,-1 0 0,0 0-1,-44-2-6,36 2 12,7 1 1,-1 0-1,0 0 0,1 0 1,-1 0-1,1 1 0,-1 0 1,1 0-1,0 0 0,0 0 1,-1 0-1,2 1 0,-1-1 1,0 1-1,0 0 0,-3 5 1,-4 4 6,2 0 0,-15 25 0,20-29-14,0 0 0,0 0 0,1 0 0,0 1 1,0-1-1,1 1 0,0-1 0,1 1 0,1 14 0,-1-17 12,0-4-9,0 0 1,0 0-1,1 0 0,-1 0 1,1 0-1,0 0 0,0-1 1,-1 1-1,1 0 0,0 0 1,0 0-1,1-1 0,-1 1 1,0-1-1,1 1 0,-1-1 1,1 1-1,-1-1 0,1 0 0,-1 0 1,1 1-1,0-1 0,0-1 1,0 1-1,-1 0 0,1 0 1,0-1-1,0 1 0,0-1 1,4 1-1,6 1-2,1 0 1,0-1-1,21 0 0,-29-1-10,0-1 10,-1 1 1,1-1 0,-1-1 0,1 1 0,-1-1 0,1 1 0,-1-1 0,0-1 0,0 1-1,0 0 1,7-7 0,44-40 121,-42 37-71,4-5-14,-1-1 0,-1 0 0,0 0 0,-1-2 0,-1 0 0,-1 0 0,17-42 0,-29 61-25,1 0 0,0 0 0,-1 0 0,1 0 1,-1 0-1,1-1 0,-1 1 0,0 0 0,1 0 0,-1 0 0,0-1 0,0 1 1,0 0-1,0 0 0,0-1 0,0 1 0,0 0 0,0 0 0,-1-1 0,1 1 1,0 0-1,-1 0 0,1 0 0,-1 0 0,1-1 0,-1 1 0,0 0 0,-1-1 1,0 1-11,-1 0 0,0 0 0,0 0 0,1 1 0,-1-1-1,0 1 1,0 0 0,0 0 0,0 0 0,-3 0 0,-2 0 21,5 1-19,-1 0-1,1 0 1,0 0 0,0 0 0,0 1 0,0-1 0,0 1-1,1 0 1,-1 0 0,0 0 0,1 0 0,-1 0 0,1 0-1,0 1 1,0-1 0,-3 4 0,-2 4 24,0 0 0,0 0 0,-6 15 0,7-10-5,1 0-1,0 0 1,1 0 0,1 1 0,1 0 0,0 0 0,1 0 0,1 24-1,0-36-17,1 0-1,0-1 0,-1 1 0,1-1 0,1 1 0,-1 0 1,0-1-1,1 0 0,0 1 0,-1-1 0,2 0 0,-1 0 0,0 0 1,0 0-1,1-1 0,0 1 0,-1 0 0,1-1 0,0 0 1,0 0-1,0 0 0,6 3 0,-2-1-1,0-1 1,1 0-1,0 0 0,0 0 0,0-1 1,0 0-1,0 0 0,0-1 0,10 0 1,-9-2 39,-1 0 0,1-1 1,-1 0-1,0 0 0,0-1 0,0 0 1,0 0-1,-1-1 0,1 0 0,-1-1 1,0 1-1,0-1 0,0-1 0,-1 1 1,8-10-1,-2 3 39,-1-1 0,0 0 0,-1-1 0,0 0 1,-1 0-1,13-30 0,-19 35-55,-1 0 1,1 0-1,-2 0 1,1 0-1,-1 0 0,-1-1 1,0-11-1,-1 20-25,1 0 0,-1 0 0,1 1 0,-1-1 0,0 0 0,1 1 0,-1-1 1,0 0-1,1 1 0,-1-1 0,0 1 0,0-1 0,0 1 0,0 0 0,1-1 0,-1 1 0,0 0 0,0-1 0,0 1 0,0 0 0,0 0 0,0 0 0,0 0 0,0 0 0,1 0 0,-3 0 0,-34 0 8,28 1-12,6-1 3,-1 1 0,1 1 0,-1-1 1,1 0-1,0 1 0,-1 0 0,1-1 1,0 2-1,0-1 0,0 0 0,0 0 1,1 1-1,-1 0 0,1-1 0,-1 1 1,-2 5-1,-4 4-1,0 1-1,-12 24 1,17-27-5,1-1-1,1 1 1,-1-1-1,2 1 1,-1 0-1,1 0 1,1-1-1,0 17 1,0-17 2,0-7 5,1 0 0,-1 1 0,0-1-1,1 0 1,-1 0 0,1 0 0,-1 1 0,1-1-1,0 0 1,0 0 0,0 0 0,0 0 0,0 0-1,1 0 1,-1-1 0,1 1 0,-1 0 0,1-1 0,1 2-1,1 0 5,1 0-1,-1 0 0,1-1 1,-1 1-1,1-1 1,0-1-1,0 1 0,5 1 1,9 0 9,0 0 1,0-1 0,27-1-1,-34-1-16,0-1-1,1 0 0,-1-1 1,0 0-1,0-1 0,-1-1 1,1 0-1,-1 0 0,0-1 1,0 0-1,0-1 0,0-1 1,14-11-1,-6 5 43,-1-1-1,0-1 1,-1 0-1,0-1 1,-2-1 0,0-1-1,0 0 1,13-24 0,-27 39 3,0 1 0,1 0 1,-1 0-1,0-1 0,0 1 1,-1-1-1,1 1 0,-1-1 1,1 1-1,-1-1 0,0 0 1,0 1-1,0-1 0,0 1 1,0-1-1,0 0 1,-2-3-1,1 4-35,0 0 1,0 0 0,0 1-1,-1-1 1,1 0-1,0 1 1,-1 0 0,1-1-1,-1 1 1,0 0-1,1-1 1,-1 1 0,0 0-1,0 0 1,0 1-1,0-1 1,0 0 0,1 1-1,-1-1 1,0 1-1,-4-1 1,-2 0-5,-1 1 1,0 0-1,0 0 1,0 1-1,0 0 0,0 0 1,1 1-1,-1 1 1,1-1-1,-1 1 1,1 1-1,0-1 0,0 1 1,0 1-1,1 0 1,-1 0-1,1 0 0,-12 12 1,2 0 7,0 0 1,2 1-1,0 0 0,0 1 1,2 1-1,-11 21 1,20-34-5,1 0 1,0 0-1,0 0 0,1 1 1,0-1-1,0 1 1,0-1-1,1 1 0,0 0 1,1-1-1,0 10 1,0-15-7,1 1 1,-1-1 0,1 1 0,0-1-1,0 1 1,0-1 0,0 1-1,0-1 1,0 0 0,0 0 0,1 1-1,-1-1 1,1 0 0,0 0-1,0 0 1,0-1 0,-1 1-1,2 0 1,-1-1 0,0 1 0,0-1-1,0 0 1,1 0 0,-1 0-1,0 0 1,1 0 0,-1 0 0,1-1-1,0 1 1,-1-1 0,1 1-1,-1-1 1,1 0 0,0 0 0,3-1-1,5 1 14,-7 1-14,-1-1 0,1 0 1,0 0-1,0 0 0,-1 0 0,1-1 0,0 1 0,-1-1 1,1 0-1,-1 0 0,1 0 0,-1-1 0,1 1 0,-1-1 1,0 0-1,0 0 0,3-2 0,14-16 126,-1 0 0,-1-1 1,-1-1-1,0 0 0,-2-2 0,-1 0 0,21-49 0,-3-9-274,23-98-1,-41 127 179,-1 9-42,-4 17-13,-1-1 1,-1 0 0,-2 0 0,4-49 0,-9 76 21,-1 1 0,1-1 1,0 1-1,-1-1 0,1 1 1,0-1-1,-1 1 1,1-1-1,-1 1 0,1 0 1,-1-1-1,1 1 0,-1-1 1,1 1-1,-1 0 0,1 0 1,-1-1-1,1 1 0,-1 0 1,0 0-1,1 0 0,-1 0 1,1-1-1,-1 1 0,0 0 1,1 0-1,-1 0 0,1 0 1,-1 0-1,0 1 0,0-1 1,-23 3-34,18 1 35,1-1-1,0 1 0,-1 0 1,1 0-1,0 0 1,1 1-1,-1 0 0,1 0 1,0 0-1,-6 9 1,-2 6 54,-16 35 0,18-30-26,1 1 1,1-1-1,2 1 1,0 1-1,2-1 1,1 1-1,0 52 1,3-71-28,1-1-1,0 1 1,0 0 0,0 0 0,1 0 0,0-1 0,0 1 0,1-1-1,0 0 1,0 0 0,1 0 0,0 0 0,0 0 0,1-1 0,0 0-1,0 0 1,0 0 0,1 0 0,10 8 0,-6-7-284,0-1 0,0 0 0,1-1 0,-1 0 1,1-1-1,0 0 0,0 0 0,1-2 0,-1 1 0,1-1 0,-1-1 1,21 1-1,-18-2-506,0-1 1,0 0 0,-1-1-1,1 0 1,0-2-1,-1 1 1,0-1 0,0-1-1,0 0 1,0-1-1,-1-1 1,18-11 0,-6 2-1430</inkml:trace>
  <inkml:trace contextRef="#ctx0" brushRef="#br0" timeOffset="8736.24">3102 1884 5076,'-10'24'3066,"10"-16"-2487,2 11 2144,-2-18-2674,0 0-1,1-1 1,-1 1-1,1-1 1,-1 1-1,1-1 1,-1 1 0,1-1-1,-1 0 1,1 1-1,-1-1 1,1 1-1,-1-1 1,1 0-1,0 0 1,-1 1-1,1-1 1,0 0-1,-1 0 1,1 0-1,0 0 1,-1 1-1,1-1 1,0 0-1,-1 0 1,2-1 0,90 1 3369,-92 0-3352,1-1 0,-1 0 0,1 0 1,-1 0-1,1 0 0,-1 1 0,1-1 0,-1 0 0,0 0 1,0 0-1,1 0 0,-1 0 0,0 0 0,0 0 1,0 0-1,0 0 0,0 0 0,0 0 0,0 0 1,0 0-1,-1 0 0,1 0 0,0 0 0,0 0 0,-1-1 1,-5 1-58,0 0 0,0 1 0,0 0 0,0 0 1,-7 1-1,-7-1-6,19 1 1,0-1 0,0 1 0,-1-1 0,1 1 0,0-1 1,0 1-1,0 0 0,0-1 0,0 1 0,0 0 0,0 0 0,0 0 1,0 0-1,0 0 0,1 0 0,-1 0 0,0 0 0,0 0 1,1 0-1,-1 0 0,0 2 0,0 0-128,-1 0 0,1 0 0,0 1 0,0-1 0,0 0-1,1 1 1,-1 4 0,2-7-16,0 0-1,0-1 0,0 1 1,0 0-1,0-1 1,0 1-1,0-1 0,1 0 1,-1 1-1,0-1 1,0 0-1,0 0 0,1 0 1,-1 0-1,0 0 1,0 0-1,3 0 0,35 0-2179,-29-1 1318,6 1-802,0-1 0,0-1 0,29-7 0,-22-1 2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8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eem</dc:creator>
  <cp:lastModifiedBy>Mahum Samar</cp:lastModifiedBy>
  <cp:revision>16</cp:revision>
  <cp:lastPrinted>2012-10-21T15:06:00Z</cp:lastPrinted>
  <dcterms:created xsi:type="dcterms:W3CDTF">2020-12-18T03:40:00Z</dcterms:created>
  <dcterms:modified xsi:type="dcterms:W3CDTF">2021-01-27T12:38:00Z</dcterms:modified>
</cp:coreProperties>
</file>